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68114" w14:textId="60D94AD8" w:rsidR="00A120DE" w:rsidRDefault="00A120DE" w:rsidP="00A120D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A120DE">
        <w:rPr>
          <w:rFonts w:ascii="Times New Roman" w:hAnsi="Times New Roman" w:cs="Times New Roman"/>
          <w:sz w:val="24"/>
          <w:szCs w:val="24"/>
          <w:u w:val="single"/>
        </w:rPr>
        <w:t>LOADING TWO NUMBERS IN MEMORY AND SWAPPING THEM</w:t>
      </w:r>
    </w:p>
    <w:p w14:paraId="0B192A92" w14:textId="77777777" w:rsidR="000D367F" w:rsidRDefault="000D367F" w:rsidP="00A120DE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  <w:u w:val="single"/>
        </w:rPr>
      </w:pPr>
    </w:p>
    <w:p w14:paraId="6D452AC1" w14:textId="44590410" w:rsidR="00A120DE" w:rsidRDefault="00A120DE" w:rsidP="00A120D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M:</w:t>
      </w:r>
    </w:p>
    <w:p w14:paraId="25FDC496" w14:textId="136B821D" w:rsidR="00A120DE" w:rsidRDefault="00A120DE" w:rsidP="00A120D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1E6B614A" w14:textId="23B44752" w:rsidR="00A120DE" w:rsidRPr="00A120DE" w:rsidRDefault="00A120DE" w:rsidP="00A120D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T</w:t>
      </w:r>
      <w:r w:rsidRPr="00A120DE">
        <w:rPr>
          <w:rFonts w:ascii="Times New Roman" w:hAnsi="Times New Roman" w:cs="Times New Roman"/>
          <w:sz w:val="24"/>
          <w:szCs w:val="24"/>
        </w:rPr>
        <w:t>o load memory locations 7090 H and 7080 H with data 40H and 50H and then swap these data.</w:t>
      </w:r>
    </w:p>
    <w:p w14:paraId="273903DB" w14:textId="5155ADB7" w:rsidR="00A120DE" w:rsidRDefault="00A120DE" w:rsidP="00A120D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EF6386B" w14:textId="353A0DE6" w:rsidR="00A120DE" w:rsidRDefault="00A120DE" w:rsidP="00A120D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GORITHM:</w:t>
      </w:r>
    </w:p>
    <w:p w14:paraId="0F33F21F" w14:textId="56DC4044" w:rsidR="00A120DE" w:rsidRDefault="00A120DE" w:rsidP="00A120DE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A9A4299" w14:textId="482813BC" w:rsidR="00A120DE" w:rsidRDefault="00A120DE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Start by loading the higher byte of first memory location</w:t>
      </w:r>
      <w:r w:rsidR="00F8529D">
        <w:rPr>
          <w:sz w:val="24"/>
          <w:szCs w:val="24"/>
        </w:rPr>
        <w:t xml:space="preserve"> (70H)</w:t>
      </w:r>
      <w:r>
        <w:rPr>
          <w:sz w:val="24"/>
          <w:szCs w:val="24"/>
        </w:rPr>
        <w:t xml:space="preserve"> to H register.</w:t>
      </w:r>
    </w:p>
    <w:p w14:paraId="2A6180D8" w14:textId="3148927A" w:rsidR="00A120DE" w:rsidRDefault="00A120DE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Then put the lower byte of same location</w:t>
      </w:r>
      <w:r w:rsidR="00F8529D">
        <w:rPr>
          <w:sz w:val="24"/>
          <w:szCs w:val="24"/>
        </w:rPr>
        <w:t xml:space="preserve"> (90H)</w:t>
      </w:r>
      <w:r>
        <w:rPr>
          <w:sz w:val="24"/>
          <w:szCs w:val="24"/>
        </w:rPr>
        <w:t xml:space="preserve"> to L register.</w:t>
      </w:r>
    </w:p>
    <w:p w14:paraId="4D9CB6FC" w14:textId="190DC9AE" w:rsidR="00A120DE" w:rsidRDefault="00A120DE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Load the data value</w:t>
      </w:r>
      <w:r w:rsidR="00F8529D">
        <w:rPr>
          <w:sz w:val="24"/>
          <w:szCs w:val="24"/>
        </w:rPr>
        <w:t xml:space="preserve"> (40H)</w:t>
      </w:r>
      <w:r>
        <w:rPr>
          <w:sz w:val="24"/>
          <w:szCs w:val="24"/>
        </w:rPr>
        <w:t xml:space="preserve"> to the accumulator.</w:t>
      </w:r>
    </w:p>
    <w:p w14:paraId="39988BFD" w14:textId="77777777" w:rsidR="00A120DE" w:rsidRDefault="00A120DE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Now move this data value to the memory location using the memory pointer (M).</w:t>
      </w:r>
    </w:p>
    <w:p w14:paraId="477B7D8A" w14:textId="3354176B" w:rsidR="00A120DE" w:rsidRDefault="00A120DE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Then load this same data value to the C register.</w:t>
      </w:r>
    </w:p>
    <w:p w14:paraId="6516BB52" w14:textId="20E15D2A" w:rsidR="00A120DE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hange the lower byte of the memory location (80H) to access next memory location.</w:t>
      </w:r>
    </w:p>
    <w:p w14:paraId="0536F4B9" w14:textId="75DF8866" w:rsidR="00F8529D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Now load the next data value (50H) to the B register</w:t>
      </w:r>
    </w:p>
    <w:p w14:paraId="1B80A0A0" w14:textId="7E474546" w:rsidR="00F8529D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Then move this data value of B register to the second memory location using memory pointer (M).</w:t>
      </w:r>
    </w:p>
    <w:p w14:paraId="0F397CF4" w14:textId="306BD29B" w:rsidR="00F8529D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And load the same value to the D register.</w:t>
      </w:r>
      <w:r w:rsidR="00681ED4">
        <w:rPr>
          <w:sz w:val="24"/>
          <w:szCs w:val="24"/>
        </w:rPr>
        <w:t xml:space="preserve"> The loading part is complete.</w:t>
      </w:r>
    </w:p>
    <w:p w14:paraId="4B9DD388" w14:textId="24608CCE" w:rsidR="00F8529D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Now put the value of C register to the second memory location</w:t>
      </w:r>
    </w:p>
    <w:p w14:paraId="2706913B" w14:textId="57CA140A" w:rsidR="00F8529D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Change the value of L register to access the first memory location</w:t>
      </w:r>
    </w:p>
    <w:p w14:paraId="7E6F9CCB" w14:textId="4B365574" w:rsidR="00F8529D" w:rsidRDefault="00F8529D" w:rsidP="00A120DE">
      <w:pPr>
        <w:pStyle w:val="ListParagraph"/>
        <w:numPr>
          <w:ilvl w:val="0"/>
          <w:numId w:val="31"/>
        </w:num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Finally put the value of D resister to the first memory location.</w:t>
      </w:r>
      <w:r w:rsidR="00681ED4">
        <w:rPr>
          <w:sz w:val="24"/>
          <w:szCs w:val="24"/>
        </w:rPr>
        <w:t xml:space="preserve"> Values are swapped.</w:t>
      </w:r>
    </w:p>
    <w:p w14:paraId="7E792B10" w14:textId="5D42DED7" w:rsidR="00681ED4" w:rsidRDefault="00681ED4" w:rsidP="00681ED4">
      <w:pPr>
        <w:spacing w:line="240" w:lineRule="auto"/>
        <w:contextualSpacing/>
        <w:rPr>
          <w:sz w:val="24"/>
          <w:szCs w:val="24"/>
        </w:rPr>
      </w:pPr>
    </w:p>
    <w:p w14:paraId="696BB638" w14:textId="79903107" w:rsidR="00681ED4" w:rsidRDefault="00681ED4" w:rsidP="00681ED4">
      <w:pPr>
        <w:spacing w:line="240" w:lineRule="auto"/>
        <w:contextualSpacing/>
        <w:rPr>
          <w:sz w:val="24"/>
          <w:szCs w:val="24"/>
        </w:rPr>
      </w:pPr>
      <w:r>
        <w:rPr>
          <w:sz w:val="24"/>
          <w:szCs w:val="24"/>
        </w:rPr>
        <w:t>PROGRAM:</w:t>
      </w:r>
    </w:p>
    <w:p w14:paraId="3C80565B" w14:textId="2E1BC737" w:rsidR="00FF66B2" w:rsidRPr="00A3290D" w:rsidRDefault="00FF66B2" w:rsidP="00681ED4">
      <w:pPr>
        <w:spacing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B022C0A" w14:textId="06CE984D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H, 70H </w:t>
      </w:r>
      <w:r w:rsidR="00681ED4">
        <w:rPr>
          <w:rFonts w:ascii="Times New Roman" w:hAnsi="Times New Roman" w:cs="Times New Roman"/>
          <w:sz w:val="24"/>
          <w:szCs w:val="24"/>
        </w:rPr>
        <w:tab/>
      </w:r>
    </w:p>
    <w:p w14:paraId="6376D7BB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L, 90H </w:t>
      </w:r>
    </w:p>
    <w:p w14:paraId="4B68EA19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A, 40H </w:t>
      </w:r>
    </w:p>
    <w:p w14:paraId="25F7AC46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A </w:t>
      </w:r>
    </w:p>
    <w:p w14:paraId="613F512D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C, M </w:t>
      </w:r>
    </w:p>
    <w:p w14:paraId="643FBD59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L, 80H </w:t>
      </w:r>
    </w:p>
    <w:p w14:paraId="1EC3F93A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B, 50H </w:t>
      </w:r>
    </w:p>
    <w:p w14:paraId="3F3001FA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B </w:t>
      </w:r>
    </w:p>
    <w:p w14:paraId="5B8139A6" w14:textId="2C2EE9A6" w:rsidR="007C5D49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OV D, M</w:t>
      </w:r>
      <w:r w:rsidR="00681ED4">
        <w:rPr>
          <w:rFonts w:ascii="Times New Roman" w:hAnsi="Times New Roman" w:cs="Times New Roman"/>
          <w:sz w:val="24"/>
          <w:szCs w:val="24"/>
        </w:rPr>
        <w:tab/>
      </w:r>
      <w:r w:rsidR="00681ED4">
        <w:rPr>
          <w:rFonts w:ascii="Times New Roman" w:hAnsi="Times New Roman" w:cs="Times New Roman"/>
          <w:sz w:val="24"/>
          <w:szCs w:val="24"/>
        </w:rPr>
        <w:tab/>
      </w:r>
    </w:p>
    <w:p w14:paraId="2E010B21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C </w:t>
      </w:r>
    </w:p>
    <w:p w14:paraId="2B829209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L, 90H </w:t>
      </w:r>
    </w:p>
    <w:p w14:paraId="085F29BE" w14:textId="77777777" w:rsidR="00FF66B2" w:rsidRPr="00A3290D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M, D </w:t>
      </w:r>
    </w:p>
    <w:p w14:paraId="3F734CCF" w14:textId="495A6200" w:rsidR="00FF66B2" w:rsidRDefault="00FF66B2" w:rsidP="00681ED4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HLT</w:t>
      </w:r>
    </w:p>
    <w:p w14:paraId="3B83CCA8" w14:textId="4A4F196E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78F66FA" w14:textId="7C767D59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SERVATION:</w:t>
      </w:r>
    </w:p>
    <w:p w14:paraId="3F545F6D" w14:textId="61B09841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itially (After loading): </w:t>
      </w:r>
    </w:p>
    <w:p w14:paraId="68B3C959" w14:textId="4632DFD7" w:rsidR="00A4043D" w:rsidRDefault="00A4043D" w:rsidP="00A4043D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090H =&gt; 40H</w:t>
      </w:r>
    </w:p>
    <w:p w14:paraId="28C2216C" w14:textId="32F97A18" w:rsidR="00A4043D" w:rsidRDefault="00A4043D" w:rsidP="00A4043D">
      <w:pPr>
        <w:spacing w:after="0" w:line="240" w:lineRule="auto"/>
        <w:ind w:left="720" w:firstLine="720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080H =&gt; 50H</w:t>
      </w:r>
    </w:p>
    <w:p w14:paraId="3285AAC8" w14:textId="77777777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Finally (After swapping):</w:t>
      </w:r>
    </w:p>
    <w:p w14:paraId="1F493D38" w14:textId="77777777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7090H =&gt; 50H</w:t>
      </w:r>
    </w:p>
    <w:p w14:paraId="0CD59871" w14:textId="77777777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7080H =&gt; 40H</w:t>
      </w:r>
    </w:p>
    <w:p w14:paraId="0A41832C" w14:textId="77777777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CBA1C97" w14:textId="77777777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SULT:</w:t>
      </w:r>
    </w:p>
    <w:p w14:paraId="60DA151E" w14:textId="6151CE58" w:rsidR="00A4043D" w:rsidRPr="00A120DE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us, this program </w:t>
      </w:r>
      <w:r w:rsidRPr="00A120DE">
        <w:rPr>
          <w:rFonts w:ascii="Times New Roman" w:hAnsi="Times New Roman" w:cs="Times New Roman"/>
          <w:sz w:val="24"/>
          <w:szCs w:val="24"/>
        </w:rPr>
        <w:t>load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A120DE">
        <w:rPr>
          <w:rFonts w:ascii="Times New Roman" w:hAnsi="Times New Roman" w:cs="Times New Roman"/>
          <w:sz w:val="24"/>
          <w:szCs w:val="24"/>
        </w:rPr>
        <w:t xml:space="preserve"> memory locations 7090 H and 7080 H with data 40H and 50H and then swap these data.</w:t>
      </w:r>
    </w:p>
    <w:p w14:paraId="27CDC875" w14:textId="2968FE29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9DD874A" w14:textId="45933430" w:rsidR="00A4043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FF2A49D" w14:textId="3F9CA536" w:rsidR="00A4043D" w:rsidRPr="00A3290D" w:rsidRDefault="00A4043D" w:rsidP="00A4043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2F4D204" w14:textId="0529A76B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C42E024" w14:textId="77777777" w:rsidR="00FF66B2" w:rsidRPr="00A3290D" w:rsidRDefault="00FF66B2" w:rsidP="00A3290D">
      <w:pPr>
        <w:pStyle w:val="Heading2"/>
        <w:spacing w:before="0"/>
        <w:ind w:right="1147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ADDITION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6C9DA31C" w14:textId="77777777" w:rsidR="00FF66B2" w:rsidRPr="00A3290D" w:rsidRDefault="00FF66B2" w:rsidP="00A3290D">
      <w:pPr>
        <w:pStyle w:val="BodyText"/>
        <w:contextualSpacing/>
      </w:pPr>
    </w:p>
    <w:p w14:paraId="768767CC" w14:textId="77777777" w:rsidR="00FF66B2" w:rsidRPr="00A3290D" w:rsidRDefault="00FF66B2" w:rsidP="00A3290D">
      <w:pPr>
        <w:pStyle w:val="BodyText"/>
        <w:contextualSpacing/>
      </w:pPr>
    </w:p>
    <w:p w14:paraId="43A5FC6A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51D1395C" w14:textId="77777777" w:rsidR="00FF66B2" w:rsidRPr="00A3290D" w:rsidRDefault="00FF66B2" w:rsidP="00A3290D">
      <w:pPr>
        <w:pStyle w:val="BodyText"/>
        <w:contextualSpacing/>
      </w:pPr>
    </w:p>
    <w:p w14:paraId="629269DE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o</w:t>
      </w:r>
      <w:r w:rsidRPr="00A3290D">
        <w:rPr>
          <w:spacing w:val="-14"/>
        </w:rPr>
        <w:t xml:space="preserve"> </w:t>
      </w:r>
      <w:r w:rsidRPr="00A3290D">
        <w:t>perform</w:t>
      </w:r>
      <w:r w:rsidRPr="00A3290D">
        <w:rPr>
          <w:spacing w:val="-13"/>
        </w:rPr>
        <w:t xml:space="preserve"> </w:t>
      </w:r>
      <w:r w:rsidRPr="00A3290D">
        <w:t>addition</w:t>
      </w:r>
      <w:r w:rsidRPr="00A3290D">
        <w:rPr>
          <w:spacing w:val="-13"/>
        </w:rPr>
        <w:t xml:space="preserve"> </w:t>
      </w:r>
      <w:r w:rsidRPr="00A3290D">
        <w:t>of</w:t>
      </w:r>
      <w:r w:rsidRPr="00A3290D">
        <w:rPr>
          <w:spacing w:val="-14"/>
        </w:rPr>
        <w:t xml:space="preserve"> </w:t>
      </w:r>
      <w:r w:rsidRPr="00A3290D">
        <w:t>two</w:t>
      </w:r>
      <w:r w:rsidRPr="00A3290D">
        <w:rPr>
          <w:spacing w:val="-13"/>
        </w:rPr>
        <w:t xml:space="preserve"> </w:t>
      </w:r>
      <w:r w:rsidRPr="00A3290D">
        <w:t>8</w:t>
      </w:r>
      <w:r w:rsidRPr="00A3290D">
        <w:rPr>
          <w:spacing w:val="-14"/>
        </w:rPr>
        <w:t xml:space="preserve"> </w:t>
      </w:r>
      <w:r w:rsidRPr="00A3290D">
        <w:t>bit</w:t>
      </w:r>
      <w:r w:rsidRPr="00A3290D">
        <w:rPr>
          <w:spacing w:val="-14"/>
        </w:rPr>
        <w:t xml:space="preserve"> </w:t>
      </w:r>
      <w:r w:rsidRPr="00A3290D">
        <w:t>numbers</w:t>
      </w:r>
      <w:r w:rsidRPr="00A3290D">
        <w:rPr>
          <w:spacing w:val="-14"/>
        </w:rPr>
        <w:t xml:space="preserve"> </w:t>
      </w:r>
      <w:r w:rsidRPr="00A3290D">
        <w:t>using</w:t>
      </w:r>
      <w:r w:rsidRPr="00A3290D">
        <w:rPr>
          <w:spacing w:val="-13"/>
        </w:rPr>
        <w:t xml:space="preserve"> </w:t>
      </w:r>
      <w:r w:rsidRPr="00A3290D">
        <w:t>8085.</w:t>
      </w:r>
    </w:p>
    <w:p w14:paraId="25F4559F" w14:textId="77777777" w:rsidR="00FF66B2" w:rsidRPr="00A3290D" w:rsidRDefault="00FF66B2" w:rsidP="00A3290D">
      <w:pPr>
        <w:pStyle w:val="BodyText"/>
        <w:contextualSpacing/>
      </w:pPr>
    </w:p>
    <w:p w14:paraId="298584C9" w14:textId="77777777" w:rsidR="00FF66B2" w:rsidRPr="00A3290D" w:rsidRDefault="00FF66B2" w:rsidP="00A3290D">
      <w:pPr>
        <w:pStyle w:val="BodyText"/>
        <w:contextualSpacing/>
      </w:pPr>
    </w:p>
    <w:p w14:paraId="0243EC90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2D7061D" w14:textId="77777777" w:rsidR="00FF66B2" w:rsidRPr="00A3290D" w:rsidRDefault="00FF66B2" w:rsidP="00A3290D">
      <w:pPr>
        <w:pStyle w:val="BodyText"/>
        <w:contextualSpacing/>
      </w:pPr>
    </w:p>
    <w:p w14:paraId="0E124A0D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irs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to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.</w:t>
      </w:r>
    </w:p>
    <w:p w14:paraId="6EAF9215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 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60841F24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47AB84EA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left="1879" w:hanging="361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Ad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.</w:t>
      </w:r>
    </w:p>
    <w:p w14:paraId="1A16E0DF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o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7ABD9902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m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56A3E54D" w14:textId="77777777" w:rsidR="00FF66B2" w:rsidRPr="00A3290D" w:rsidRDefault="00FF66B2" w:rsidP="00A3290D">
      <w:pPr>
        <w:pStyle w:val="ListParagraph"/>
        <w:numPr>
          <w:ilvl w:val="0"/>
          <w:numId w:val="30"/>
        </w:numPr>
        <w:tabs>
          <w:tab w:val="left" w:pos="1880"/>
        </w:tabs>
        <w:spacing w:line="240" w:lineRule="auto"/>
        <w:ind w:left="1879" w:hanging="361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68A09350" w14:textId="77777777" w:rsidR="00FF66B2" w:rsidRPr="00A3290D" w:rsidRDefault="00FF66B2" w:rsidP="00A3290D">
      <w:pPr>
        <w:pStyle w:val="BodyText"/>
        <w:contextualSpacing/>
      </w:pPr>
    </w:p>
    <w:p w14:paraId="734043D1" w14:textId="77777777" w:rsidR="00FF66B2" w:rsidRPr="00A3290D" w:rsidRDefault="00FF66B2" w:rsidP="00A3290D">
      <w:pPr>
        <w:pStyle w:val="BodyText"/>
        <w:contextualSpacing/>
      </w:pPr>
    </w:p>
    <w:p w14:paraId="0376AE6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PROGRAM:</w:t>
      </w:r>
    </w:p>
    <w:p w14:paraId="7B0C5FAE" w14:textId="77777777" w:rsidR="00FF66B2" w:rsidRPr="00A3290D" w:rsidRDefault="00FF66B2" w:rsidP="00A3290D">
      <w:pPr>
        <w:pStyle w:val="BodyText"/>
        <w:contextualSpacing/>
      </w:pPr>
    </w:p>
    <w:p w14:paraId="24BF8901" w14:textId="77777777" w:rsidR="00FF66B2" w:rsidRPr="00A3290D" w:rsidRDefault="00FF66B2" w:rsidP="00A3290D">
      <w:pPr>
        <w:pStyle w:val="BodyText"/>
        <w:contextualSpacing/>
      </w:pPr>
    </w:p>
    <w:p w14:paraId="62F7A954" w14:textId="77777777" w:rsidR="00FF66B2" w:rsidRPr="00A3290D" w:rsidRDefault="00FF66B2" w:rsidP="00A3290D">
      <w:pPr>
        <w:pStyle w:val="BodyText"/>
        <w:contextualSpacing/>
      </w:pPr>
    </w:p>
    <w:p w14:paraId="5227DDAC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2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87"/>
        <w:gridCol w:w="982"/>
        <w:gridCol w:w="4685"/>
      </w:tblGrid>
      <w:tr w:rsidR="00FF66B2" w:rsidRPr="00A3290D" w14:paraId="7A4E7CF2" w14:textId="77777777" w:rsidTr="00E659F1">
        <w:trPr>
          <w:trHeight w:val="270"/>
        </w:trPr>
        <w:tc>
          <w:tcPr>
            <w:tcW w:w="1687" w:type="dxa"/>
          </w:tcPr>
          <w:p w14:paraId="5E6FE760" w14:textId="77777777" w:rsidR="00FF66B2" w:rsidRPr="00A3290D" w:rsidRDefault="00FF66B2" w:rsidP="00A3290D">
            <w:pPr>
              <w:pStyle w:val="TableParagraph"/>
              <w:spacing w:line="240" w:lineRule="auto"/>
              <w:ind w:right="28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982" w:type="dxa"/>
          </w:tcPr>
          <w:p w14:paraId="060C2A31" w14:textId="77777777" w:rsidR="00FF66B2" w:rsidRPr="00A3290D" w:rsidRDefault="00FF66B2" w:rsidP="00A3290D">
            <w:pPr>
              <w:pStyle w:val="TableParagraph"/>
              <w:spacing w:line="240" w:lineRule="auto"/>
              <w:ind w:left="1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4685" w:type="dxa"/>
          </w:tcPr>
          <w:p w14:paraId="1BBB44E3" w14:textId="77777777" w:rsidR="00FF66B2" w:rsidRPr="00A3290D" w:rsidRDefault="00FF66B2" w:rsidP="00A3290D">
            <w:pPr>
              <w:pStyle w:val="TableParagraph"/>
              <w:spacing w:line="240" w:lineRule="auto"/>
              <w:ind w:left="17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 to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654DC81A" w14:textId="77777777" w:rsidTr="00E659F1">
        <w:trPr>
          <w:trHeight w:val="269"/>
        </w:trPr>
        <w:tc>
          <w:tcPr>
            <w:tcW w:w="1687" w:type="dxa"/>
          </w:tcPr>
          <w:p w14:paraId="301C50DE" w14:textId="77777777" w:rsidR="00FF66B2" w:rsidRPr="00A3290D" w:rsidRDefault="00FF66B2" w:rsidP="00A3290D">
            <w:pPr>
              <w:pStyle w:val="TableParagraph"/>
              <w:spacing w:line="240" w:lineRule="auto"/>
              <w:ind w:right="251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82" w:type="dxa"/>
          </w:tcPr>
          <w:p w14:paraId="49571F5A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4685" w:type="dxa"/>
          </w:tcPr>
          <w:p w14:paraId="2E5A9D35" w14:textId="77777777" w:rsidR="00FF66B2" w:rsidRPr="00A3290D" w:rsidRDefault="00FF66B2" w:rsidP="00A3290D">
            <w:pPr>
              <w:pStyle w:val="TableParagraph"/>
              <w:spacing w:line="240" w:lineRule="auto"/>
              <w:ind w:left="17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4FB0631F" w14:textId="77777777" w:rsidTr="00E659F1">
        <w:trPr>
          <w:trHeight w:val="269"/>
        </w:trPr>
        <w:tc>
          <w:tcPr>
            <w:tcW w:w="1687" w:type="dxa"/>
          </w:tcPr>
          <w:p w14:paraId="74028314" w14:textId="77777777" w:rsidR="00FF66B2" w:rsidRPr="00A3290D" w:rsidRDefault="00FF66B2" w:rsidP="00A3290D">
            <w:pPr>
              <w:pStyle w:val="TableParagraph"/>
              <w:spacing w:line="240" w:lineRule="auto"/>
              <w:ind w:right="18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82" w:type="dxa"/>
          </w:tcPr>
          <w:p w14:paraId="1F6B9D37" w14:textId="77777777" w:rsidR="00FF66B2" w:rsidRPr="00A3290D" w:rsidRDefault="00FF66B2" w:rsidP="00A3290D">
            <w:pPr>
              <w:pStyle w:val="TableParagraph"/>
              <w:spacing w:line="240" w:lineRule="auto"/>
              <w:ind w:left="23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</w:p>
        </w:tc>
        <w:tc>
          <w:tcPr>
            <w:tcW w:w="4685" w:type="dxa"/>
          </w:tcPr>
          <w:p w14:paraId="7E7AFFB3" w14:textId="77777777" w:rsidR="00FF66B2" w:rsidRPr="00A3290D" w:rsidRDefault="00FF66B2" w:rsidP="00A3290D">
            <w:pPr>
              <w:pStyle w:val="TableParagraph"/>
              <w:spacing w:line="240" w:lineRule="auto"/>
              <w:ind w:left="20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ove</w:t>
            </w:r>
            <w:r w:rsidRPr="00A3290D">
              <w:rPr>
                <w:spacing w:val="1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.</w:t>
            </w:r>
          </w:p>
        </w:tc>
      </w:tr>
      <w:tr w:rsidR="00FF66B2" w:rsidRPr="00A3290D" w14:paraId="01A00AC7" w14:textId="77777777" w:rsidTr="00E659F1">
        <w:trPr>
          <w:trHeight w:val="269"/>
        </w:trPr>
        <w:tc>
          <w:tcPr>
            <w:tcW w:w="1687" w:type="dxa"/>
          </w:tcPr>
          <w:p w14:paraId="3CD78816" w14:textId="77777777" w:rsidR="00FF66B2" w:rsidRPr="00A3290D" w:rsidRDefault="00FF66B2" w:rsidP="00A3290D">
            <w:pPr>
              <w:pStyle w:val="TableParagraph"/>
              <w:spacing w:line="240" w:lineRule="auto"/>
              <w:ind w:right="251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82" w:type="dxa"/>
          </w:tcPr>
          <w:p w14:paraId="338C7614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4685" w:type="dxa"/>
          </w:tcPr>
          <w:p w14:paraId="2E9ABF0C" w14:textId="77777777" w:rsidR="00FF66B2" w:rsidRPr="00A3290D" w:rsidRDefault="00FF66B2" w:rsidP="00A3290D">
            <w:pPr>
              <w:pStyle w:val="TableParagraph"/>
              <w:spacing w:line="240" w:lineRule="auto"/>
              <w:ind w:left="17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6C7BAD2A" w14:textId="77777777" w:rsidTr="00E659F1">
        <w:trPr>
          <w:trHeight w:val="269"/>
        </w:trPr>
        <w:tc>
          <w:tcPr>
            <w:tcW w:w="1687" w:type="dxa"/>
          </w:tcPr>
          <w:p w14:paraId="73CA187B" w14:textId="77777777" w:rsidR="00FF66B2" w:rsidRPr="00A3290D" w:rsidRDefault="00FF66B2" w:rsidP="00A3290D">
            <w:pPr>
              <w:pStyle w:val="TableParagraph"/>
              <w:spacing w:line="240" w:lineRule="auto"/>
              <w:ind w:right="20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982" w:type="dxa"/>
          </w:tcPr>
          <w:p w14:paraId="2B1A1CA0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4685" w:type="dxa"/>
          </w:tcPr>
          <w:p w14:paraId="23C8E165" w14:textId="77777777" w:rsidR="00FF66B2" w:rsidRPr="00A3290D" w:rsidRDefault="00FF66B2" w:rsidP="00A3290D">
            <w:pPr>
              <w:pStyle w:val="TableParagraph"/>
              <w:spacing w:line="240" w:lineRule="auto"/>
              <w:ind w:left="160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Add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valu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</w:p>
        </w:tc>
      </w:tr>
      <w:tr w:rsidR="00FF66B2" w:rsidRPr="00A3290D" w14:paraId="569818BC" w14:textId="77777777" w:rsidTr="00E659F1">
        <w:trPr>
          <w:trHeight w:val="269"/>
        </w:trPr>
        <w:tc>
          <w:tcPr>
            <w:tcW w:w="1687" w:type="dxa"/>
          </w:tcPr>
          <w:p w14:paraId="5FAF1D6A" w14:textId="77777777" w:rsidR="00FF66B2" w:rsidRPr="00A3290D" w:rsidRDefault="00FF66B2" w:rsidP="00A3290D">
            <w:pPr>
              <w:pStyle w:val="TableParagraph"/>
              <w:spacing w:line="240" w:lineRule="auto"/>
              <w:ind w:right="31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982" w:type="dxa"/>
          </w:tcPr>
          <w:p w14:paraId="5C0860C5" w14:textId="77777777" w:rsidR="00FF66B2" w:rsidRPr="00A3290D" w:rsidRDefault="00FF66B2" w:rsidP="00A3290D">
            <w:pPr>
              <w:pStyle w:val="TableParagraph"/>
              <w:spacing w:line="240" w:lineRule="auto"/>
              <w:ind w:left="220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4685" w:type="dxa"/>
          </w:tcPr>
          <w:p w14:paraId="487549AC" w14:textId="77777777" w:rsidR="00FF66B2" w:rsidRPr="00A3290D" w:rsidRDefault="00FF66B2" w:rsidP="00A3290D">
            <w:pPr>
              <w:pStyle w:val="TableParagraph"/>
              <w:spacing w:line="240" w:lineRule="auto"/>
              <w:ind w:left="18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.</w:t>
            </w:r>
          </w:p>
        </w:tc>
      </w:tr>
      <w:tr w:rsidR="00FF66B2" w:rsidRPr="00A3290D" w14:paraId="4BE1D678" w14:textId="77777777" w:rsidTr="00E659F1">
        <w:trPr>
          <w:trHeight w:val="269"/>
        </w:trPr>
        <w:tc>
          <w:tcPr>
            <w:tcW w:w="1687" w:type="dxa"/>
          </w:tcPr>
          <w:p w14:paraId="23F9C88E" w14:textId="77777777" w:rsidR="00FF66B2" w:rsidRPr="00A3290D" w:rsidRDefault="00FF66B2" w:rsidP="00A3290D">
            <w:pPr>
              <w:pStyle w:val="TableParagraph"/>
              <w:spacing w:line="240" w:lineRule="auto"/>
              <w:ind w:right="31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982" w:type="dxa"/>
          </w:tcPr>
          <w:p w14:paraId="408FA469" w14:textId="77777777" w:rsidR="00FF66B2" w:rsidRPr="00A3290D" w:rsidRDefault="00FF66B2" w:rsidP="00A3290D">
            <w:pPr>
              <w:pStyle w:val="TableParagraph"/>
              <w:spacing w:line="240" w:lineRule="auto"/>
              <w:ind w:left="222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4685" w:type="dxa"/>
          </w:tcPr>
          <w:p w14:paraId="61A32C28" w14:textId="77777777" w:rsidR="00FF66B2" w:rsidRPr="00A3290D" w:rsidRDefault="00FF66B2" w:rsidP="00A3290D">
            <w:pPr>
              <w:pStyle w:val="TableParagraph"/>
              <w:spacing w:line="240" w:lineRule="auto"/>
              <w:ind w:left="20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crement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4D1C7797" w14:textId="77777777" w:rsidTr="00E659F1">
        <w:trPr>
          <w:trHeight w:val="269"/>
        </w:trPr>
        <w:tc>
          <w:tcPr>
            <w:tcW w:w="1687" w:type="dxa"/>
          </w:tcPr>
          <w:p w14:paraId="31ED8E9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  <w:r w:rsidRPr="00A3290D">
              <w:rPr>
                <w:spacing w:val="4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82" w:type="dxa"/>
          </w:tcPr>
          <w:p w14:paraId="01830368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4685" w:type="dxa"/>
          </w:tcPr>
          <w:p w14:paraId="1A265F23" w14:textId="77777777" w:rsidR="00FF66B2" w:rsidRPr="00A3290D" w:rsidRDefault="00FF66B2" w:rsidP="00A3290D">
            <w:pPr>
              <w:pStyle w:val="TableParagraph"/>
              <w:spacing w:line="240" w:lineRule="auto"/>
              <w:ind w:left="1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SUM).</w:t>
            </w:r>
          </w:p>
        </w:tc>
      </w:tr>
      <w:tr w:rsidR="00FF66B2" w:rsidRPr="00A3290D" w14:paraId="359080B1" w14:textId="77777777" w:rsidTr="00E659F1">
        <w:trPr>
          <w:trHeight w:val="269"/>
        </w:trPr>
        <w:tc>
          <w:tcPr>
            <w:tcW w:w="1687" w:type="dxa"/>
          </w:tcPr>
          <w:p w14:paraId="5824B1D6" w14:textId="77777777" w:rsidR="00FF66B2" w:rsidRPr="00A3290D" w:rsidRDefault="00FF66B2" w:rsidP="00A3290D">
            <w:pPr>
              <w:pStyle w:val="TableParagraph"/>
              <w:spacing w:line="240" w:lineRule="auto"/>
              <w:ind w:right="18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82" w:type="dxa"/>
          </w:tcPr>
          <w:p w14:paraId="12C735F6" w14:textId="77777777" w:rsidR="00FF66B2" w:rsidRPr="00A3290D" w:rsidRDefault="00FF66B2" w:rsidP="00A3290D">
            <w:pPr>
              <w:pStyle w:val="TableParagraph"/>
              <w:spacing w:line="240" w:lineRule="auto"/>
              <w:ind w:left="23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</w:p>
        </w:tc>
        <w:tc>
          <w:tcPr>
            <w:tcW w:w="4685" w:type="dxa"/>
          </w:tcPr>
          <w:p w14:paraId="7F6DE253" w14:textId="77777777" w:rsidR="00FF66B2" w:rsidRPr="00A3290D" w:rsidRDefault="00FF66B2" w:rsidP="00A3290D">
            <w:pPr>
              <w:pStyle w:val="TableParagraph"/>
              <w:spacing w:line="240" w:lineRule="auto"/>
              <w:ind w:left="14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cc.</w:t>
            </w:r>
          </w:p>
        </w:tc>
      </w:tr>
      <w:tr w:rsidR="00FF66B2" w:rsidRPr="00A3290D" w14:paraId="336BF9CC" w14:textId="77777777" w:rsidTr="00E659F1">
        <w:trPr>
          <w:trHeight w:val="269"/>
        </w:trPr>
        <w:tc>
          <w:tcPr>
            <w:tcW w:w="1687" w:type="dxa"/>
          </w:tcPr>
          <w:p w14:paraId="03A5C791" w14:textId="77777777" w:rsidR="00FF66B2" w:rsidRPr="00A3290D" w:rsidRDefault="00FF66B2" w:rsidP="00A3290D">
            <w:pPr>
              <w:pStyle w:val="TableParagraph"/>
              <w:spacing w:line="240" w:lineRule="auto"/>
              <w:ind w:right="311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82" w:type="dxa"/>
          </w:tcPr>
          <w:p w14:paraId="09E5C12C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4685" w:type="dxa"/>
          </w:tcPr>
          <w:p w14:paraId="4E307100" w14:textId="77777777" w:rsidR="00FF66B2" w:rsidRPr="00A3290D" w:rsidRDefault="00FF66B2" w:rsidP="00A3290D">
            <w:pPr>
              <w:pStyle w:val="TableParagraph"/>
              <w:spacing w:line="240" w:lineRule="auto"/>
              <w:ind w:left="11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CARRY)</w:t>
            </w:r>
          </w:p>
        </w:tc>
      </w:tr>
      <w:tr w:rsidR="00FF66B2" w:rsidRPr="00A3290D" w14:paraId="00A11D96" w14:textId="77777777" w:rsidTr="00E659F1">
        <w:trPr>
          <w:trHeight w:val="269"/>
        </w:trPr>
        <w:tc>
          <w:tcPr>
            <w:tcW w:w="1687" w:type="dxa"/>
          </w:tcPr>
          <w:p w14:paraId="505AD70F" w14:textId="77777777" w:rsidR="00FF66B2" w:rsidRPr="00A3290D" w:rsidRDefault="00FF66B2" w:rsidP="00A3290D">
            <w:pPr>
              <w:pStyle w:val="TableParagraph"/>
              <w:spacing w:line="240" w:lineRule="auto"/>
              <w:ind w:right="26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982" w:type="dxa"/>
          </w:tcPr>
          <w:p w14:paraId="47F92D0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4685" w:type="dxa"/>
          </w:tcPr>
          <w:p w14:paraId="3D40F91A" w14:textId="77777777" w:rsidR="00FF66B2" w:rsidRPr="00A3290D" w:rsidRDefault="00FF66B2" w:rsidP="00A3290D">
            <w:pPr>
              <w:pStyle w:val="TableParagraph"/>
              <w:spacing w:line="240" w:lineRule="auto"/>
              <w:ind w:left="14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alt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program.</w:t>
            </w:r>
          </w:p>
        </w:tc>
      </w:tr>
    </w:tbl>
    <w:p w14:paraId="3FF8AD61" w14:textId="77777777" w:rsidR="00FF66B2" w:rsidRPr="00A3290D" w:rsidRDefault="00FF66B2" w:rsidP="00A3290D">
      <w:pPr>
        <w:pStyle w:val="BodyText"/>
        <w:contextualSpacing/>
      </w:pPr>
    </w:p>
    <w:p w14:paraId="42202A52" w14:textId="77777777" w:rsidR="00FF66B2" w:rsidRPr="00A3290D" w:rsidRDefault="00FF66B2" w:rsidP="00A3290D">
      <w:pPr>
        <w:pStyle w:val="BodyText"/>
        <w:contextualSpacing/>
      </w:pPr>
    </w:p>
    <w:p w14:paraId="6704670D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EF240B4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21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8"/>
        <w:gridCol w:w="1278"/>
      </w:tblGrid>
      <w:tr w:rsidR="00FF66B2" w:rsidRPr="00A3290D" w14:paraId="1A5F0A27" w14:textId="77777777" w:rsidTr="00E659F1">
        <w:trPr>
          <w:trHeight w:val="269"/>
        </w:trPr>
        <w:tc>
          <w:tcPr>
            <w:tcW w:w="1138" w:type="dxa"/>
          </w:tcPr>
          <w:p w14:paraId="1EA91135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put:</w:t>
            </w:r>
          </w:p>
        </w:tc>
        <w:tc>
          <w:tcPr>
            <w:tcW w:w="1278" w:type="dxa"/>
          </w:tcPr>
          <w:p w14:paraId="5705F399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80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150)</w:t>
            </w:r>
          </w:p>
        </w:tc>
      </w:tr>
      <w:tr w:rsidR="00FF66B2" w:rsidRPr="00A3290D" w14:paraId="54530827" w14:textId="77777777" w:rsidTr="00E659F1">
        <w:trPr>
          <w:trHeight w:val="269"/>
        </w:trPr>
        <w:tc>
          <w:tcPr>
            <w:tcW w:w="1138" w:type="dxa"/>
          </w:tcPr>
          <w:p w14:paraId="4B153E4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78" w:type="dxa"/>
          </w:tcPr>
          <w:p w14:paraId="090307E8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80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251)</w:t>
            </w:r>
          </w:p>
        </w:tc>
      </w:tr>
      <w:tr w:rsidR="00FF66B2" w:rsidRPr="00A3290D" w14:paraId="215067FE" w14:textId="77777777" w:rsidTr="00E659F1">
        <w:trPr>
          <w:trHeight w:val="269"/>
        </w:trPr>
        <w:tc>
          <w:tcPr>
            <w:tcW w:w="1138" w:type="dxa"/>
          </w:tcPr>
          <w:p w14:paraId="106C94D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Output:</w:t>
            </w:r>
          </w:p>
        </w:tc>
        <w:tc>
          <w:tcPr>
            <w:tcW w:w="1278" w:type="dxa"/>
          </w:tcPr>
          <w:p w14:paraId="3096B953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00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152)</w:t>
            </w:r>
          </w:p>
        </w:tc>
      </w:tr>
      <w:tr w:rsidR="00FF66B2" w:rsidRPr="00A3290D" w14:paraId="7ECBF84F" w14:textId="77777777" w:rsidTr="00E659F1">
        <w:trPr>
          <w:trHeight w:val="269"/>
        </w:trPr>
        <w:tc>
          <w:tcPr>
            <w:tcW w:w="1138" w:type="dxa"/>
          </w:tcPr>
          <w:p w14:paraId="24B22FA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78" w:type="dxa"/>
          </w:tcPr>
          <w:p w14:paraId="62DACBDE" w14:textId="77777777" w:rsidR="00FF66B2" w:rsidRPr="00A3290D" w:rsidRDefault="00FF66B2" w:rsidP="00A3290D">
            <w:pPr>
              <w:pStyle w:val="TableParagraph"/>
              <w:spacing w:line="240" w:lineRule="auto"/>
              <w:ind w:right="4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01</w:t>
            </w:r>
            <w:r w:rsidRPr="00A3290D">
              <w:rPr>
                <w:spacing w:val="-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4153)</w:t>
            </w:r>
          </w:p>
        </w:tc>
      </w:tr>
    </w:tbl>
    <w:p w14:paraId="7201E7C8" w14:textId="77777777" w:rsidR="00FF66B2" w:rsidRPr="00A3290D" w:rsidRDefault="00FF66B2" w:rsidP="00A3290D">
      <w:pPr>
        <w:pStyle w:val="BodyText"/>
        <w:contextualSpacing/>
      </w:pPr>
    </w:p>
    <w:p w14:paraId="4E25D1E0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1BF15FB6" w14:textId="77777777" w:rsidR="00FF66B2" w:rsidRPr="00A3290D" w:rsidRDefault="00FF66B2" w:rsidP="00A3290D">
      <w:pPr>
        <w:pStyle w:val="BodyText"/>
        <w:contextualSpacing/>
      </w:pPr>
    </w:p>
    <w:p w14:paraId="15F17AB9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spacing w:val="-1"/>
        </w:rPr>
        <w:t>Thus</w:t>
      </w:r>
      <w:r w:rsidRPr="00A3290D">
        <w:rPr>
          <w:spacing w:val="-14"/>
        </w:rPr>
        <w:t xml:space="preserve"> </w:t>
      </w:r>
      <w:r w:rsidRPr="00A3290D">
        <w:rPr>
          <w:spacing w:val="-1"/>
        </w:rPr>
        <w:t>the</w:t>
      </w:r>
      <w:r w:rsidRPr="00A3290D">
        <w:rPr>
          <w:spacing w:val="-12"/>
        </w:rPr>
        <w:t xml:space="preserve"> </w:t>
      </w:r>
      <w:r w:rsidRPr="00A3290D">
        <w:rPr>
          <w:spacing w:val="-1"/>
        </w:rPr>
        <w:t>program</w:t>
      </w:r>
      <w:r w:rsidRPr="00A3290D">
        <w:rPr>
          <w:spacing w:val="-13"/>
        </w:rPr>
        <w:t xml:space="preserve"> </w:t>
      </w:r>
      <w:r w:rsidRPr="00A3290D">
        <w:t>to</w:t>
      </w:r>
      <w:r w:rsidRPr="00A3290D">
        <w:rPr>
          <w:spacing w:val="-12"/>
        </w:rPr>
        <w:t xml:space="preserve"> </w:t>
      </w:r>
      <w:r w:rsidRPr="00A3290D">
        <w:t>add</w:t>
      </w:r>
      <w:r w:rsidRPr="00A3290D">
        <w:rPr>
          <w:spacing w:val="-12"/>
        </w:rPr>
        <w:t xml:space="preserve"> </w:t>
      </w:r>
      <w:r w:rsidRPr="00A3290D">
        <w:t>two</w:t>
      </w:r>
      <w:r w:rsidRPr="00A3290D">
        <w:rPr>
          <w:spacing w:val="-12"/>
        </w:rPr>
        <w:t xml:space="preserve"> </w:t>
      </w:r>
      <w:r w:rsidRPr="00A3290D">
        <w:t>8-bit</w:t>
      </w:r>
      <w:r w:rsidRPr="00A3290D">
        <w:rPr>
          <w:spacing w:val="-14"/>
        </w:rPr>
        <w:t xml:space="preserve"> </w:t>
      </w:r>
      <w:r w:rsidRPr="00A3290D">
        <w:t>numbers</w:t>
      </w:r>
      <w:r w:rsidRPr="00A3290D">
        <w:rPr>
          <w:spacing w:val="-14"/>
        </w:rPr>
        <w:t xml:space="preserve"> </w:t>
      </w:r>
      <w:r w:rsidRPr="00A3290D">
        <w:t>was</w:t>
      </w:r>
      <w:r w:rsidRPr="00A3290D">
        <w:rPr>
          <w:spacing w:val="-14"/>
        </w:rPr>
        <w:t xml:space="preserve"> </w:t>
      </w:r>
      <w:r w:rsidRPr="00A3290D">
        <w:t>executed.</w:t>
      </w:r>
    </w:p>
    <w:p w14:paraId="6BFDC81F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1F340F5" w14:textId="77777777" w:rsidR="00FF66B2" w:rsidRPr="00A3290D" w:rsidRDefault="00FF66B2" w:rsidP="00A3290D">
      <w:pPr>
        <w:pStyle w:val="BodyText"/>
        <w:contextualSpacing/>
      </w:pPr>
    </w:p>
    <w:p w14:paraId="6C0F957F" w14:textId="77777777" w:rsidR="00FF66B2" w:rsidRPr="00A3290D" w:rsidRDefault="00FF66B2" w:rsidP="00A3290D">
      <w:pPr>
        <w:pStyle w:val="Heading2"/>
        <w:spacing w:before="0"/>
        <w:ind w:right="1147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SUBTRACTION</w:t>
      </w:r>
      <w:r w:rsidRPr="00A3290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2CE72692" w14:textId="77777777" w:rsidR="00FF66B2" w:rsidRPr="00A3290D" w:rsidRDefault="00FF66B2" w:rsidP="00A3290D">
      <w:pPr>
        <w:pStyle w:val="BodyText"/>
        <w:contextualSpacing/>
      </w:pPr>
    </w:p>
    <w:p w14:paraId="3ABF7C24" w14:textId="77777777" w:rsidR="00FF66B2" w:rsidRPr="00A3290D" w:rsidRDefault="00FF66B2" w:rsidP="00A3290D">
      <w:pPr>
        <w:pStyle w:val="BodyText"/>
        <w:contextualSpacing/>
      </w:pPr>
    </w:p>
    <w:p w14:paraId="5F0A476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2861D11F" w14:textId="77777777" w:rsidR="00FF66B2" w:rsidRPr="00A3290D" w:rsidRDefault="00FF66B2" w:rsidP="00A3290D">
      <w:pPr>
        <w:pStyle w:val="BodyText"/>
        <w:contextualSpacing/>
      </w:pPr>
    </w:p>
    <w:p w14:paraId="4BA06D86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o</w:t>
      </w:r>
      <w:r w:rsidRPr="00A3290D">
        <w:rPr>
          <w:spacing w:val="-13"/>
        </w:rPr>
        <w:t xml:space="preserve"> </w:t>
      </w:r>
      <w:r w:rsidRPr="00A3290D">
        <w:t>perform</w:t>
      </w:r>
      <w:r w:rsidRPr="00A3290D">
        <w:rPr>
          <w:spacing w:val="-12"/>
        </w:rPr>
        <w:t xml:space="preserve"> </w:t>
      </w:r>
      <w:r w:rsidRPr="00A3290D">
        <w:t>the</w:t>
      </w:r>
      <w:r w:rsidRPr="00A3290D">
        <w:rPr>
          <w:spacing w:val="-10"/>
        </w:rPr>
        <w:t xml:space="preserve"> </w:t>
      </w:r>
      <w:r w:rsidRPr="00A3290D">
        <w:t>subtraction</w:t>
      </w:r>
      <w:r w:rsidRPr="00A3290D">
        <w:rPr>
          <w:spacing w:val="-12"/>
        </w:rPr>
        <w:t xml:space="preserve"> </w:t>
      </w:r>
      <w:r w:rsidRPr="00A3290D">
        <w:t>of</w:t>
      </w:r>
      <w:r w:rsidRPr="00A3290D">
        <w:rPr>
          <w:spacing w:val="-13"/>
        </w:rPr>
        <w:t xml:space="preserve"> </w:t>
      </w:r>
      <w:r w:rsidRPr="00A3290D">
        <w:t>two</w:t>
      </w:r>
      <w:r w:rsidRPr="00A3290D">
        <w:rPr>
          <w:spacing w:val="-12"/>
        </w:rPr>
        <w:t xml:space="preserve"> </w:t>
      </w:r>
      <w:r w:rsidRPr="00A3290D">
        <w:t>8</w:t>
      </w:r>
      <w:r w:rsidRPr="00A3290D">
        <w:rPr>
          <w:spacing w:val="-12"/>
        </w:rPr>
        <w:t xml:space="preserve"> </w:t>
      </w:r>
      <w:r w:rsidRPr="00A3290D">
        <w:t>bit</w:t>
      </w:r>
      <w:r w:rsidRPr="00A3290D">
        <w:rPr>
          <w:spacing w:val="-13"/>
        </w:rPr>
        <w:t xml:space="preserve"> </w:t>
      </w:r>
      <w:r w:rsidRPr="00A3290D">
        <w:t>numbers</w:t>
      </w:r>
      <w:r w:rsidRPr="00A3290D">
        <w:rPr>
          <w:spacing w:val="-13"/>
        </w:rPr>
        <w:t xml:space="preserve"> </w:t>
      </w:r>
      <w:r w:rsidRPr="00A3290D">
        <w:t>using</w:t>
      </w:r>
      <w:r w:rsidRPr="00A3290D">
        <w:rPr>
          <w:spacing w:val="-13"/>
        </w:rPr>
        <w:t xml:space="preserve"> </w:t>
      </w:r>
      <w:r w:rsidRPr="00A3290D">
        <w:t>8085.</w:t>
      </w:r>
    </w:p>
    <w:p w14:paraId="649690A8" w14:textId="77777777" w:rsidR="00FF66B2" w:rsidRPr="00A3290D" w:rsidRDefault="00FF66B2" w:rsidP="00A3290D">
      <w:pPr>
        <w:pStyle w:val="BodyText"/>
        <w:contextualSpacing/>
      </w:pPr>
    </w:p>
    <w:p w14:paraId="7F387B35" w14:textId="77777777" w:rsidR="00FF66B2" w:rsidRPr="00A3290D" w:rsidRDefault="00FF66B2" w:rsidP="00A3290D">
      <w:pPr>
        <w:pStyle w:val="BodyText"/>
        <w:contextualSpacing/>
      </w:pPr>
    </w:p>
    <w:p w14:paraId="34DB9BF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67FB0202" w14:textId="77777777" w:rsidR="00FF66B2" w:rsidRPr="00A3290D" w:rsidRDefault="00FF66B2" w:rsidP="00A3290D">
      <w:pPr>
        <w:pStyle w:val="BodyText"/>
        <w:contextualSpacing/>
      </w:pPr>
    </w:p>
    <w:p w14:paraId="2388F82C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irs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to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.</w:t>
      </w:r>
    </w:p>
    <w:p w14:paraId="58A5639C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 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5BEB3747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69B4964D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ubtract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wo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ontents.</w:t>
      </w:r>
    </w:p>
    <w:p w14:paraId="4FF6FD4F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o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5160AAC5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f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esen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ak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2’s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omplemen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.</w:t>
      </w:r>
    </w:p>
    <w:p w14:paraId="04843710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orrow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5F411F14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ifferenc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presen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)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</w:p>
    <w:p w14:paraId="605219EE" w14:textId="77777777" w:rsidR="00FF66B2" w:rsidRPr="00A3290D" w:rsidRDefault="00FF66B2" w:rsidP="00A3290D">
      <w:pPr>
        <w:pStyle w:val="ListParagraph"/>
        <w:numPr>
          <w:ilvl w:val="0"/>
          <w:numId w:val="29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location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erminat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.</w:t>
      </w:r>
    </w:p>
    <w:p w14:paraId="48B9AD3B" w14:textId="77777777" w:rsidR="00FF66B2" w:rsidRPr="00A3290D" w:rsidRDefault="00FF66B2" w:rsidP="00A3290D">
      <w:pPr>
        <w:pStyle w:val="BodyText"/>
        <w:contextualSpacing/>
      </w:pPr>
    </w:p>
    <w:p w14:paraId="16378E3F" w14:textId="77777777" w:rsidR="00FF66B2" w:rsidRPr="00A3290D" w:rsidRDefault="00FF66B2" w:rsidP="00A3290D">
      <w:pPr>
        <w:pStyle w:val="BodyText"/>
        <w:contextualSpacing/>
      </w:pPr>
    </w:p>
    <w:p w14:paraId="6C58CA3F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2553B80B" w14:textId="77777777" w:rsidR="00FF66B2" w:rsidRPr="00A3290D" w:rsidRDefault="00FF66B2" w:rsidP="00A3290D">
      <w:pPr>
        <w:pStyle w:val="BodyText"/>
        <w:contextualSpacing/>
      </w:pPr>
    </w:p>
    <w:p w14:paraId="17C839DE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1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44"/>
        <w:gridCol w:w="993"/>
        <w:gridCol w:w="4679"/>
      </w:tblGrid>
      <w:tr w:rsidR="00FF66B2" w:rsidRPr="00A3290D" w14:paraId="40AD7AAE" w14:textId="77777777" w:rsidTr="00E659F1">
        <w:trPr>
          <w:trHeight w:val="270"/>
        </w:trPr>
        <w:tc>
          <w:tcPr>
            <w:tcW w:w="1644" w:type="dxa"/>
          </w:tcPr>
          <w:p w14:paraId="7760B224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993" w:type="dxa"/>
          </w:tcPr>
          <w:p w14:paraId="539F0DA2" w14:textId="77777777" w:rsidR="00FF66B2" w:rsidRPr="00A3290D" w:rsidRDefault="00FF66B2" w:rsidP="00A3290D">
            <w:pPr>
              <w:pStyle w:val="TableParagraph"/>
              <w:spacing w:line="240" w:lineRule="auto"/>
              <w:ind w:left="23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4679" w:type="dxa"/>
          </w:tcPr>
          <w:p w14:paraId="17DAD1C0" w14:textId="77777777" w:rsidR="00FF66B2" w:rsidRPr="00A3290D" w:rsidRDefault="00FF66B2" w:rsidP="00A3290D">
            <w:pPr>
              <w:pStyle w:val="TableParagraph"/>
              <w:spacing w:line="240" w:lineRule="auto"/>
              <w:ind w:left="151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17CBC5CA" w14:textId="77777777" w:rsidTr="00E659F1">
        <w:trPr>
          <w:trHeight w:val="269"/>
        </w:trPr>
        <w:tc>
          <w:tcPr>
            <w:tcW w:w="1644" w:type="dxa"/>
          </w:tcPr>
          <w:p w14:paraId="5A484D6F" w14:textId="77777777" w:rsidR="00FF66B2" w:rsidRPr="00A3290D" w:rsidRDefault="00FF66B2" w:rsidP="00A3290D">
            <w:pPr>
              <w:pStyle w:val="TableParagraph"/>
              <w:spacing w:line="240" w:lineRule="auto"/>
              <w:ind w:right="26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93" w:type="dxa"/>
          </w:tcPr>
          <w:p w14:paraId="22CF8E91" w14:textId="77777777" w:rsidR="00FF66B2" w:rsidRPr="00A3290D" w:rsidRDefault="00FF66B2" w:rsidP="00A3290D">
            <w:pPr>
              <w:pStyle w:val="TableParagraph"/>
              <w:spacing w:line="240" w:lineRule="auto"/>
              <w:ind w:left="21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4679" w:type="dxa"/>
          </w:tcPr>
          <w:p w14:paraId="0F9D1217" w14:textId="77777777" w:rsidR="00FF66B2" w:rsidRPr="00A3290D" w:rsidRDefault="00FF66B2" w:rsidP="00A3290D">
            <w:pPr>
              <w:pStyle w:val="TableParagraph"/>
              <w:spacing w:line="240" w:lineRule="auto"/>
              <w:ind w:left="1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.</w:t>
            </w:r>
          </w:p>
        </w:tc>
      </w:tr>
      <w:tr w:rsidR="00FF66B2" w:rsidRPr="00A3290D" w14:paraId="7499CD85" w14:textId="77777777" w:rsidTr="00E659F1">
        <w:trPr>
          <w:trHeight w:val="269"/>
        </w:trPr>
        <w:tc>
          <w:tcPr>
            <w:tcW w:w="1644" w:type="dxa"/>
          </w:tcPr>
          <w:p w14:paraId="7F6F8A28" w14:textId="77777777" w:rsidR="00FF66B2" w:rsidRPr="00A3290D" w:rsidRDefault="00FF66B2" w:rsidP="00A3290D">
            <w:pPr>
              <w:pStyle w:val="TableParagraph"/>
              <w:spacing w:line="240" w:lineRule="auto"/>
              <w:ind w:right="20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93" w:type="dxa"/>
          </w:tcPr>
          <w:p w14:paraId="75140E13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</w:p>
        </w:tc>
        <w:tc>
          <w:tcPr>
            <w:tcW w:w="4679" w:type="dxa"/>
          </w:tcPr>
          <w:p w14:paraId="1D6CDE53" w14:textId="77777777" w:rsidR="00FF66B2" w:rsidRPr="00A3290D" w:rsidRDefault="00FF66B2" w:rsidP="00A3290D">
            <w:pPr>
              <w:pStyle w:val="TableParagraph"/>
              <w:spacing w:line="240" w:lineRule="auto"/>
              <w:ind w:left="12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cc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3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.</w:t>
            </w:r>
          </w:p>
        </w:tc>
      </w:tr>
      <w:tr w:rsidR="00FF66B2" w:rsidRPr="00A3290D" w14:paraId="03DA451D" w14:textId="77777777" w:rsidTr="00E659F1">
        <w:trPr>
          <w:trHeight w:val="269"/>
        </w:trPr>
        <w:tc>
          <w:tcPr>
            <w:tcW w:w="1644" w:type="dxa"/>
          </w:tcPr>
          <w:p w14:paraId="4B6E706F" w14:textId="77777777" w:rsidR="00FF66B2" w:rsidRPr="00A3290D" w:rsidRDefault="00FF66B2" w:rsidP="00A3290D">
            <w:pPr>
              <w:pStyle w:val="TableParagraph"/>
              <w:spacing w:line="240" w:lineRule="auto"/>
              <w:ind w:right="26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993" w:type="dxa"/>
          </w:tcPr>
          <w:p w14:paraId="66DC3BBF" w14:textId="77777777" w:rsidR="00FF66B2" w:rsidRPr="00A3290D" w:rsidRDefault="00FF66B2" w:rsidP="00A3290D">
            <w:pPr>
              <w:pStyle w:val="TableParagraph"/>
              <w:spacing w:line="240" w:lineRule="auto"/>
              <w:ind w:left="21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4679" w:type="dxa"/>
          </w:tcPr>
          <w:p w14:paraId="29ECFE08" w14:textId="77777777" w:rsidR="00FF66B2" w:rsidRPr="00A3290D" w:rsidRDefault="00FF66B2" w:rsidP="00A3290D">
            <w:pPr>
              <w:pStyle w:val="TableParagraph"/>
              <w:spacing w:line="240" w:lineRule="auto"/>
              <w:ind w:left="1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Load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.</w:t>
            </w:r>
          </w:p>
        </w:tc>
      </w:tr>
      <w:tr w:rsidR="00FF66B2" w:rsidRPr="00A3290D" w14:paraId="05E3987A" w14:textId="77777777" w:rsidTr="00E659F1">
        <w:trPr>
          <w:trHeight w:val="269"/>
        </w:trPr>
        <w:tc>
          <w:tcPr>
            <w:tcW w:w="1644" w:type="dxa"/>
          </w:tcPr>
          <w:p w14:paraId="679A1298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</w:t>
            </w:r>
          </w:p>
        </w:tc>
        <w:tc>
          <w:tcPr>
            <w:tcW w:w="993" w:type="dxa"/>
          </w:tcPr>
          <w:p w14:paraId="1CC83FBE" w14:textId="77777777" w:rsidR="00FF66B2" w:rsidRPr="00A3290D" w:rsidRDefault="00FF66B2" w:rsidP="00A3290D">
            <w:pPr>
              <w:pStyle w:val="TableParagraph"/>
              <w:spacing w:line="240" w:lineRule="auto"/>
              <w:ind w:left="217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4679" w:type="dxa"/>
          </w:tcPr>
          <w:p w14:paraId="49420C6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3859758" w14:textId="77777777" w:rsidTr="00E659F1">
        <w:trPr>
          <w:trHeight w:val="269"/>
        </w:trPr>
        <w:tc>
          <w:tcPr>
            <w:tcW w:w="1644" w:type="dxa"/>
          </w:tcPr>
          <w:p w14:paraId="075D42DC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993" w:type="dxa"/>
          </w:tcPr>
          <w:p w14:paraId="1FDAB0CA" w14:textId="77777777" w:rsidR="00FF66B2" w:rsidRPr="00A3290D" w:rsidRDefault="00FF66B2" w:rsidP="00A3290D">
            <w:pPr>
              <w:pStyle w:val="TableParagraph"/>
              <w:spacing w:line="240" w:lineRule="auto"/>
              <w:ind w:left="26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4679" w:type="dxa"/>
          </w:tcPr>
          <w:p w14:paraId="23BCF812" w14:textId="77777777" w:rsidR="00FF66B2" w:rsidRPr="00A3290D" w:rsidRDefault="00FF66B2" w:rsidP="00A3290D">
            <w:pPr>
              <w:pStyle w:val="TableParagraph"/>
              <w:spacing w:line="240" w:lineRule="auto"/>
              <w:ind w:left="2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.</w:t>
            </w:r>
          </w:p>
        </w:tc>
      </w:tr>
      <w:tr w:rsidR="00FF66B2" w:rsidRPr="00A3290D" w14:paraId="38E026D6" w14:textId="77777777" w:rsidTr="00E659F1">
        <w:trPr>
          <w:trHeight w:val="269"/>
        </w:trPr>
        <w:tc>
          <w:tcPr>
            <w:tcW w:w="1644" w:type="dxa"/>
          </w:tcPr>
          <w:p w14:paraId="570BC569" w14:textId="77777777" w:rsidR="00FF66B2" w:rsidRPr="00A3290D" w:rsidRDefault="00FF66B2" w:rsidP="00A3290D">
            <w:pPr>
              <w:pStyle w:val="TableParagraph"/>
              <w:spacing w:line="240" w:lineRule="auto"/>
              <w:ind w:right="237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A</w:t>
            </w:r>
          </w:p>
        </w:tc>
        <w:tc>
          <w:tcPr>
            <w:tcW w:w="993" w:type="dxa"/>
          </w:tcPr>
          <w:p w14:paraId="79A1410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4679" w:type="dxa"/>
          </w:tcPr>
          <w:p w14:paraId="3A49B637" w14:textId="77777777" w:rsidR="00FF66B2" w:rsidRPr="00A3290D" w:rsidRDefault="00FF66B2" w:rsidP="00A3290D">
            <w:pPr>
              <w:pStyle w:val="TableParagraph"/>
              <w:spacing w:line="240" w:lineRule="auto"/>
              <w:ind w:left="148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omplement</w:t>
            </w:r>
            <w:r w:rsidRPr="00A3290D">
              <w:rPr>
                <w:spacing w:val="2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2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s.</w:t>
            </w:r>
          </w:p>
        </w:tc>
      </w:tr>
      <w:tr w:rsidR="00FF66B2" w:rsidRPr="00A3290D" w14:paraId="6A9F7B57" w14:textId="77777777" w:rsidTr="00E659F1">
        <w:trPr>
          <w:trHeight w:val="269"/>
        </w:trPr>
        <w:tc>
          <w:tcPr>
            <w:tcW w:w="1644" w:type="dxa"/>
          </w:tcPr>
          <w:p w14:paraId="0A3EA4D4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993" w:type="dxa"/>
          </w:tcPr>
          <w:p w14:paraId="20461EA0" w14:textId="77777777" w:rsidR="00FF66B2" w:rsidRPr="00A3290D" w:rsidRDefault="00FF66B2" w:rsidP="00A3290D">
            <w:pPr>
              <w:pStyle w:val="TableParagraph"/>
              <w:spacing w:line="240" w:lineRule="auto"/>
              <w:ind w:left="26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4679" w:type="dxa"/>
          </w:tcPr>
          <w:p w14:paraId="3D11B026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crement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7BE45CEB" w14:textId="77777777" w:rsidTr="00E659F1">
        <w:trPr>
          <w:trHeight w:val="269"/>
        </w:trPr>
        <w:tc>
          <w:tcPr>
            <w:tcW w:w="1644" w:type="dxa"/>
          </w:tcPr>
          <w:p w14:paraId="034BBB22" w14:textId="77777777" w:rsidR="00FF66B2" w:rsidRPr="00A3290D" w:rsidRDefault="00FF66B2" w:rsidP="00A3290D">
            <w:pPr>
              <w:pStyle w:val="TableParagraph"/>
              <w:spacing w:line="240" w:lineRule="auto"/>
              <w:ind w:left="8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993" w:type="dxa"/>
          </w:tcPr>
          <w:p w14:paraId="0B56CADE" w14:textId="77777777" w:rsidR="00FF66B2" w:rsidRPr="00A3290D" w:rsidRDefault="00FF66B2" w:rsidP="00A3290D">
            <w:pPr>
              <w:pStyle w:val="TableParagraph"/>
              <w:spacing w:line="240" w:lineRule="auto"/>
              <w:ind w:left="2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4679" w:type="dxa"/>
          </w:tcPr>
          <w:p w14:paraId="1BB14D04" w14:textId="77777777" w:rsidR="00FF66B2" w:rsidRPr="00A3290D" w:rsidRDefault="00FF66B2" w:rsidP="00A3290D">
            <w:pPr>
              <w:pStyle w:val="TableParagraph"/>
              <w:spacing w:line="240" w:lineRule="auto"/>
              <w:ind w:left="14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crement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3C2F2956" w14:textId="77777777" w:rsidTr="00E659F1">
        <w:trPr>
          <w:trHeight w:val="269"/>
        </w:trPr>
        <w:tc>
          <w:tcPr>
            <w:tcW w:w="1644" w:type="dxa"/>
          </w:tcPr>
          <w:p w14:paraId="02CDA976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  <w:r w:rsidRPr="00A3290D">
              <w:rPr>
                <w:spacing w:val="4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93" w:type="dxa"/>
          </w:tcPr>
          <w:p w14:paraId="26EAB5F6" w14:textId="77777777" w:rsidR="00FF66B2" w:rsidRPr="00A3290D" w:rsidRDefault="00FF66B2" w:rsidP="00A3290D">
            <w:pPr>
              <w:pStyle w:val="TableParagraph"/>
              <w:spacing w:line="240" w:lineRule="auto"/>
              <w:ind w:left="20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4679" w:type="dxa"/>
          </w:tcPr>
          <w:p w14:paraId="15536AA6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-reg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.</w:t>
            </w:r>
          </w:p>
        </w:tc>
      </w:tr>
      <w:tr w:rsidR="00FF66B2" w:rsidRPr="00A3290D" w14:paraId="5389E21A" w14:textId="77777777" w:rsidTr="00E659F1">
        <w:trPr>
          <w:trHeight w:val="269"/>
        </w:trPr>
        <w:tc>
          <w:tcPr>
            <w:tcW w:w="1644" w:type="dxa"/>
          </w:tcPr>
          <w:p w14:paraId="7851A992" w14:textId="77777777" w:rsidR="00FF66B2" w:rsidRPr="00A3290D" w:rsidRDefault="00FF66B2" w:rsidP="00A3290D">
            <w:pPr>
              <w:pStyle w:val="TableParagraph"/>
              <w:spacing w:line="240" w:lineRule="auto"/>
              <w:ind w:right="20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993" w:type="dxa"/>
          </w:tcPr>
          <w:p w14:paraId="6FE3445E" w14:textId="77777777" w:rsidR="00FF66B2" w:rsidRPr="00A3290D" w:rsidRDefault="00FF66B2" w:rsidP="00A3290D">
            <w:pPr>
              <w:pStyle w:val="TableParagraph"/>
              <w:spacing w:line="240" w:lineRule="auto"/>
              <w:ind w:left="20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</w:p>
        </w:tc>
        <w:tc>
          <w:tcPr>
            <w:tcW w:w="4679" w:type="dxa"/>
          </w:tcPr>
          <w:p w14:paraId="7CC2AD93" w14:textId="77777777" w:rsidR="00FF66B2" w:rsidRPr="00A3290D" w:rsidRDefault="00FF66B2" w:rsidP="00A3290D">
            <w:pPr>
              <w:pStyle w:val="TableParagraph"/>
              <w:spacing w:line="240" w:lineRule="auto"/>
              <w:ind w:left="122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ov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s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.</w:t>
            </w:r>
          </w:p>
        </w:tc>
      </w:tr>
      <w:tr w:rsidR="00FF66B2" w:rsidRPr="00A3290D" w14:paraId="3E05EDA4" w14:textId="77777777" w:rsidTr="00E659F1">
        <w:trPr>
          <w:trHeight w:val="269"/>
        </w:trPr>
        <w:tc>
          <w:tcPr>
            <w:tcW w:w="1644" w:type="dxa"/>
          </w:tcPr>
          <w:p w14:paraId="6BB3E977" w14:textId="77777777" w:rsidR="00FF66B2" w:rsidRPr="00A3290D" w:rsidRDefault="00FF66B2" w:rsidP="00A3290D">
            <w:pPr>
              <w:pStyle w:val="TableParagraph"/>
              <w:spacing w:line="240" w:lineRule="auto"/>
              <w:ind w:left="89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993" w:type="dxa"/>
          </w:tcPr>
          <w:p w14:paraId="70107B41" w14:textId="77777777" w:rsidR="00FF66B2" w:rsidRPr="00A3290D" w:rsidRDefault="00FF66B2" w:rsidP="00A3290D">
            <w:pPr>
              <w:pStyle w:val="TableParagraph"/>
              <w:spacing w:line="240" w:lineRule="auto"/>
              <w:ind w:left="20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4679" w:type="dxa"/>
          </w:tcPr>
          <w:p w14:paraId="435564B9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.</w:t>
            </w:r>
          </w:p>
        </w:tc>
      </w:tr>
      <w:tr w:rsidR="00FF66B2" w:rsidRPr="00A3290D" w14:paraId="71E5CBF7" w14:textId="77777777" w:rsidTr="00E659F1">
        <w:trPr>
          <w:trHeight w:val="269"/>
        </w:trPr>
        <w:tc>
          <w:tcPr>
            <w:tcW w:w="1644" w:type="dxa"/>
          </w:tcPr>
          <w:p w14:paraId="047A7DA8" w14:textId="77777777" w:rsidR="00FF66B2" w:rsidRPr="00A3290D" w:rsidRDefault="00FF66B2" w:rsidP="00A3290D">
            <w:pPr>
              <w:pStyle w:val="TableParagraph"/>
              <w:spacing w:line="240" w:lineRule="auto"/>
              <w:ind w:right="285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993" w:type="dxa"/>
          </w:tcPr>
          <w:p w14:paraId="6A3337A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4679" w:type="dxa"/>
          </w:tcPr>
          <w:p w14:paraId="49EBB0AD" w14:textId="77777777" w:rsidR="00FF66B2" w:rsidRPr="00A3290D" w:rsidRDefault="00FF66B2" w:rsidP="00A3290D">
            <w:pPr>
              <w:pStyle w:val="TableParagraph"/>
              <w:spacing w:line="240" w:lineRule="auto"/>
              <w:ind w:left="112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program.</w:t>
            </w:r>
          </w:p>
        </w:tc>
      </w:tr>
    </w:tbl>
    <w:p w14:paraId="17CEAAE2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6E7E662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lastRenderedPageBreak/>
        <w:t>OBSERVATION:</w:t>
      </w:r>
    </w:p>
    <w:p w14:paraId="0222065E" w14:textId="77777777" w:rsidR="00FF66B2" w:rsidRPr="00A3290D" w:rsidRDefault="00FF66B2" w:rsidP="00A3290D">
      <w:pPr>
        <w:pStyle w:val="BodyText"/>
        <w:contextualSpacing/>
      </w:pPr>
    </w:p>
    <w:p w14:paraId="6E5B051C" w14:textId="77777777" w:rsidR="00FF66B2" w:rsidRPr="00A3290D" w:rsidRDefault="00FF66B2" w:rsidP="00A3290D">
      <w:pPr>
        <w:tabs>
          <w:tab w:val="left" w:pos="719"/>
        </w:tabs>
        <w:spacing w:after="0" w:line="240" w:lineRule="auto"/>
        <w:ind w:right="5841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0"/>
          <w:sz w:val="24"/>
          <w:szCs w:val="24"/>
        </w:rPr>
        <w:t>06</w:t>
      </w:r>
      <w:r w:rsidRPr="00A3290D">
        <w:rPr>
          <w:rFonts w:ascii="Times New Roman" w:hAnsi="Times New Roman" w:cs="Times New Roman"/>
          <w:spacing w:val="26"/>
          <w:w w:val="9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0"/>
          <w:sz w:val="24"/>
          <w:szCs w:val="24"/>
        </w:rPr>
        <w:t>(4150)</w:t>
      </w:r>
    </w:p>
    <w:p w14:paraId="34DFEF86" w14:textId="77777777" w:rsidR="00FF66B2" w:rsidRPr="00A3290D" w:rsidRDefault="00FF66B2" w:rsidP="00A3290D">
      <w:pPr>
        <w:pStyle w:val="BodyText"/>
        <w:ind w:right="5841"/>
        <w:contextualSpacing/>
        <w:jc w:val="right"/>
      </w:pPr>
      <w:r w:rsidRPr="00A3290D">
        <w:rPr>
          <w:w w:val="90"/>
        </w:rPr>
        <w:t>02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251)</w:t>
      </w:r>
    </w:p>
    <w:p w14:paraId="0DF4A4E6" w14:textId="77777777" w:rsidR="00FF66B2" w:rsidRPr="00A3290D" w:rsidRDefault="00FF66B2" w:rsidP="00A3290D">
      <w:pPr>
        <w:spacing w:after="0" w:line="240" w:lineRule="auto"/>
        <w:ind w:right="5841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spacing w:val="18"/>
          <w:w w:val="8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85"/>
          <w:sz w:val="24"/>
          <w:szCs w:val="24"/>
        </w:rPr>
        <w:t>04</w:t>
      </w:r>
      <w:r w:rsidRPr="00A3290D">
        <w:rPr>
          <w:rFonts w:ascii="Times New Roman" w:hAnsi="Times New Roman" w:cs="Times New Roman"/>
          <w:spacing w:val="1"/>
          <w:w w:val="8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85"/>
          <w:sz w:val="24"/>
          <w:szCs w:val="24"/>
        </w:rPr>
        <w:t>(4152)</w:t>
      </w:r>
    </w:p>
    <w:p w14:paraId="7D66CE63" w14:textId="77777777" w:rsidR="00FF66B2" w:rsidRPr="00A3290D" w:rsidRDefault="00FF66B2" w:rsidP="00A3290D">
      <w:pPr>
        <w:pStyle w:val="BodyText"/>
        <w:ind w:right="5841"/>
        <w:contextualSpacing/>
        <w:jc w:val="right"/>
      </w:pPr>
      <w:r w:rsidRPr="00A3290D">
        <w:rPr>
          <w:w w:val="90"/>
        </w:rPr>
        <w:t>01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153)</w:t>
      </w:r>
    </w:p>
    <w:p w14:paraId="6C08AD10" w14:textId="77777777" w:rsidR="00FF66B2" w:rsidRPr="00A3290D" w:rsidRDefault="00FF66B2" w:rsidP="00A3290D">
      <w:pPr>
        <w:pStyle w:val="BodyText"/>
        <w:contextualSpacing/>
      </w:pPr>
    </w:p>
    <w:p w14:paraId="23E43DD1" w14:textId="77777777" w:rsidR="00FF66B2" w:rsidRPr="00A3290D" w:rsidRDefault="00FF66B2" w:rsidP="00A3290D">
      <w:pPr>
        <w:pStyle w:val="BodyText"/>
        <w:contextualSpacing/>
      </w:pPr>
    </w:p>
    <w:p w14:paraId="0624504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3A283CA3" w14:textId="77777777" w:rsidR="00FF66B2" w:rsidRPr="00A3290D" w:rsidRDefault="00FF66B2" w:rsidP="00A3290D">
      <w:pPr>
        <w:pStyle w:val="BodyText"/>
        <w:contextualSpacing/>
      </w:pPr>
    </w:p>
    <w:p w14:paraId="34AAFD53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hus</w:t>
      </w:r>
      <w:r w:rsidRPr="00A3290D">
        <w:rPr>
          <w:spacing w:val="-9"/>
        </w:rPr>
        <w:t xml:space="preserve"> </w:t>
      </w:r>
      <w:r w:rsidRPr="00A3290D">
        <w:t>the</w:t>
      </w:r>
      <w:r w:rsidRPr="00A3290D">
        <w:rPr>
          <w:spacing w:val="-6"/>
        </w:rPr>
        <w:t xml:space="preserve"> </w:t>
      </w:r>
      <w:r w:rsidRPr="00A3290D">
        <w:t>program</w:t>
      </w:r>
      <w:r w:rsidRPr="00A3290D">
        <w:rPr>
          <w:spacing w:val="-7"/>
        </w:rPr>
        <w:t xml:space="preserve"> </w:t>
      </w:r>
      <w:r w:rsidRPr="00A3290D">
        <w:t>to</w:t>
      </w:r>
      <w:r w:rsidRPr="00A3290D">
        <w:rPr>
          <w:spacing w:val="-6"/>
        </w:rPr>
        <w:t xml:space="preserve"> </w:t>
      </w:r>
      <w:r w:rsidRPr="00A3290D">
        <w:t>subtract</w:t>
      </w:r>
      <w:r w:rsidRPr="00A3290D">
        <w:rPr>
          <w:spacing w:val="-8"/>
        </w:rPr>
        <w:t xml:space="preserve"> </w:t>
      </w:r>
      <w:r w:rsidRPr="00A3290D">
        <w:t>two</w:t>
      </w:r>
      <w:r w:rsidRPr="00A3290D">
        <w:rPr>
          <w:spacing w:val="-7"/>
        </w:rPr>
        <w:t xml:space="preserve"> </w:t>
      </w:r>
      <w:r w:rsidRPr="00A3290D">
        <w:t>8-bit</w:t>
      </w:r>
      <w:r w:rsidRPr="00A3290D">
        <w:rPr>
          <w:spacing w:val="-9"/>
        </w:rPr>
        <w:t xml:space="preserve"> </w:t>
      </w:r>
      <w:r w:rsidRPr="00A3290D">
        <w:t>numbers</w:t>
      </w:r>
      <w:r w:rsidRPr="00A3290D">
        <w:rPr>
          <w:spacing w:val="-7"/>
        </w:rPr>
        <w:t xml:space="preserve"> </w:t>
      </w:r>
      <w:r w:rsidRPr="00A3290D">
        <w:t>was</w:t>
      </w:r>
      <w:r w:rsidRPr="00A3290D">
        <w:rPr>
          <w:spacing w:val="-7"/>
        </w:rPr>
        <w:t xml:space="preserve"> </w:t>
      </w:r>
      <w:r w:rsidRPr="00A3290D">
        <w:t>executed.</w:t>
      </w:r>
    </w:p>
    <w:p w14:paraId="1EC53744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EE5E494" w14:textId="77777777" w:rsidR="00FF66B2" w:rsidRPr="00A3290D" w:rsidRDefault="00FF66B2" w:rsidP="00A3290D">
      <w:pPr>
        <w:pStyle w:val="BodyText"/>
        <w:contextualSpacing/>
      </w:pPr>
    </w:p>
    <w:p w14:paraId="247EB013" w14:textId="77777777" w:rsidR="00FF66B2" w:rsidRPr="00A3290D" w:rsidRDefault="00FF66B2" w:rsidP="00A3290D">
      <w:pPr>
        <w:pStyle w:val="BodyText"/>
        <w:contextualSpacing/>
      </w:pPr>
    </w:p>
    <w:p w14:paraId="2B35861F" w14:textId="77777777" w:rsidR="00FF66B2" w:rsidRPr="00A3290D" w:rsidRDefault="00FF66B2" w:rsidP="00A3290D">
      <w:pPr>
        <w:pStyle w:val="Heading2"/>
        <w:spacing w:before="0"/>
        <w:ind w:right="1147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MULTIPLICATION</w:t>
      </w:r>
      <w:r w:rsidRPr="00A3290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3F671619" w14:textId="77777777" w:rsidR="00FF66B2" w:rsidRPr="00A3290D" w:rsidRDefault="00FF66B2" w:rsidP="00A3290D">
      <w:pPr>
        <w:pStyle w:val="BodyText"/>
        <w:contextualSpacing/>
      </w:pPr>
    </w:p>
    <w:p w14:paraId="70C797D1" w14:textId="77777777" w:rsidR="00FF66B2" w:rsidRPr="00A3290D" w:rsidRDefault="00FF66B2" w:rsidP="00A3290D">
      <w:pPr>
        <w:pStyle w:val="BodyText"/>
        <w:contextualSpacing/>
      </w:pPr>
    </w:p>
    <w:p w14:paraId="34182BDB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1E573F03" w14:textId="77777777" w:rsidR="00FF66B2" w:rsidRPr="00A3290D" w:rsidRDefault="00FF66B2" w:rsidP="00A3290D">
      <w:pPr>
        <w:pStyle w:val="BodyText"/>
        <w:contextualSpacing/>
      </w:pPr>
    </w:p>
    <w:p w14:paraId="14191063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perform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multiplication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w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bi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s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085.</w:t>
      </w:r>
    </w:p>
    <w:p w14:paraId="20966595" w14:textId="77777777" w:rsidR="00FF66B2" w:rsidRPr="00A3290D" w:rsidRDefault="00FF66B2" w:rsidP="00A3290D">
      <w:pPr>
        <w:pStyle w:val="BodyText"/>
        <w:contextualSpacing/>
      </w:pPr>
    </w:p>
    <w:p w14:paraId="44C3C0C6" w14:textId="77777777" w:rsidR="00FF66B2" w:rsidRPr="00A3290D" w:rsidRDefault="00FF66B2" w:rsidP="00A3290D">
      <w:pPr>
        <w:pStyle w:val="BodyText"/>
        <w:contextualSpacing/>
      </w:pPr>
    </w:p>
    <w:p w14:paraId="24C735E3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96B03A9" w14:textId="77777777" w:rsidR="00FF66B2" w:rsidRPr="00A3290D" w:rsidRDefault="00FF66B2" w:rsidP="00A3290D">
      <w:pPr>
        <w:pStyle w:val="BodyText"/>
        <w:contextualSpacing/>
      </w:pPr>
    </w:p>
    <w:p w14:paraId="697814BA" w14:textId="77777777" w:rsidR="00FF66B2" w:rsidRPr="00A3290D" w:rsidRDefault="00FF66B2" w:rsidP="00A3290D">
      <w:pPr>
        <w:pStyle w:val="BodyText"/>
        <w:contextualSpacing/>
      </w:pPr>
    </w:p>
    <w:p w14:paraId="3EC01576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res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6A042D4D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 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3D4AD038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7A22C7BC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Ad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.</w:t>
      </w:r>
    </w:p>
    <w:p w14:paraId="23557DDF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fo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21CA902E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cremen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.</w:t>
      </w:r>
    </w:p>
    <w:p w14:paraId="730A0914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right="260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hether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peated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ition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ver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ore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duct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arry</w:t>
      </w:r>
      <w:r w:rsidRPr="00A3290D">
        <w:rPr>
          <w:spacing w:val="-54"/>
          <w:w w:val="95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 location.</w:t>
      </w:r>
    </w:p>
    <w:p w14:paraId="630B3255" w14:textId="77777777" w:rsidR="00FF66B2" w:rsidRPr="00A3290D" w:rsidRDefault="00FF66B2" w:rsidP="00A3290D">
      <w:pPr>
        <w:pStyle w:val="ListParagraph"/>
        <w:numPr>
          <w:ilvl w:val="0"/>
          <w:numId w:val="28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3F96E0A3" w14:textId="77777777" w:rsidR="00FF66B2" w:rsidRPr="00A3290D" w:rsidRDefault="00FF66B2" w:rsidP="00A3290D">
      <w:pPr>
        <w:pStyle w:val="BodyText"/>
        <w:contextualSpacing/>
      </w:pPr>
    </w:p>
    <w:p w14:paraId="1A34AD6D" w14:textId="77777777" w:rsidR="00FF66B2" w:rsidRPr="00A3290D" w:rsidRDefault="00FF66B2" w:rsidP="00A3290D">
      <w:pPr>
        <w:pStyle w:val="BodyText"/>
        <w:contextualSpacing/>
      </w:pPr>
    </w:p>
    <w:p w14:paraId="71EDEAC3" w14:textId="77777777" w:rsidR="00FF66B2" w:rsidRPr="00A3290D" w:rsidRDefault="00FF66B2" w:rsidP="00A3290D">
      <w:pPr>
        <w:pStyle w:val="BodyText"/>
        <w:contextualSpacing/>
      </w:pPr>
    </w:p>
    <w:p w14:paraId="4F543592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9"/>
        <w:gridCol w:w="759"/>
        <w:gridCol w:w="1024"/>
        <w:gridCol w:w="3725"/>
      </w:tblGrid>
      <w:tr w:rsidR="00FF66B2" w:rsidRPr="00A3290D" w14:paraId="4ACDEFF2" w14:textId="77777777" w:rsidTr="00E659F1">
        <w:trPr>
          <w:trHeight w:val="539"/>
        </w:trPr>
        <w:tc>
          <w:tcPr>
            <w:tcW w:w="1409" w:type="dxa"/>
          </w:tcPr>
          <w:p w14:paraId="6C981042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508" w:type="dxa"/>
            <w:gridSpan w:val="3"/>
          </w:tcPr>
          <w:p w14:paraId="20B495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6F36A42" w14:textId="77777777" w:rsidTr="00E659F1">
        <w:trPr>
          <w:trHeight w:val="539"/>
        </w:trPr>
        <w:tc>
          <w:tcPr>
            <w:tcW w:w="1409" w:type="dxa"/>
          </w:tcPr>
          <w:p w14:paraId="597AE5E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5AD2208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A371743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024" w:type="dxa"/>
          </w:tcPr>
          <w:p w14:paraId="3E8449F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41686C2" w14:textId="77777777" w:rsidR="00FF66B2" w:rsidRPr="00A3290D" w:rsidRDefault="00FF66B2" w:rsidP="00A3290D">
            <w:pPr>
              <w:pStyle w:val="TableParagraph"/>
              <w:spacing w:line="240" w:lineRule="auto"/>
              <w:ind w:left="12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,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3725" w:type="dxa"/>
          </w:tcPr>
          <w:p w14:paraId="1F3CAE4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5F584C5" w14:textId="77777777" w:rsidR="00FF66B2" w:rsidRPr="00A3290D" w:rsidRDefault="00FF66B2" w:rsidP="00A3290D">
            <w:pPr>
              <w:pStyle w:val="TableParagraph"/>
              <w:spacing w:line="240" w:lineRule="auto"/>
              <w:ind w:left="16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386922B2" w14:textId="77777777" w:rsidTr="00E659F1">
        <w:trPr>
          <w:trHeight w:val="269"/>
        </w:trPr>
        <w:tc>
          <w:tcPr>
            <w:tcW w:w="1409" w:type="dxa"/>
          </w:tcPr>
          <w:p w14:paraId="2340470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73F0FA2E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024" w:type="dxa"/>
          </w:tcPr>
          <w:p w14:paraId="7EBAAA79" w14:textId="77777777" w:rsidR="00FF66B2" w:rsidRPr="00A3290D" w:rsidRDefault="00FF66B2" w:rsidP="00A3290D">
            <w:pPr>
              <w:pStyle w:val="TableParagraph"/>
              <w:spacing w:line="240" w:lineRule="auto"/>
              <w:ind w:left="12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3725" w:type="dxa"/>
          </w:tcPr>
          <w:p w14:paraId="5A2AD639" w14:textId="77777777" w:rsidR="00FF66B2" w:rsidRPr="00A3290D" w:rsidRDefault="00FF66B2" w:rsidP="00A3290D">
            <w:pPr>
              <w:pStyle w:val="TableParagraph"/>
              <w:spacing w:line="240" w:lineRule="auto"/>
              <w:ind w:left="1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ntent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o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00</w:t>
            </w:r>
          </w:p>
        </w:tc>
      </w:tr>
      <w:tr w:rsidR="00FF66B2" w:rsidRPr="00A3290D" w14:paraId="6404466D" w14:textId="77777777" w:rsidTr="00E659F1">
        <w:trPr>
          <w:trHeight w:val="269"/>
        </w:trPr>
        <w:tc>
          <w:tcPr>
            <w:tcW w:w="1409" w:type="dxa"/>
          </w:tcPr>
          <w:p w14:paraId="3464E64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1DE2DC94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024" w:type="dxa"/>
          </w:tcPr>
          <w:p w14:paraId="2334E8BE" w14:textId="77777777" w:rsidR="00FF66B2" w:rsidRPr="00A3290D" w:rsidRDefault="00FF66B2" w:rsidP="00A3290D">
            <w:pPr>
              <w:pStyle w:val="TableParagraph"/>
              <w:spacing w:line="240" w:lineRule="auto"/>
              <w:ind w:left="1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3725" w:type="dxa"/>
          </w:tcPr>
          <w:p w14:paraId="3FD185B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1140C46" w14:textId="77777777" w:rsidTr="00E659F1">
        <w:trPr>
          <w:trHeight w:val="269"/>
        </w:trPr>
        <w:tc>
          <w:tcPr>
            <w:tcW w:w="1409" w:type="dxa"/>
          </w:tcPr>
          <w:p w14:paraId="130EA83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345890BD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24" w:type="dxa"/>
          </w:tcPr>
          <w:p w14:paraId="44B56A11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B,</w:t>
            </w:r>
            <w:r w:rsidRPr="00A3290D">
              <w:rPr>
                <w:spacing w:val="-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</w:t>
            </w:r>
          </w:p>
        </w:tc>
        <w:tc>
          <w:tcPr>
            <w:tcW w:w="3725" w:type="dxa"/>
          </w:tcPr>
          <w:p w14:paraId="7EB2EBFC" w14:textId="77777777" w:rsidR="00FF66B2" w:rsidRPr="00A3290D" w:rsidRDefault="00FF66B2" w:rsidP="00A3290D">
            <w:pPr>
              <w:pStyle w:val="TableParagraph"/>
              <w:spacing w:line="240" w:lineRule="auto"/>
              <w:ind w:left="1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irst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umber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-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</w:p>
        </w:tc>
      </w:tr>
      <w:tr w:rsidR="00FF66B2" w:rsidRPr="00A3290D" w14:paraId="23CF9032" w14:textId="77777777" w:rsidTr="00E659F1">
        <w:trPr>
          <w:trHeight w:val="269"/>
        </w:trPr>
        <w:tc>
          <w:tcPr>
            <w:tcW w:w="1409" w:type="dxa"/>
          </w:tcPr>
          <w:p w14:paraId="6927984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2F0A5E4C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024" w:type="dxa"/>
          </w:tcPr>
          <w:p w14:paraId="3BD05669" w14:textId="77777777" w:rsidR="00FF66B2" w:rsidRPr="00A3290D" w:rsidRDefault="00FF66B2" w:rsidP="00A3290D">
            <w:pPr>
              <w:pStyle w:val="TableParagraph"/>
              <w:spacing w:line="240" w:lineRule="auto"/>
              <w:ind w:left="178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725" w:type="dxa"/>
          </w:tcPr>
          <w:p w14:paraId="428FDAF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ED7B41D" w14:textId="77777777" w:rsidTr="00E659F1">
        <w:trPr>
          <w:trHeight w:val="269"/>
        </w:trPr>
        <w:tc>
          <w:tcPr>
            <w:tcW w:w="1409" w:type="dxa"/>
          </w:tcPr>
          <w:p w14:paraId="6CDB819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3C066261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24" w:type="dxa"/>
          </w:tcPr>
          <w:p w14:paraId="5BF900D3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</w:p>
        </w:tc>
        <w:tc>
          <w:tcPr>
            <w:tcW w:w="3725" w:type="dxa"/>
          </w:tcPr>
          <w:p w14:paraId="7AA17378" w14:textId="77777777" w:rsidR="00FF66B2" w:rsidRPr="00A3290D" w:rsidRDefault="00FF66B2" w:rsidP="00A3290D">
            <w:pPr>
              <w:pStyle w:val="TableParagraph"/>
              <w:spacing w:line="240" w:lineRule="auto"/>
              <w:ind w:left="15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second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umber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-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.</w:t>
            </w:r>
          </w:p>
        </w:tc>
      </w:tr>
      <w:tr w:rsidR="00FF66B2" w:rsidRPr="00A3290D" w14:paraId="2926B993" w14:textId="77777777" w:rsidTr="00E659F1">
        <w:trPr>
          <w:trHeight w:val="269"/>
        </w:trPr>
        <w:tc>
          <w:tcPr>
            <w:tcW w:w="1409" w:type="dxa"/>
          </w:tcPr>
          <w:p w14:paraId="54257734" w14:textId="77777777" w:rsidR="00FF66B2" w:rsidRPr="00A3290D" w:rsidRDefault="00FF66B2" w:rsidP="00A3290D">
            <w:pPr>
              <w:pStyle w:val="TableParagraph"/>
              <w:spacing w:line="240" w:lineRule="auto"/>
              <w:ind w:left="22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759" w:type="dxa"/>
          </w:tcPr>
          <w:p w14:paraId="3C5AE859" w14:textId="77777777" w:rsidR="00FF66B2" w:rsidRPr="00A3290D" w:rsidRDefault="00FF66B2" w:rsidP="00A3290D">
            <w:pPr>
              <w:pStyle w:val="TableParagraph"/>
              <w:spacing w:line="240" w:lineRule="auto"/>
              <w:ind w:left="6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024" w:type="dxa"/>
          </w:tcPr>
          <w:p w14:paraId="06906BBD" w14:textId="77777777" w:rsidR="00FF66B2" w:rsidRPr="00A3290D" w:rsidRDefault="00FF66B2" w:rsidP="00A3290D">
            <w:pPr>
              <w:pStyle w:val="TableParagraph"/>
              <w:spacing w:line="240" w:lineRule="auto"/>
              <w:ind w:left="202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725" w:type="dxa"/>
          </w:tcPr>
          <w:p w14:paraId="6D81D71F" w14:textId="77777777" w:rsidR="00FF66B2" w:rsidRPr="00A3290D" w:rsidRDefault="00FF66B2" w:rsidP="00A3290D">
            <w:pPr>
              <w:pStyle w:val="TableParagraph"/>
              <w:spacing w:line="240" w:lineRule="auto"/>
              <w:ind w:left="22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3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-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.</w:t>
            </w:r>
          </w:p>
        </w:tc>
      </w:tr>
      <w:tr w:rsidR="00FF66B2" w:rsidRPr="00A3290D" w14:paraId="75565325" w14:textId="77777777" w:rsidTr="00E659F1">
        <w:trPr>
          <w:trHeight w:val="269"/>
        </w:trPr>
        <w:tc>
          <w:tcPr>
            <w:tcW w:w="1409" w:type="dxa"/>
          </w:tcPr>
          <w:p w14:paraId="4DA9F2E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0BD7573E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024" w:type="dxa"/>
          </w:tcPr>
          <w:p w14:paraId="5F3A8D29" w14:textId="77777777" w:rsidR="00FF66B2" w:rsidRPr="00A3290D" w:rsidRDefault="00FF66B2" w:rsidP="00A3290D">
            <w:pPr>
              <w:pStyle w:val="TableParagraph"/>
              <w:spacing w:line="240" w:lineRule="auto"/>
              <w:ind w:left="159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NEXT</w:t>
            </w:r>
          </w:p>
        </w:tc>
        <w:tc>
          <w:tcPr>
            <w:tcW w:w="3725" w:type="dxa"/>
          </w:tcPr>
          <w:p w14:paraId="64463B1A" w14:textId="77777777" w:rsidR="00FF66B2" w:rsidRPr="00A3290D" w:rsidRDefault="00FF66B2" w:rsidP="00A3290D">
            <w:pPr>
              <w:pStyle w:val="TableParagraph"/>
              <w:spacing w:line="240" w:lineRule="auto"/>
              <w:ind w:left="21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EXT.</w:t>
            </w:r>
          </w:p>
        </w:tc>
      </w:tr>
      <w:tr w:rsidR="00FF66B2" w:rsidRPr="00A3290D" w14:paraId="71E760B3" w14:textId="77777777" w:rsidTr="00E659F1">
        <w:trPr>
          <w:trHeight w:val="269"/>
        </w:trPr>
        <w:tc>
          <w:tcPr>
            <w:tcW w:w="1409" w:type="dxa"/>
          </w:tcPr>
          <w:p w14:paraId="0BC0B89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7B754B8B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1024" w:type="dxa"/>
          </w:tcPr>
          <w:p w14:paraId="5DE00E87" w14:textId="77777777" w:rsidR="00FF66B2" w:rsidRPr="00A3290D" w:rsidRDefault="00FF66B2" w:rsidP="00A3290D">
            <w:pPr>
              <w:pStyle w:val="TableParagraph"/>
              <w:spacing w:line="240" w:lineRule="auto"/>
              <w:ind w:left="161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  <w:tc>
          <w:tcPr>
            <w:tcW w:w="3725" w:type="dxa"/>
          </w:tcPr>
          <w:p w14:paraId="779A34C5" w14:textId="77777777" w:rsidR="00FF66B2" w:rsidRPr="00A3290D" w:rsidRDefault="00FF66B2" w:rsidP="00A3290D">
            <w:pPr>
              <w:pStyle w:val="TableParagraph"/>
              <w:spacing w:line="240" w:lineRule="auto"/>
              <w:ind w:left="21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crement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8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</w:t>
            </w:r>
          </w:p>
        </w:tc>
      </w:tr>
      <w:tr w:rsidR="00FF66B2" w:rsidRPr="00A3290D" w14:paraId="0363EBA6" w14:textId="77777777" w:rsidTr="00E659F1">
        <w:trPr>
          <w:trHeight w:val="269"/>
        </w:trPr>
        <w:tc>
          <w:tcPr>
            <w:tcW w:w="1409" w:type="dxa"/>
          </w:tcPr>
          <w:p w14:paraId="5475AC09" w14:textId="77777777" w:rsidR="00FF66B2" w:rsidRPr="00A3290D" w:rsidRDefault="00FF66B2" w:rsidP="00A3290D">
            <w:pPr>
              <w:pStyle w:val="TableParagraph"/>
              <w:spacing w:line="240" w:lineRule="auto"/>
              <w:ind w:left="22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NEXT:</w:t>
            </w:r>
          </w:p>
        </w:tc>
        <w:tc>
          <w:tcPr>
            <w:tcW w:w="759" w:type="dxa"/>
          </w:tcPr>
          <w:p w14:paraId="4155BC99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024" w:type="dxa"/>
          </w:tcPr>
          <w:p w14:paraId="1130FF91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3725" w:type="dxa"/>
          </w:tcPr>
          <w:p w14:paraId="1FC92A2E" w14:textId="77777777" w:rsidR="00FF66B2" w:rsidRPr="00A3290D" w:rsidRDefault="00FF66B2" w:rsidP="00A3290D">
            <w:pPr>
              <w:pStyle w:val="TableParagraph"/>
              <w:spacing w:line="240" w:lineRule="auto"/>
              <w:ind w:left="217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Decremen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.</w:t>
            </w:r>
          </w:p>
        </w:tc>
      </w:tr>
      <w:tr w:rsidR="00FF66B2" w:rsidRPr="00A3290D" w14:paraId="36BB18A5" w14:textId="77777777" w:rsidTr="00E659F1">
        <w:trPr>
          <w:trHeight w:val="269"/>
        </w:trPr>
        <w:tc>
          <w:tcPr>
            <w:tcW w:w="1409" w:type="dxa"/>
          </w:tcPr>
          <w:p w14:paraId="2B53F6F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4F36AD16" w14:textId="77777777" w:rsidR="00FF66B2" w:rsidRPr="00A3290D" w:rsidRDefault="00FF66B2" w:rsidP="00A3290D">
            <w:pPr>
              <w:pStyle w:val="TableParagraph"/>
              <w:spacing w:line="240" w:lineRule="auto"/>
              <w:ind w:left="8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024" w:type="dxa"/>
          </w:tcPr>
          <w:p w14:paraId="7F9AFDC7" w14:textId="77777777" w:rsidR="00FF66B2" w:rsidRPr="00A3290D" w:rsidRDefault="00FF66B2" w:rsidP="00A3290D">
            <w:pPr>
              <w:pStyle w:val="TableParagraph"/>
              <w:spacing w:line="240" w:lineRule="auto"/>
              <w:ind w:left="161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725" w:type="dxa"/>
          </w:tcPr>
          <w:p w14:paraId="7806C4DC" w14:textId="77777777" w:rsidR="00FF66B2" w:rsidRPr="00A3290D" w:rsidRDefault="00FF66B2" w:rsidP="00A3290D">
            <w:pPr>
              <w:pStyle w:val="TableParagraph"/>
              <w:spacing w:line="240" w:lineRule="auto"/>
              <w:ind w:left="26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zero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ddress</w:t>
            </w:r>
          </w:p>
        </w:tc>
      </w:tr>
      <w:tr w:rsidR="00FF66B2" w:rsidRPr="00A3290D" w14:paraId="19903254" w14:textId="77777777" w:rsidTr="00E659F1">
        <w:trPr>
          <w:trHeight w:val="269"/>
        </w:trPr>
        <w:tc>
          <w:tcPr>
            <w:tcW w:w="1409" w:type="dxa"/>
          </w:tcPr>
          <w:p w14:paraId="42AD3AF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0ABD264D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024" w:type="dxa"/>
          </w:tcPr>
          <w:p w14:paraId="15730D66" w14:textId="77777777" w:rsidR="00FF66B2" w:rsidRPr="00A3290D" w:rsidRDefault="00FF66B2" w:rsidP="00A3290D">
            <w:pPr>
              <w:pStyle w:val="TableParagraph"/>
              <w:spacing w:line="240" w:lineRule="auto"/>
              <w:ind w:left="16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3725" w:type="dxa"/>
          </w:tcPr>
          <w:p w14:paraId="79D5C915" w14:textId="77777777" w:rsidR="00FF66B2" w:rsidRPr="00A3290D" w:rsidRDefault="00FF66B2" w:rsidP="00A3290D">
            <w:pPr>
              <w:pStyle w:val="TableParagraph"/>
              <w:spacing w:line="240" w:lineRule="auto"/>
              <w:ind w:left="18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sult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</w:p>
        </w:tc>
      </w:tr>
      <w:tr w:rsidR="00FF66B2" w:rsidRPr="00A3290D" w14:paraId="67A10235" w14:textId="77777777" w:rsidTr="00E659F1">
        <w:trPr>
          <w:trHeight w:val="269"/>
        </w:trPr>
        <w:tc>
          <w:tcPr>
            <w:tcW w:w="1409" w:type="dxa"/>
          </w:tcPr>
          <w:p w14:paraId="4BE7723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0914AC0E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24" w:type="dxa"/>
          </w:tcPr>
          <w:p w14:paraId="791937ED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</w:t>
            </w:r>
          </w:p>
        </w:tc>
        <w:tc>
          <w:tcPr>
            <w:tcW w:w="3725" w:type="dxa"/>
          </w:tcPr>
          <w:p w14:paraId="57836AB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6CF9C4A" w14:textId="77777777" w:rsidTr="00E659F1">
        <w:trPr>
          <w:trHeight w:val="269"/>
        </w:trPr>
        <w:tc>
          <w:tcPr>
            <w:tcW w:w="1409" w:type="dxa"/>
          </w:tcPr>
          <w:p w14:paraId="26DE996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44AFB858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024" w:type="dxa"/>
          </w:tcPr>
          <w:p w14:paraId="243FDD17" w14:textId="77777777" w:rsidR="00FF66B2" w:rsidRPr="00A3290D" w:rsidRDefault="00FF66B2" w:rsidP="00A3290D">
            <w:pPr>
              <w:pStyle w:val="TableParagraph"/>
              <w:spacing w:line="240" w:lineRule="auto"/>
              <w:ind w:left="16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3725" w:type="dxa"/>
          </w:tcPr>
          <w:p w14:paraId="41117C05" w14:textId="77777777" w:rsidR="00FF66B2" w:rsidRPr="00A3290D" w:rsidRDefault="00FF66B2" w:rsidP="00A3290D">
            <w:pPr>
              <w:pStyle w:val="TableParagraph"/>
              <w:spacing w:line="240" w:lineRule="auto"/>
              <w:ind w:left="19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SB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of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sult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</w:p>
        </w:tc>
      </w:tr>
      <w:tr w:rsidR="00FF66B2" w:rsidRPr="00A3290D" w14:paraId="1F81063C" w14:textId="77777777" w:rsidTr="00E659F1">
        <w:trPr>
          <w:trHeight w:val="269"/>
        </w:trPr>
        <w:tc>
          <w:tcPr>
            <w:tcW w:w="1409" w:type="dxa"/>
          </w:tcPr>
          <w:p w14:paraId="75AB9FD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59" w:type="dxa"/>
          </w:tcPr>
          <w:p w14:paraId="5420F172" w14:textId="77777777" w:rsidR="00FF66B2" w:rsidRPr="00A3290D" w:rsidRDefault="00FF66B2" w:rsidP="00A3290D">
            <w:pPr>
              <w:pStyle w:val="TableParagraph"/>
              <w:spacing w:line="240" w:lineRule="auto"/>
              <w:ind w:left="8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024" w:type="dxa"/>
          </w:tcPr>
          <w:p w14:paraId="0EDB8E8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725" w:type="dxa"/>
          </w:tcPr>
          <w:p w14:paraId="17F7FBBB" w14:textId="77777777" w:rsidR="00FF66B2" w:rsidRPr="00A3290D" w:rsidRDefault="00FF66B2" w:rsidP="00A3290D">
            <w:pPr>
              <w:pStyle w:val="TableParagraph"/>
              <w:spacing w:line="240" w:lineRule="auto"/>
              <w:ind w:left="217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program.</w:t>
            </w:r>
          </w:p>
        </w:tc>
      </w:tr>
    </w:tbl>
    <w:p w14:paraId="33D8E259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2702CCD" w14:textId="77777777" w:rsidR="00FF66B2" w:rsidRPr="00A3290D" w:rsidRDefault="00FF66B2" w:rsidP="00A3290D">
      <w:pPr>
        <w:pStyle w:val="BodyText"/>
        <w:contextualSpacing/>
      </w:pPr>
    </w:p>
    <w:p w14:paraId="44737E5A" w14:textId="77777777" w:rsidR="00FF66B2" w:rsidRPr="00A3290D" w:rsidRDefault="00FF66B2" w:rsidP="00A3290D">
      <w:pPr>
        <w:pStyle w:val="BodyText"/>
        <w:contextualSpacing/>
      </w:pPr>
    </w:p>
    <w:p w14:paraId="1DC3204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61BA3EF9" w14:textId="77777777" w:rsidR="00FF66B2" w:rsidRPr="00A3290D" w:rsidRDefault="00FF66B2" w:rsidP="00A3290D">
      <w:pPr>
        <w:pStyle w:val="BodyText"/>
        <w:contextualSpacing/>
      </w:pPr>
    </w:p>
    <w:p w14:paraId="410EC7F9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5078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F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0)</w:t>
      </w:r>
    </w:p>
    <w:p w14:paraId="6F1A7C69" w14:textId="77777777" w:rsidR="00FF66B2" w:rsidRPr="00A3290D" w:rsidRDefault="00FF66B2" w:rsidP="00A3290D">
      <w:pPr>
        <w:pStyle w:val="BodyText"/>
        <w:ind w:right="5078"/>
        <w:contextualSpacing/>
        <w:jc w:val="right"/>
      </w:pPr>
      <w:r w:rsidRPr="00A3290D">
        <w:rPr>
          <w:w w:val="95"/>
        </w:rPr>
        <w:t>FF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(4151)</w:t>
      </w:r>
    </w:p>
    <w:p w14:paraId="6623C9FE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5061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1</w:t>
      </w:r>
      <w:r w:rsidRPr="00A3290D">
        <w:rPr>
          <w:rFonts w:ascii="Times New Roman" w:hAnsi="Times New Roman" w:cs="Times New Roman"/>
          <w:spacing w:val="39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2)</w:t>
      </w:r>
    </w:p>
    <w:p w14:paraId="06090D3D" w14:textId="77777777" w:rsidR="00FF66B2" w:rsidRPr="00A3290D" w:rsidRDefault="00FF66B2" w:rsidP="00A3290D">
      <w:pPr>
        <w:pStyle w:val="BodyText"/>
        <w:ind w:right="5054"/>
        <w:contextualSpacing/>
        <w:jc w:val="right"/>
      </w:pPr>
      <w:r w:rsidRPr="00A3290D">
        <w:rPr>
          <w:w w:val="95"/>
        </w:rPr>
        <w:t>F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(4153)</w:t>
      </w:r>
    </w:p>
    <w:p w14:paraId="244D8938" w14:textId="77777777" w:rsidR="00FF66B2" w:rsidRPr="00A3290D" w:rsidRDefault="00FF66B2" w:rsidP="00A3290D">
      <w:pPr>
        <w:pStyle w:val="BodyText"/>
        <w:contextualSpacing/>
      </w:pPr>
    </w:p>
    <w:p w14:paraId="4D95FBB0" w14:textId="77777777" w:rsidR="00FF66B2" w:rsidRPr="00A3290D" w:rsidRDefault="00FF66B2" w:rsidP="00A3290D">
      <w:pPr>
        <w:pStyle w:val="BodyText"/>
        <w:contextualSpacing/>
      </w:pPr>
    </w:p>
    <w:p w14:paraId="0DE580AF" w14:textId="77777777" w:rsidR="00FF66B2" w:rsidRPr="00A3290D" w:rsidRDefault="00FF66B2" w:rsidP="00A3290D">
      <w:pPr>
        <w:pStyle w:val="BodyText"/>
        <w:contextualSpacing/>
      </w:pPr>
    </w:p>
    <w:p w14:paraId="388662B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1685AF3F" w14:textId="77777777" w:rsidR="00FF66B2" w:rsidRPr="00A3290D" w:rsidRDefault="00FF66B2" w:rsidP="00A3290D">
      <w:pPr>
        <w:pStyle w:val="BodyText"/>
        <w:contextualSpacing/>
      </w:pPr>
    </w:p>
    <w:p w14:paraId="21A0B02C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multiply</w:t>
      </w:r>
      <w:r w:rsidRPr="00A3290D">
        <w:rPr>
          <w:spacing w:val="13"/>
          <w:w w:val="95"/>
        </w:rPr>
        <w:t xml:space="preserve"> </w:t>
      </w:r>
      <w:r w:rsidRPr="00A3290D">
        <w:rPr>
          <w:w w:val="95"/>
        </w:rPr>
        <w:t>two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-bi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executed.</w:t>
      </w:r>
    </w:p>
    <w:p w14:paraId="2C9348E0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95F7864" w14:textId="77777777" w:rsidR="00FF66B2" w:rsidRPr="00A3290D" w:rsidRDefault="00FF66B2" w:rsidP="00A3290D">
      <w:pPr>
        <w:pStyle w:val="BodyText"/>
        <w:contextualSpacing/>
      </w:pPr>
    </w:p>
    <w:p w14:paraId="4E9A64F3" w14:textId="77777777" w:rsidR="00FF66B2" w:rsidRPr="00A3290D" w:rsidRDefault="00FF66B2" w:rsidP="00A3290D">
      <w:pPr>
        <w:pStyle w:val="BodyText"/>
        <w:contextualSpacing/>
      </w:pPr>
    </w:p>
    <w:p w14:paraId="141FA934" w14:textId="77777777" w:rsidR="00FF66B2" w:rsidRPr="00A3290D" w:rsidRDefault="00FF66B2" w:rsidP="00A3290D">
      <w:pPr>
        <w:pStyle w:val="Heading2"/>
        <w:spacing w:before="0"/>
        <w:ind w:right="1145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DIVISION</w:t>
      </w:r>
      <w:r w:rsidRPr="00A3290D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TWO</w:t>
      </w:r>
      <w:r w:rsidRPr="00A3290D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8</w:t>
      </w:r>
      <w:r w:rsidRPr="00A3290D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BIT</w:t>
      </w:r>
      <w:r w:rsidRPr="00A3290D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S</w:t>
      </w:r>
    </w:p>
    <w:p w14:paraId="1DAAEB16" w14:textId="77777777" w:rsidR="00FF66B2" w:rsidRPr="00A3290D" w:rsidRDefault="00FF66B2" w:rsidP="00A3290D">
      <w:pPr>
        <w:pStyle w:val="BodyText"/>
        <w:contextualSpacing/>
      </w:pPr>
    </w:p>
    <w:p w14:paraId="41097180" w14:textId="77777777" w:rsidR="00FF66B2" w:rsidRPr="00A3290D" w:rsidRDefault="00FF66B2" w:rsidP="00A3290D">
      <w:pPr>
        <w:pStyle w:val="BodyText"/>
        <w:contextualSpacing/>
      </w:pPr>
    </w:p>
    <w:p w14:paraId="2254126B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0E536153" w14:textId="77777777" w:rsidR="00FF66B2" w:rsidRPr="00A3290D" w:rsidRDefault="00FF66B2" w:rsidP="00A3290D">
      <w:pPr>
        <w:pStyle w:val="BodyText"/>
        <w:contextualSpacing/>
      </w:pPr>
    </w:p>
    <w:p w14:paraId="2FC96773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t>To</w:t>
      </w:r>
      <w:r w:rsidRPr="00A3290D">
        <w:rPr>
          <w:spacing w:val="-15"/>
        </w:rPr>
        <w:t xml:space="preserve"> </w:t>
      </w:r>
      <w:r w:rsidRPr="00A3290D">
        <w:t>perform</w:t>
      </w:r>
      <w:r w:rsidRPr="00A3290D">
        <w:rPr>
          <w:spacing w:val="-14"/>
        </w:rPr>
        <w:t xml:space="preserve"> </w:t>
      </w:r>
      <w:r w:rsidRPr="00A3290D">
        <w:t>the</w:t>
      </w:r>
      <w:r w:rsidRPr="00A3290D">
        <w:rPr>
          <w:spacing w:val="-13"/>
        </w:rPr>
        <w:t xml:space="preserve"> </w:t>
      </w:r>
      <w:r w:rsidRPr="00A3290D">
        <w:t>division</w:t>
      </w:r>
      <w:r w:rsidRPr="00A3290D">
        <w:rPr>
          <w:spacing w:val="-14"/>
        </w:rPr>
        <w:t xml:space="preserve"> </w:t>
      </w:r>
      <w:r w:rsidRPr="00A3290D">
        <w:t>of</w:t>
      </w:r>
      <w:r w:rsidRPr="00A3290D">
        <w:rPr>
          <w:spacing w:val="-15"/>
        </w:rPr>
        <w:t xml:space="preserve"> </w:t>
      </w:r>
      <w:r w:rsidRPr="00A3290D">
        <w:t>two</w:t>
      </w:r>
      <w:r w:rsidRPr="00A3290D">
        <w:rPr>
          <w:spacing w:val="-15"/>
        </w:rPr>
        <w:t xml:space="preserve"> </w:t>
      </w:r>
      <w:r w:rsidRPr="00A3290D">
        <w:t>8</w:t>
      </w:r>
      <w:r w:rsidRPr="00A3290D">
        <w:rPr>
          <w:spacing w:val="-14"/>
        </w:rPr>
        <w:t xml:space="preserve"> </w:t>
      </w:r>
      <w:r w:rsidRPr="00A3290D">
        <w:t>bit</w:t>
      </w:r>
      <w:r w:rsidRPr="00A3290D">
        <w:rPr>
          <w:spacing w:val="-15"/>
        </w:rPr>
        <w:t xml:space="preserve"> </w:t>
      </w:r>
      <w:r w:rsidRPr="00A3290D">
        <w:t>numbers</w:t>
      </w:r>
      <w:r w:rsidRPr="00A3290D">
        <w:rPr>
          <w:spacing w:val="-15"/>
        </w:rPr>
        <w:t xml:space="preserve"> </w:t>
      </w:r>
      <w:r w:rsidRPr="00A3290D">
        <w:t>using</w:t>
      </w:r>
      <w:r w:rsidRPr="00A3290D">
        <w:rPr>
          <w:spacing w:val="-11"/>
        </w:rPr>
        <w:t xml:space="preserve"> </w:t>
      </w:r>
      <w:r w:rsidRPr="00A3290D">
        <w:t>8085.</w:t>
      </w:r>
    </w:p>
    <w:p w14:paraId="5C926664" w14:textId="77777777" w:rsidR="00FF66B2" w:rsidRPr="00A3290D" w:rsidRDefault="00FF66B2" w:rsidP="00A3290D">
      <w:pPr>
        <w:pStyle w:val="BodyText"/>
        <w:contextualSpacing/>
      </w:pPr>
    </w:p>
    <w:p w14:paraId="776EEC55" w14:textId="77777777" w:rsidR="00FF66B2" w:rsidRPr="00A3290D" w:rsidRDefault="00FF66B2" w:rsidP="00A3290D">
      <w:pPr>
        <w:pStyle w:val="BodyText"/>
        <w:contextualSpacing/>
      </w:pPr>
    </w:p>
    <w:p w14:paraId="756D6932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16987CC" w14:textId="77777777" w:rsidR="00FF66B2" w:rsidRPr="00A3290D" w:rsidRDefault="00FF66B2" w:rsidP="00A3290D">
      <w:pPr>
        <w:pStyle w:val="BodyText"/>
        <w:contextualSpacing/>
      </w:pPr>
    </w:p>
    <w:p w14:paraId="488B4E7D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ar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gram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ading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res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234EDFCA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(B</w:t>
      </w:r>
      <w:r w:rsidRPr="00A3290D">
        <w:rPr>
          <w:spacing w:val="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).</w:t>
      </w:r>
    </w:p>
    <w:p w14:paraId="23EC072D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seco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ccumulator.</w:t>
      </w:r>
    </w:p>
    <w:p w14:paraId="30DC0511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s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heck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.</w:t>
      </w:r>
    </w:p>
    <w:p w14:paraId="03BB2E1A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ubtrac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w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s.</w:t>
      </w:r>
    </w:p>
    <w:p w14:paraId="3EE45584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Incremen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valu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.</w:t>
      </w:r>
    </w:p>
    <w:p w14:paraId="58B17A06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ind w:right="492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hether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peate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btraction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ver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ore</w:t>
      </w:r>
      <w:r w:rsidRPr="00A3290D">
        <w:rPr>
          <w:spacing w:val="1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oduct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-54"/>
          <w:w w:val="95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 location.</w:t>
      </w:r>
    </w:p>
    <w:p w14:paraId="2BA3268D" w14:textId="77777777" w:rsidR="00FF66B2" w:rsidRPr="00A3290D" w:rsidRDefault="00FF66B2" w:rsidP="00A3290D">
      <w:pPr>
        <w:pStyle w:val="ListParagraph"/>
        <w:numPr>
          <w:ilvl w:val="0"/>
          <w:numId w:val="27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2D0AB80E" w14:textId="77777777" w:rsidR="00FF66B2" w:rsidRPr="00A3290D" w:rsidRDefault="00FF66B2" w:rsidP="00A3290D">
      <w:pPr>
        <w:pStyle w:val="BodyText"/>
        <w:contextualSpacing/>
      </w:pPr>
    </w:p>
    <w:p w14:paraId="0F43B9D8" w14:textId="77777777" w:rsidR="00FF66B2" w:rsidRPr="00A3290D" w:rsidRDefault="00FF66B2" w:rsidP="00A3290D">
      <w:pPr>
        <w:pStyle w:val="BodyText"/>
        <w:contextualSpacing/>
      </w:pPr>
    </w:p>
    <w:p w14:paraId="343D5542" w14:textId="77777777" w:rsidR="00FF66B2" w:rsidRPr="00A3290D" w:rsidRDefault="00FF66B2" w:rsidP="00A3290D">
      <w:pPr>
        <w:pStyle w:val="BodyText"/>
        <w:contextualSpacing/>
      </w:pPr>
    </w:p>
    <w:p w14:paraId="2FFC8AE3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99"/>
        <w:gridCol w:w="1076"/>
        <w:gridCol w:w="1450"/>
        <w:gridCol w:w="3429"/>
      </w:tblGrid>
      <w:tr w:rsidR="00FF66B2" w:rsidRPr="00A3290D" w14:paraId="672747BF" w14:textId="77777777" w:rsidTr="00E659F1">
        <w:trPr>
          <w:trHeight w:val="539"/>
        </w:trPr>
        <w:tc>
          <w:tcPr>
            <w:tcW w:w="1499" w:type="dxa"/>
          </w:tcPr>
          <w:p w14:paraId="0668EC01" w14:textId="77777777" w:rsidR="00FF66B2" w:rsidRPr="00A3290D" w:rsidRDefault="00FF66B2" w:rsidP="00A3290D">
            <w:pPr>
              <w:pStyle w:val="TableParagraph"/>
              <w:spacing w:line="240" w:lineRule="auto"/>
              <w:ind w:left="28" w:right="135"/>
              <w:contextualSpacing/>
              <w:jc w:val="center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955" w:type="dxa"/>
            <w:gridSpan w:val="3"/>
          </w:tcPr>
          <w:p w14:paraId="0232850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0609248" w14:textId="77777777" w:rsidTr="00E659F1">
        <w:trPr>
          <w:trHeight w:val="539"/>
        </w:trPr>
        <w:tc>
          <w:tcPr>
            <w:tcW w:w="1499" w:type="dxa"/>
          </w:tcPr>
          <w:p w14:paraId="68F8462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7A90A6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B0029DE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450" w:type="dxa"/>
          </w:tcPr>
          <w:p w14:paraId="6053027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6B9165E4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3429" w:type="dxa"/>
          </w:tcPr>
          <w:p w14:paraId="43FEC88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9F81FC6" w14:textId="77777777" w:rsidTr="00E659F1">
        <w:trPr>
          <w:trHeight w:val="269"/>
        </w:trPr>
        <w:tc>
          <w:tcPr>
            <w:tcW w:w="1499" w:type="dxa"/>
          </w:tcPr>
          <w:p w14:paraId="33D88B7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56ABCEE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50" w:type="dxa"/>
          </w:tcPr>
          <w:p w14:paraId="3ADEBD7E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B,</w:t>
            </w:r>
            <w:r w:rsidRPr="00A3290D">
              <w:rPr>
                <w:spacing w:val="-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</w:t>
            </w:r>
          </w:p>
        </w:tc>
        <w:tc>
          <w:tcPr>
            <w:tcW w:w="3429" w:type="dxa"/>
          </w:tcPr>
          <w:p w14:paraId="0E186C1C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ividen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–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.</w:t>
            </w:r>
          </w:p>
        </w:tc>
      </w:tr>
      <w:tr w:rsidR="00FF66B2" w:rsidRPr="00A3290D" w14:paraId="53A07B06" w14:textId="77777777" w:rsidTr="00E659F1">
        <w:trPr>
          <w:trHeight w:val="269"/>
        </w:trPr>
        <w:tc>
          <w:tcPr>
            <w:tcW w:w="1499" w:type="dxa"/>
          </w:tcPr>
          <w:p w14:paraId="1EE7D23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3E782EF2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450" w:type="dxa"/>
          </w:tcPr>
          <w:p w14:paraId="23ADBEC6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0</w:t>
            </w:r>
          </w:p>
        </w:tc>
        <w:tc>
          <w:tcPr>
            <w:tcW w:w="3429" w:type="dxa"/>
          </w:tcPr>
          <w:p w14:paraId="5B7C88FF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lear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–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qoutient</w:t>
            </w:r>
          </w:p>
        </w:tc>
      </w:tr>
      <w:tr w:rsidR="00FF66B2" w:rsidRPr="00A3290D" w14:paraId="1BE5F8C5" w14:textId="77777777" w:rsidTr="00E659F1">
        <w:trPr>
          <w:trHeight w:val="269"/>
        </w:trPr>
        <w:tc>
          <w:tcPr>
            <w:tcW w:w="1499" w:type="dxa"/>
          </w:tcPr>
          <w:p w14:paraId="4E9C6D9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622546F2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50" w:type="dxa"/>
          </w:tcPr>
          <w:p w14:paraId="4B1F8CE0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429" w:type="dxa"/>
          </w:tcPr>
          <w:p w14:paraId="146C5AD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F1534F4" w14:textId="77777777" w:rsidTr="00E659F1">
        <w:trPr>
          <w:trHeight w:val="269"/>
        </w:trPr>
        <w:tc>
          <w:tcPr>
            <w:tcW w:w="1499" w:type="dxa"/>
          </w:tcPr>
          <w:p w14:paraId="6085716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7A5CACCC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50" w:type="dxa"/>
          </w:tcPr>
          <w:p w14:paraId="505DFE47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</w:p>
        </w:tc>
        <w:tc>
          <w:tcPr>
            <w:tcW w:w="3429" w:type="dxa"/>
          </w:tcPr>
          <w:p w14:paraId="40F0C07C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ivisor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–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.</w:t>
            </w:r>
          </w:p>
        </w:tc>
      </w:tr>
      <w:tr w:rsidR="00FF66B2" w:rsidRPr="00A3290D" w14:paraId="2F5E4C86" w14:textId="77777777" w:rsidTr="00E659F1">
        <w:trPr>
          <w:trHeight w:val="269"/>
        </w:trPr>
        <w:tc>
          <w:tcPr>
            <w:tcW w:w="1499" w:type="dxa"/>
          </w:tcPr>
          <w:p w14:paraId="1B9D61AA" w14:textId="77777777" w:rsidR="00FF66B2" w:rsidRPr="00A3290D" w:rsidRDefault="00FF66B2" w:rsidP="00A3290D">
            <w:pPr>
              <w:pStyle w:val="TableParagraph"/>
              <w:spacing w:line="240" w:lineRule="auto"/>
              <w:ind w:left="175" w:right="135"/>
              <w:contextualSpacing/>
              <w:jc w:val="center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NEXT:</w:t>
            </w:r>
          </w:p>
        </w:tc>
        <w:tc>
          <w:tcPr>
            <w:tcW w:w="1076" w:type="dxa"/>
          </w:tcPr>
          <w:p w14:paraId="7FB87552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450" w:type="dxa"/>
          </w:tcPr>
          <w:p w14:paraId="6279BE54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429" w:type="dxa"/>
          </w:tcPr>
          <w:p w14:paraId="738779F3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ompare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-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with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ister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.</w:t>
            </w:r>
          </w:p>
        </w:tc>
      </w:tr>
      <w:tr w:rsidR="00FF66B2" w:rsidRPr="00A3290D" w14:paraId="26A43D49" w14:textId="77777777" w:rsidTr="00E659F1">
        <w:trPr>
          <w:trHeight w:val="269"/>
        </w:trPr>
        <w:tc>
          <w:tcPr>
            <w:tcW w:w="1499" w:type="dxa"/>
          </w:tcPr>
          <w:p w14:paraId="4FAA843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5B9F6CDA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450" w:type="dxa"/>
          </w:tcPr>
          <w:p w14:paraId="0E1FC17D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429" w:type="dxa"/>
          </w:tcPr>
          <w:p w14:paraId="734E872A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arry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OOP</w:t>
            </w:r>
          </w:p>
        </w:tc>
      </w:tr>
      <w:tr w:rsidR="00FF66B2" w:rsidRPr="00A3290D" w14:paraId="0D9BAF0E" w14:textId="77777777" w:rsidTr="00E659F1">
        <w:trPr>
          <w:trHeight w:val="269"/>
        </w:trPr>
        <w:tc>
          <w:tcPr>
            <w:tcW w:w="1499" w:type="dxa"/>
          </w:tcPr>
          <w:p w14:paraId="05CFEA1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4537222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</w:t>
            </w:r>
          </w:p>
        </w:tc>
        <w:tc>
          <w:tcPr>
            <w:tcW w:w="1450" w:type="dxa"/>
          </w:tcPr>
          <w:p w14:paraId="604E41AA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429" w:type="dxa"/>
          </w:tcPr>
          <w:p w14:paraId="353A0341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ubtract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–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rom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-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.</w:t>
            </w:r>
          </w:p>
        </w:tc>
      </w:tr>
      <w:tr w:rsidR="00FF66B2" w:rsidRPr="00A3290D" w14:paraId="14A3BDA6" w14:textId="77777777" w:rsidTr="00E659F1">
        <w:trPr>
          <w:trHeight w:val="269"/>
        </w:trPr>
        <w:tc>
          <w:tcPr>
            <w:tcW w:w="1499" w:type="dxa"/>
          </w:tcPr>
          <w:p w14:paraId="289768C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539B7914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1450" w:type="dxa"/>
          </w:tcPr>
          <w:p w14:paraId="0E80C57E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3429" w:type="dxa"/>
          </w:tcPr>
          <w:p w14:paraId="7D252259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creme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ntent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f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ister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.</w:t>
            </w:r>
          </w:p>
        </w:tc>
      </w:tr>
      <w:tr w:rsidR="00FF66B2" w:rsidRPr="00A3290D" w14:paraId="7FD26B33" w14:textId="77777777" w:rsidTr="00E659F1">
        <w:trPr>
          <w:trHeight w:val="269"/>
        </w:trPr>
        <w:tc>
          <w:tcPr>
            <w:tcW w:w="1499" w:type="dxa"/>
          </w:tcPr>
          <w:p w14:paraId="68AF52F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290E700D" w14:textId="77777777" w:rsidR="00FF66B2" w:rsidRPr="00A3290D" w:rsidRDefault="00FF66B2" w:rsidP="00A3290D">
            <w:pPr>
              <w:pStyle w:val="TableParagraph"/>
              <w:spacing w:line="240" w:lineRule="auto"/>
              <w:ind w:left="17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MP</w:t>
            </w:r>
          </w:p>
        </w:tc>
        <w:tc>
          <w:tcPr>
            <w:tcW w:w="1450" w:type="dxa"/>
          </w:tcPr>
          <w:p w14:paraId="29ED5D8B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NEXT</w:t>
            </w:r>
          </w:p>
        </w:tc>
        <w:tc>
          <w:tcPr>
            <w:tcW w:w="3429" w:type="dxa"/>
          </w:tcPr>
          <w:p w14:paraId="122A6787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ump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EXT</w:t>
            </w:r>
          </w:p>
        </w:tc>
      </w:tr>
      <w:tr w:rsidR="00FF66B2" w:rsidRPr="00A3290D" w14:paraId="0F1ACF76" w14:textId="77777777" w:rsidTr="00E659F1">
        <w:trPr>
          <w:trHeight w:val="269"/>
        </w:trPr>
        <w:tc>
          <w:tcPr>
            <w:tcW w:w="1499" w:type="dxa"/>
          </w:tcPr>
          <w:p w14:paraId="46677678" w14:textId="77777777" w:rsidR="00FF66B2" w:rsidRPr="00A3290D" w:rsidRDefault="00FF66B2" w:rsidP="00A3290D">
            <w:pPr>
              <w:pStyle w:val="TableParagraph"/>
              <w:spacing w:line="240" w:lineRule="auto"/>
              <w:ind w:left="28"/>
              <w:contextualSpacing/>
              <w:jc w:val="center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076" w:type="dxa"/>
          </w:tcPr>
          <w:p w14:paraId="0A38A5A6" w14:textId="77777777" w:rsidR="00FF66B2" w:rsidRPr="00A3290D" w:rsidRDefault="00FF66B2" w:rsidP="00A3290D">
            <w:pPr>
              <w:pStyle w:val="TableParagraph"/>
              <w:spacing w:line="240" w:lineRule="auto"/>
              <w:ind w:left="15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450" w:type="dxa"/>
          </w:tcPr>
          <w:p w14:paraId="3A3792CB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3429" w:type="dxa"/>
          </w:tcPr>
          <w:p w14:paraId="01074626" w14:textId="77777777" w:rsidR="00FF66B2" w:rsidRPr="00A3290D" w:rsidRDefault="00FF66B2" w:rsidP="00A3290D">
            <w:pPr>
              <w:pStyle w:val="TableParagraph"/>
              <w:spacing w:line="240" w:lineRule="auto"/>
              <w:ind w:left="3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mainde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in</w:t>
            </w:r>
            <w:r w:rsidRPr="00A3290D">
              <w:rPr>
                <w:spacing w:val="9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</w:p>
        </w:tc>
      </w:tr>
      <w:tr w:rsidR="00FF66B2" w:rsidRPr="00A3290D" w14:paraId="3D2D3198" w14:textId="77777777" w:rsidTr="00E659F1">
        <w:trPr>
          <w:trHeight w:val="269"/>
        </w:trPr>
        <w:tc>
          <w:tcPr>
            <w:tcW w:w="1499" w:type="dxa"/>
          </w:tcPr>
          <w:p w14:paraId="1295A96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12918B7C" w14:textId="77777777" w:rsidR="00FF66B2" w:rsidRPr="00A3290D" w:rsidRDefault="00FF66B2" w:rsidP="00A3290D">
            <w:pPr>
              <w:pStyle w:val="TableParagraph"/>
              <w:spacing w:line="240" w:lineRule="auto"/>
              <w:ind w:left="17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50" w:type="dxa"/>
          </w:tcPr>
          <w:p w14:paraId="74A0DDD0" w14:textId="77777777" w:rsidR="00FF66B2" w:rsidRPr="00A3290D" w:rsidRDefault="00FF66B2" w:rsidP="00A3290D">
            <w:pPr>
              <w:pStyle w:val="TableParagraph"/>
              <w:spacing w:line="240" w:lineRule="auto"/>
              <w:ind w:left="35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</w:t>
            </w:r>
          </w:p>
        </w:tc>
        <w:tc>
          <w:tcPr>
            <w:tcW w:w="3429" w:type="dxa"/>
          </w:tcPr>
          <w:p w14:paraId="5A6A5AE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09D7B8C" w14:textId="77777777" w:rsidTr="00E659F1">
        <w:trPr>
          <w:trHeight w:val="269"/>
        </w:trPr>
        <w:tc>
          <w:tcPr>
            <w:tcW w:w="1499" w:type="dxa"/>
          </w:tcPr>
          <w:p w14:paraId="09D4757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36AB9A52" w14:textId="77777777" w:rsidR="00FF66B2" w:rsidRPr="00A3290D" w:rsidRDefault="00FF66B2" w:rsidP="00A3290D">
            <w:pPr>
              <w:pStyle w:val="TableParagraph"/>
              <w:spacing w:line="240" w:lineRule="auto"/>
              <w:ind w:left="2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450" w:type="dxa"/>
          </w:tcPr>
          <w:p w14:paraId="704BFCD3" w14:textId="77777777" w:rsidR="00FF66B2" w:rsidRPr="00A3290D" w:rsidRDefault="00FF66B2" w:rsidP="00A3290D">
            <w:pPr>
              <w:pStyle w:val="TableParagraph"/>
              <w:spacing w:line="240" w:lineRule="auto"/>
              <w:ind w:left="35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3</w:t>
            </w:r>
          </w:p>
        </w:tc>
        <w:tc>
          <w:tcPr>
            <w:tcW w:w="3429" w:type="dxa"/>
          </w:tcPr>
          <w:p w14:paraId="2E2F1DF8" w14:textId="77777777" w:rsidR="00FF66B2" w:rsidRPr="00A3290D" w:rsidRDefault="00FF66B2" w:rsidP="00A3290D">
            <w:pPr>
              <w:pStyle w:val="TableParagraph"/>
              <w:spacing w:line="240" w:lineRule="auto"/>
              <w:ind w:left="3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quotient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emory</w:t>
            </w:r>
          </w:p>
        </w:tc>
      </w:tr>
      <w:tr w:rsidR="00FF66B2" w:rsidRPr="00A3290D" w14:paraId="5F7C4FF8" w14:textId="77777777" w:rsidTr="00E659F1">
        <w:trPr>
          <w:trHeight w:val="270"/>
        </w:trPr>
        <w:tc>
          <w:tcPr>
            <w:tcW w:w="1499" w:type="dxa"/>
          </w:tcPr>
          <w:p w14:paraId="14999C8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6" w:type="dxa"/>
          </w:tcPr>
          <w:p w14:paraId="6415B0E4" w14:textId="77777777" w:rsidR="00FF66B2" w:rsidRPr="00A3290D" w:rsidRDefault="00FF66B2" w:rsidP="00A3290D">
            <w:pPr>
              <w:pStyle w:val="TableParagraph"/>
              <w:spacing w:line="240" w:lineRule="auto"/>
              <w:ind w:left="2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450" w:type="dxa"/>
          </w:tcPr>
          <w:p w14:paraId="2F30053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429" w:type="dxa"/>
          </w:tcPr>
          <w:p w14:paraId="60455936" w14:textId="77777777" w:rsidR="00FF66B2" w:rsidRPr="00A3290D" w:rsidRDefault="00FF66B2" w:rsidP="00A3290D">
            <w:pPr>
              <w:pStyle w:val="TableParagraph"/>
              <w:spacing w:line="240" w:lineRule="auto"/>
              <w:ind w:left="344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the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program.</w:t>
            </w:r>
          </w:p>
        </w:tc>
      </w:tr>
    </w:tbl>
    <w:p w14:paraId="3F14D7C0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1DA5C7DB" w14:textId="77777777" w:rsidR="00FF66B2" w:rsidRPr="00A3290D" w:rsidRDefault="00FF66B2" w:rsidP="00A3290D">
      <w:pPr>
        <w:pStyle w:val="BodyText"/>
        <w:contextualSpacing/>
      </w:pPr>
    </w:p>
    <w:p w14:paraId="7BF0CDA2" w14:textId="77777777" w:rsidR="00FF66B2" w:rsidRPr="00A3290D" w:rsidRDefault="00FF66B2" w:rsidP="00A3290D">
      <w:pPr>
        <w:pStyle w:val="BodyText"/>
        <w:contextualSpacing/>
      </w:pPr>
    </w:p>
    <w:p w14:paraId="600DBF14" w14:textId="77777777" w:rsidR="00FF66B2" w:rsidRPr="00A3290D" w:rsidRDefault="00FF66B2" w:rsidP="00A3290D">
      <w:pPr>
        <w:pStyle w:val="BodyText"/>
        <w:contextualSpacing/>
      </w:pPr>
    </w:p>
    <w:p w14:paraId="0A684C9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5E4F0D07" w14:textId="77777777" w:rsidR="00FF66B2" w:rsidRPr="00A3290D" w:rsidRDefault="00FF66B2" w:rsidP="00A3290D">
      <w:pPr>
        <w:pStyle w:val="BodyText"/>
        <w:contextualSpacing/>
      </w:pPr>
    </w:p>
    <w:p w14:paraId="19B3AD06" w14:textId="77777777" w:rsidR="00FF66B2" w:rsidRPr="00A3290D" w:rsidRDefault="00FF66B2" w:rsidP="00A3290D">
      <w:pPr>
        <w:pStyle w:val="BodyText"/>
        <w:contextualSpacing/>
      </w:pPr>
    </w:p>
    <w:p w14:paraId="1D016CBD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5078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F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0)</w:t>
      </w:r>
    </w:p>
    <w:p w14:paraId="5AB552EB" w14:textId="77777777" w:rsidR="00FF66B2" w:rsidRPr="00A3290D" w:rsidRDefault="00FF66B2" w:rsidP="00A3290D">
      <w:pPr>
        <w:pStyle w:val="BodyText"/>
        <w:ind w:right="5078"/>
        <w:contextualSpacing/>
        <w:jc w:val="right"/>
      </w:pPr>
      <w:r w:rsidRPr="00A3290D">
        <w:rPr>
          <w:w w:val="95"/>
        </w:rPr>
        <w:t>FF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(4251)</w:t>
      </w:r>
    </w:p>
    <w:p w14:paraId="793AED6A" w14:textId="77777777" w:rsidR="00FF66B2" w:rsidRPr="00A3290D" w:rsidRDefault="00FF66B2" w:rsidP="00A3290D">
      <w:pPr>
        <w:pStyle w:val="BodyText"/>
        <w:contextualSpacing/>
      </w:pPr>
    </w:p>
    <w:p w14:paraId="64B2F8DC" w14:textId="77777777" w:rsidR="00FF66B2" w:rsidRPr="00A3290D" w:rsidRDefault="00FF66B2" w:rsidP="00A3290D">
      <w:pPr>
        <w:pStyle w:val="BodyText"/>
        <w:contextualSpacing/>
      </w:pPr>
    </w:p>
    <w:p w14:paraId="41020BC7" w14:textId="77777777" w:rsidR="00FF66B2" w:rsidRPr="00A3290D" w:rsidRDefault="00FF66B2" w:rsidP="00A3290D">
      <w:pPr>
        <w:tabs>
          <w:tab w:val="left" w:pos="3679"/>
          <w:tab w:val="left" w:leader="hyphen" w:pos="5034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1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152)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Remainder</w:t>
      </w:r>
    </w:p>
    <w:p w14:paraId="068AB4CD" w14:textId="77777777" w:rsidR="00FF66B2" w:rsidRPr="00A3290D" w:rsidRDefault="00FF66B2" w:rsidP="00A3290D">
      <w:pPr>
        <w:pStyle w:val="BodyText"/>
        <w:tabs>
          <w:tab w:val="left" w:leader="hyphen" w:pos="5041"/>
        </w:tabs>
        <w:ind w:left="3679"/>
        <w:contextualSpacing/>
      </w:pPr>
      <w:r w:rsidRPr="00A3290D">
        <w:t>FE</w:t>
      </w:r>
      <w:r w:rsidRPr="00A3290D">
        <w:rPr>
          <w:spacing w:val="-12"/>
        </w:rPr>
        <w:t xml:space="preserve"> </w:t>
      </w:r>
      <w:r w:rsidRPr="00A3290D">
        <w:t>(4153)</w:t>
      </w:r>
      <w:r w:rsidRPr="00A3290D">
        <w:tab/>
        <w:t>Quotient</w:t>
      </w:r>
    </w:p>
    <w:p w14:paraId="1246D858" w14:textId="77777777" w:rsidR="00FF66B2" w:rsidRPr="00A3290D" w:rsidRDefault="00FF66B2" w:rsidP="00A3290D">
      <w:pPr>
        <w:pStyle w:val="BodyText"/>
        <w:contextualSpacing/>
      </w:pPr>
    </w:p>
    <w:p w14:paraId="42E66077" w14:textId="77777777" w:rsidR="00FF66B2" w:rsidRPr="00A3290D" w:rsidRDefault="00FF66B2" w:rsidP="00A3290D">
      <w:pPr>
        <w:pStyle w:val="BodyText"/>
        <w:contextualSpacing/>
      </w:pPr>
    </w:p>
    <w:p w14:paraId="1B0F8D6C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3EB13A0E" w14:textId="77777777" w:rsidR="00FF66B2" w:rsidRPr="00A3290D" w:rsidRDefault="00FF66B2" w:rsidP="00A3290D">
      <w:pPr>
        <w:pStyle w:val="BodyText"/>
        <w:contextualSpacing/>
      </w:pPr>
    </w:p>
    <w:p w14:paraId="300D126A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3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divide</w:t>
      </w:r>
      <w:r w:rsidRPr="00A3290D">
        <w:rPr>
          <w:spacing w:val="13"/>
          <w:w w:val="95"/>
        </w:rPr>
        <w:t xml:space="preserve"> </w:t>
      </w:r>
      <w:r w:rsidRPr="00A3290D">
        <w:rPr>
          <w:w w:val="95"/>
        </w:rPr>
        <w:t>two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8-bi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executed.</w:t>
      </w:r>
    </w:p>
    <w:p w14:paraId="0088327F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405D847" w14:textId="77777777" w:rsidR="00FF66B2" w:rsidRPr="00A3290D" w:rsidRDefault="00FF66B2" w:rsidP="00A3290D">
      <w:pPr>
        <w:pStyle w:val="BodyText"/>
        <w:contextualSpacing/>
      </w:pPr>
    </w:p>
    <w:p w14:paraId="6F46E0BA" w14:textId="77777777" w:rsidR="00FF66B2" w:rsidRPr="00A3290D" w:rsidRDefault="00FF66B2" w:rsidP="00A3290D">
      <w:pPr>
        <w:pStyle w:val="BodyText"/>
        <w:contextualSpacing/>
      </w:pPr>
    </w:p>
    <w:p w14:paraId="0D28291B" w14:textId="77777777" w:rsidR="00FF66B2" w:rsidRPr="00A3290D" w:rsidRDefault="00FF66B2" w:rsidP="00A3290D">
      <w:pPr>
        <w:pStyle w:val="Heading2"/>
        <w:spacing w:before="0"/>
        <w:ind w:right="1146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LARGEST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</w:t>
      </w:r>
      <w:r w:rsidRPr="00A3290D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DATA</w:t>
      </w:r>
    </w:p>
    <w:p w14:paraId="58BDA9D4" w14:textId="77777777" w:rsidR="00FF66B2" w:rsidRPr="00A3290D" w:rsidRDefault="00FF66B2" w:rsidP="00A3290D">
      <w:pPr>
        <w:pStyle w:val="BodyText"/>
        <w:contextualSpacing/>
      </w:pPr>
    </w:p>
    <w:p w14:paraId="7F290C9E" w14:textId="77777777" w:rsidR="00FF66B2" w:rsidRPr="00A3290D" w:rsidRDefault="00FF66B2" w:rsidP="00A3290D">
      <w:pPr>
        <w:pStyle w:val="BodyText"/>
        <w:contextualSpacing/>
      </w:pPr>
    </w:p>
    <w:p w14:paraId="64D60B1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0274A81C" w14:textId="77777777" w:rsidR="00FF66B2" w:rsidRPr="00A3290D" w:rsidRDefault="00FF66B2" w:rsidP="00A3290D">
      <w:pPr>
        <w:pStyle w:val="BodyText"/>
        <w:contextualSpacing/>
      </w:pPr>
    </w:p>
    <w:p w14:paraId="5061EE79" w14:textId="77777777" w:rsidR="00FF66B2" w:rsidRPr="00A3290D" w:rsidRDefault="00FF66B2" w:rsidP="00A3290D">
      <w:pPr>
        <w:pStyle w:val="BodyText"/>
        <w:ind w:left="1157" w:right="1068"/>
        <w:contextualSpacing/>
        <w:jc w:val="center"/>
      </w:pPr>
      <w:r w:rsidRPr="00A3290D">
        <w:rPr>
          <w:w w:val="95"/>
        </w:rPr>
        <w:t>To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find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largest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8085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instructio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set.</w:t>
      </w:r>
    </w:p>
    <w:p w14:paraId="5806698E" w14:textId="77777777" w:rsidR="00FF66B2" w:rsidRPr="00A3290D" w:rsidRDefault="00FF66B2" w:rsidP="00A3290D">
      <w:pPr>
        <w:pStyle w:val="BodyText"/>
        <w:contextualSpacing/>
      </w:pPr>
    </w:p>
    <w:p w14:paraId="090C5604" w14:textId="77777777" w:rsidR="00FF66B2" w:rsidRPr="00A3290D" w:rsidRDefault="00FF66B2" w:rsidP="00A3290D">
      <w:pPr>
        <w:pStyle w:val="BodyText"/>
        <w:contextualSpacing/>
      </w:pPr>
    </w:p>
    <w:p w14:paraId="394C7A5F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45FF5AB7" w14:textId="77777777" w:rsidR="00FF66B2" w:rsidRPr="00A3290D" w:rsidRDefault="00FF66B2" w:rsidP="00A3290D">
      <w:pPr>
        <w:pStyle w:val="BodyText"/>
        <w:contextualSpacing/>
      </w:pPr>
    </w:p>
    <w:p w14:paraId="7047EDE7" w14:textId="77777777" w:rsidR="00FF66B2" w:rsidRPr="00A3290D" w:rsidRDefault="00FF66B2" w:rsidP="00A3290D">
      <w:pPr>
        <w:pStyle w:val="BodyText"/>
        <w:contextualSpacing/>
      </w:pPr>
    </w:p>
    <w:p w14:paraId="127EA571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lem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rra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</w:p>
    <w:p w14:paraId="1F9D9088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B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7ABE78E2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7830813E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77DB0D33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</w:p>
    <w:p w14:paraId="29964A1A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05A58291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with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a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-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398EB437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0,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10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9</w:t>
      </w:r>
    </w:p>
    <w:p w14:paraId="32A47D05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6B5CF6E4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</w:p>
    <w:p w14:paraId="68786D01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heck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er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0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6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step.</w:t>
      </w:r>
    </w:p>
    <w:p w14:paraId="6EFABA05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arges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.</w:t>
      </w:r>
    </w:p>
    <w:p w14:paraId="23BF38EB" w14:textId="77777777" w:rsidR="00FF66B2" w:rsidRPr="00A3290D" w:rsidRDefault="00FF66B2" w:rsidP="00A3290D">
      <w:pPr>
        <w:pStyle w:val="ListParagraph"/>
        <w:numPr>
          <w:ilvl w:val="0"/>
          <w:numId w:val="26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79F766CF" w14:textId="77777777" w:rsidR="00FF66B2" w:rsidRPr="00A3290D" w:rsidRDefault="00FF66B2" w:rsidP="00A3290D">
      <w:pPr>
        <w:pStyle w:val="BodyText"/>
        <w:contextualSpacing/>
      </w:pPr>
    </w:p>
    <w:p w14:paraId="2330126E" w14:textId="77777777" w:rsidR="00FF66B2" w:rsidRPr="00A3290D" w:rsidRDefault="00FF66B2" w:rsidP="00A3290D">
      <w:pPr>
        <w:pStyle w:val="BodyText"/>
        <w:contextualSpacing/>
      </w:pPr>
    </w:p>
    <w:p w14:paraId="063FC9ED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583232E8" w14:textId="77777777" w:rsidR="00FF66B2" w:rsidRPr="00A3290D" w:rsidRDefault="00FF66B2" w:rsidP="00A3290D">
      <w:pPr>
        <w:pStyle w:val="BodyText"/>
        <w:contextualSpacing/>
      </w:pPr>
    </w:p>
    <w:p w14:paraId="18D7D5C3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9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1167"/>
        <w:gridCol w:w="1592"/>
        <w:gridCol w:w="3508"/>
      </w:tblGrid>
      <w:tr w:rsidR="00FF66B2" w:rsidRPr="00A3290D" w14:paraId="64A87919" w14:textId="77777777" w:rsidTr="00E659F1">
        <w:trPr>
          <w:trHeight w:val="802"/>
        </w:trPr>
        <w:tc>
          <w:tcPr>
            <w:tcW w:w="1137" w:type="dxa"/>
            <w:vMerge w:val="restart"/>
          </w:tcPr>
          <w:p w14:paraId="2B30476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762FD850" w14:textId="77777777" w:rsidR="00FF66B2" w:rsidRPr="00A3290D" w:rsidRDefault="00FF66B2" w:rsidP="00A3290D">
            <w:pPr>
              <w:pStyle w:val="TableParagraph"/>
              <w:spacing w:line="240" w:lineRule="auto"/>
              <w:ind w:left="173" w:right="44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</w:p>
          <w:p w14:paraId="248A611C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6BBC4650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4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,M</w:t>
            </w:r>
          </w:p>
          <w:p w14:paraId="30E24E6B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74E73350" w14:textId="77777777" w:rsidR="00FF66B2" w:rsidRPr="00A3290D" w:rsidRDefault="00FF66B2" w:rsidP="00A3290D">
            <w:pPr>
              <w:pStyle w:val="TableParagraph"/>
              <w:spacing w:line="240" w:lineRule="auto"/>
              <w:ind w:left="293" w:right="8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rray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oad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627515A2" w14:textId="77777777" w:rsidTr="00E659F1">
        <w:trPr>
          <w:trHeight w:val="276"/>
        </w:trPr>
        <w:tc>
          <w:tcPr>
            <w:tcW w:w="1137" w:type="dxa"/>
            <w:vMerge/>
            <w:tcBorders>
              <w:top w:val="nil"/>
            </w:tcBorders>
          </w:tcPr>
          <w:p w14:paraId="2E3AA9CC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1B90B84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19FB1680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  <w:tc>
          <w:tcPr>
            <w:tcW w:w="3508" w:type="dxa"/>
          </w:tcPr>
          <w:p w14:paraId="509AECA3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1</w:t>
            </w:r>
            <w:r w:rsidRPr="00A3290D">
              <w:rPr>
                <w:w w:val="95"/>
                <w:sz w:val="24"/>
                <w:szCs w:val="24"/>
                <w:vertAlign w:val="superscript"/>
              </w:rPr>
              <w:t>st</w:t>
            </w:r>
            <w:r w:rsidRPr="00A3290D">
              <w:rPr>
                <w:w w:val="95"/>
                <w:sz w:val="24"/>
                <w:szCs w:val="24"/>
              </w:rPr>
              <w:t xml:space="preserve"> elemen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ata</w:t>
            </w:r>
          </w:p>
        </w:tc>
      </w:tr>
      <w:tr w:rsidR="00FF66B2" w:rsidRPr="00A3290D" w14:paraId="3682E1C4" w14:textId="77777777" w:rsidTr="00E659F1">
        <w:trPr>
          <w:trHeight w:val="269"/>
        </w:trPr>
        <w:tc>
          <w:tcPr>
            <w:tcW w:w="1137" w:type="dxa"/>
            <w:vMerge/>
            <w:tcBorders>
              <w:top w:val="nil"/>
            </w:tcBorders>
          </w:tcPr>
          <w:p w14:paraId="40CBE1AF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689DDDC0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0B50ED2A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3AA712A4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ecrement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1C960F41" w14:textId="77777777" w:rsidTr="00E659F1">
        <w:trPr>
          <w:trHeight w:val="269"/>
        </w:trPr>
        <w:tc>
          <w:tcPr>
            <w:tcW w:w="1137" w:type="dxa"/>
          </w:tcPr>
          <w:p w14:paraId="561BDAEB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167" w:type="dxa"/>
          </w:tcPr>
          <w:p w14:paraId="05AA447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70121E16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0219386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2169003" w14:textId="77777777" w:rsidTr="00E659F1">
        <w:trPr>
          <w:trHeight w:val="269"/>
        </w:trPr>
        <w:tc>
          <w:tcPr>
            <w:tcW w:w="1137" w:type="dxa"/>
          </w:tcPr>
          <w:p w14:paraId="43D3F4C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5633231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592" w:type="dxa"/>
          </w:tcPr>
          <w:p w14:paraId="398953D9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  <w:tc>
          <w:tcPr>
            <w:tcW w:w="3508" w:type="dxa"/>
          </w:tcPr>
          <w:p w14:paraId="646281B3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f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-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&gt;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g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HEAD</w:t>
            </w:r>
          </w:p>
        </w:tc>
      </w:tr>
      <w:tr w:rsidR="00FF66B2" w:rsidRPr="00A3290D" w14:paraId="0D1E0DDC" w14:textId="77777777" w:rsidTr="00E659F1">
        <w:trPr>
          <w:trHeight w:val="269"/>
        </w:trPr>
        <w:tc>
          <w:tcPr>
            <w:tcW w:w="1137" w:type="dxa"/>
          </w:tcPr>
          <w:p w14:paraId="269F90B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527F9D36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592" w:type="dxa"/>
          </w:tcPr>
          <w:p w14:paraId="04BF0D9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</w:t>
            </w:r>
          </w:p>
        </w:tc>
        <w:tc>
          <w:tcPr>
            <w:tcW w:w="3508" w:type="dxa"/>
          </w:tcPr>
          <w:p w14:paraId="30782B3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904F343" w14:textId="77777777" w:rsidTr="00E659F1">
        <w:trPr>
          <w:trHeight w:val="269"/>
        </w:trPr>
        <w:tc>
          <w:tcPr>
            <w:tcW w:w="1137" w:type="dxa"/>
          </w:tcPr>
          <w:p w14:paraId="55066B9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725A624F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107A6477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  <w:tc>
          <w:tcPr>
            <w:tcW w:w="3508" w:type="dxa"/>
          </w:tcPr>
          <w:p w14:paraId="426CF522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ew valu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</w:t>
            </w:r>
          </w:p>
        </w:tc>
      </w:tr>
      <w:tr w:rsidR="00FF66B2" w:rsidRPr="00A3290D" w14:paraId="1ACA2C10" w14:textId="77777777" w:rsidTr="00E659F1">
        <w:trPr>
          <w:trHeight w:val="269"/>
        </w:trPr>
        <w:tc>
          <w:tcPr>
            <w:tcW w:w="1137" w:type="dxa"/>
          </w:tcPr>
          <w:p w14:paraId="7DF5505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:</w:t>
            </w:r>
          </w:p>
        </w:tc>
        <w:tc>
          <w:tcPr>
            <w:tcW w:w="1167" w:type="dxa"/>
          </w:tcPr>
          <w:p w14:paraId="4718153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01F393EA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787E27C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ECF8612" w14:textId="77777777" w:rsidTr="00E659F1">
        <w:trPr>
          <w:trHeight w:val="269"/>
        </w:trPr>
        <w:tc>
          <w:tcPr>
            <w:tcW w:w="1137" w:type="dxa"/>
          </w:tcPr>
          <w:p w14:paraId="59090F9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4BA81362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592" w:type="dxa"/>
          </w:tcPr>
          <w:p w14:paraId="09FC764A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508" w:type="dxa"/>
          </w:tcPr>
          <w:p w14:paraId="3552A6A3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mparisons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ill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=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</w:t>
            </w:r>
          </w:p>
        </w:tc>
      </w:tr>
      <w:tr w:rsidR="00FF66B2" w:rsidRPr="00A3290D" w14:paraId="429EF5AD" w14:textId="77777777" w:rsidTr="00E659F1">
        <w:trPr>
          <w:trHeight w:val="269"/>
        </w:trPr>
        <w:tc>
          <w:tcPr>
            <w:tcW w:w="1137" w:type="dxa"/>
          </w:tcPr>
          <w:p w14:paraId="3A5725A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C4B30BC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92" w:type="dxa"/>
          </w:tcPr>
          <w:p w14:paraId="2B996C52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300</w:t>
            </w:r>
          </w:p>
        </w:tc>
        <w:tc>
          <w:tcPr>
            <w:tcW w:w="3508" w:type="dxa"/>
          </w:tcPr>
          <w:p w14:paraId="37DD5F54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 valu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t 4300</w:t>
            </w:r>
          </w:p>
        </w:tc>
      </w:tr>
      <w:tr w:rsidR="00FF66B2" w:rsidRPr="00A3290D" w14:paraId="0C762E5B" w14:textId="77777777" w:rsidTr="00E659F1">
        <w:trPr>
          <w:trHeight w:val="270"/>
        </w:trPr>
        <w:tc>
          <w:tcPr>
            <w:tcW w:w="1137" w:type="dxa"/>
          </w:tcPr>
          <w:p w14:paraId="6743D7B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0B7A0EF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92" w:type="dxa"/>
          </w:tcPr>
          <w:p w14:paraId="0FA5CAA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14:paraId="665CAD6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2CDD00EC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3579297D" w14:textId="77777777" w:rsidR="00FF66B2" w:rsidRPr="00A3290D" w:rsidRDefault="00FF66B2" w:rsidP="00A3290D">
      <w:pPr>
        <w:pStyle w:val="BodyText"/>
        <w:contextualSpacing/>
      </w:pPr>
    </w:p>
    <w:p w14:paraId="04396C64" w14:textId="77777777" w:rsidR="00FF66B2" w:rsidRPr="00A3290D" w:rsidRDefault="00FF66B2" w:rsidP="00A3290D">
      <w:pPr>
        <w:pStyle w:val="BodyText"/>
        <w:contextualSpacing/>
      </w:pPr>
    </w:p>
    <w:p w14:paraId="29FFF2D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5B14435A" w14:textId="77777777" w:rsidR="00FF66B2" w:rsidRPr="00A3290D" w:rsidRDefault="00FF66B2" w:rsidP="00A3290D">
      <w:pPr>
        <w:pStyle w:val="BodyText"/>
        <w:contextualSpacing/>
      </w:pPr>
    </w:p>
    <w:p w14:paraId="3368A957" w14:textId="77777777" w:rsidR="00FF66B2" w:rsidRPr="00A3290D" w:rsidRDefault="00FF66B2" w:rsidP="00A3290D">
      <w:pPr>
        <w:tabs>
          <w:tab w:val="left" w:pos="1439"/>
          <w:tab w:val="left" w:leader="hyphen" w:pos="2808"/>
        </w:tabs>
        <w:spacing w:after="0" w:line="240" w:lineRule="auto"/>
        <w:ind w:right="143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5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200)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Array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Size</w:t>
      </w:r>
    </w:p>
    <w:p w14:paraId="513539AF" w14:textId="77777777" w:rsidR="00FF66B2" w:rsidRPr="00A3290D" w:rsidRDefault="00FF66B2" w:rsidP="00A3290D">
      <w:pPr>
        <w:pStyle w:val="BodyText"/>
        <w:ind w:left="31" w:right="1422"/>
        <w:contextualSpacing/>
        <w:jc w:val="center"/>
      </w:pPr>
      <w:r w:rsidRPr="00A3290D">
        <w:rPr>
          <w:w w:val="90"/>
        </w:rPr>
        <w:t>0A</w:t>
      </w:r>
      <w:r w:rsidRPr="00A3290D">
        <w:rPr>
          <w:spacing w:val="29"/>
          <w:w w:val="90"/>
        </w:rPr>
        <w:t xml:space="preserve"> </w:t>
      </w:r>
      <w:r w:rsidRPr="00A3290D">
        <w:rPr>
          <w:w w:val="90"/>
        </w:rPr>
        <w:t>(4201)</w:t>
      </w:r>
    </w:p>
    <w:p w14:paraId="01F2C891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F1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2)</w:t>
      </w:r>
    </w:p>
    <w:p w14:paraId="5A051BEB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1F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3)</w:t>
      </w:r>
    </w:p>
    <w:p w14:paraId="110CFDE3" w14:textId="77777777" w:rsidR="00FF66B2" w:rsidRPr="00A3290D" w:rsidRDefault="00FF66B2" w:rsidP="00A3290D">
      <w:pPr>
        <w:pStyle w:val="BodyText"/>
        <w:ind w:left="1157" w:right="2598"/>
        <w:contextualSpacing/>
        <w:jc w:val="center"/>
      </w:pPr>
      <w:r w:rsidRPr="00A3290D">
        <w:rPr>
          <w:w w:val="90"/>
        </w:rPr>
        <w:t>26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204)</w:t>
      </w:r>
    </w:p>
    <w:p w14:paraId="3A74AD14" w14:textId="77777777" w:rsidR="00FF66B2" w:rsidRPr="00A3290D" w:rsidRDefault="00FF66B2" w:rsidP="00A3290D">
      <w:pPr>
        <w:pStyle w:val="BodyText"/>
        <w:ind w:left="48" w:right="1422"/>
        <w:contextualSpacing/>
        <w:jc w:val="center"/>
      </w:pPr>
      <w:r w:rsidRPr="00A3290D">
        <w:rPr>
          <w:w w:val="95"/>
        </w:rPr>
        <w:t>F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(4205)</w:t>
      </w:r>
    </w:p>
    <w:p w14:paraId="2920BA46" w14:textId="77777777" w:rsidR="00FF66B2" w:rsidRPr="00A3290D" w:rsidRDefault="00FF66B2" w:rsidP="00A3290D">
      <w:pPr>
        <w:pStyle w:val="BodyText"/>
        <w:contextualSpacing/>
      </w:pPr>
    </w:p>
    <w:p w14:paraId="6796D962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E</w:t>
      </w:r>
      <w:r w:rsidRPr="00A3290D">
        <w:rPr>
          <w:rFonts w:ascii="Times New Roman" w:hAnsi="Times New Roman" w:cs="Times New Roman"/>
          <w:spacing w:val="8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300)</w:t>
      </w:r>
    </w:p>
    <w:p w14:paraId="211E6928" w14:textId="77777777" w:rsidR="00FF66B2" w:rsidRPr="00A3290D" w:rsidRDefault="00FF66B2" w:rsidP="00A3290D">
      <w:pPr>
        <w:pStyle w:val="BodyText"/>
        <w:contextualSpacing/>
      </w:pPr>
    </w:p>
    <w:p w14:paraId="26B4F43B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070A46F7" w14:textId="77777777" w:rsidR="00FF66B2" w:rsidRPr="00A3290D" w:rsidRDefault="00FF66B2" w:rsidP="00A3290D">
      <w:pPr>
        <w:pStyle w:val="BodyText"/>
        <w:contextualSpacing/>
      </w:pPr>
    </w:p>
    <w:p w14:paraId="305128CE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spacing w:val="-1"/>
        </w:rPr>
        <w:t>Thus</w:t>
      </w:r>
      <w:r w:rsidRPr="00A3290D">
        <w:rPr>
          <w:spacing w:val="-14"/>
        </w:rPr>
        <w:t xml:space="preserve"> </w:t>
      </w:r>
      <w:r w:rsidRPr="00A3290D">
        <w:rPr>
          <w:spacing w:val="-1"/>
        </w:rPr>
        <w:t>the</w:t>
      </w:r>
      <w:r w:rsidRPr="00A3290D">
        <w:rPr>
          <w:spacing w:val="-12"/>
        </w:rPr>
        <w:t xml:space="preserve"> </w:t>
      </w:r>
      <w:r w:rsidRPr="00A3290D">
        <w:rPr>
          <w:spacing w:val="-1"/>
        </w:rPr>
        <w:t>program</w:t>
      </w:r>
      <w:r w:rsidRPr="00A3290D">
        <w:rPr>
          <w:spacing w:val="-13"/>
        </w:rPr>
        <w:t xml:space="preserve"> </w:t>
      </w:r>
      <w:r w:rsidRPr="00A3290D">
        <w:rPr>
          <w:spacing w:val="-1"/>
        </w:rPr>
        <w:t>to</w:t>
      </w:r>
      <w:r w:rsidRPr="00A3290D">
        <w:rPr>
          <w:spacing w:val="-11"/>
        </w:rPr>
        <w:t xml:space="preserve"> </w:t>
      </w:r>
      <w:r w:rsidRPr="00A3290D">
        <w:rPr>
          <w:spacing w:val="-1"/>
        </w:rPr>
        <w:t>find</w:t>
      </w:r>
      <w:r w:rsidRPr="00A3290D">
        <w:rPr>
          <w:spacing w:val="-13"/>
        </w:rPr>
        <w:t xml:space="preserve"> </w:t>
      </w:r>
      <w:r w:rsidRPr="00A3290D">
        <w:rPr>
          <w:spacing w:val="-1"/>
        </w:rPr>
        <w:t>the</w:t>
      </w:r>
      <w:r w:rsidRPr="00A3290D">
        <w:rPr>
          <w:spacing w:val="-12"/>
        </w:rPr>
        <w:t xml:space="preserve"> </w:t>
      </w:r>
      <w:r w:rsidRPr="00A3290D">
        <w:rPr>
          <w:spacing w:val="-1"/>
        </w:rPr>
        <w:t>largest</w:t>
      </w:r>
      <w:r w:rsidRPr="00A3290D">
        <w:rPr>
          <w:spacing w:val="-14"/>
        </w:rPr>
        <w:t xml:space="preserve"> </w:t>
      </w:r>
      <w:r w:rsidRPr="00A3290D">
        <w:t>number</w:t>
      </w:r>
      <w:r w:rsidRPr="00A3290D">
        <w:rPr>
          <w:spacing w:val="-14"/>
        </w:rPr>
        <w:t xml:space="preserve"> </w:t>
      </w:r>
      <w:r w:rsidRPr="00A3290D">
        <w:t>in</w:t>
      </w:r>
      <w:r w:rsidRPr="00A3290D">
        <w:rPr>
          <w:spacing w:val="-13"/>
        </w:rPr>
        <w:t xml:space="preserve"> </w:t>
      </w:r>
      <w:r w:rsidRPr="00A3290D">
        <w:t>an</w:t>
      </w:r>
      <w:r w:rsidRPr="00A3290D">
        <w:rPr>
          <w:spacing w:val="-13"/>
        </w:rPr>
        <w:t xml:space="preserve"> </w:t>
      </w:r>
      <w:r w:rsidRPr="00A3290D">
        <w:t>array</w:t>
      </w:r>
      <w:r w:rsidRPr="00A3290D">
        <w:rPr>
          <w:spacing w:val="-12"/>
        </w:rPr>
        <w:t xml:space="preserve"> </w:t>
      </w:r>
      <w:r w:rsidRPr="00A3290D">
        <w:t>of</w:t>
      </w:r>
      <w:r w:rsidRPr="00A3290D">
        <w:rPr>
          <w:spacing w:val="-13"/>
        </w:rPr>
        <w:t xml:space="preserve"> </w:t>
      </w:r>
      <w:r w:rsidRPr="00A3290D">
        <w:t>data</w:t>
      </w:r>
      <w:r w:rsidRPr="00A3290D">
        <w:rPr>
          <w:spacing w:val="-13"/>
        </w:rPr>
        <w:t xml:space="preserve"> </w:t>
      </w:r>
      <w:r w:rsidRPr="00A3290D">
        <w:t>was</w:t>
      </w:r>
      <w:r w:rsidRPr="00A3290D">
        <w:rPr>
          <w:spacing w:val="-14"/>
        </w:rPr>
        <w:t xml:space="preserve"> </w:t>
      </w:r>
      <w:r w:rsidRPr="00A3290D">
        <w:t>executed</w:t>
      </w:r>
    </w:p>
    <w:p w14:paraId="34972DB8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6C1BF3E" w14:textId="77777777" w:rsidR="00FF66B2" w:rsidRPr="00A3290D" w:rsidRDefault="00FF66B2" w:rsidP="00A3290D">
      <w:pPr>
        <w:pStyle w:val="BodyText"/>
        <w:contextualSpacing/>
      </w:pPr>
    </w:p>
    <w:p w14:paraId="71D2675E" w14:textId="77777777" w:rsidR="00FF66B2" w:rsidRPr="00A3290D" w:rsidRDefault="00FF66B2" w:rsidP="00A3290D">
      <w:pPr>
        <w:pStyle w:val="Heading2"/>
        <w:spacing w:before="0"/>
        <w:ind w:right="1146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SMALLEST</w:t>
      </w:r>
      <w:r w:rsidRPr="00A3290D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NUMBER</w:t>
      </w:r>
      <w:r w:rsidRPr="00A3290D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DATA</w:t>
      </w:r>
    </w:p>
    <w:p w14:paraId="2FD463AE" w14:textId="77777777" w:rsidR="00FF66B2" w:rsidRPr="00A3290D" w:rsidRDefault="00FF66B2" w:rsidP="00A3290D">
      <w:pPr>
        <w:pStyle w:val="BodyText"/>
        <w:contextualSpacing/>
      </w:pPr>
    </w:p>
    <w:p w14:paraId="0200DEA9" w14:textId="77777777" w:rsidR="00FF66B2" w:rsidRPr="00A3290D" w:rsidRDefault="00FF66B2" w:rsidP="00A3290D">
      <w:pPr>
        <w:pStyle w:val="BodyText"/>
        <w:contextualSpacing/>
      </w:pPr>
    </w:p>
    <w:p w14:paraId="766AA1B4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73CA6BF4" w14:textId="77777777" w:rsidR="00FF66B2" w:rsidRPr="00A3290D" w:rsidRDefault="00FF66B2" w:rsidP="00A3290D">
      <w:pPr>
        <w:pStyle w:val="BodyText"/>
        <w:contextualSpacing/>
      </w:pPr>
    </w:p>
    <w:p w14:paraId="379C6042" w14:textId="77777777" w:rsidR="00FF66B2" w:rsidRPr="00A3290D" w:rsidRDefault="00FF66B2" w:rsidP="00A3290D">
      <w:pPr>
        <w:pStyle w:val="BodyText"/>
        <w:ind w:left="895" w:right="664"/>
        <w:contextualSpacing/>
        <w:jc w:val="center"/>
      </w:pPr>
      <w:r w:rsidRPr="00A3290D">
        <w:rPr>
          <w:w w:val="95"/>
        </w:rPr>
        <w:t>To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find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smallest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8085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instruction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set.</w:t>
      </w:r>
    </w:p>
    <w:p w14:paraId="05259E1F" w14:textId="77777777" w:rsidR="00FF66B2" w:rsidRPr="00A3290D" w:rsidRDefault="00FF66B2" w:rsidP="00A3290D">
      <w:pPr>
        <w:pStyle w:val="BodyText"/>
        <w:contextualSpacing/>
      </w:pPr>
    </w:p>
    <w:p w14:paraId="0F2FAC15" w14:textId="77777777" w:rsidR="00FF66B2" w:rsidRPr="00A3290D" w:rsidRDefault="00FF66B2" w:rsidP="00A3290D">
      <w:pPr>
        <w:pStyle w:val="BodyText"/>
        <w:contextualSpacing/>
      </w:pPr>
    </w:p>
    <w:p w14:paraId="32E96A8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3FA8D97E" w14:textId="77777777" w:rsidR="00FF66B2" w:rsidRPr="00A3290D" w:rsidRDefault="00FF66B2" w:rsidP="00A3290D">
      <w:pPr>
        <w:pStyle w:val="BodyText"/>
        <w:contextualSpacing/>
      </w:pPr>
    </w:p>
    <w:p w14:paraId="4BAC9ACD" w14:textId="77777777" w:rsidR="00FF66B2" w:rsidRPr="00A3290D" w:rsidRDefault="00FF66B2" w:rsidP="00A3290D">
      <w:pPr>
        <w:pStyle w:val="BodyText"/>
        <w:contextualSpacing/>
      </w:pPr>
    </w:p>
    <w:p w14:paraId="37BB971F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Loa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lem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rra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</w:p>
    <w:p w14:paraId="32A14246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B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6F78523D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75F7F40E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445AADB4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</w:p>
    <w:p w14:paraId="65C6AC87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crem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er</w:t>
      </w:r>
    </w:p>
    <w:p w14:paraId="11D5A497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with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a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-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4C17FDC3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1,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10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Carry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0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9</w:t>
      </w:r>
    </w:p>
    <w:p w14:paraId="4F6EF190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1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Mov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ddress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.</w:t>
      </w:r>
    </w:p>
    <w:p w14:paraId="6E360557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</w:p>
    <w:p w14:paraId="2977C741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heck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er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.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1"/>
          <w:sz w:val="24"/>
          <w:szCs w:val="24"/>
        </w:rPr>
        <w:t xml:space="preserve"> </w:t>
      </w:r>
      <w:r w:rsidRPr="00A3290D">
        <w:rPr>
          <w:sz w:val="24"/>
          <w:szCs w:val="24"/>
        </w:rPr>
        <w:t>0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6,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or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if</w:t>
      </w:r>
      <w:r w:rsidRPr="00A3290D">
        <w:rPr>
          <w:spacing w:val="-4"/>
          <w:sz w:val="24"/>
          <w:szCs w:val="24"/>
        </w:rPr>
        <w:t xml:space="preserve"> </w:t>
      </w:r>
      <w:r w:rsidRPr="00A3290D">
        <w:rPr>
          <w:sz w:val="24"/>
          <w:szCs w:val="24"/>
        </w:rPr>
        <w:t>ZF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=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2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step.</w:t>
      </w:r>
    </w:p>
    <w:p w14:paraId="7323CAC6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malles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.</w:t>
      </w:r>
    </w:p>
    <w:p w14:paraId="3F26F6AE" w14:textId="77777777" w:rsidR="00FF66B2" w:rsidRPr="00A3290D" w:rsidRDefault="00FF66B2" w:rsidP="00A3290D">
      <w:pPr>
        <w:pStyle w:val="ListParagraph"/>
        <w:numPr>
          <w:ilvl w:val="0"/>
          <w:numId w:val="25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54D248A7" w14:textId="77777777" w:rsidR="00FF66B2" w:rsidRPr="00A3290D" w:rsidRDefault="00FF66B2" w:rsidP="00A3290D">
      <w:pPr>
        <w:pStyle w:val="BodyText"/>
        <w:contextualSpacing/>
      </w:pPr>
    </w:p>
    <w:p w14:paraId="223A0789" w14:textId="77777777" w:rsidR="00FF66B2" w:rsidRPr="00A3290D" w:rsidRDefault="00FF66B2" w:rsidP="00A3290D">
      <w:pPr>
        <w:pStyle w:val="BodyText"/>
        <w:contextualSpacing/>
      </w:pPr>
    </w:p>
    <w:p w14:paraId="273FD695" w14:textId="77777777" w:rsidR="00FF66B2" w:rsidRPr="00A3290D" w:rsidRDefault="00FF66B2" w:rsidP="00A3290D">
      <w:pPr>
        <w:pStyle w:val="BodyText"/>
        <w:contextualSpacing/>
      </w:pPr>
    </w:p>
    <w:p w14:paraId="5717D45D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483AE381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9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37"/>
        <w:gridCol w:w="1167"/>
        <w:gridCol w:w="1592"/>
        <w:gridCol w:w="3508"/>
      </w:tblGrid>
      <w:tr w:rsidR="00FF66B2" w:rsidRPr="00A3290D" w14:paraId="685F12F7" w14:textId="77777777" w:rsidTr="00E659F1">
        <w:trPr>
          <w:trHeight w:val="802"/>
        </w:trPr>
        <w:tc>
          <w:tcPr>
            <w:tcW w:w="1137" w:type="dxa"/>
            <w:vMerge w:val="restart"/>
          </w:tcPr>
          <w:p w14:paraId="16369F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487FE793" w14:textId="77777777" w:rsidR="00FF66B2" w:rsidRPr="00A3290D" w:rsidRDefault="00FF66B2" w:rsidP="00A3290D">
            <w:pPr>
              <w:pStyle w:val="TableParagraph"/>
              <w:spacing w:line="240" w:lineRule="auto"/>
              <w:ind w:left="173" w:right="44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</w:p>
          <w:p w14:paraId="6DE3BAEE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54873612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44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,M</w:t>
            </w:r>
          </w:p>
          <w:p w14:paraId="623222E2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387129D8" w14:textId="77777777" w:rsidR="00FF66B2" w:rsidRPr="00A3290D" w:rsidRDefault="00FF66B2" w:rsidP="00A3290D">
            <w:pPr>
              <w:pStyle w:val="TableParagraph"/>
              <w:spacing w:line="240" w:lineRule="auto"/>
              <w:ind w:left="293" w:right="8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rray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oad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4A87C9CB" w14:textId="77777777" w:rsidTr="00E659F1">
        <w:trPr>
          <w:trHeight w:val="276"/>
        </w:trPr>
        <w:tc>
          <w:tcPr>
            <w:tcW w:w="1137" w:type="dxa"/>
            <w:vMerge/>
            <w:tcBorders>
              <w:top w:val="nil"/>
            </w:tcBorders>
          </w:tcPr>
          <w:p w14:paraId="22678338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7821CDFD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43E84A2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  <w:tc>
          <w:tcPr>
            <w:tcW w:w="3508" w:type="dxa"/>
          </w:tcPr>
          <w:p w14:paraId="4171EC6C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1</w:t>
            </w:r>
            <w:r w:rsidRPr="00A3290D">
              <w:rPr>
                <w:w w:val="95"/>
                <w:sz w:val="24"/>
                <w:szCs w:val="24"/>
                <w:vertAlign w:val="superscript"/>
              </w:rPr>
              <w:t>st</w:t>
            </w:r>
            <w:r w:rsidRPr="00A3290D">
              <w:rPr>
                <w:w w:val="95"/>
                <w:sz w:val="24"/>
                <w:szCs w:val="24"/>
              </w:rPr>
              <w:t xml:space="preserve"> elemen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ata</w:t>
            </w:r>
          </w:p>
        </w:tc>
      </w:tr>
      <w:tr w:rsidR="00FF66B2" w:rsidRPr="00A3290D" w14:paraId="28DBD2DA" w14:textId="77777777" w:rsidTr="00E659F1">
        <w:trPr>
          <w:trHeight w:val="269"/>
        </w:trPr>
        <w:tc>
          <w:tcPr>
            <w:tcW w:w="1137" w:type="dxa"/>
            <w:vMerge/>
            <w:tcBorders>
              <w:top w:val="nil"/>
            </w:tcBorders>
          </w:tcPr>
          <w:p w14:paraId="5655536D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7" w:type="dxa"/>
          </w:tcPr>
          <w:p w14:paraId="226E5EE8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7F3BA9BE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2EEBD875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ecrement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1D1B95D5" w14:textId="77777777" w:rsidTr="00E659F1">
        <w:trPr>
          <w:trHeight w:val="269"/>
        </w:trPr>
        <w:tc>
          <w:tcPr>
            <w:tcW w:w="1137" w:type="dxa"/>
          </w:tcPr>
          <w:p w14:paraId="1434C09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167" w:type="dxa"/>
          </w:tcPr>
          <w:p w14:paraId="46CC96E7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92" w:type="dxa"/>
          </w:tcPr>
          <w:p w14:paraId="31C5EB0B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3508" w:type="dxa"/>
          </w:tcPr>
          <w:p w14:paraId="10D6D7A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B457C31" w14:textId="77777777" w:rsidTr="00E659F1">
        <w:trPr>
          <w:trHeight w:val="269"/>
        </w:trPr>
        <w:tc>
          <w:tcPr>
            <w:tcW w:w="1137" w:type="dxa"/>
          </w:tcPr>
          <w:p w14:paraId="464FCB6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7E3AB250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592" w:type="dxa"/>
          </w:tcPr>
          <w:p w14:paraId="2CD791FD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  <w:tc>
          <w:tcPr>
            <w:tcW w:w="3508" w:type="dxa"/>
          </w:tcPr>
          <w:p w14:paraId="6508522D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f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-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g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&lt;</w:t>
            </w:r>
            <w:r w:rsidRPr="00A3290D">
              <w:rPr>
                <w:spacing w:val="-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</w:t>
            </w:r>
            <w:r w:rsidRPr="00A3290D">
              <w:rPr>
                <w:spacing w:val="-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g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HEAD</w:t>
            </w:r>
          </w:p>
        </w:tc>
      </w:tr>
      <w:tr w:rsidR="00FF66B2" w:rsidRPr="00A3290D" w14:paraId="4FEFCBFA" w14:textId="77777777" w:rsidTr="00E659F1">
        <w:trPr>
          <w:trHeight w:val="269"/>
        </w:trPr>
        <w:tc>
          <w:tcPr>
            <w:tcW w:w="1137" w:type="dxa"/>
          </w:tcPr>
          <w:p w14:paraId="03BA103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140D9CA0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592" w:type="dxa"/>
          </w:tcPr>
          <w:p w14:paraId="693E5CE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</w:t>
            </w:r>
          </w:p>
        </w:tc>
        <w:tc>
          <w:tcPr>
            <w:tcW w:w="3508" w:type="dxa"/>
          </w:tcPr>
          <w:p w14:paraId="187EB4E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765C5A8" w14:textId="77777777" w:rsidTr="00E659F1">
        <w:trPr>
          <w:trHeight w:val="269"/>
        </w:trPr>
        <w:tc>
          <w:tcPr>
            <w:tcW w:w="1137" w:type="dxa"/>
          </w:tcPr>
          <w:p w14:paraId="3D71148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362D6FA9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92" w:type="dxa"/>
          </w:tcPr>
          <w:p w14:paraId="08218076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  <w:tc>
          <w:tcPr>
            <w:tcW w:w="3508" w:type="dxa"/>
          </w:tcPr>
          <w:p w14:paraId="0849EF16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et</w:t>
            </w:r>
            <w:r w:rsidRPr="00A3290D">
              <w:rPr>
                <w:spacing w:val="-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 new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value as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mallest</w:t>
            </w:r>
          </w:p>
        </w:tc>
      </w:tr>
      <w:tr w:rsidR="00FF66B2" w:rsidRPr="00A3290D" w14:paraId="76713D18" w14:textId="77777777" w:rsidTr="00E659F1">
        <w:trPr>
          <w:trHeight w:val="269"/>
        </w:trPr>
        <w:tc>
          <w:tcPr>
            <w:tcW w:w="1137" w:type="dxa"/>
          </w:tcPr>
          <w:p w14:paraId="365C8D62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HEAD:</w:t>
            </w:r>
          </w:p>
        </w:tc>
        <w:tc>
          <w:tcPr>
            <w:tcW w:w="1167" w:type="dxa"/>
          </w:tcPr>
          <w:p w14:paraId="17A8A9CB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92" w:type="dxa"/>
          </w:tcPr>
          <w:p w14:paraId="3C868545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508" w:type="dxa"/>
          </w:tcPr>
          <w:p w14:paraId="0FB38E9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1013362" w14:textId="77777777" w:rsidTr="00E659F1">
        <w:trPr>
          <w:trHeight w:val="269"/>
        </w:trPr>
        <w:tc>
          <w:tcPr>
            <w:tcW w:w="1137" w:type="dxa"/>
          </w:tcPr>
          <w:p w14:paraId="7141BB8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01C4F78E" w14:textId="77777777" w:rsidR="00FF66B2" w:rsidRPr="00A3290D" w:rsidRDefault="00FF66B2" w:rsidP="00A3290D">
            <w:pPr>
              <w:pStyle w:val="TableParagraph"/>
              <w:spacing w:line="240" w:lineRule="auto"/>
              <w:ind w:left="17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592" w:type="dxa"/>
          </w:tcPr>
          <w:p w14:paraId="7C59A247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  <w:tc>
          <w:tcPr>
            <w:tcW w:w="3508" w:type="dxa"/>
          </w:tcPr>
          <w:p w14:paraId="15B377A2" w14:textId="77777777" w:rsidR="00FF66B2" w:rsidRPr="00A3290D" w:rsidRDefault="00FF66B2" w:rsidP="00A3290D">
            <w:pPr>
              <w:pStyle w:val="TableParagraph"/>
              <w:spacing w:line="240" w:lineRule="auto"/>
              <w:ind w:left="29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mparisons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ill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=</w:t>
            </w:r>
            <w:r w:rsidRPr="00A3290D">
              <w:rPr>
                <w:spacing w:val="-1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0</w:t>
            </w:r>
          </w:p>
        </w:tc>
      </w:tr>
      <w:tr w:rsidR="00FF66B2" w:rsidRPr="00A3290D" w14:paraId="07593848" w14:textId="77777777" w:rsidTr="00E659F1">
        <w:trPr>
          <w:trHeight w:val="269"/>
        </w:trPr>
        <w:tc>
          <w:tcPr>
            <w:tcW w:w="1137" w:type="dxa"/>
          </w:tcPr>
          <w:p w14:paraId="461CEC8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5EABAEAB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92" w:type="dxa"/>
          </w:tcPr>
          <w:p w14:paraId="7B58C0F7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300</w:t>
            </w:r>
          </w:p>
        </w:tc>
        <w:tc>
          <w:tcPr>
            <w:tcW w:w="3508" w:type="dxa"/>
          </w:tcPr>
          <w:p w14:paraId="16EFC4AF" w14:textId="77777777" w:rsidR="00FF66B2" w:rsidRPr="00A3290D" w:rsidRDefault="00FF66B2" w:rsidP="00A3290D">
            <w:pPr>
              <w:pStyle w:val="TableParagraph"/>
              <w:spacing w:line="240" w:lineRule="auto"/>
              <w:ind w:left="29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argest value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t 4300</w:t>
            </w:r>
          </w:p>
        </w:tc>
      </w:tr>
      <w:tr w:rsidR="00FF66B2" w:rsidRPr="00A3290D" w14:paraId="0ED01F1D" w14:textId="77777777" w:rsidTr="00E659F1">
        <w:trPr>
          <w:trHeight w:val="270"/>
        </w:trPr>
        <w:tc>
          <w:tcPr>
            <w:tcW w:w="1137" w:type="dxa"/>
          </w:tcPr>
          <w:p w14:paraId="04D0D94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67" w:type="dxa"/>
          </w:tcPr>
          <w:p w14:paraId="5B2D532F" w14:textId="77777777" w:rsidR="00FF66B2" w:rsidRPr="00A3290D" w:rsidRDefault="00FF66B2" w:rsidP="00A3290D">
            <w:pPr>
              <w:pStyle w:val="TableParagraph"/>
              <w:spacing w:line="240" w:lineRule="auto"/>
              <w:ind w:left="17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92" w:type="dxa"/>
          </w:tcPr>
          <w:p w14:paraId="74DD27B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508" w:type="dxa"/>
          </w:tcPr>
          <w:p w14:paraId="634951B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61466244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6434B686" w14:textId="77777777" w:rsidR="00FF66B2" w:rsidRPr="00A3290D" w:rsidRDefault="00FF66B2" w:rsidP="00A3290D">
      <w:pPr>
        <w:pStyle w:val="BodyText"/>
        <w:contextualSpacing/>
      </w:pPr>
    </w:p>
    <w:p w14:paraId="554B1B21" w14:textId="77777777" w:rsidR="00FF66B2" w:rsidRPr="00A3290D" w:rsidRDefault="00FF66B2" w:rsidP="00A3290D">
      <w:pPr>
        <w:pStyle w:val="BodyText"/>
        <w:contextualSpacing/>
      </w:pPr>
    </w:p>
    <w:p w14:paraId="3D5CA2C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5DD3AFB" w14:textId="77777777" w:rsidR="00FF66B2" w:rsidRPr="00A3290D" w:rsidRDefault="00FF66B2" w:rsidP="00A3290D">
      <w:pPr>
        <w:pStyle w:val="BodyText"/>
        <w:contextualSpacing/>
      </w:pPr>
    </w:p>
    <w:p w14:paraId="332C79BD" w14:textId="77777777" w:rsidR="00FF66B2" w:rsidRPr="00A3290D" w:rsidRDefault="00FF66B2" w:rsidP="00A3290D">
      <w:pPr>
        <w:tabs>
          <w:tab w:val="left" w:pos="1439"/>
          <w:tab w:val="left" w:leader="hyphen" w:pos="2808"/>
        </w:tabs>
        <w:spacing w:after="0" w:line="240" w:lineRule="auto"/>
        <w:ind w:right="1434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5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4200)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Array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Size</w:t>
      </w:r>
    </w:p>
    <w:p w14:paraId="4C47173C" w14:textId="77777777" w:rsidR="00FF66B2" w:rsidRPr="00A3290D" w:rsidRDefault="00FF66B2" w:rsidP="00A3290D">
      <w:pPr>
        <w:pStyle w:val="BodyText"/>
        <w:ind w:left="31" w:right="1422"/>
        <w:contextualSpacing/>
        <w:jc w:val="center"/>
      </w:pPr>
      <w:r w:rsidRPr="00A3290D">
        <w:rPr>
          <w:w w:val="90"/>
        </w:rPr>
        <w:t>0A</w:t>
      </w:r>
      <w:r w:rsidRPr="00A3290D">
        <w:rPr>
          <w:spacing w:val="29"/>
          <w:w w:val="90"/>
        </w:rPr>
        <w:t xml:space="preserve"> </w:t>
      </w:r>
      <w:r w:rsidRPr="00A3290D">
        <w:rPr>
          <w:w w:val="90"/>
        </w:rPr>
        <w:t>(4201)</w:t>
      </w:r>
    </w:p>
    <w:p w14:paraId="5E532EE3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F1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2)</w:t>
      </w:r>
    </w:p>
    <w:p w14:paraId="383AAF5B" w14:textId="77777777" w:rsidR="00FF66B2" w:rsidRPr="00A3290D" w:rsidRDefault="00FF66B2" w:rsidP="00A3290D">
      <w:pPr>
        <w:pStyle w:val="BodyText"/>
        <w:ind w:left="3" w:right="1422"/>
        <w:contextualSpacing/>
        <w:jc w:val="center"/>
      </w:pPr>
      <w:r w:rsidRPr="00A3290D">
        <w:rPr>
          <w:w w:val="95"/>
        </w:rPr>
        <w:t>1F</w:t>
      </w:r>
      <w:r w:rsidRPr="00A3290D">
        <w:rPr>
          <w:spacing w:val="-12"/>
          <w:w w:val="95"/>
        </w:rPr>
        <w:t xml:space="preserve"> </w:t>
      </w:r>
      <w:r w:rsidRPr="00A3290D">
        <w:rPr>
          <w:w w:val="95"/>
        </w:rPr>
        <w:t>(4203)</w:t>
      </w:r>
    </w:p>
    <w:p w14:paraId="3E65F752" w14:textId="77777777" w:rsidR="00FF66B2" w:rsidRPr="00A3290D" w:rsidRDefault="00FF66B2" w:rsidP="00A3290D">
      <w:pPr>
        <w:pStyle w:val="BodyText"/>
        <w:ind w:left="1157" w:right="2598"/>
        <w:contextualSpacing/>
        <w:jc w:val="center"/>
      </w:pPr>
      <w:r w:rsidRPr="00A3290D">
        <w:rPr>
          <w:w w:val="90"/>
        </w:rPr>
        <w:t>26</w:t>
      </w:r>
      <w:r w:rsidRPr="00A3290D">
        <w:rPr>
          <w:spacing w:val="26"/>
          <w:w w:val="90"/>
        </w:rPr>
        <w:t xml:space="preserve"> </w:t>
      </w:r>
      <w:r w:rsidRPr="00A3290D">
        <w:rPr>
          <w:w w:val="90"/>
        </w:rPr>
        <w:t>(4204)</w:t>
      </w:r>
    </w:p>
    <w:p w14:paraId="68CDE6A5" w14:textId="77777777" w:rsidR="00FF66B2" w:rsidRPr="00A3290D" w:rsidRDefault="00FF66B2" w:rsidP="00A3290D">
      <w:pPr>
        <w:pStyle w:val="BodyText"/>
        <w:ind w:left="48" w:right="1422"/>
        <w:contextualSpacing/>
        <w:jc w:val="center"/>
      </w:pPr>
      <w:r w:rsidRPr="00A3290D">
        <w:rPr>
          <w:w w:val="95"/>
        </w:rPr>
        <w:t>F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(4205)</w:t>
      </w:r>
    </w:p>
    <w:p w14:paraId="3E162A53" w14:textId="77777777" w:rsidR="00FF66B2" w:rsidRPr="00A3290D" w:rsidRDefault="00FF66B2" w:rsidP="00A3290D">
      <w:pPr>
        <w:pStyle w:val="BodyText"/>
        <w:contextualSpacing/>
      </w:pPr>
    </w:p>
    <w:p w14:paraId="73627895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0"/>
          <w:sz w:val="24"/>
          <w:szCs w:val="24"/>
        </w:rPr>
        <w:t>0A</w:t>
      </w:r>
      <w:r w:rsidRPr="00A3290D">
        <w:rPr>
          <w:rFonts w:ascii="Times New Roman" w:hAnsi="Times New Roman" w:cs="Times New Roman"/>
          <w:spacing w:val="29"/>
          <w:w w:val="90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0"/>
          <w:sz w:val="24"/>
          <w:szCs w:val="24"/>
        </w:rPr>
        <w:t>(4300)</w:t>
      </w:r>
    </w:p>
    <w:p w14:paraId="23B8E271" w14:textId="77777777" w:rsidR="00FF66B2" w:rsidRPr="00A3290D" w:rsidRDefault="00FF66B2" w:rsidP="00A3290D">
      <w:pPr>
        <w:pStyle w:val="BodyText"/>
        <w:contextualSpacing/>
      </w:pPr>
    </w:p>
    <w:p w14:paraId="06D3DBB3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08A022EB" w14:textId="77777777" w:rsidR="00FF66B2" w:rsidRPr="00A3290D" w:rsidRDefault="00FF66B2" w:rsidP="00A3290D">
      <w:pPr>
        <w:pStyle w:val="BodyText"/>
        <w:contextualSpacing/>
      </w:pPr>
    </w:p>
    <w:p w14:paraId="02685064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12"/>
          <w:w w:val="95"/>
        </w:rPr>
        <w:t xml:space="preserve"> </w:t>
      </w:r>
      <w:r w:rsidRPr="00A3290D">
        <w:rPr>
          <w:w w:val="95"/>
        </w:rPr>
        <w:t>find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smallest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executed</w:t>
      </w:r>
    </w:p>
    <w:p w14:paraId="76E0B696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5C9836B" w14:textId="77777777" w:rsidR="00FF66B2" w:rsidRPr="00A3290D" w:rsidRDefault="00FF66B2" w:rsidP="00A3290D">
      <w:pPr>
        <w:pStyle w:val="BodyText"/>
        <w:contextualSpacing/>
      </w:pPr>
    </w:p>
    <w:p w14:paraId="3EC37211" w14:textId="77777777" w:rsidR="00FF66B2" w:rsidRPr="00A3290D" w:rsidRDefault="00FF66B2" w:rsidP="00A3290D">
      <w:pPr>
        <w:pStyle w:val="BodyText"/>
        <w:contextualSpacing/>
      </w:pPr>
    </w:p>
    <w:p w14:paraId="6AFBD9FA" w14:textId="77777777" w:rsidR="00FF66B2" w:rsidRPr="00A3290D" w:rsidRDefault="00FF66B2" w:rsidP="00A3290D">
      <w:pPr>
        <w:pStyle w:val="Heading2"/>
        <w:spacing w:before="0"/>
        <w:ind w:right="602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</w:rPr>
        <w:t>ARRANGE</w:t>
      </w:r>
      <w:r w:rsidRPr="00A3290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DATA</w:t>
      </w:r>
      <w:r w:rsidRPr="00A3290D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ASCENDING</w:t>
      </w:r>
      <w:r w:rsidRPr="00A3290D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z w:val="24"/>
          <w:szCs w:val="24"/>
        </w:rPr>
        <w:t>ORDER</w:t>
      </w:r>
    </w:p>
    <w:p w14:paraId="5AE649EC" w14:textId="77777777" w:rsidR="00FF66B2" w:rsidRPr="00A3290D" w:rsidRDefault="00FF66B2" w:rsidP="00A3290D">
      <w:pPr>
        <w:pStyle w:val="BodyText"/>
        <w:contextualSpacing/>
      </w:pPr>
    </w:p>
    <w:p w14:paraId="4FAED78C" w14:textId="77777777" w:rsidR="00FF66B2" w:rsidRPr="00A3290D" w:rsidRDefault="00FF66B2" w:rsidP="00A3290D">
      <w:pPr>
        <w:pStyle w:val="BodyText"/>
        <w:contextualSpacing/>
      </w:pPr>
    </w:p>
    <w:p w14:paraId="018FF68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0AF10BEF" w14:textId="77777777" w:rsidR="00FF66B2" w:rsidRPr="00A3290D" w:rsidRDefault="00FF66B2" w:rsidP="00A3290D">
      <w:pPr>
        <w:pStyle w:val="BodyText"/>
        <w:contextualSpacing/>
      </w:pPr>
    </w:p>
    <w:p w14:paraId="5C638B78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o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writ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rrang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scending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order</w:t>
      </w:r>
    </w:p>
    <w:p w14:paraId="71EA500C" w14:textId="77777777" w:rsidR="00FF66B2" w:rsidRPr="00A3290D" w:rsidRDefault="00FF66B2" w:rsidP="00A3290D">
      <w:pPr>
        <w:pStyle w:val="BodyText"/>
        <w:contextualSpacing/>
      </w:pPr>
    </w:p>
    <w:p w14:paraId="450DCF9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3DE20882" w14:textId="77777777" w:rsidR="00FF66B2" w:rsidRPr="00A3290D" w:rsidRDefault="00FF66B2" w:rsidP="00A3290D">
      <w:pPr>
        <w:pStyle w:val="BodyText"/>
        <w:contextualSpacing/>
      </w:pPr>
    </w:p>
    <w:p w14:paraId="236D3A98" w14:textId="77777777" w:rsidR="00FF66B2" w:rsidRPr="00A3290D" w:rsidRDefault="00FF66B2" w:rsidP="00A3290D">
      <w:pPr>
        <w:pStyle w:val="BodyText"/>
        <w:contextualSpacing/>
      </w:pPr>
    </w:p>
    <w:p w14:paraId="306DAB1E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</w:p>
    <w:p w14:paraId="7A4A65D4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4200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13315E3E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p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for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ubbl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or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N-1)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mes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quired)</w:t>
      </w:r>
    </w:p>
    <w:p w14:paraId="67F93D79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valu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5FB839B3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mpar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ex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398A73B3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I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ar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u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rder,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xchang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0F85748B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D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0DD4BC29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5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7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-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35432532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6BF6C0C2" w14:textId="77777777" w:rsidR="00FF66B2" w:rsidRPr="00A3290D" w:rsidRDefault="00FF66B2" w:rsidP="00A3290D">
      <w:pPr>
        <w:pStyle w:val="ListParagraph"/>
        <w:numPr>
          <w:ilvl w:val="1"/>
          <w:numId w:val="25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3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9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744DCB42" w14:textId="77777777" w:rsidR="00FF66B2" w:rsidRPr="00A3290D" w:rsidRDefault="00FF66B2" w:rsidP="00A3290D">
      <w:pPr>
        <w:pStyle w:val="BodyText"/>
        <w:contextualSpacing/>
      </w:pPr>
    </w:p>
    <w:p w14:paraId="677B9BAF" w14:textId="77777777" w:rsidR="00FF66B2" w:rsidRPr="00A3290D" w:rsidRDefault="00FF66B2" w:rsidP="00A3290D">
      <w:pPr>
        <w:pStyle w:val="BodyText"/>
        <w:contextualSpacing/>
      </w:pPr>
    </w:p>
    <w:p w14:paraId="0C107A65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6F3424CB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4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1232"/>
        <w:gridCol w:w="1408"/>
      </w:tblGrid>
      <w:tr w:rsidR="00FF66B2" w:rsidRPr="00A3290D" w14:paraId="3E6FAAB8" w14:textId="77777777" w:rsidTr="00E659F1">
        <w:trPr>
          <w:trHeight w:val="1080"/>
        </w:trPr>
        <w:tc>
          <w:tcPr>
            <w:tcW w:w="1252" w:type="dxa"/>
          </w:tcPr>
          <w:p w14:paraId="3E74711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42438A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C9D633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:</w:t>
            </w:r>
          </w:p>
        </w:tc>
        <w:tc>
          <w:tcPr>
            <w:tcW w:w="1232" w:type="dxa"/>
          </w:tcPr>
          <w:p w14:paraId="4CF2F517" w14:textId="77777777" w:rsidR="00FF66B2" w:rsidRPr="00A3290D" w:rsidRDefault="00FF66B2" w:rsidP="00A3290D">
            <w:pPr>
              <w:pStyle w:val="TableParagraph"/>
              <w:spacing w:line="240" w:lineRule="auto"/>
              <w:ind w:left="237" w:right="44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CR</w:t>
            </w:r>
          </w:p>
          <w:p w14:paraId="1FB1463A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6EDFF4DC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2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,M</w:t>
            </w:r>
          </w:p>
          <w:p w14:paraId="20C19B4D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56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,C</w:t>
            </w:r>
          </w:p>
        </w:tc>
      </w:tr>
      <w:tr w:rsidR="00FF66B2" w:rsidRPr="00A3290D" w14:paraId="009C1EAA" w14:textId="77777777" w:rsidTr="00E659F1">
        <w:trPr>
          <w:trHeight w:val="265"/>
        </w:trPr>
        <w:tc>
          <w:tcPr>
            <w:tcW w:w="1252" w:type="dxa"/>
          </w:tcPr>
          <w:p w14:paraId="5CF5353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606D5F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408" w:type="dxa"/>
          </w:tcPr>
          <w:p w14:paraId="0F4C63C4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201</w:t>
            </w:r>
          </w:p>
        </w:tc>
      </w:tr>
      <w:tr w:rsidR="00FF66B2" w:rsidRPr="00A3290D" w14:paraId="0601EF1B" w14:textId="77777777" w:rsidTr="00E659F1">
        <w:trPr>
          <w:trHeight w:val="269"/>
        </w:trPr>
        <w:tc>
          <w:tcPr>
            <w:tcW w:w="1252" w:type="dxa"/>
          </w:tcPr>
          <w:p w14:paraId="005105AD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232" w:type="dxa"/>
          </w:tcPr>
          <w:p w14:paraId="3F536DE1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EAB204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</w:tr>
      <w:tr w:rsidR="00FF66B2" w:rsidRPr="00A3290D" w14:paraId="09A8DE38" w14:textId="77777777" w:rsidTr="00E659F1">
        <w:trPr>
          <w:trHeight w:val="269"/>
        </w:trPr>
        <w:tc>
          <w:tcPr>
            <w:tcW w:w="1252" w:type="dxa"/>
          </w:tcPr>
          <w:p w14:paraId="133E91F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62734CB5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7C52A5A0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667800C6" w14:textId="77777777" w:rsidTr="00E659F1">
        <w:trPr>
          <w:trHeight w:val="269"/>
        </w:trPr>
        <w:tc>
          <w:tcPr>
            <w:tcW w:w="1252" w:type="dxa"/>
          </w:tcPr>
          <w:p w14:paraId="2E61BDD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6BBF2F5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408" w:type="dxa"/>
          </w:tcPr>
          <w:p w14:paraId="2364A0C2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</w:tr>
      <w:tr w:rsidR="00FF66B2" w:rsidRPr="00A3290D" w14:paraId="63296500" w14:textId="77777777" w:rsidTr="00E659F1">
        <w:trPr>
          <w:trHeight w:val="269"/>
        </w:trPr>
        <w:tc>
          <w:tcPr>
            <w:tcW w:w="1252" w:type="dxa"/>
          </w:tcPr>
          <w:p w14:paraId="24C2A50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5A41524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408" w:type="dxa"/>
          </w:tcPr>
          <w:p w14:paraId="16FF81F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</w:t>
            </w:r>
          </w:p>
        </w:tc>
      </w:tr>
      <w:tr w:rsidR="00FF66B2" w:rsidRPr="00A3290D" w14:paraId="19359E81" w14:textId="77777777" w:rsidTr="00E659F1">
        <w:trPr>
          <w:trHeight w:val="269"/>
        </w:trPr>
        <w:tc>
          <w:tcPr>
            <w:tcW w:w="1252" w:type="dxa"/>
          </w:tcPr>
          <w:p w14:paraId="461498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F27745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47A828E4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M</w:t>
            </w:r>
          </w:p>
        </w:tc>
      </w:tr>
      <w:tr w:rsidR="00FF66B2" w:rsidRPr="00A3290D" w14:paraId="5D0D2D46" w14:textId="77777777" w:rsidTr="00E659F1">
        <w:trPr>
          <w:trHeight w:val="269"/>
        </w:trPr>
        <w:tc>
          <w:tcPr>
            <w:tcW w:w="1252" w:type="dxa"/>
          </w:tcPr>
          <w:p w14:paraId="390E6F0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9C5B01C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30022333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,A</w:t>
            </w:r>
          </w:p>
        </w:tc>
      </w:tr>
      <w:tr w:rsidR="00FF66B2" w:rsidRPr="00A3290D" w14:paraId="477AD697" w14:textId="77777777" w:rsidTr="00E659F1">
        <w:trPr>
          <w:trHeight w:val="269"/>
        </w:trPr>
        <w:tc>
          <w:tcPr>
            <w:tcW w:w="1252" w:type="dxa"/>
          </w:tcPr>
          <w:p w14:paraId="5D8EB6C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7072D7D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X</w:t>
            </w:r>
          </w:p>
        </w:tc>
        <w:tc>
          <w:tcPr>
            <w:tcW w:w="1408" w:type="dxa"/>
          </w:tcPr>
          <w:p w14:paraId="7968E08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442A0294" w14:textId="77777777" w:rsidTr="00E659F1">
        <w:trPr>
          <w:trHeight w:val="269"/>
        </w:trPr>
        <w:tc>
          <w:tcPr>
            <w:tcW w:w="1252" w:type="dxa"/>
          </w:tcPr>
          <w:p w14:paraId="4E872B3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2916D9E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1027065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,B</w:t>
            </w:r>
          </w:p>
        </w:tc>
      </w:tr>
      <w:tr w:rsidR="00FF66B2" w:rsidRPr="00A3290D" w14:paraId="19812BDA" w14:textId="77777777" w:rsidTr="00E659F1">
        <w:trPr>
          <w:trHeight w:val="269"/>
        </w:trPr>
        <w:tc>
          <w:tcPr>
            <w:tcW w:w="1252" w:type="dxa"/>
          </w:tcPr>
          <w:p w14:paraId="1AB1C79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1431EA3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76FB15D3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7AA9EDF7" w14:textId="77777777" w:rsidTr="00E659F1">
        <w:trPr>
          <w:trHeight w:val="269"/>
        </w:trPr>
        <w:tc>
          <w:tcPr>
            <w:tcW w:w="1252" w:type="dxa"/>
          </w:tcPr>
          <w:p w14:paraId="0B7C08C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:</w:t>
            </w:r>
          </w:p>
        </w:tc>
        <w:tc>
          <w:tcPr>
            <w:tcW w:w="1232" w:type="dxa"/>
          </w:tcPr>
          <w:p w14:paraId="3068EE04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447FECBD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</w:tr>
      <w:tr w:rsidR="00FF66B2" w:rsidRPr="00A3290D" w14:paraId="43BA732D" w14:textId="77777777" w:rsidTr="00E659F1">
        <w:trPr>
          <w:trHeight w:val="269"/>
        </w:trPr>
        <w:tc>
          <w:tcPr>
            <w:tcW w:w="1252" w:type="dxa"/>
          </w:tcPr>
          <w:p w14:paraId="641B1EB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F76CB77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0B6884C7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</w:tr>
      <w:tr w:rsidR="00FF66B2" w:rsidRPr="00A3290D" w14:paraId="3E65F30F" w14:textId="77777777" w:rsidTr="00E659F1">
        <w:trPr>
          <w:trHeight w:val="269"/>
        </w:trPr>
        <w:tc>
          <w:tcPr>
            <w:tcW w:w="1252" w:type="dxa"/>
          </w:tcPr>
          <w:p w14:paraId="62E1579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9EB332B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4F16F29B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2D9D931D" w14:textId="77777777" w:rsidTr="00E659F1">
        <w:trPr>
          <w:trHeight w:val="269"/>
        </w:trPr>
        <w:tc>
          <w:tcPr>
            <w:tcW w:w="1252" w:type="dxa"/>
          </w:tcPr>
          <w:p w14:paraId="682A5C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C2FEEE4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15EC8456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</w:p>
        </w:tc>
      </w:tr>
      <w:tr w:rsidR="00FF66B2" w:rsidRPr="00A3290D" w14:paraId="1A20D03F" w14:textId="77777777" w:rsidTr="00E659F1">
        <w:trPr>
          <w:trHeight w:val="269"/>
        </w:trPr>
        <w:tc>
          <w:tcPr>
            <w:tcW w:w="1252" w:type="dxa"/>
          </w:tcPr>
          <w:p w14:paraId="112178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C06A319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408" w:type="dxa"/>
          </w:tcPr>
          <w:p w14:paraId="35ABC7E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77E1C6DE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2B972584" w14:textId="77777777" w:rsidR="00FF66B2" w:rsidRPr="00A3290D" w:rsidRDefault="00FF66B2" w:rsidP="00A3290D">
      <w:pPr>
        <w:pStyle w:val="BodyText"/>
        <w:contextualSpacing/>
      </w:pPr>
    </w:p>
    <w:p w14:paraId="6086FDF6" w14:textId="77777777" w:rsidR="00FF66B2" w:rsidRPr="00A3290D" w:rsidRDefault="00FF66B2" w:rsidP="00A3290D">
      <w:pPr>
        <w:pStyle w:val="BodyText"/>
        <w:contextualSpacing/>
      </w:pPr>
    </w:p>
    <w:p w14:paraId="35C9AB5F" w14:textId="77777777" w:rsidR="00FF66B2" w:rsidRPr="00A3290D" w:rsidRDefault="00FF66B2" w:rsidP="00A3290D">
      <w:pPr>
        <w:pStyle w:val="BodyText"/>
        <w:contextualSpacing/>
      </w:pPr>
    </w:p>
    <w:p w14:paraId="14C02FA9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3"/>
        <w:gridCol w:w="1102"/>
        <w:gridCol w:w="1925"/>
      </w:tblGrid>
      <w:tr w:rsidR="00FF66B2" w:rsidRPr="00A3290D" w14:paraId="1E22C6F3" w14:textId="77777777" w:rsidTr="00E659F1">
        <w:trPr>
          <w:trHeight w:val="539"/>
        </w:trPr>
        <w:tc>
          <w:tcPr>
            <w:tcW w:w="2053" w:type="dxa"/>
          </w:tcPr>
          <w:p w14:paraId="2BF11933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OBSERVATION:</w:t>
            </w:r>
          </w:p>
        </w:tc>
        <w:tc>
          <w:tcPr>
            <w:tcW w:w="3027" w:type="dxa"/>
            <w:gridSpan w:val="2"/>
          </w:tcPr>
          <w:p w14:paraId="5B6072D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24F2E49" w14:textId="77777777" w:rsidTr="00E659F1">
        <w:trPr>
          <w:trHeight w:val="539"/>
        </w:trPr>
        <w:tc>
          <w:tcPr>
            <w:tcW w:w="2053" w:type="dxa"/>
          </w:tcPr>
          <w:p w14:paraId="3737232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94B946F" w14:textId="77777777" w:rsidR="00FF66B2" w:rsidRPr="00A3290D" w:rsidRDefault="00FF66B2" w:rsidP="00A3290D">
            <w:pPr>
              <w:pStyle w:val="TableParagraph"/>
              <w:spacing w:line="240" w:lineRule="auto"/>
              <w:ind w:left="723" w:right="740"/>
              <w:contextualSpacing/>
              <w:jc w:val="center"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1102" w:type="dxa"/>
          </w:tcPr>
          <w:p w14:paraId="438A524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C83FDA2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5EA6096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2C31D7E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</w:t>
            </w:r>
            <w:r w:rsidRPr="00A3290D">
              <w:rPr>
                <w:spacing w:val="1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(Array</w:t>
            </w:r>
            <w:r w:rsidRPr="00A3290D">
              <w:rPr>
                <w:spacing w:val="14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7A8BC9E9" w14:textId="77777777" w:rsidTr="00E659F1">
        <w:trPr>
          <w:trHeight w:val="269"/>
        </w:trPr>
        <w:tc>
          <w:tcPr>
            <w:tcW w:w="2053" w:type="dxa"/>
          </w:tcPr>
          <w:p w14:paraId="22AF734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3FE511BA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51E5DE3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753AE38E" w14:textId="77777777" w:rsidTr="00E659F1">
        <w:trPr>
          <w:trHeight w:val="269"/>
        </w:trPr>
        <w:tc>
          <w:tcPr>
            <w:tcW w:w="2053" w:type="dxa"/>
          </w:tcPr>
          <w:p w14:paraId="5FCDE43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8B99D8C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03DDF634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67AC8097" w14:textId="77777777" w:rsidTr="00E659F1">
        <w:trPr>
          <w:trHeight w:val="269"/>
        </w:trPr>
        <w:tc>
          <w:tcPr>
            <w:tcW w:w="2053" w:type="dxa"/>
          </w:tcPr>
          <w:p w14:paraId="6F38C7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046AE54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629ACCB7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38B372B8" w14:textId="77777777" w:rsidTr="00E659F1">
        <w:trPr>
          <w:trHeight w:val="269"/>
        </w:trPr>
        <w:tc>
          <w:tcPr>
            <w:tcW w:w="2053" w:type="dxa"/>
          </w:tcPr>
          <w:p w14:paraId="5FCE013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D116515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1F5FC91F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23867052" w14:textId="77777777" w:rsidTr="00E659F1">
        <w:trPr>
          <w:trHeight w:val="539"/>
        </w:trPr>
        <w:tc>
          <w:tcPr>
            <w:tcW w:w="2053" w:type="dxa"/>
          </w:tcPr>
          <w:p w14:paraId="5744C91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04E480A8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4D287111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5FE25F05" w14:textId="77777777" w:rsidTr="00E659F1">
        <w:trPr>
          <w:trHeight w:val="539"/>
        </w:trPr>
        <w:tc>
          <w:tcPr>
            <w:tcW w:w="2053" w:type="dxa"/>
          </w:tcPr>
          <w:p w14:paraId="778FB6C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F63EAF3" w14:textId="77777777" w:rsidR="00FF66B2" w:rsidRPr="00A3290D" w:rsidRDefault="00FF66B2" w:rsidP="00A3290D">
            <w:pPr>
              <w:pStyle w:val="TableParagraph"/>
              <w:spacing w:line="240" w:lineRule="auto"/>
              <w:ind w:left="769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1102" w:type="dxa"/>
          </w:tcPr>
          <w:p w14:paraId="1739537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0D43678E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6DE860F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06DCCE48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(Array</w:t>
            </w:r>
            <w:r w:rsidRPr="00A3290D">
              <w:rPr>
                <w:spacing w:val="15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5C80A40B" w14:textId="77777777" w:rsidTr="00E659F1">
        <w:trPr>
          <w:trHeight w:val="269"/>
        </w:trPr>
        <w:tc>
          <w:tcPr>
            <w:tcW w:w="2053" w:type="dxa"/>
          </w:tcPr>
          <w:p w14:paraId="0A642BD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3FF3B073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02C50C97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18DD7B03" w14:textId="77777777" w:rsidTr="00E659F1">
        <w:trPr>
          <w:trHeight w:val="269"/>
        </w:trPr>
        <w:tc>
          <w:tcPr>
            <w:tcW w:w="2053" w:type="dxa"/>
          </w:tcPr>
          <w:p w14:paraId="4E2213C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0C5D018D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67112C4D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46AD9A75" w14:textId="77777777" w:rsidTr="00E659F1">
        <w:trPr>
          <w:trHeight w:val="269"/>
        </w:trPr>
        <w:tc>
          <w:tcPr>
            <w:tcW w:w="2053" w:type="dxa"/>
          </w:tcPr>
          <w:p w14:paraId="03C4F14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35697D7F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2B005445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65255ED9" w14:textId="77777777" w:rsidTr="00E659F1">
        <w:trPr>
          <w:trHeight w:val="269"/>
        </w:trPr>
        <w:tc>
          <w:tcPr>
            <w:tcW w:w="2053" w:type="dxa"/>
          </w:tcPr>
          <w:p w14:paraId="0D0B479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04C6DBA1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5BE46C8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567C6BB2" w14:textId="77777777" w:rsidTr="00E659F1">
        <w:trPr>
          <w:trHeight w:val="270"/>
        </w:trPr>
        <w:tc>
          <w:tcPr>
            <w:tcW w:w="2053" w:type="dxa"/>
          </w:tcPr>
          <w:p w14:paraId="65B48DC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5AB13C61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5C662A95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</w:tbl>
    <w:p w14:paraId="7E3C7622" w14:textId="77777777" w:rsidR="00FF66B2" w:rsidRPr="00A3290D" w:rsidRDefault="00FF66B2" w:rsidP="00A3290D">
      <w:pPr>
        <w:pStyle w:val="BodyText"/>
        <w:contextualSpacing/>
      </w:pPr>
    </w:p>
    <w:p w14:paraId="708CFAD2" w14:textId="77777777" w:rsidR="00FF66B2" w:rsidRPr="00A3290D" w:rsidRDefault="00FF66B2" w:rsidP="00A3290D">
      <w:pPr>
        <w:pStyle w:val="BodyText"/>
        <w:contextualSpacing/>
      </w:pPr>
    </w:p>
    <w:p w14:paraId="6B7F4FE2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RESULT:</w:t>
      </w:r>
    </w:p>
    <w:p w14:paraId="0E288C36" w14:textId="77777777" w:rsidR="00FF66B2" w:rsidRPr="00A3290D" w:rsidRDefault="00FF66B2" w:rsidP="00A3290D">
      <w:pPr>
        <w:pStyle w:val="BodyText"/>
        <w:contextualSpacing/>
      </w:pPr>
    </w:p>
    <w:p w14:paraId="4497B7E0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arranged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scending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order.</w:t>
      </w:r>
    </w:p>
    <w:p w14:paraId="0B75F86D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47C81E3A" w14:textId="77777777" w:rsidR="00FF66B2" w:rsidRPr="00A3290D" w:rsidRDefault="00FF66B2" w:rsidP="00A3290D">
      <w:pPr>
        <w:pStyle w:val="BodyText"/>
        <w:contextualSpacing/>
      </w:pPr>
    </w:p>
    <w:p w14:paraId="633C6C7D" w14:textId="77777777" w:rsidR="00FF66B2" w:rsidRPr="00A3290D" w:rsidRDefault="00FF66B2" w:rsidP="00A3290D">
      <w:pPr>
        <w:pStyle w:val="BodyText"/>
        <w:contextualSpacing/>
      </w:pPr>
    </w:p>
    <w:p w14:paraId="201AD3F3" w14:textId="77777777" w:rsidR="00FF66B2" w:rsidRPr="00A3290D" w:rsidRDefault="00FF66B2" w:rsidP="00A3290D">
      <w:pPr>
        <w:pStyle w:val="Heading2"/>
        <w:spacing w:before="0"/>
        <w:ind w:right="599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RRANGE</w:t>
      </w:r>
      <w:r w:rsidRPr="00A3290D">
        <w:rPr>
          <w:rFonts w:ascii="Times New Roman" w:hAnsi="Times New Roman" w:cs="Times New Roman"/>
          <w:spacing w:val="-17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N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ARRAY</w:t>
      </w:r>
      <w:r w:rsidRPr="00A3290D">
        <w:rPr>
          <w:rFonts w:ascii="Times New Roman" w:hAnsi="Times New Roman" w:cs="Times New Roman"/>
          <w:spacing w:val="-18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DATA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A3290D">
        <w:rPr>
          <w:rFonts w:ascii="Times New Roman" w:hAnsi="Times New Roman" w:cs="Times New Roman"/>
          <w:spacing w:val="-18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DESCENDING</w:t>
      </w:r>
      <w:r w:rsidRPr="00A3290D">
        <w:rPr>
          <w:rFonts w:ascii="Times New Roman" w:hAnsi="Times New Roman" w:cs="Times New Roman"/>
          <w:spacing w:val="-17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ORDER</w:t>
      </w:r>
    </w:p>
    <w:p w14:paraId="4041D144" w14:textId="77777777" w:rsidR="00FF66B2" w:rsidRPr="00A3290D" w:rsidRDefault="00FF66B2" w:rsidP="00A3290D">
      <w:pPr>
        <w:pStyle w:val="BodyText"/>
        <w:contextualSpacing/>
      </w:pPr>
    </w:p>
    <w:p w14:paraId="3805FC30" w14:textId="77777777" w:rsidR="00FF66B2" w:rsidRPr="00A3290D" w:rsidRDefault="00FF66B2" w:rsidP="00A3290D">
      <w:pPr>
        <w:pStyle w:val="BodyText"/>
        <w:contextualSpacing/>
      </w:pPr>
    </w:p>
    <w:p w14:paraId="58A89926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57082D3B" w14:textId="77777777" w:rsidR="00FF66B2" w:rsidRPr="00A3290D" w:rsidRDefault="00FF66B2" w:rsidP="00A3290D">
      <w:pPr>
        <w:pStyle w:val="BodyText"/>
        <w:contextualSpacing/>
      </w:pPr>
    </w:p>
    <w:p w14:paraId="6FBC15E2" w14:textId="77777777" w:rsidR="00FF66B2" w:rsidRPr="00A3290D" w:rsidRDefault="00FF66B2" w:rsidP="00A3290D">
      <w:pPr>
        <w:pStyle w:val="BodyText"/>
        <w:ind w:left="987" w:right="1422"/>
        <w:contextualSpacing/>
        <w:jc w:val="center"/>
      </w:pPr>
      <w:r w:rsidRPr="00A3290D">
        <w:rPr>
          <w:w w:val="95"/>
        </w:rPr>
        <w:t>To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write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program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to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rrange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an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descending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order</w:t>
      </w:r>
    </w:p>
    <w:p w14:paraId="1DA07D0F" w14:textId="77777777" w:rsidR="00FF66B2" w:rsidRPr="00A3290D" w:rsidRDefault="00FF66B2" w:rsidP="00A3290D">
      <w:pPr>
        <w:pStyle w:val="BodyText"/>
        <w:contextualSpacing/>
      </w:pPr>
    </w:p>
    <w:p w14:paraId="30EA68F7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2BC98E45" w14:textId="77777777" w:rsidR="00FF66B2" w:rsidRPr="00A3290D" w:rsidRDefault="00FF66B2" w:rsidP="00A3290D">
      <w:pPr>
        <w:pStyle w:val="BodyText"/>
        <w:contextualSpacing/>
      </w:pPr>
    </w:p>
    <w:p w14:paraId="6E63ABEE" w14:textId="77777777" w:rsidR="00FF66B2" w:rsidRPr="00A3290D" w:rsidRDefault="00FF66B2" w:rsidP="00A3290D">
      <w:pPr>
        <w:pStyle w:val="BodyText"/>
        <w:contextualSpacing/>
      </w:pPr>
    </w:p>
    <w:p w14:paraId="00C7B284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ai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</w:p>
    <w:p w14:paraId="0818188C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cou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at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4200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into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1F7254E1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py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for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ubbl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or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N-1)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mes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quired)</w:t>
      </w:r>
    </w:p>
    <w:p w14:paraId="002F0C8D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irs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valu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28014006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ompar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ex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cation.</w:t>
      </w:r>
    </w:p>
    <w:p w14:paraId="5301EA41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I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y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ar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u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f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order,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exchang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and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0B849572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D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7865FFB1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5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7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-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7C0F1BDD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Decrem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–regist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by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1</w:t>
      </w:r>
    </w:p>
    <w:p w14:paraId="6AACE325" w14:textId="77777777" w:rsidR="00FF66B2" w:rsidRPr="00A3290D" w:rsidRDefault="00FF66B2" w:rsidP="00A3290D">
      <w:pPr>
        <w:pStyle w:val="ListParagraph"/>
        <w:numPr>
          <w:ilvl w:val="0"/>
          <w:numId w:val="24"/>
        </w:numPr>
        <w:tabs>
          <w:tab w:val="left" w:pos="224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epea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3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9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ill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valu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ecomes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zero</w:t>
      </w:r>
    </w:p>
    <w:p w14:paraId="0592F802" w14:textId="77777777" w:rsidR="00FF66B2" w:rsidRPr="00A3290D" w:rsidRDefault="00FF66B2" w:rsidP="00A3290D">
      <w:pPr>
        <w:pStyle w:val="BodyText"/>
        <w:contextualSpacing/>
      </w:pPr>
    </w:p>
    <w:p w14:paraId="724117FA" w14:textId="77777777" w:rsidR="00FF66B2" w:rsidRPr="00A3290D" w:rsidRDefault="00FF66B2" w:rsidP="00A3290D">
      <w:pPr>
        <w:pStyle w:val="BodyText"/>
        <w:contextualSpacing/>
      </w:pPr>
    </w:p>
    <w:p w14:paraId="4641B4F3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61C7B41A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47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52"/>
        <w:gridCol w:w="1232"/>
        <w:gridCol w:w="1408"/>
      </w:tblGrid>
      <w:tr w:rsidR="00FF66B2" w:rsidRPr="00A3290D" w14:paraId="30F26EF2" w14:textId="77777777" w:rsidTr="00E659F1">
        <w:trPr>
          <w:trHeight w:val="1079"/>
        </w:trPr>
        <w:tc>
          <w:tcPr>
            <w:tcW w:w="1252" w:type="dxa"/>
          </w:tcPr>
          <w:p w14:paraId="455543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319E0E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2D714A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:</w:t>
            </w:r>
          </w:p>
        </w:tc>
        <w:tc>
          <w:tcPr>
            <w:tcW w:w="1232" w:type="dxa"/>
          </w:tcPr>
          <w:p w14:paraId="503F3C3B" w14:textId="77777777" w:rsidR="00FF66B2" w:rsidRPr="00A3290D" w:rsidRDefault="00FF66B2" w:rsidP="00A3290D">
            <w:pPr>
              <w:pStyle w:val="TableParagraph"/>
              <w:spacing w:line="240" w:lineRule="auto"/>
              <w:ind w:left="237" w:right="442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V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CR</w:t>
            </w:r>
          </w:p>
          <w:p w14:paraId="24F671D0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1D78EBE4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26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200</w:t>
            </w:r>
            <w:r w:rsidRPr="00A3290D">
              <w:rPr>
                <w:spacing w:val="-5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,M</w:t>
            </w:r>
          </w:p>
          <w:p w14:paraId="42FE4D90" w14:textId="77777777" w:rsidR="00FF66B2" w:rsidRPr="00A3290D" w:rsidRDefault="00FF66B2" w:rsidP="00A3290D">
            <w:pPr>
              <w:pStyle w:val="TableParagraph"/>
              <w:spacing w:line="240" w:lineRule="auto"/>
              <w:ind w:left="445" w:right="56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,C</w:t>
            </w:r>
          </w:p>
        </w:tc>
      </w:tr>
      <w:tr w:rsidR="00FF66B2" w:rsidRPr="00A3290D" w14:paraId="6F72B4E9" w14:textId="77777777" w:rsidTr="00E659F1">
        <w:trPr>
          <w:trHeight w:val="269"/>
        </w:trPr>
        <w:tc>
          <w:tcPr>
            <w:tcW w:w="1252" w:type="dxa"/>
          </w:tcPr>
          <w:p w14:paraId="5F97076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40035A20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408" w:type="dxa"/>
          </w:tcPr>
          <w:p w14:paraId="5BA54C73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201</w:t>
            </w:r>
          </w:p>
        </w:tc>
      </w:tr>
      <w:tr w:rsidR="00FF66B2" w:rsidRPr="00A3290D" w14:paraId="155FBAB6" w14:textId="77777777" w:rsidTr="00E659F1">
        <w:trPr>
          <w:trHeight w:val="269"/>
        </w:trPr>
        <w:tc>
          <w:tcPr>
            <w:tcW w:w="1252" w:type="dxa"/>
          </w:tcPr>
          <w:p w14:paraId="1E934662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:</w:t>
            </w:r>
          </w:p>
        </w:tc>
        <w:tc>
          <w:tcPr>
            <w:tcW w:w="1232" w:type="dxa"/>
          </w:tcPr>
          <w:p w14:paraId="12FFDB45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C8BAC5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</w:tr>
      <w:tr w:rsidR="00FF66B2" w:rsidRPr="00A3290D" w14:paraId="56651868" w14:textId="77777777" w:rsidTr="00E659F1">
        <w:trPr>
          <w:trHeight w:val="269"/>
        </w:trPr>
        <w:tc>
          <w:tcPr>
            <w:tcW w:w="1252" w:type="dxa"/>
          </w:tcPr>
          <w:p w14:paraId="148A8CA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22425615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65ED29AF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093CFDCD" w14:textId="77777777" w:rsidTr="00E659F1">
        <w:trPr>
          <w:trHeight w:val="269"/>
        </w:trPr>
        <w:tc>
          <w:tcPr>
            <w:tcW w:w="1252" w:type="dxa"/>
          </w:tcPr>
          <w:p w14:paraId="7F6634F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0F0A796B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MP</w:t>
            </w:r>
          </w:p>
        </w:tc>
        <w:tc>
          <w:tcPr>
            <w:tcW w:w="1408" w:type="dxa"/>
          </w:tcPr>
          <w:p w14:paraId="1FE0AC4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</w:tr>
      <w:tr w:rsidR="00FF66B2" w:rsidRPr="00A3290D" w14:paraId="4AF1BAD6" w14:textId="77777777" w:rsidTr="00E659F1">
        <w:trPr>
          <w:trHeight w:val="269"/>
        </w:trPr>
        <w:tc>
          <w:tcPr>
            <w:tcW w:w="1252" w:type="dxa"/>
          </w:tcPr>
          <w:p w14:paraId="03E1603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7833EC8C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408" w:type="dxa"/>
          </w:tcPr>
          <w:p w14:paraId="7B06B243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</w:t>
            </w:r>
          </w:p>
        </w:tc>
      </w:tr>
      <w:tr w:rsidR="00FF66B2" w:rsidRPr="00A3290D" w14:paraId="1E3F9C61" w14:textId="77777777" w:rsidTr="00E659F1">
        <w:trPr>
          <w:trHeight w:val="269"/>
        </w:trPr>
        <w:tc>
          <w:tcPr>
            <w:tcW w:w="1252" w:type="dxa"/>
          </w:tcPr>
          <w:p w14:paraId="36997F6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9B88BB3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7D4153C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M</w:t>
            </w:r>
          </w:p>
        </w:tc>
      </w:tr>
      <w:tr w:rsidR="00FF66B2" w:rsidRPr="00A3290D" w14:paraId="6340ABC8" w14:textId="77777777" w:rsidTr="00E659F1">
        <w:trPr>
          <w:trHeight w:val="269"/>
        </w:trPr>
        <w:tc>
          <w:tcPr>
            <w:tcW w:w="1252" w:type="dxa"/>
          </w:tcPr>
          <w:p w14:paraId="095EF93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B8AE9B4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3B345F8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,A</w:t>
            </w:r>
          </w:p>
        </w:tc>
      </w:tr>
      <w:tr w:rsidR="00FF66B2" w:rsidRPr="00A3290D" w14:paraId="14825881" w14:textId="77777777" w:rsidTr="00E659F1">
        <w:trPr>
          <w:trHeight w:val="269"/>
        </w:trPr>
        <w:tc>
          <w:tcPr>
            <w:tcW w:w="1252" w:type="dxa"/>
          </w:tcPr>
          <w:p w14:paraId="430B024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86349D8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X</w:t>
            </w:r>
          </w:p>
        </w:tc>
        <w:tc>
          <w:tcPr>
            <w:tcW w:w="1408" w:type="dxa"/>
          </w:tcPr>
          <w:p w14:paraId="3414941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7E937C98" w14:textId="77777777" w:rsidTr="00E659F1">
        <w:trPr>
          <w:trHeight w:val="269"/>
        </w:trPr>
        <w:tc>
          <w:tcPr>
            <w:tcW w:w="1252" w:type="dxa"/>
          </w:tcPr>
          <w:p w14:paraId="678A03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34A3569F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408" w:type="dxa"/>
          </w:tcPr>
          <w:p w14:paraId="793EF03E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,B</w:t>
            </w:r>
          </w:p>
        </w:tc>
      </w:tr>
      <w:tr w:rsidR="00FF66B2" w:rsidRPr="00A3290D" w14:paraId="055AA88A" w14:textId="77777777" w:rsidTr="00E659F1">
        <w:trPr>
          <w:trHeight w:val="269"/>
        </w:trPr>
        <w:tc>
          <w:tcPr>
            <w:tcW w:w="1252" w:type="dxa"/>
          </w:tcPr>
          <w:p w14:paraId="7B1FE00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0E19242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408" w:type="dxa"/>
          </w:tcPr>
          <w:p w14:paraId="38B4A640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</w:tr>
      <w:tr w:rsidR="00FF66B2" w:rsidRPr="00A3290D" w14:paraId="4D8F6E69" w14:textId="77777777" w:rsidTr="00E659F1">
        <w:trPr>
          <w:trHeight w:val="269"/>
        </w:trPr>
        <w:tc>
          <w:tcPr>
            <w:tcW w:w="1252" w:type="dxa"/>
          </w:tcPr>
          <w:p w14:paraId="02006DF5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:</w:t>
            </w:r>
          </w:p>
        </w:tc>
        <w:tc>
          <w:tcPr>
            <w:tcW w:w="1232" w:type="dxa"/>
          </w:tcPr>
          <w:p w14:paraId="65870FD7" w14:textId="77777777" w:rsidR="00FF66B2" w:rsidRPr="00A3290D" w:rsidRDefault="00FF66B2" w:rsidP="00A3290D">
            <w:pPr>
              <w:pStyle w:val="TableParagraph"/>
              <w:spacing w:line="240" w:lineRule="auto"/>
              <w:ind w:left="23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0977A206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</w:tr>
      <w:tr w:rsidR="00FF66B2" w:rsidRPr="00A3290D" w14:paraId="62FF6F06" w14:textId="77777777" w:rsidTr="00E659F1">
        <w:trPr>
          <w:trHeight w:val="269"/>
        </w:trPr>
        <w:tc>
          <w:tcPr>
            <w:tcW w:w="1252" w:type="dxa"/>
          </w:tcPr>
          <w:p w14:paraId="128B8EC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0EF06F70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38EFCFB0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LOOP</w:t>
            </w:r>
          </w:p>
        </w:tc>
      </w:tr>
      <w:tr w:rsidR="00FF66B2" w:rsidRPr="00A3290D" w14:paraId="22DC4B1B" w14:textId="77777777" w:rsidTr="00E659F1">
        <w:trPr>
          <w:trHeight w:val="269"/>
        </w:trPr>
        <w:tc>
          <w:tcPr>
            <w:tcW w:w="1252" w:type="dxa"/>
          </w:tcPr>
          <w:p w14:paraId="7C531C1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1B6948D8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408" w:type="dxa"/>
          </w:tcPr>
          <w:p w14:paraId="311C39A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</w:tr>
      <w:tr w:rsidR="00FF66B2" w:rsidRPr="00A3290D" w14:paraId="41EE466B" w14:textId="77777777" w:rsidTr="00E659F1">
        <w:trPr>
          <w:trHeight w:val="269"/>
        </w:trPr>
        <w:tc>
          <w:tcPr>
            <w:tcW w:w="1252" w:type="dxa"/>
          </w:tcPr>
          <w:p w14:paraId="783A0E5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66442C83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408" w:type="dxa"/>
          </w:tcPr>
          <w:p w14:paraId="606C9DCA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PEAT</w:t>
            </w:r>
          </w:p>
        </w:tc>
      </w:tr>
      <w:tr w:rsidR="00FF66B2" w:rsidRPr="00A3290D" w14:paraId="30C51DF1" w14:textId="77777777" w:rsidTr="00E659F1">
        <w:trPr>
          <w:trHeight w:val="270"/>
        </w:trPr>
        <w:tc>
          <w:tcPr>
            <w:tcW w:w="1252" w:type="dxa"/>
          </w:tcPr>
          <w:p w14:paraId="6D10504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232" w:type="dxa"/>
          </w:tcPr>
          <w:p w14:paraId="25E3E891" w14:textId="77777777" w:rsidR="00FF66B2" w:rsidRPr="00A3290D" w:rsidRDefault="00FF66B2" w:rsidP="00A3290D">
            <w:pPr>
              <w:pStyle w:val="TableParagraph"/>
              <w:spacing w:line="240" w:lineRule="auto"/>
              <w:ind w:left="23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408" w:type="dxa"/>
          </w:tcPr>
          <w:p w14:paraId="335DCE6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151A6113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300AC40F" w14:textId="77777777" w:rsidR="00FF66B2" w:rsidRPr="00A3290D" w:rsidRDefault="00FF66B2" w:rsidP="00A3290D">
      <w:pPr>
        <w:pStyle w:val="BodyText"/>
        <w:contextualSpacing/>
      </w:pPr>
    </w:p>
    <w:p w14:paraId="28104918" w14:textId="77777777" w:rsidR="00FF66B2" w:rsidRPr="00A3290D" w:rsidRDefault="00FF66B2" w:rsidP="00A3290D">
      <w:pPr>
        <w:pStyle w:val="BodyText"/>
        <w:contextualSpacing/>
      </w:pPr>
    </w:p>
    <w:p w14:paraId="13D0E8CD" w14:textId="77777777" w:rsidR="00FF66B2" w:rsidRPr="00A3290D" w:rsidRDefault="00FF66B2" w:rsidP="00A3290D">
      <w:pPr>
        <w:pStyle w:val="BodyText"/>
        <w:contextualSpacing/>
      </w:pPr>
    </w:p>
    <w:p w14:paraId="507FB419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53"/>
        <w:gridCol w:w="1102"/>
        <w:gridCol w:w="1925"/>
      </w:tblGrid>
      <w:tr w:rsidR="00FF66B2" w:rsidRPr="00A3290D" w14:paraId="692337C0" w14:textId="77777777" w:rsidTr="00E659F1">
        <w:trPr>
          <w:trHeight w:val="539"/>
        </w:trPr>
        <w:tc>
          <w:tcPr>
            <w:tcW w:w="2053" w:type="dxa"/>
          </w:tcPr>
          <w:p w14:paraId="4E2D02B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OBSERVATION:</w:t>
            </w:r>
          </w:p>
        </w:tc>
        <w:tc>
          <w:tcPr>
            <w:tcW w:w="3027" w:type="dxa"/>
            <w:gridSpan w:val="2"/>
          </w:tcPr>
          <w:p w14:paraId="2FCD117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4827484" w14:textId="77777777" w:rsidTr="00E659F1">
        <w:trPr>
          <w:trHeight w:val="539"/>
        </w:trPr>
        <w:tc>
          <w:tcPr>
            <w:tcW w:w="2053" w:type="dxa"/>
          </w:tcPr>
          <w:p w14:paraId="071EABD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3EB286C8" w14:textId="77777777" w:rsidR="00FF66B2" w:rsidRPr="00A3290D" w:rsidRDefault="00FF66B2" w:rsidP="00A3290D">
            <w:pPr>
              <w:pStyle w:val="TableParagraph"/>
              <w:spacing w:line="240" w:lineRule="auto"/>
              <w:ind w:left="723" w:right="740"/>
              <w:contextualSpacing/>
              <w:jc w:val="center"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1102" w:type="dxa"/>
          </w:tcPr>
          <w:p w14:paraId="61E98B4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791472F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7B64C3D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63BA1347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</w:t>
            </w:r>
            <w:r w:rsidRPr="00A3290D">
              <w:rPr>
                <w:spacing w:val="1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(Array</w:t>
            </w:r>
            <w:r w:rsidRPr="00A3290D">
              <w:rPr>
                <w:spacing w:val="14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2444D2F7" w14:textId="77777777" w:rsidTr="00E659F1">
        <w:trPr>
          <w:trHeight w:val="269"/>
        </w:trPr>
        <w:tc>
          <w:tcPr>
            <w:tcW w:w="2053" w:type="dxa"/>
          </w:tcPr>
          <w:p w14:paraId="4BBCD11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25AEDB0B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4015ED7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76616BA0" w14:textId="77777777" w:rsidTr="00E659F1">
        <w:trPr>
          <w:trHeight w:val="269"/>
        </w:trPr>
        <w:tc>
          <w:tcPr>
            <w:tcW w:w="2053" w:type="dxa"/>
          </w:tcPr>
          <w:p w14:paraId="7F5E1F8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58ED4B8C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22782648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5CFEE068" w14:textId="77777777" w:rsidTr="00E659F1">
        <w:trPr>
          <w:trHeight w:val="269"/>
        </w:trPr>
        <w:tc>
          <w:tcPr>
            <w:tcW w:w="2053" w:type="dxa"/>
          </w:tcPr>
          <w:p w14:paraId="126AC04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24602876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17FCEC38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00661123" w14:textId="77777777" w:rsidTr="00E659F1">
        <w:trPr>
          <w:trHeight w:val="269"/>
        </w:trPr>
        <w:tc>
          <w:tcPr>
            <w:tcW w:w="2053" w:type="dxa"/>
          </w:tcPr>
          <w:p w14:paraId="38F3DB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E2E6462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54CE10C4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7E27E0B2" w14:textId="77777777" w:rsidTr="00E659F1">
        <w:trPr>
          <w:trHeight w:val="539"/>
        </w:trPr>
        <w:tc>
          <w:tcPr>
            <w:tcW w:w="2053" w:type="dxa"/>
          </w:tcPr>
          <w:p w14:paraId="66AC2EB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68871B3" w14:textId="77777777" w:rsidR="00FF66B2" w:rsidRPr="00A3290D" w:rsidRDefault="00FF66B2" w:rsidP="00A3290D">
            <w:pPr>
              <w:pStyle w:val="TableParagraph"/>
              <w:spacing w:line="240" w:lineRule="auto"/>
              <w:ind w:left="15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6B7EE519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29348DDB" w14:textId="77777777" w:rsidTr="00E659F1">
        <w:trPr>
          <w:trHeight w:val="539"/>
        </w:trPr>
        <w:tc>
          <w:tcPr>
            <w:tcW w:w="2053" w:type="dxa"/>
          </w:tcPr>
          <w:p w14:paraId="5AE40D2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9D9F1E0" w14:textId="77777777" w:rsidR="00FF66B2" w:rsidRPr="00A3290D" w:rsidRDefault="00FF66B2" w:rsidP="00A3290D">
            <w:pPr>
              <w:pStyle w:val="TableParagraph"/>
              <w:spacing w:line="240" w:lineRule="auto"/>
              <w:ind w:left="769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1102" w:type="dxa"/>
          </w:tcPr>
          <w:p w14:paraId="392114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52096CA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1925" w:type="dxa"/>
          </w:tcPr>
          <w:p w14:paraId="0E458F5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D999D4E" w14:textId="77777777" w:rsidR="00FF66B2" w:rsidRPr="00A3290D" w:rsidRDefault="00FF66B2" w:rsidP="00A3290D">
            <w:pPr>
              <w:pStyle w:val="TableParagraph"/>
              <w:spacing w:line="240" w:lineRule="auto"/>
              <w:ind w:left="495"/>
              <w:contextualSpacing/>
              <w:rPr>
                <w:sz w:val="24"/>
                <w:szCs w:val="24"/>
              </w:rPr>
            </w:pPr>
            <w:r w:rsidRPr="00A3290D">
              <w:rPr>
                <w:w w:val="90"/>
                <w:sz w:val="24"/>
                <w:szCs w:val="24"/>
              </w:rPr>
              <w:t>05(Array</w:t>
            </w:r>
            <w:r w:rsidRPr="00A3290D">
              <w:rPr>
                <w:spacing w:val="15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Size)</w:t>
            </w:r>
          </w:p>
        </w:tc>
      </w:tr>
      <w:tr w:rsidR="00FF66B2" w:rsidRPr="00A3290D" w14:paraId="48FBD63D" w14:textId="77777777" w:rsidTr="00E659F1">
        <w:trPr>
          <w:trHeight w:val="269"/>
        </w:trPr>
        <w:tc>
          <w:tcPr>
            <w:tcW w:w="2053" w:type="dxa"/>
          </w:tcPr>
          <w:p w14:paraId="6032E03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1ACFF5F9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1925" w:type="dxa"/>
          </w:tcPr>
          <w:p w14:paraId="371C0515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102A9E73" w14:textId="77777777" w:rsidTr="00E659F1">
        <w:trPr>
          <w:trHeight w:val="269"/>
        </w:trPr>
        <w:tc>
          <w:tcPr>
            <w:tcW w:w="2053" w:type="dxa"/>
          </w:tcPr>
          <w:p w14:paraId="0056B35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1929ACAD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1925" w:type="dxa"/>
          </w:tcPr>
          <w:p w14:paraId="6ED22D8E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7D0FF3A8" w14:textId="77777777" w:rsidTr="00E659F1">
        <w:trPr>
          <w:trHeight w:val="269"/>
        </w:trPr>
        <w:tc>
          <w:tcPr>
            <w:tcW w:w="2053" w:type="dxa"/>
          </w:tcPr>
          <w:p w14:paraId="4E0D633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72A3183A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3</w:t>
            </w:r>
          </w:p>
        </w:tc>
        <w:tc>
          <w:tcPr>
            <w:tcW w:w="1925" w:type="dxa"/>
          </w:tcPr>
          <w:p w14:paraId="75E56992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3</w:t>
            </w:r>
          </w:p>
        </w:tc>
      </w:tr>
      <w:tr w:rsidR="00FF66B2" w:rsidRPr="00A3290D" w14:paraId="696E6FE5" w14:textId="77777777" w:rsidTr="00E659F1">
        <w:trPr>
          <w:trHeight w:val="269"/>
        </w:trPr>
        <w:tc>
          <w:tcPr>
            <w:tcW w:w="2053" w:type="dxa"/>
          </w:tcPr>
          <w:p w14:paraId="68036A5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6613849D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4</w:t>
            </w:r>
          </w:p>
        </w:tc>
        <w:tc>
          <w:tcPr>
            <w:tcW w:w="1925" w:type="dxa"/>
          </w:tcPr>
          <w:p w14:paraId="15D3624A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2</w:t>
            </w:r>
          </w:p>
        </w:tc>
      </w:tr>
      <w:tr w:rsidR="00FF66B2" w:rsidRPr="00A3290D" w14:paraId="7416D0A1" w14:textId="77777777" w:rsidTr="00E659F1">
        <w:trPr>
          <w:trHeight w:val="270"/>
        </w:trPr>
        <w:tc>
          <w:tcPr>
            <w:tcW w:w="2053" w:type="dxa"/>
          </w:tcPr>
          <w:p w14:paraId="4CC79B2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102" w:type="dxa"/>
          </w:tcPr>
          <w:p w14:paraId="2098F846" w14:textId="77777777" w:rsidR="00FF66B2" w:rsidRPr="00A3290D" w:rsidRDefault="00FF66B2" w:rsidP="00A3290D">
            <w:pPr>
              <w:pStyle w:val="TableParagraph"/>
              <w:spacing w:line="240" w:lineRule="auto"/>
              <w:ind w:left="15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5</w:t>
            </w:r>
          </w:p>
        </w:tc>
        <w:tc>
          <w:tcPr>
            <w:tcW w:w="1925" w:type="dxa"/>
          </w:tcPr>
          <w:p w14:paraId="277950A0" w14:textId="77777777" w:rsidR="00FF66B2" w:rsidRPr="00A3290D" w:rsidRDefault="00FF66B2" w:rsidP="00A3290D">
            <w:pPr>
              <w:pStyle w:val="TableParagraph"/>
              <w:spacing w:line="240" w:lineRule="auto"/>
              <w:ind w:left="49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</w:tbl>
    <w:p w14:paraId="2A4EADC5" w14:textId="77777777" w:rsidR="00FF66B2" w:rsidRPr="00A3290D" w:rsidRDefault="00FF66B2" w:rsidP="00A3290D">
      <w:pPr>
        <w:pStyle w:val="BodyText"/>
        <w:contextualSpacing/>
      </w:pPr>
    </w:p>
    <w:p w14:paraId="276D2D05" w14:textId="77777777" w:rsidR="00FF66B2" w:rsidRPr="00A3290D" w:rsidRDefault="00FF66B2" w:rsidP="00A3290D">
      <w:pPr>
        <w:pStyle w:val="BodyText"/>
        <w:contextualSpacing/>
      </w:pPr>
    </w:p>
    <w:p w14:paraId="2264D31D" w14:textId="77777777" w:rsidR="00FF66B2" w:rsidRPr="00A3290D" w:rsidRDefault="00FF66B2" w:rsidP="00A3290D">
      <w:pPr>
        <w:pStyle w:val="BodyText"/>
        <w:contextualSpacing/>
      </w:pPr>
    </w:p>
    <w:p w14:paraId="1103BF27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57C8F6CF" w14:textId="77777777" w:rsidR="00FF66B2" w:rsidRPr="00A3290D" w:rsidRDefault="00FF66B2" w:rsidP="00A3290D">
      <w:pPr>
        <w:pStyle w:val="BodyText"/>
        <w:contextualSpacing/>
      </w:pPr>
    </w:p>
    <w:p w14:paraId="53B15384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array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of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data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5"/>
          <w:w w:val="95"/>
        </w:rPr>
        <w:t xml:space="preserve"> </w:t>
      </w:r>
      <w:r w:rsidRPr="00A3290D">
        <w:rPr>
          <w:w w:val="95"/>
        </w:rPr>
        <w:t>arranged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i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descending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order.</w:t>
      </w:r>
    </w:p>
    <w:p w14:paraId="54DDD382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5D07F2EC" w14:textId="77777777" w:rsidR="00FF66B2" w:rsidRPr="00A3290D" w:rsidRDefault="00FF66B2" w:rsidP="00A3290D">
      <w:pPr>
        <w:pStyle w:val="BodyText"/>
        <w:contextualSpacing/>
      </w:pPr>
    </w:p>
    <w:p w14:paraId="14FF39A1" w14:textId="77777777" w:rsidR="00FF66B2" w:rsidRPr="00A3290D" w:rsidRDefault="00FF66B2" w:rsidP="00A3290D">
      <w:pPr>
        <w:pStyle w:val="Heading2"/>
        <w:spacing w:before="0"/>
        <w:ind w:right="1145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w w:val="105"/>
          <w:sz w:val="24"/>
          <w:szCs w:val="24"/>
        </w:rPr>
        <w:t>BCD</w:t>
      </w:r>
      <w:r w:rsidRPr="00A3290D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1E528C90" w14:textId="77777777" w:rsidR="00FF66B2" w:rsidRPr="00A3290D" w:rsidRDefault="00FF66B2" w:rsidP="00A3290D">
      <w:pPr>
        <w:pStyle w:val="BodyText"/>
        <w:contextualSpacing/>
      </w:pPr>
    </w:p>
    <w:p w14:paraId="5FE7373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443D4C8F" w14:textId="77777777" w:rsidR="00FF66B2" w:rsidRPr="00A3290D" w:rsidRDefault="00FF66B2" w:rsidP="00A3290D">
      <w:pPr>
        <w:pStyle w:val="BodyText"/>
        <w:contextualSpacing/>
      </w:pPr>
    </w:p>
    <w:p w14:paraId="7EAEEA27" w14:textId="77777777" w:rsidR="00FF66B2" w:rsidRPr="00A3290D" w:rsidRDefault="00FF66B2" w:rsidP="00A3290D">
      <w:pPr>
        <w:pStyle w:val="BodyText"/>
        <w:ind w:left="1160" w:right="547" w:hanging="1"/>
        <w:contextualSpacing/>
      </w:pPr>
      <w:r w:rsidRPr="00A3290D">
        <w:t>To</w:t>
      </w:r>
      <w:r w:rsidRPr="00A3290D">
        <w:rPr>
          <w:spacing w:val="-15"/>
        </w:rPr>
        <w:t xml:space="preserve"> </w:t>
      </w:r>
      <w:r w:rsidRPr="00A3290D">
        <w:t>convert</w:t>
      </w:r>
      <w:r w:rsidRPr="00A3290D">
        <w:rPr>
          <w:spacing w:val="-14"/>
        </w:rPr>
        <w:t xml:space="preserve"> </w:t>
      </w:r>
      <w:r w:rsidRPr="00A3290D">
        <w:t>two</w:t>
      </w:r>
      <w:r w:rsidRPr="00A3290D">
        <w:rPr>
          <w:spacing w:val="-14"/>
        </w:rPr>
        <w:t xml:space="preserve"> </w:t>
      </w:r>
      <w:r w:rsidRPr="00A3290D">
        <w:t>BCD</w:t>
      </w:r>
      <w:r w:rsidRPr="00A3290D">
        <w:rPr>
          <w:spacing w:val="-15"/>
        </w:rPr>
        <w:t xml:space="preserve"> </w:t>
      </w:r>
      <w:r w:rsidRPr="00A3290D">
        <w:t>numbers</w:t>
      </w:r>
      <w:r w:rsidRPr="00A3290D">
        <w:rPr>
          <w:spacing w:val="-14"/>
        </w:rPr>
        <w:t xml:space="preserve"> </w:t>
      </w:r>
      <w:r w:rsidRPr="00A3290D">
        <w:t>in</w:t>
      </w:r>
      <w:r w:rsidRPr="00A3290D">
        <w:rPr>
          <w:spacing w:val="-14"/>
        </w:rPr>
        <w:t xml:space="preserve"> </w:t>
      </w:r>
      <w:r w:rsidRPr="00A3290D">
        <w:t>memory</w:t>
      </w:r>
      <w:r w:rsidRPr="00A3290D">
        <w:rPr>
          <w:spacing w:val="-14"/>
        </w:rPr>
        <w:t xml:space="preserve"> </w:t>
      </w:r>
      <w:r w:rsidRPr="00A3290D">
        <w:t>to</w:t>
      </w:r>
      <w:r w:rsidRPr="00A3290D">
        <w:rPr>
          <w:spacing w:val="-14"/>
        </w:rPr>
        <w:t xml:space="preserve"> </w:t>
      </w:r>
      <w:r w:rsidRPr="00A3290D">
        <w:t>the</w:t>
      </w:r>
      <w:r w:rsidRPr="00A3290D">
        <w:rPr>
          <w:spacing w:val="-13"/>
        </w:rPr>
        <w:t xml:space="preserve"> </w:t>
      </w:r>
      <w:r w:rsidRPr="00A3290D">
        <w:t>equivalent</w:t>
      </w:r>
      <w:r w:rsidRPr="00A3290D">
        <w:rPr>
          <w:spacing w:val="-15"/>
        </w:rPr>
        <w:t xml:space="preserve"> </w:t>
      </w:r>
      <w:r w:rsidRPr="00A3290D">
        <w:t>HEX</w:t>
      </w:r>
      <w:r w:rsidRPr="00A3290D">
        <w:rPr>
          <w:spacing w:val="-14"/>
        </w:rPr>
        <w:t xml:space="preserve"> </w:t>
      </w:r>
      <w:r w:rsidRPr="00A3290D">
        <w:t>number</w:t>
      </w:r>
      <w:r w:rsidRPr="00A3290D">
        <w:rPr>
          <w:spacing w:val="-15"/>
        </w:rPr>
        <w:t xml:space="preserve"> </w:t>
      </w:r>
      <w:r w:rsidRPr="00A3290D">
        <w:t>using</w:t>
      </w:r>
      <w:r w:rsidRPr="00A3290D">
        <w:rPr>
          <w:spacing w:val="-14"/>
        </w:rPr>
        <w:t xml:space="preserve"> </w:t>
      </w:r>
      <w:r w:rsidRPr="00A3290D">
        <w:t>8085</w:t>
      </w:r>
      <w:r w:rsidRPr="00A3290D">
        <w:rPr>
          <w:spacing w:val="-57"/>
        </w:rPr>
        <w:t xml:space="preserve"> </w:t>
      </w:r>
      <w:r w:rsidRPr="00A3290D">
        <w:t>instruction</w:t>
      </w:r>
      <w:r w:rsidRPr="00A3290D">
        <w:rPr>
          <w:spacing w:val="-1"/>
        </w:rPr>
        <w:t xml:space="preserve"> </w:t>
      </w:r>
      <w:r w:rsidRPr="00A3290D">
        <w:t>set</w:t>
      </w:r>
    </w:p>
    <w:p w14:paraId="1759E311" w14:textId="77777777" w:rsidR="00FF66B2" w:rsidRPr="00A3290D" w:rsidRDefault="00FF66B2" w:rsidP="00A3290D">
      <w:pPr>
        <w:pStyle w:val="BodyText"/>
        <w:contextualSpacing/>
      </w:pPr>
    </w:p>
    <w:p w14:paraId="6E68B141" w14:textId="77777777" w:rsidR="00FF66B2" w:rsidRPr="00A3290D" w:rsidRDefault="00FF66B2" w:rsidP="00A3290D">
      <w:pPr>
        <w:pStyle w:val="BodyText"/>
        <w:contextualSpacing/>
      </w:pPr>
    </w:p>
    <w:p w14:paraId="4164FFA7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5AB07904" w14:textId="77777777" w:rsidR="00FF66B2" w:rsidRPr="00A3290D" w:rsidRDefault="00FF66B2" w:rsidP="00A3290D">
      <w:pPr>
        <w:pStyle w:val="BodyText"/>
        <w:contextualSpacing/>
      </w:pPr>
    </w:p>
    <w:p w14:paraId="3F1F7601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4150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</w:t>
      </w:r>
    </w:p>
    <w:p w14:paraId="34FEDF41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Ge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os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ignifican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igi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MSD)</w:t>
      </w:r>
    </w:p>
    <w:p w14:paraId="30C780C1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ultiply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SD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y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e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sing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peated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ition</w:t>
      </w:r>
    </w:p>
    <w:p w14:paraId="70A3322B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ind w:left="1699" w:hanging="54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Add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eas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ignificant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igit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(LSD)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sult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btained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revious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tep</w:t>
      </w:r>
    </w:p>
    <w:p w14:paraId="3FC89574" w14:textId="77777777" w:rsidR="00FF66B2" w:rsidRPr="00A3290D" w:rsidRDefault="00FF66B2" w:rsidP="00A3290D">
      <w:pPr>
        <w:pStyle w:val="ListParagraph"/>
        <w:numPr>
          <w:ilvl w:val="0"/>
          <w:numId w:val="23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tor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EX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0D1A6A78" w14:textId="77777777" w:rsidR="00FF66B2" w:rsidRPr="00A3290D" w:rsidRDefault="00FF66B2" w:rsidP="00A3290D">
      <w:pPr>
        <w:pStyle w:val="BodyText"/>
        <w:contextualSpacing/>
      </w:pPr>
    </w:p>
    <w:p w14:paraId="49734394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84"/>
        <w:gridCol w:w="1509"/>
        <w:gridCol w:w="2792"/>
      </w:tblGrid>
      <w:tr w:rsidR="00FF66B2" w:rsidRPr="00A3290D" w14:paraId="308D6889" w14:textId="77777777" w:rsidTr="00E659F1">
        <w:trPr>
          <w:trHeight w:val="404"/>
        </w:trPr>
        <w:tc>
          <w:tcPr>
            <w:tcW w:w="2484" w:type="dxa"/>
          </w:tcPr>
          <w:p w14:paraId="65F4514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1509" w:type="dxa"/>
          </w:tcPr>
          <w:p w14:paraId="68DE890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2792" w:type="dxa"/>
            <w:vMerge w:val="restart"/>
          </w:tcPr>
          <w:p w14:paraId="3C3AA30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FC788D0" w14:textId="77777777" w:rsidTr="00E659F1">
        <w:trPr>
          <w:trHeight w:val="404"/>
        </w:trPr>
        <w:tc>
          <w:tcPr>
            <w:tcW w:w="2484" w:type="dxa"/>
          </w:tcPr>
          <w:p w14:paraId="3BF0288F" w14:textId="77777777" w:rsidR="00FF66B2" w:rsidRPr="00A3290D" w:rsidRDefault="00FF66B2" w:rsidP="00A3290D">
            <w:pPr>
              <w:pStyle w:val="TableParagraph"/>
              <w:spacing w:line="240" w:lineRule="auto"/>
              <w:ind w:left="148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509" w:type="dxa"/>
          </w:tcPr>
          <w:p w14:paraId="0750D928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150</w:t>
            </w:r>
          </w:p>
        </w:tc>
        <w:tc>
          <w:tcPr>
            <w:tcW w:w="2792" w:type="dxa"/>
            <w:vMerge/>
            <w:tcBorders>
              <w:top w:val="nil"/>
            </w:tcBorders>
          </w:tcPr>
          <w:p w14:paraId="43A799E4" w14:textId="77777777" w:rsidR="00FF66B2" w:rsidRPr="00A3290D" w:rsidRDefault="00FF66B2" w:rsidP="00A3290D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F66B2" w:rsidRPr="00A3290D" w14:paraId="109F4648" w14:textId="77777777" w:rsidTr="00E659F1">
        <w:trPr>
          <w:trHeight w:val="269"/>
        </w:trPr>
        <w:tc>
          <w:tcPr>
            <w:tcW w:w="2484" w:type="dxa"/>
          </w:tcPr>
          <w:p w14:paraId="74D843E3" w14:textId="77777777" w:rsidR="00FF66B2" w:rsidRPr="00A3290D" w:rsidRDefault="00FF66B2" w:rsidP="00A3290D">
            <w:pPr>
              <w:pStyle w:val="TableParagraph"/>
              <w:spacing w:line="240" w:lineRule="auto"/>
              <w:ind w:right="44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09" w:type="dxa"/>
          </w:tcPr>
          <w:p w14:paraId="27B161BD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  <w:tc>
          <w:tcPr>
            <w:tcW w:w="2792" w:type="dxa"/>
          </w:tcPr>
          <w:p w14:paraId="5AFF5651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</w:p>
        </w:tc>
      </w:tr>
      <w:tr w:rsidR="00FF66B2" w:rsidRPr="00A3290D" w14:paraId="7C07B874" w14:textId="77777777" w:rsidTr="00E659F1">
        <w:trPr>
          <w:trHeight w:val="269"/>
        </w:trPr>
        <w:tc>
          <w:tcPr>
            <w:tcW w:w="2484" w:type="dxa"/>
          </w:tcPr>
          <w:p w14:paraId="4957FE5D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4FC6173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2792" w:type="dxa"/>
          </w:tcPr>
          <w:p w14:paraId="7D7491BB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2</w:t>
            </w:r>
          </w:p>
        </w:tc>
      </w:tr>
      <w:tr w:rsidR="00FF66B2" w:rsidRPr="00A3290D" w14:paraId="050B68C5" w14:textId="77777777" w:rsidTr="00E659F1">
        <w:trPr>
          <w:trHeight w:val="269"/>
        </w:trPr>
        <w:tc>
          <w:tcPr>
            <w:tcW w:w="2484" w:type="dxa"/>
          </w:tcPr>
          <w:p w14:paraId="4F3C2E5B" w14:textId="77777777" w:rsidR="00FF66B2" w:rsidRPr="00A3290D" w:rsidRDefault="00FF66B2" w:rsidP="00A3290D">
            <w:pPr>
              <w:pStyle w:val="TableParagraph"/>
              <w:spacing w:line="240" w:lineRule="auto"/>
              <w:ind w:right="44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09" w:type="dxa"/>
          </w:tcPr>
          <w:p w14:paraId="52CB2868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A</w:t>
            </w:r>
          </w:p>
        </w:tc>
        <w:tc>
          <w:tcPr>
            <w:tcW w:w="2792" w:type="dxa"/>
          </w:tcPr>
          <w:p w14:paraId="56DA0555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2</w:t>
            </w:r>
          </w:p>
        </w:tc>
      </w:tr>
      <w:tr w:rsidR="00FF66B2" w:rsidRPr="00A3290D" w14:paraId="452ACB15" w14:textId="77777777" w:rsidTr="00E659F1">
        <w:trPr>
          <w:trHeight w:val="269"/>
        </w:trPr>
        <w:tc>
          <w:tcPr>
            <w:tcW w:w="2484" w:type="dxa"/>
          </w:tcPr>
          <w:p w14:paraId="21BF0DB5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397D9ED0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2792" w:type="dxa"/>
          </w:tcPr>
          <w:p w14:paraId="23426509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4</w:t>
            </w:r>
          </w:p>
        </w:tc>
      </w:tr>
      <w:tr w:rsidR="00FF66B2" w:rsidRPr="00A3290D" w14:paraId="65C6D050" w14:textId="77777777" w:rsidTr="00E659F1">
        <w:trPr>
          <w:trHeight w:val="269"/>
        </w:trPr>
        <w:tc>
          <w:tcPr>
            <w:tcW w:w="2484" w:type="dxa"/>
          </w:tcPr>
          <w:p w14:paraId="15BDC30B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2BF02B61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2792" w:type="dxa"/>
          </w:tcPr>
          <w:p w14:paraId="37BCEC6D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8</w:t>
            </w:r>
          </w:p>
        </w:tc>
      </w:tr>
      <w:tr w:rsidR="00FF66B2" w:rsidRPr="00A3290D" w14:paraId="07040990" w14:textId="77777777" w:rsidTr="00E659F1">
        <w:trPr>
          <w:trHeight w:val="269"/>
        </w:trPr>
        <w:tc>
          <w:tcPr>
            <w:tcW w:w="2484" w:type="dxa"/>
          </w:tcPr>
          <w:p w14:paraId="1732682E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03D35B6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2792" w:type="dxa"/>
          </w:tcPr>
          <w:p w14:paraId="5E65EB62" w14:textId="77777777" w:rsidR="00FF66B2" w:rsidRPr="00A3290D" w:rsidRDefault="00FF66B2" w:rsidP="00A3290D">
            <w:pPr>
              <w:pStyle w:val="TableParagraph"/>
              <w:spacing w:line="240" w:lineRule="auto"/>
              <w:ind w:left="37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SD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X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10</w:t>
            </w:r>
          </w:p>
        </w:tc>
      </w:tr>
      <w:tr w:rsidR="00FF66B2" w:rsidRPr="00A3290D" w14:paraId="3D5E630C" w14:textId="77777777" w:rsidTr="00E659F1">
        <w:trPr>
          <w:trHeight w:val="269"/>
        </w:trPr>
        <w:tc>
          <w:tcPr>
            <w:tcW w:w="2484" w:type="dxa"/>
          </w:tcPr>
          <w:p w14:paraId="40EF8F90" w14:textId="77777777" w:rsidR="00FF66B2" w:rsidRPr="00A3290D" w:rsidRDefault="00FF66B2" w:rsidP="00A3290D">
            <w:pPr>
              <w:pStyle w:val="TableParagraph"/>
              <w:spacing w:line="240" w:lineRule="auto"/>
              <w:ind w:right="55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09" w:type="dxa"/>
          </w:tcPr>
          <w:p w14:paraId="41634E45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2792" w:type="dxa"/>
          </w:tcPr>
          <w:p w14:paraId="19BE876F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oint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o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LSD</w:t>
            </w:r>
          </w:p>
        </w:tc>
      </w:tr>
      <w:tr w:rsidR="00FF66B2" w:rsidRPr="00A3290D" w14:paraId="324D0E22" w14:textId="77777777" w:rsidTr="00E659F1">
        <w:trPr>
          <w:trHeight w:val="269"/>
        </w:trPr>
        <w:tc>
          <w:tcPr>
            <w:tcW w:w="2484" w:type="dxa"/>
          </w:tcPr>
          <w:p w14:paraId="690AA643" w14:textId="77777777" w:rsidR="00FF66B2" w:rsidRPr="00A3290D" w:rsidRDefault="00FF66B2" w:rsidP="00A3290D">
            <w:pPr>
              <w:pStyle w:val="TableParagraph"/>
              <w:spacing w:line="240" w:lineRule="auto"/>
              <w:ind w:right="4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</w:t>
            </w:r>
          </w:p>
        </w:tc>
        <w:tc>
          <w:tcPr>
            <w:tcW w:w="1509" w:type="dxa"/>
          </w:tcPr>
          <w:p w14:paraId="58994F8D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M</w:t>
            </w:r>
          </w:p>
        </w:tc>
        <w:tc>
          <w:tcPr>
            <w:tcW w:w="2792" w:type="dxa"/>
          </w:tcPr>
          <w:p w14:paraId="0C8DADB1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d to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m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EX</w:t>
            </w:r>
          </w:p>
        </w:tc>
      </w:tr>
      <w:tr w:rsidR="00FF66B2" w:rsidRPr="00A3290D" w14:paraId="7D3A8B6E" w14:textId="77777777" w:rsidTr="00E659F1">
        <w:trPr>
          <w:trHeight w:val="269"/>
        </w:trPr>
        <w:tc>
          <w:tcPr>
            <w:tcW w:w="2484" w:type="dxa"/>
          </w:tcPr>
          <w:p w14:paraId="5123F5FB" w14:textId="77777777" w:rsidR="00FF66B2" w:rsidRPr="00A3290D" w:rsidRDefault="00FF66B2" w:rsidP="00A3290D">
            <w:pPr>
              <w:pStyle w:val="TableParagraph"/>
              <w:spacing w:line="240" w:lineRule="auto"/>
              <w:ind w:right="55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INX</w:t>
            </w:r>
          </w:p>
        </w:tc>
        <w:tc>
          <w:tcPr>
            <w:tcW w:w="1509" w:type="dxa"/>
          </w:tcPr>
          <w:p w14:paraId="6BA090E5" w14:textId="77777777" w:rsidR="00FF66B2" w:rsidRPr="00A3290D" w:rsidRDefault="00FF66B2" w:rsidP="00A3290D">
            <w:pPr>
              <w:pStyle w:val="TableParagraph"/>
              <w:spacing w:line="240" w:lineRule="auto"/>
              <w:ind w:left="446"/>
              <w:contextualSpacing/>
              <w:rPr>
                <w:sz w:val="24"/>
                <w:szCs w:val="24"/>
              </w:rPr>
            </w:pPr>
            <w:r w:rsidRPr="00A3290D">
              <w:rPr>
                <w:w w:val="105"/>
                <w:sz w:val="24"/>
                <w:szCs w:val="24"/>
              </w:rPr>
              <w:t>H</w:t>
            </w:r>
          </w:p>
        </w:tc>
        <w:tc>
          <w:tcPr>
            <w:tcW w:w="2792" w:type="dxa"/>
          </w:tcPr>
          <w:p w14:paraId="09E3A4E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3BD956A2" w14:textId="77777777" w:rsidTr="00E659F1">
        <w:trPr>
          <w:trHeight w:val="269"/>
        </w:trPr>
        <w:tc>
          <w:tcPr>
            <w:tcW w:w="2484" w:type="dxa"/>
          </w:tcPr>
          <w:p w14:paraId="4A0406C7" w14:textId="77777777" w:rsidR="00FF66B2" w:rsidRPr="00A3290D" w:rsidRDefault="00FF66B2" w:rsidP="00A3290D">
            <w:pPr>
              <w:pStyle w:val="TableParagraph"/>
              <w:spacing w:line="240" w:lineRule="auto"/>
              <w:ind w:right="443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09" w:type="dxa"/>
          </w:tcPr>
          <w:p w14:paraId="1784D809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,A</w:t>
            </w:r>
          </w:p>
        </w:tc>
        <w:tc>
          <w:tcPr>
            <w:tcW w:w="2792" w:type="dxa"/>
          </w:tcPr>
          <w:p w14:paraId="5E609FA5" w14:textId="77777777" w:rsidR="00FF66B2" w:rsidRPr="00A3290D" w:rsidRDefault="00FF66B2" w:rsidP="00A3290D">
            <w:pPr>
              <w:pStyle w:val="TableParagraph"/>
              <w:spacing w:line="240" w:lineRule="auto"/>
              <w:ind w:left="37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sult</w:t>
            </w:r>
          </w:p>
        </w:tc>
      </w:tr>
      <w:tr w:rsidR="00FF66B2" w:rsidRPr="00A3290D" w14:paraId="5E6CF13D" w14:textId="77777777" w:rsidTr="00E659F1">
        <w:trPr>
          <w:trHeight w:val="269"/>
        </w:trPr>
        <w:tc>
          <w:tcPr>
            <w:tcW w:w="2484" w:type="dxa"/>
          </w:tcPr>
          <w:p w14:paraId="1BDD4897" w14:textId="77777777" w:rsidR="00FF66B2" w:rsidRPr="00A3290D" w:rsidRDefault="00FF66B2" w:rsidP="00A3290D">
            <w:pPr>
              <w:pStyle w:val="TableParagraph"/>
              <w:spacing w:line="240" w:lineRule="auto"/>
              <w:ind w:right="525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09" w:type="dxa"/>
          </w:tcPr>
          <w:p w14:paraId="1336842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2792" w:type="dxa"/>
          </w:tcPr>
          <w:p w14:paraId="2D778D1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146FA65A" w14:textId="77777777" w:rsidR="00FF66B2" w:rsidRPr="00A3290D" w:rsidRDefault="00FF66B2" w:rsidP="00A3290D">
      <w:pPr>
        <w:pStyle w:val="BodyText"/>
        <w:contextualSpacing/>
      </w:pPr>
    </w:p>
    <w:p w14:paraId="1A4D8178" w14:textId="77777777" w:rsidR="00FF66B2" w:rsidRPr="00A3290D" w:rsidRDefault="00FF66B2" w:rsidP="00A3290D">
      <w:pPr>
        <w:pStyle w:val="BodyText"/>
        <w:contextualSpacing/>
      </w:pPr>
    </w:p>
    <w:p w14:paraId="2A6CA9F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5C14C9D" w14:textId="77777777" w:rsidR="00FF66B2" w:rsidRPr="00A3290D" w:rsidRDefault="00FF66B2" w:rsidP="00A3290D">
      <w:pPr>
        <w:pStyle w:val="BodyText"/>
        <w:contextualSpacing/>
      </w:pPr>
    </w:p>
    <w:p w14:paraId="03A4DB63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4449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150</w:t>
      </w:r>
      <w:r w:rsidRPr="00A3290D">
        <w:rPr>
          <w:rFonts w:ascii="Times New Roman" w:hAnsi="Times New Roman" w:cs="Times New Roman"/>
          <w:spacing w:val="-5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02</w:t>
      </w:r>
      <w:r w:rsidRPr="00A3290D">
        <w:rPr>
          <w:rFonts w:ascii="Times New Roman" w:hAnsi="Times New Roman" w:cs="Times New Roman"/>
          <w:spacing w:val="-4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MSD)</w:t>
      </w:r>
    </w:p>
    <w:p w14:paraId="668108DA" w14:textId="77777777" w:rsidR="00FF66B2" w:rsidRPr="00A3290D" w:rsidRDefault="00FF66B2" w:rsidP="00A3290D">
      <w:pPr>
        <w:pStyle w:val="BodyText"/>
        <w:ind w:right="4511"/>
        <w:contextualSpacing/>
        <w:jc w:val="right"/>
      </w:pPr>
      <w:r w:rsidRPr="00A3290D">
        <w:rPr>
          <w:w w:val="95"/>
        </w:rPr>
        <w:t>4151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: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09</w:t>
      </w:r>
      <w:r w:rsidRPr="00A3290D">
        <w:rPr>
          <w:spacing w:val="-4"/>
          <w:w w:val="95"/>
        </w:rPr>
        <w:t xml:space="preserve"> </w:t>
      </w:r>
      <w:r w:rsidRPr="00A3290D">
        <w:rPr>
          <w:w w:val="95"/>
        </w:rPr>
        <w:t>(LSD)</w:t>
      </w:r>
    </w:p>
    <w:p w14:paraId="7F3D939E" w14:textId="77777777" w:rsidR="00FF66B2" w:rsidRPr="00A3290D" w:rsidRDefault="00FF66B2" w:rsidP="00A3290D">
      <w:pPr>
        <w:pStyle w:val="BodyText"/>
        <w:contextualSpacing/>
      </w:pPr>
    </w:p>
    <w:p w14:paraId="78552156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152</w:t>
      </w:r>
      <w:r w:rsidRPr="00A3290D">
        <w:rPr>
          <w:rFonts w:ascii="Times New Roman" w:hAnsi="Times New Roman" w:cs="Times New Roman"/>
          <w:spacing w:val="7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r w:rsidRPr="00A3290D">
        <w:rPr>
          <w:rFonts w:ascii="Times New Roman" w:hAnsi="Times New Roman" w:cs="Times New Roman"/>
          <w:spacing w:val="7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1D</w:t>
      </w:r>
      <w:r w:rsidRPr="00A3290D">
        <w:rPr>
          <w:rFonts w:ascii="Times New Roman" w:hAnsi="Times New Roman" w:cs="Times New Roman"/>
          <w:spacing w:val="7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H</w:t>
      </w:r>
    </w:p>
    <w:p w14:paraId="74ECD3B4" w14:textId="77777777" w:rsidR="00FF66B2" w:rsidRPr="00A3290D" w:rsidRDefault="00FF66B2" w:rsidP="00A3290D">
      <w:pPr>
        <w:pStyle w:val="BodyText"/>
        <w:contextualSpacing/>
      </w:pPr>
    </w:p>
    <w:p w14:paraId="3C829D26" w14:textId="77777777" w:rsidR="00FF66B2" w:rsidRPr="00A3290D" w:rsidRDefault="00FF66B2" w:rsidP="00A3290D">
      <w:pPr>
        <w:pStyle w:val="BodyText"/>
        <w:contextualSpacing/>
      </w:pPr>
    </w:p>
    <w:p w14:paraId="79D37EE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41B8B51E" w14:textId="77777777" w:rsidR="00FF66B2" w:rsidRPr="00A3290D" w:rsidRDefault="00FF66B2" w:rsidP="00A3290D">
      <w:pPr>
        <w:pStyle w:val="BodyText"/>
        <w:contextualSpacing/>
      </w:pPr>
    </w:p>
    <w:p w14:paraId="66091F21" w14:textId="77777777" w:rsidR="00FF66B2" w:rsidRPr="00A3290D" w:rsidRDefault="00FF66B2" w:rsidP="00A3290D">
      <w:pPr>
        <w:pStyle w:val="BodyText"/>
        <w:ind w:left="1080" w:right="1422"/>
        <w:contextualSpacing/>
        <w:jc w:val="center"/>
      </w:pPr>
      <w:r w:rsidRPr="00A3290D">
        <w:t>Thus</w:t>
      </w:r>
      <w:r w:rsidRPr="00A3290D">
        <w:rPr>
          <w:spacing w:val="-12"/>
        </w:rPr>
        <w:t xml:space="preserve"> </w:t>
      </w:r>
      <w:r w:rsidRPr="00A3290D">
        <w:t>the</w:t>
      </w:r>
      <w:r w:rsidRPr="00A3290D">
        <w:rPr>
          <w:spacing w:val="-10"/>
        </w:rPr>
        <w:t xml:space="preserve"> </w:t>
      </w:r>
      <w:r w:rsidRPr="00A3290D">
        <w:t>program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convert</w:t>
      </w:r>
      <w:r w:rsidRPr="00A3290D">
        <w:rPr>
          <w:spacing w:val="-12"/>
        </w:rPr>
        <w:t xml:space="preserve"> </w:t>
      </w:r>
      <w:r w:rsidRPr="00A3290D">
        <w:t>BCD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HEX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1"/>
        </w:rPr>
        <w:t xml:space="preserve"> </w:t>
      </w:r>
      <w:r w:rsidRPr="00A3290D">
        <w:t>was</w:t>
      </w:r>
      <w:r w:rsidRPr="00A3290D">
        <w:rPr>
          <w:spacing w:val="-12"/>
        </w:rPr>
        <w:t xml:space="preserve"> </w:t>
      </w:r>
      <w:r w:rsidRPr="00A3290D">
        <w:t>executed.</w:t>
      </w:r>
    </w:p>
    <w:p w14:paraId="06FC3006" w14:textId="77777777" w:rsidR="00FF66B2" w:rsidRPr="00A3290D" w:rsidRDefault="00FF66B2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13CB1366" w14:textId="77777777" w:rsidR="00FF66B2" w:rsidRPr="00A3290D" w:rsidRDefault="00FF66B2" w:rsidP="00A3290D">
      <w:pPr>
        <w:pStyle w:val="BodyText"/>
        <w:contextualSpacing/>
      </w:pPr>
    </w:p>
    <w:p w14:paraId="70B3F2E3" w14:textId="77777777" w:rsidR="00FF66B2" w:rsidRPr="00A3290D" w:rsidRDefault="00FF66B2" w:rsidP="00A3290D">
      <w:pPr>
        <w:pStyle w:val="Heading2"/>
        <w:spacing w:before="0"/>
        <w:ind w:right="1145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BCD</w:t>
      </w:r>
      <w:r w:rsidRPr="00A3290D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4279EF91" w14:textId="77777777" w:rsidR="00FF66B2" w:rsidRPr="00A3290D" w:rsidRDefault="00FF66B2" w:rsidP="00A3290D">
      <w:pPr>
        <w:pStyle w:val="BodyText"/>
        <w:contextualSpacing/>
      </w:pPr>
    </w:p>
    <w:p w14:paraId="5AE8665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20AA06B2" w14:textId="77777777" w:rsidR="00FF66B2" w:rsidRPr="00A3290D" w:rsidRDefault="00FF66B2" w:rsidP="00A3290D">
      <w:pPr>
        <w:pStyle w:val="BodyText"/>
        <w:contextualSpacing/>
      </w:pPr>
    </w:p>
    <w:p w14:paraId="35CFA944" w14:textId="77777777" w:rsidR="00FF66B2" w:rsidRPr="00A3290D" w:rsidRDefault="00FF66B2" w:rsidP="00A3290D">
      <w:pPr>
        <w:pStyle w:val="BodyText"/>
        <w:ind w:left="1159" w:hanging="1"/>
        <w:contextualSpacing/>
      </w:pPr>
      <w:r w:rsidRPr="00A3290D">
        <w:rPr>
          <w:w w:val="95"/>
        </w:rPr>
        <w:t>To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conver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Hexa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decimal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into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its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equivalent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BCD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using</w:t>
      </w:r>
      <w:r w:rsidRPr="00A3290D">
        <w:rPr>
          <w:spacing w:val="11"/>
          <w:w w:val="95"/>
        </w:rPr>
        <w:t xml:space="preserve"> </w:t>
      </w:r>
      <w:r w:rsidRPr="00A3290D">
        <w:rPr>
          <w:w w:val="95"/>
        </w:rPr>
        <w:t>8085</w:t>
      </w:r>
      <w:r w:rsidRPr="00A3290D">
        <w:rPr>
          <w:spacing w:val="-54"/>
          <w:w w:val="95"/>
        </w:rPr>
        <w:t xml:space="preserve"> </w:t>
      </w:r>
      <w:r w:rsidRPr="00A3290D">
        <w:t>instruction</w:t>
      </w:r>
      <w:r w:rsidRPr="00A3290D">
        <w:rPr>
          <w:spacing w:val="-1"/>
        </w:rPr>
        <w:t xml:space="preserve"> </w:t>
      </w:r>
      <w:r w:rsidRPr="00A3290D">
        <w:t>set</w:t>
      </w:r>
    </w:p>
    <w:p w14:paraId="7A9D5DEE" w14:textId="77777777" w:rsidR="00FF66B2" w:rsidRPr="00A3290D" w:rsidRDefault="00FF66B2" w:rsidP="00A3290D">
      <w:pPr>
        <w:pStyle w:val="BodyText"/>
        <w:contextualSpacing/>
      </w:pPr>
    </w:p>
    <w:p w14:paraId="02297790" w14:textId="77777777" w:rsidR="00FF66B2" w:rsidRPr="00A3290D" w:rsidRDefault="00FF66B2" w:rsidP="00A3290D">
      <w:pPr>
        <w:pStyle w:val="BodyText"/>
        <w:contextualSpacing/>
      </w:pPr>
    </w:p>
    <w:p w14:paraId="0BDC8BC8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26EB418A" w14:textId="77777777" w:rsidR="00FF66B2" w:rsidRPr="00A3290D" w:rsidRDefault="00FF66B2" w:rsidP="00A3290D">
      <w:pPr>
        <w:pStyle w:val="BodyText"/>
        <w:contextualSpacing/>
      </w:pPr>
    </w:p>
    <w:p w14:paraId="2A3E195A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Initialize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int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4150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</w:t>
      </w:r>
    </w:p>
    <w:p w14:paraId="2B5F4E34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Hex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decimal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-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0247DB14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Perform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peated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ddition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C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numbe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imes</w:t>
      </w:r>
    </w:p>
    <w:p w14:paraId="19AC3040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Adjus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or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BCD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each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</w:p>
    <w:p w14:paraId="7DC3B5E4" w14:textId="77777777" w:rsidR="00FF66B2" w:rsidRPr="00A3290D" w:rsidRDefault="00FF66B2" w:rsidP="00A3290D">
      <w:pPr>
        <w:pStyle w:val="ListParagraph"/>
        <w:numPr>
          <w:ilvl w:val="0"/>
          <w:numId w:val="22"/>
        </w:numPr>
        <w:tabs>
          <w:tab w:val="left" w:pos="1699"/>
          <w:tab w:val="left" w:pos="1700"/>
        </w:tabs>
        <w:spacing w:line="240" w:lineRule="auto"/>
        <w:ind w:hanging="541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Stor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BCD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data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in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Memory</w:t>
      </w:r>
    </w:p>
    <w:p w14:paraId="5825F296" w14:textId="77777777" w:rsidR="00FF66B2" w:rsidRPr="00A3290D" w:rsidRDefault="00FF66B2" w:rsidP="00A3290D">
      <w:pPr>
        <w:pStyle w:val="BodyText"/>
        <w:contextualSpacing/>
      </w:pPr>
    </w:p>
    <w:p w14:paraId="42D84560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5"/>
        <w:gridCol w:w="1070"/>
        <w:gridCol w:w="1545"/>
        <w:gridCol w:w="3912"/>
      </w:tblGrid>
      <w:tr w:rsidR="00FF66B2" w:rsidRPr="00A3290D" w14:paraId="272D4E66" w14:textId="77777777" w:rsidTr="00E659F1">
        <w:trPr>
          <w:trHeight w:val="404"/>
        </w:trPr>
        <w:tc>
          <w:tcPr>
            <w:tcW w:w="1415" w:type="dxa"/>
          </w:tcPr>
          <w:p w14:paraId="7DEA486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6527" w:type="dxa"/>
            <w:gridSpan w:val="3"/>
          </w:tcPr>
          <w:p w14:paraId="1FE8205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DB153C9" w14:textId="77777777" w:rsidTr="00E659F1">
        <w:trPr>
          <w:trHeight w:val="405"/>
        </w:trPr>
        <w:tc>
          <w:tcPr>
            <w:tcW w:w="1415" w:type="dxa"/>
          </w:tcPr>
          <w:p w14:paraId="102559A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03ED10CC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1545" w:type="dxa"/>
          </w:tcPr>
          <w:p w14:paraId="38AA0D45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,4150</w:t>
            </w:r>
          </w:p>
        </w:tc>
        <w:tc>
          <w:tcPr>
            <w:tcW w:w="3912" w:type="dxa"/>
          </w:tcPr>
          <w:p w14:paraId="6ECBDB84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ize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emory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pointer</w:t>
            </w:r>
          </w:p>
        </w:tc>
      </w:tr>
      <w:tr w:rsidR="00FF66B2" w:rsidRPr="00A3290D" w14:paraId="4F05D0EE" w14:textId="77777777" w:rsidTr="00E659F1">
        <w:trPr>
          <w:trHeight w:val="269"/>
        </w:trPr>
        <w:tc>
          <w:tcPr>
            <w:tcW w:w="1415" w:type="dxa"/>
          </w:tcPr>
          <w:p w14:paraId="36E8112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7FE7A5F0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1545" w:type="dxa"/>
          </w:tcPr>
          <w:p w14:paraId="74D5EA09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,00</w:t>
            </w:r>
          </w:p>
        </w:tc>
        <w:tc>
          <w:tcPr>
            <w:tcW w:w="3912" w:type="dxa"/>
          </w:tcPr>
          <w:p w14:paraId="4D80533B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lear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-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reg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st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ignificant</w:t>
            </w:r>
            <w:r w:rsidRPr="00A3290D">
              <w:rPr>
                <w:spacing w:val="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yte</w:t>
            </w:r>
          </w:p>
        </w:tc>
      </w:tr>
      <w:tr w:rsidR="00FF66B2" w:rsidRPr="00A3290D" w14:paraId="5F06F8FA" w14:textId="77777777" w:rsidTr="00E659F1">
        <w:trPr>
          <w:trHeight w:val="269"/>
        </w:trPr>
        <w:tc>
          <w:tcPr>
            <w:tcW w:w="1415" w:type="dxa"/>
          </w:tcPr>
          <w:p w14:paraId="2D2D13C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355C808D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XRA</w:t>
            </w:r>
          </w:p>
        </w:tc>
        <w:tc>
          <w:tcPr>
            <w:tcW w:w="1545" w:type="dxa"/>
          </w:tcPr>
          <w:p w14:paraId="38BC7119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w w:val="93"/>
                <w:sz w:val="24"/>
                <w:szCs w:val="24"/>
              </w:rPr>
              <w:t>A</w:t>
            </w:r>
          </w:p>
        </w:tc>
        <w:tc>
          <w:tcPr>
            <w:tcW w:w="3912" w:type="dxa"/>
          </w:tcPr>
          <w:p w14:paraId="304B97B0" w14:textId="77777777" w:rsidR="00FF66B2" w:rsidRPr="00A3290D" w:rsidRDefault="00FF66B2" w:rsidP="00A3290D">
            <w:pPr>
              <w:pStyle w:val="TableParagraph"/>
              <w:spacing w:line="240" w:lineRule="auto"/>
              <w:ind w:left="33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lear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ccumulator</w:t>
            </w:r>
          </w:p>
        </w:tc>
      </w:tr>
      <w:tr w:rsidR="00FF66B2" w:rsidRPr="00A3290D" w14:paraId="443B5EF2" w14:textId="77777777" w:rsidTr="00E659F1">
        <w:trPr>
          <w:trHeight w:val="269"/>
        </w:trPr>
        <w:tc>
          <w:tcPr>
            <w:tcW w:w="1415" w:type="dxa"/>
          </w:tcPr>
          <w:p w14:paraId="298A77F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402852AF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45" w:type="dxa"/>
          </w:tcPr>
          <w:p w14:paraId="65F8E042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M</w:t>
            </w:r>
          </w:p>
        </w:tc>
        <w:tc>
          <w:tcPr>
            <w:tcW w:w="3912" w:type="dxa"/>
          </w:tcPr>
          <w:p w14:paraId="17C03845" w14:textId="77777777" w:rsidR="00FF66B2" w:rsidRPr="00A3290D" w:rsidRDefault="00FF66B2" w:rsidP="00A3290D">
            <w:pPr>
              <w:pStyle w:val="TableParagraph"/>
              <w:spacing w:line="240" w:lineRule="auto"/>
              <w:ind w:left="33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EX</w:t>
            </w:r>
            <w:r w:rsidRPr="00A3290D">
              <w:rPr>
                <w:spacing w:val="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ata</w:t>
            </w:r>
          </w:p>
        </w:tc>
      </w:tr>
      <w:tr w:rsidR="00FF66B2" w:rsidRPr="00A3290D" w14:paraId="5701B82E" w14:textId="77777777" w:rsidTr="00E659F1">
        <w:trPr>
          <w:trHeight w:val="269"/>
        </w:trPr>
        <w:tc>
          <w:tcPr>
            <w:tcW w:w="1415" w:type="dxa"/>
          </w:tcPr>
          <w:p w14:paraId="34B6466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2:</w:t>
            </w:r>
          </w:p>
        </w:tc>
        <w:tc>
          <w:tcPr>
            <w:tcW w:w="1070" w:type="dxa"/>
          </w:tcPr>
          <w:p w14:paraId="4FB6B042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I</w:t>
            </w:r>
          </w:p>
        </w:tc>
        <w:tc>
          <w:tcPr>
            <w:tcW w:w="1545" w:type="dxa"/>
          </w:tcPr>
          <w:p w14:paraId="2E94B695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  <w:tc>
          <w:tcPr>
            <w:tcW w:w="3912" w:type="dxa"/>
          </w:tcPr>
          <w:p w14:paraId="1A2D4D78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ount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umber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e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y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one</w:t>
            </w:r>
          </w:p>
        </w:tc>
      </w:tr>
      <w:tr w:rsidR="00FF66B2" w:rsidRPr="00A3290D" w14:paraId="3D6FF6B4" w14:textId="77777777" w:rsidTr="00E659F1">
        <w:trPr>
          <w:trHeight w:val="269"/>
        </w:trPr>
        <w:tc>
          <w:tcPr>
            <w:tcW w:w="1415" w:type="dxa"/>
          </w:tcPr>
          <w:p w14:paraId="780390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3BC7BB80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AA</w:t>
            </w:r>
          </w:p>
        </w:tc>
        <w:tc>
          <w:tcPr>
            <w:tcW w:w="1545" w:type="dxa"/>
          </w:tcPr>
          <w:p w14:paraId="7870EF8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912" w:type="dxa"/>
          </w:tcPr>
          <w:p w14:paraId="1FA2A3BB" w14:textId="77777777" w:rsidR="00FF66B2" w:rsidRPr="00A3290D" w:rsidRDefault="00FF66B2" w:rsidP="00A3290D">
            <w:pPr>
              <w:pStyle w:val="TableParagraph"/>
              <w:spacing w:line="240" w:lineRule="auto"/>
              <w:ind w:left="33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just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BCD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unt</w:t>
            </w:r>
          </w:p>
        </w:tc>
      </w:tr>
      <w:tr w:rsidR="00FF66B2" w:rsidRPr="00A3290D" w14:paraId="4476965A" w14:textId="77777777" w:rsidTr="00E659F1">
        <w:trPr>
          <w:trHeight w:val="269"/>
        </w:trPr>
        <w:tc>
          <w:tcPr>
            <w:tcW w:w="1415" w:type="dxa"/>
          </w:tcPr>
          <w:p w14:paraId="0B5832F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51A79321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C</w:t>
            </w:r>
          </w:p>
        </w:tc>
        <w:tc>
          <w:tcPr>
            <w:tcW w:w="1545" w:type="dxa"/>
          </w:tcPr>
          <w:p w14:paraId="24C446AF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1</w:t>
            </w:r>
          </w:p>
        </w:tc>
        <w:tc>
          <w:tcPr>
            <w:tcW w:w="3912" w:type="dxa"/>
          </w:tcPr>
          <w:p w14:paraId="18D87E6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AF1C56A" w14:textId="77777777" w:rsidTr="00E659F1">
        <w:trPr>
          <w:trHeight w:val="269"/>
        </w:trPr>
        <w:tc>
          <w:tcPr>
            <w:tcW w:w="1415" w:type="dxa"/>
          </w:tcPr>
          <w:p w14:paraId="1472DF7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15F40A90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INR</w:t>
            </w:r>
          </w:p>
        </w:tc>
        <w:tc>
          <w:tcPr>
            <w:tcW w:w="1545" w:type="dxa"/>
          </w:tcPr>
          <w:p w14:paraId="4E45F57A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w w:val="106"/>
                <w:sz w:val="24"/>
                <w:szCs w:val="24"/>
              </w:rPr>
              <w:t>D</w:t>
            </w:r>
          </w:p>
        </w:tc>
        <w:tc>
          <w:tcPr>
            <w:tcW w:w="3912" w:type="dxa"/>
          </w:tcPr>
          <w:p w14:paraId="6CE727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F4C388D" w14:textId="77777777" w:rsidTr="00E659F1">
        <w:trPr>
          <w:trHeight w:val="269"/>
        </w:trPr>
        <w:tc>
          <w:tcPr>
            <w:tcW w:w="1415" w:type="dxa"/>
          </w:tcPr>
          <w:p w14:paraId="282F7C4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1:</w:t>
            </w:r>
          </w:p>
        </w:tc>
        <w:tc>
          <w:tcPr>
            <w:tcW w:w="1070" w:type="dxa"/>
          </w:tcPr>
          <w:p w14:paraId="40BE901F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CR</w:t>
            </w:r>
          </w:p>
        </w:tc>
        <w:tc>
          <w:tcPr>
            <w:tcW w:w="1545" w:type="dxa"/>
          </w:tcPr>
          <w:p w14:paraId="69ABCC2D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C</w:t>
            </w:r>
          </w:p>
        </w:tc>
        <w:tc>
          <w:tcPr>
            <w:tcW w:w="3912" w:type="dxa"/>
          </w:tcPr>
          <w:p w14:paraId="7EC4CF2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ECF8746" w14:textId="77777777" w:rsidTr="00E659F1">
        <w:trPr>
          <w:trHeight w:val="269"/>
        </w:trPr>
        <w:tc>
          <w:tcPr>
            <w:tcW w:w="1415" w:type="dxa"/>
          </w:tcPr>
          <w:p w14:paraId="0A225F5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63B0C946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NZ</w:t>
            </w:r>
          </w:p>
        </w:tc>
        <w:tc>
          <w:tcPr>
            <w:tcW w:w="1545" w:type="dxa"/>
          </w:tcPr>
          <w:p w14:paraId="10266A82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OOP2</w:t>
            </w:r>
          </w:p>
        </w:tc>
        <w:tc>
          <w:tcPr>
            <w:tcW w:w="3912" w:type="dxa"/>
          </w:tcPr>
          <w:p w14:paraId="2CD0BC2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8B16187" w14:textId="77777777" w:rsidTr="00E659F1">
        <w:trPr>
          <w:trHeight w:val="269"/>
        </w:trPr>
        <w:tc>
          <w:tcPr>
            <w:tcW w:w="1415" w:type="dxa"/>
          </w:tcPr>
          <w:p w14:paraId="5A85777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4D453E23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45" w:type="dxa"/>
          </w:tcPr>
          <w:p w14:paraId="746DB51B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3912" w:type="dxa"/>
          </w:tcPr>
          <w:p w14:paraId="2FC9B855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east</w:t>
            </w:r>
            <w:r w:rsidRPr="00A3290D">
              <w:rPr>
                <w:spacing w:val="-3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ignificant</w:t>
            </w:r>
            <w:r w:rsidRPr="00A3290D">
              <w:rPr>
                <w:spacing w:val="-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yte</w:t>
            </w:r>
          </w:p>
        </w:tc>
      </w:tr>
      <w:tr w:rsidR="00FF66B2" w:rsidRPr="00A3290D" w14:paraId="37F6FFB5" w14:textId="77777777" w:rsidTr="00E659F1">
        <w:trPr>
          <w:trHeight w:val="269"/>
        </w:trPr>
        <w:tc>
          <w:tcPr>
            <w:tcW w:w="1415" w:type="dxa"/>
          </w:tcPr>
          <w:p w14:paraId="77F7714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6AC18695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545" w:type="dxa"/>
          </w:tcPr>
          <w:p w14:paraId="1D550196" w14:textId="77777777" w:rsidR="00FF66B2" w:rsidRPr="00A3290D" w:rsidRDefault="00FF66B2" w:rsidP="00A3290D">
            <w:pPr>
              <w:pStyle w:val="TableParagraph"/>
              <w:spacing w:line="240" w:lineRule="auto"/>
              <w:ind w:left="44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D</w:t>
            </w:r>
          </w:p>
        </w:tc>
        <w:tc>
          <w:tcPr>
            <w:tcW w:w="3912" w:type="dxa"/>
          </w:tcPr>
          <w:p w14:paraId="612A89D8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684D825" w14:textId="77777777" w:rsidTr="00E659F1">
        <w:trPr>
          <w:trHeight w:val="269"/>
        </w:trPr>
        <w:tc>
          <w:tcPr>
            <w:tcW w:w="1415" w:type="dxa"/>
          </w:tcPr>
          <w:p w14:paraId="19BC8D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7182FF66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545" w:type="dxa"/>
          </w:tcPr>
          <w:p w14:paraId="498CECA2" w14:textId="77777777" w:rsidR="00FF66B2" w:rsidRPr="00A3290D" w:rsidRDefault="00FF66B2" w:rsidP="00A3290D">
            <w:pPr>
              <w:pStyle w:val="TableParagraph"/>
              <w:spacing w:line="240" w:lineRule="auto"/>
              <w:ind w:left="44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2</w:t>
            </w:r>
          </w:p>
        </w:tc>
        <w:tc>
          <w:tcPr>
            <w:tcW w:w="3912" w:type="dxa"/>
          </w:tcPr>
          <w:p w14:paraId="3E5ED101" w14:textId="77777777" w:rsidR="00FF66B2" w:rsidRPr="00A3290D" w:rsidRDefault="00FF66B2" w:rsidP="00A3290D">
            <w:pPr>
              <w:pStyle w:val="TableParagraph"/>
              <w:spacing w:line="240" w:lineRule="auto"/>
              <w:ind w:left="340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Stor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Mos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Significant</w:t>
            </w:r>
            <w:r w:rsidRPr="00A3290D">
              <w:rPr>
                <w:spacing w:val="-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Byte</w:t>
            </w:r>
          </w:p>
        </w:tc>
      </w:tr>
      <w:tr w:rsidR="00FF66B2" w:rsidRPr="00A3290D" w14:paraId="09B64D70" w14:textId="77777777" w:rsidTr="00E659F1">
        <w:trPr>
          <w:trHeight w:val="270"/>
        </w:trPr>
        <w:tc>
          <w:tcPr>
            <w:tcW w:w="1415" w:type="dxa"/>
          </w:tcPr>
          <w:p w14:paraId="4164F9E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070" w:type="dxa"/>
          </w:tcPr>
          <w:p w14:paraId="59D3F36D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545" w:type="dxa"/>
          </w:tcPr>
          <w:p w14:paraId="332E74A4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912" w:type="dxa"/>
          </w:tcPr>
          <w:p w14:paraId="183D7B7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31C586EC" w14:textId="77777777" w:rsidR="00FF66B2" w:rsidRPr="00A3290D" w:rsidRDefault="00FF66B2" w:rsidP="00A3290D">
      <w:pPr>
        <w:pStyle w:val="BodyText"/>
        <w:contextualSpacing/>
      </w:pPr>
    </w:p>
    <w:p w14:paraId="01D5DF49" w14:textId="77777777" w:rsidR="00FF66B2" w:rsidRPr="00A3290D" w:rsidRDefault="00FF66B2" w:rsidP="00A3290D">
      <w:pPr>
        <w:pStyle w:val="BodyText"/>
        <w:contextualSpacing/>
      </w:pPr>
    </w:p>
    <w:p w14:paraId="04E394F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9D5957B" w14:textId="77777777" w:rsidR="00FF66B2" w:rsidRPr="00A3290D" w:rsidRDefault="00FF66B2" w:rsidP="00A3290D">
      <w:pPr>
        <w:pStyle w:val="BodyText"/>
        <w:contextualSpacing/>
      </w:pPr>
    </w:p>
    <w:p w14:paraId="01D45570" w14:textId="77777777" w:rsidR="00FF66B2" w:rsidRPr="00A3290D" w:rsidRDefault="00FF66B2" w:rsidP="00A3290D">
      <w:pPr>
        <w:tabs>
          <w:tab w:val="left" w:pos="3679"/>
        </w:tabs>
        <w:spacing w:after="0" w:line="240" w:lineRule="auto"/>
        <w:ind w:left="2239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150</w:t>
      </w:r>
      <w:r w:rsidRPr="00A3290D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r w:rsidRPr="00A3290D">
        <w:rPr>
          <w:rFonts w:ascii="Times New Roman" w:hAnsi="Times New Roman" w:cs="Times New Roman"/>
          <w:spacing w:val="2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FF</w:t>
      </w:r>
    </w:p>
    <w:p w14:paraId="49DE5209" w14:textId="77777777" w:rsidR="00FF66B2" w:rsidRPr="00A3290D" w:rsidRDefault="00FF66B2" w:rsidP="00A3290D">
      <w:pPr>
        <w:pStyle w:val="BodyText"/>
        <w:contextualSpacing/>
      </w:pPr>
    </w:p>
    <w:p w14:paraId="70FE0922" w14:textId="77777777" w:rsidR="00FF66B2" w:rsidRPr="00A3290D" w:rsidRDefault="00FF66B2" w:rsidP="00A3290D">
      <w:pPr>
        <w:tabs>
          <w:tab w:val="left" w:pos="1439"/>
        </w:tabs>
        <w:spacing w:after="0" w:line="240" w:lineRule="auto"/>
        <w:ind w:right="4549"/>
        <w:contextualSpacing/>
        <w:jc w:val="right"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151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: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55</w:t>
      </w:r>
      <w:r w:rsidRPr="00A3290D">
        <w:rPr>
          <w:rFonts w:ascii="Times New Roman" w:hAnsi="Times New Roman" w:cs="Times New Roman"/>
          <w:spacing w:val="-10"/>
          <w:w w:val="9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>(LSB)</w:t>
      </w:r>
    </w:p>
    <w:p w14:paraId="5CB15F0D" w14:textId="77777777" w:rsidR="00FF66B2" w:rsidRPr="00A3290D" w:rsidRDefault="00FF66B2" w:rsidP="00A3290D">
      <w:pPr>
        <w:pStyle w:val="BodyText"/>
        <w:ind w:right="4487"/>
        <w:contextualSpacing/>
        <w:jc w:val="right"/>
      </w:pPr>
      <w:r w:rsidRPr="00A3290D">
        <w:rPr>
          <w:w w:val="95"/>
        </w:rPr>
        <w:t>4152</w:t>
      </w:r>
      <w:r w:rsidRPr="00A3290D">
        <w:rPr>
          <w:spacing w:val="-11"/>
          <w:w w:val="95"/>
        </w:rPr>
        <w:t xml:space="preserve"> </w:t>
      </w:r>
      <w:r w:rsidRPr="00A3290D">
        <w:rPr>
          <w:w w:val="95"/>
        </w:rPr>
        <w:t>:</w:t>
      </w:r>
      <w:r w:rsidRPr="00A3290D">
        <w:rPr>
          <w:spacing w:val="-10"/>
          <w:w w:val="95"/>
        </w:rPr>
        <w:t xml:space="preserve"> </w:t>
      </w:r>
      <w:r w:rsidRPr="00A3290D">
        <w:rPr>
          <w:w w:val="95"/>
        </w:rPr>
        <w:t>02</w:t>
      </w:r>
      <w:r w:rsidRPr="00A3290D">
        <w:rPr>
          <w:spacing w:val="-10"/>
          <w:w w:val="95"/>
        </w:rPr>
        <w:t xml:space="preserve"> </w:t>
      </w:r>
      <w:r w:rsidRPr="00A3290D">
        <w:rPr>
          <w:w w:val="95"/>
        </w:rPr>
        <w:t>(MSB)</w:t>
      </w:r>
    </w:p>
    <w:p w14:paraId="1B985FC0" w14:textId="77777777" w:rsidR="00FF66B2" w:rsidRPr="00A3290D" w:rsidRDefault="00FF66B2" w:rsidP="00A3290D">
      <w:pPr>
        <w:pStyle w:val="BodyText"/>
        <w:contextualSpacing/>
      </w:pPr>
    </w:p>
    <w:p w14:paraId="3F9DFD0D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2B01AD52" w14:textId="77777777" w:rsidR="00FF66B2" w:rsidRPr="00A3290D" w:rsidRDefault="00FF66B2" w:rsidP="00A3290D">
      <w:pPr>
        <w:pStyle w:val="BodyText"/>
        <w:contextualSpacing/>
      </w:pPr>
    </w:p>
    <w:p w14:paraId="7A62F535" w14:textId="77777777" w:rsidR="00FF66B2" w:rsidRPr="00A3290D" w:rsidRDefault="00FF66B2" w:rsidP="00A3290D">
      <w:pPr>
        <w:pStyle w:val="BodyText"/>
        <w:ind w:left="1080" w:right="1422"/>
        <w:contextualSpacing/>
        <w:jc w:val="center"/>
      </w:pPr>
      <w:r w:rsidRPr="00A3290D">
        <w:t>Thus</w:t>
      </w:r>
      <w:r w:rsidRPr="00A3290D">
        <w:rPr>
          <w:spacing w:val="-12"/>
        </w:rPr>
        <w:t xml:space="preserve"> </w:t>
      </w:r>
      <w:r w:rsidRPr="00A3290D">
        <w:t>the</w:t>
      </w:r>
      <w:r w:rsidRPr="00A3290D">
        <w:rPr>
          <w:spacing w:val="-10"/>
        </w:rPr>
        <w:t xml:space="preserve"> </w:t>
      </w:r>
      <w:r w:rsidRPr="00A3290D">
        <w:t>program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convert</w:t>
      </w:r>
      <w:r w:rsidRPr="00A3290D">
        <w:rPr>
          <w:spacing w:val="-12"/>
        </w:rPr>
        <w:t xml:space="preserve"> </w:t>
      </w:r>
      <w:r w:rsidRPr="00A3290D">
        <w:t>HEX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0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BCD</w:t>
      </w:r>
      <w:r w:rsidRPr="00A3290D">
        <w:rPr>
          <w:spacing w:val="-10"/>
        </w:rPr>
        <w:t xml:space="preserve"> </w:t>
      </w:r>
      <w:r w:rsidRPr="00A3290D">
        <w:t>data</w:t>
      </w:r>
      <w:r w:rsidRPr="00A3290D">
        <w:rPr>
          <w:spacing w:val="-11"/>
        </w:rPr>
        <w:t xml:space="preserve"> </w:t>
      </w:r>
      <w:r w:rsidRPr="00A3290D">
        <w:t>was</w:t>
      </w:r>
      <w:r w:rsidRPr="00A3290D">
        <w:rPr>
          <w:spacing w:val="-12"/>
        </w:rPr>
        <w:t xml:space="preserve"> </w:t>
      </w:r>
      <w:r w:rsidRPr="00A3290D">
        <w:t>executed.</w:t>
      </w:r>
    </w:p>
    <w:p w14:paraId="4165EAF7" w14:textId="77777777" w:rsidR="00FF66B2" w:rsidRPr="00A3290D" w:rsidRDefault="00FF66B2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7DF3D12E" w14:textId="77777777" w:rsidR="00FF66B2" w:rsidRPr="00A3290D" w:rsidRDefault="00FF66B2" w:rsidP="00A3290D">
      <w:pPr>
        <w:pStyle w:val="BodyText"/>
        <w:contextualSpacing/>
      </w:pPr>
    </w:p>
    <w:p w14:paraId="0DACCE8B" w14:textId="77777777" w:rsidR="00FF66B2" w:rsidRPr="00A3290D" w:rsidRDefault="00FF66B2" w:rsidP="00A3290D">
      <w:pPr>
        <w:pStyle w:val="Heading2"/>
        <w:spacing w:before="0"/>
        <w:ind w:right="601"/>
        <w:contextualSpacing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12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ASCII</w:t>
      </w:r>
      <w:r w:rsidRPr="00A3290D">
        <w:rPr>
          <w:rFonts w:ascii="Times New Roman" w:hAnsi="Times New Roman" w:cs="Times New Roman"/>
          <w:spacing w:val="-14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397C75A6" w14:textId="77777777" w:rsidR="00FF66B2" w:rsidRPr="00A3290D" w:rsidRDefault="00FF66B2" w:rsidP="00A3290D">
      <w:pPr>
        <w:pStyle w:val="BodyText"/>
        <w:contextualSpacing/>
      </w:pPr>
    </w:p>
    <w:p w14:paraId="76BA4242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628CDFD3" w14:textId="77777777" w:rsidR="00FF66B2" w:rsidRPr="00A3290D" w:rsidRDefault="00FF66B2" w:rsidP="00A3290D">
      <w:pPr>
        <w:pStyle w:val="BodyText"/>
        <w:contextualSpacing/>
      </w:pPr>
    </w:p>
    <w:p w14:paraId="5173999D" w14:textId="77777777" w:rsidR="00FF66B2" w:rsidRPr="00A3290D" w:rsidRDefault="00FF66B2" w:rsidP="00A3290D">
      <w:pPr>
        <w:pStyle w:val="BodyText"/>
        <w:ind w:left="799" w:firstLine="719"/>
        <w:contextualSpacing/>
      </w:pPr>
      <w:r w:rsidRPr="00A3290D">
        <w:t>To</w:t>
      </w:r>
      <w:r w:rsidRPr="00A3290D">
        <w:rPr>
          <w:spacing w:val="22"/>
        </w:rPr>
        <w:t xml:space="preserve"> </w:t>
      </w:r>
      <w:r w:rsidRPr="00A3290D">
        <w:t>convert</w:t>
      </w:r>
      <w:r w:rsidRPr="00A3290D">
        <w:rPr>
          <w:spacing w:val="22"/>
        </w:rPr>
        <w:t xml:space="preserve"> </w:t>
      </w:r>
      <w:r w:rsidRPr="00A3290D">
        <w:t>given</w:t>
      </w:r>
      <w:r w:rsidRPr="00A3290D">
        <w:rPr>
          <w:spacing w:val="23"/>
        </w:rPr>
        <w:t xml:space="preserve"> </w:t>
      </w:r>
      <w:r w:rsidRPr="00A3290D">
        <w:t>Hexa</w:t>
      </w:r>
      <w:r w:rsidRPr="00A3290D">
        <w:rPr>
          <w:spacing w:val="23"/>
        </w:rPr>
        <w:t xml:space="preserve"> </w:t>
      </w:r>
      <w:r w:rsidRPr="00A3290D">
        <w:t>decimal</w:t>
      </w:r>
      <w:r w:rsidRPr="00A3290D">
        <w:rPr>
          <w:spacing w:val="22"/>
        </w:rPr>
        <w:t xml:space="preserve"> </w:t>
      </w:r>
      <w:r w:rsidRPr="00A3290D">
        <w:t>number</w:t>
      </w:r>
      <w:r w:rsidRPr="00A3290D">
        <w:rPr>
          <w:spacing w:val="22"/>
        </w:rPr>
        <w:t xml:space="preserve"> </w:t>
      </w:r>
      <w:r w:rsidRPr="00A3290D">
        <w:t>into</w:t>
      </w:r>
      <w:r w:rsidRPr="00A3290D">
        <w:rPr>
          <w:spacing w:val="22"/>
        </w:rPr>
        <w:t xml:space="preserve"> </w:t>
      </w:r>
      <w:r w:rsidRPr="00A3290D">
        <w:t>its</w:t>
      </w:r>
      <w:r w:rsidRPr="00A3290D">
        <w:rPr>
          <w:spacing w:val="24"/>
        </w:rPr>
        <w:t xml:space="preserve"> </w:t>
      </w:r>
      <w:r w:rsidRPr="00A3290D">
        <w:t>equivalent</w:t>
      </w:r>
      <w:r w:rsidRPr="00A3290D">
        <w:rPr>
          <w:spacing w:val="22"/>
        </w:rPr>
        <w:t xml:space="preserve"> </w:t>
      </w:r>
      <w:r w:rsidRPr="00A3290D">
        <w:t>ASCII</w:t>
      </w:r>
      <w:r w:rsidRPr="00A3290D">
        <w:rPr>
          <w:spacing w:val="22"/>
        </w:rPr>
        <w:t xml:space="preserve"> </w:t>
      </w:r>
      <w:r w:rsidRPr="00A3290D">
        <w:t>number</w:t>
      </w:r>
      <w:r w:rsidRPr="00A3290D">
        <w:rPr>
          <w:spacing w:val="21"/>
        </w:rPr>
        <w:t xml:space="preserve"> </w:t>
      </w:r>
      <w:r w:rsidRPr="00A3290D">
        <w:t>using</w:t>
      </w:r>
      <w:r w:rsidRPr="00A3290D">
        <w:rPr>
          <w:spacing w:val="-57"/>
        </w:rPr>
        <w:t xml:space="preserve"> </w:t>
      </w:r>
      <w:r w:rsidRPr="00A3290D">
        <w:t>8085</w:t>
      </w:r>
      <w:r w:rsidRPr="00A3290D">
        <w:rPr>
          <w:spacing w:val="-1"/>
        </w:rPr>
        <w:t xml:space="preserve"> </w:t>
      </w:r>
      <w:r w:rsidRPr="00A3290D">
        <w:t>instruction</w:t>
      </w:r>
      <w:r w:rsidRPr="00A3290D">
        <w:rPr>
          <w:spacing w:val="-1"/>
        </w:rPr>
        <w:t xml:space="preserve"> </w:t>
      </w:r>
      <w:r w:rsidRPr="00A3290D">
        <w:t>set.</w:t>
      </w:r>
    </w:p>
    <w:p w14:paraId="5AD8EE74" w14:textId="77777777" w:rsidR="00FF66B2" w:rsidRPr="00A3290D" w:rsidRDefault="00FF66B2" w:rsidP="00A3290D">
      <w:pPr>
        <w:pStyle w:val="BodyText"/>
        <w:contextualSpacing/>
      </w:pPr>
    </w:p>
    <w:p w14:paraId="4F40D0D9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04990694" w14:textId="77777777" w:rsidR="00FF66B2" w:rsidRPr="00A3290D" w:rsidRDefault="00FF66B2" w:rsidP="00A3290D">
      <w:pPr>
        <w:pStyle w:val="BodyText"/>
        <w:contextualSpacing/>
      </w:pPr>
    </w:p>
    <w:p w14:paraId="7D9E04E6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Load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ive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-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ov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</w:p>
    <w:p w14:paraId="322EE10B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ask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pper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Hexa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ecimal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umb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</w:p>
    <w:p w14:paraId="4B7C35A4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all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broutine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8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e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CII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w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</w:p>
    <w:p w14:paraId="7722BBD4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</w:p>
    <w:p w14:paraId="0A8C9966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Mov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B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regist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–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register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nd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ask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wer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</w:p>
    <w:p w14:paraId="4EE58863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Rotat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ppe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owe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position</w:t>
      </w:r>
    </w:p>
    <w:p w14:paraId="56AE2FDB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all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subroutine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o</w:t>
      </w:r>
      <w:r w:rsidRPr="00A3290D">
        <w:rPr>
          <w:spacing w:val="11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et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SCII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of</w:t>
      </w:r>
      <w:r w:rsidRPr="00A3290D">
        <w:rPr>
          <w:spacing w:val="9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upper</w:t>
      </w:r>
      <w:r w:rsidRPr="00A3290D">
        <w:rPr>
          <w:spacing w:val="10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nibble</w:t>
      </w:r>
    </w:p>
    <w:p w14:paraId="736EC1FE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Store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t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memory</w:t>
      </w:r>
    </w:p>
    <w:p w14:paraId="7B151A84" w14:textId="77777777" w:rsidR="00FF66B2" w:rsidRPr="00A3290D" w:rsidRDefault="00FF66B2" w:rsidP="00A3290D">
      <w:pPr>
        <w:pStyle w:val="ListParagraph"/>
        <w:numPr>
          <w:ilvl w:val="1"/>
          <w:numId w:val="22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the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pacing w:val="-1"/>
          <w:sz w:val="24"/>
          <w:szCs w:val="24"/>
        </w:rPr>
        <w:t>program.</w:t>
      </w:r>
    </w:p>
    <w:p w14:paraId="73A733DC" w14:textId="77777777" w:rsidR="00FF66B2" w:rsidRPr="00A3290D" w:rsidRDefault="00FF66B2" w:rsidP="00A3290D">
      <w:pPr>
        <w:pStyle w:val="BodyText"/>
        <w:contextualSpacing/>
      </w:pPr>
    </w:p>
    <w:p w14:paraId="707D6D24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94"/>
        <w:gridCol w:w="1432"/>
        <w:gridCol w:w="1057"/>
        <w:gridCol w:w="3235"/>
      </w:tblGrid>
      <w:tr w:rsidR="00FF66B2" w:rsidRPr="00A3290D" w14:paraId="320FD053" w14:textId="77777777" w:rsidTr="00E659F1">
        <w:trPr>
          <w:trHeight w:val="404"/>
        </w:trPr>
        <w:tc>
          <w:tcPr>
            <w:tcW w:w="1794" w:type="dxa"/>
          </w:tcPr>
          <w:p w14:paraId="16D0DF6A" w14:textId="77777777" w:rsidR="00FF66B2" w:rsidRPr="00A3290D" w:rsidRDefault="00FF66B2" w:rsidP="00A3290D">
            <w:pPr>
              <w:pStyle w:val="TableParagraph"/>
              <w:spacing w:line="240" w:lineRule="auto"/>
              <w:ind w:right="45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724" w:type="dxa"/>
            <w:gridSpan w:val="3"/>
          </w:tcPr>
          <w:p w14:paraId="6617972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167B527" w14:textId="77777777" w:rsidTr="00E659F1">
        <w:trPr>
          <w:trHeight w:val="405"/>
        </w:trPr>
        <w:tc>
          <w:tcPr>
            <w:tcW w:w="1794" w:type="dxa"/>
          </w:tcPr>
          <w:p w14:paraId="23B7C95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5CB493A7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1057" w:type="dxa"/>
          </w:tcPr>
          <w:p w14:paraId="1691679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3235" w:type="dxa"/>
          </w:tcPr>
          <w:p w14:paraId="633F608C" w14:textId="77777777" w:rsidR="00FF66B2" w:rsidRPr="00A3290D" w:rsidRDefault="00FF66B2" w:rsidP="00A3290D">
            <w:pPr>
              <w:pStyle w:val="TableParagraph"/>
              <w:spacing w:line="240" w:lineRule="auto"/>
              <w:ind w:left="87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exa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ata</w:t>
            </w:r>
          </w:p>
        </w:tc>
      </w:tr>
      <w:tr w:rsidR="00FF66B2" w:rsidRPr="00A3290D" w14:paraId="1A2703E7" w14:textId="77777777" w:rsidTr="00E659F1">
        <w:trPr>
          <w:trHeight w:val="269"/>
        </w:trPr>
        <w:tc>
          <w:tcPr>
            <w:tcW w:w="1794" w:type="dxa"/>
          </w:tcPr>
          <w:p w14:paraId="529D47E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76DD0FC2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57" w:type="dxa"/>
          </w:tcPr>
          <w:p w14:paraId="19B27C51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A</w:t>
            </w:r>
          </w:p>
        </w:tc>
        <w:tc>
          <w:tcPr>
            <w:tcW w:w="3235" w:type="dxa"/>
          </w:tcPr>
          <w:p w14:paraId="6F57E63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E999657" w14:textId="77777777" w:rsidTr="00E659F1">
        <w:trPr>
          <w:trHeight w:val="269"/>
        </w:trPr>
        <w:tc>
          <w:tcPr>
            <w:tcW w:w="1794" w:type="dxa"/>
          </w:tcPr>
          <w:p w14:paraId="65CD729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15B1AAC7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NI</w:t>
            </w:r>
          </w:p>
        </w:tc>
        <w:tc>
          <w:tcPr>
            <w:tcW w:w="1057" w:type="dxa"/>
          </w:tcPr>
          <w:p w14:paraId="5BF1564E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F</w:t>
            </w:r>
          </w:p>
        </w:tc>
        <w:tc>
          <w:tcPr>
            <w:tcW w:w="3235" w:type="dxa"/>
          </w:tcPr>
          <w:p w14:paraId="5488C926" w14:textId="77777777" w:rsidR="00FF66B2" w:rsidRPr="00A3290D" w:rsidRDefault="00FF66B2" w:rsidP="00A3290D">
            <w:pPr>
              <w:pStyle w:val="TableParagraph"/>
              <w:spacing w:line="240" w:lineRule="auto"/>
              <w:ind w:left="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ask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Upper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ibble</w:t>
            </w:r>
          </w:p>
        </w:tc>
      </w:tr>
      <w:tr w:rsidR="00FF66B2" w:rsidRPr="00A3290D" w14:paraId="2B41E6A6" w14:textId="77777777" w:rsidTr="00E659F1">
        <w:trPr>
          <w:trHeight w:val="269"/>
        </w:trPr>
        <w:tc>
          <w:tcPr>
            <w:tcW w:w="1794" w:type="dxa"/>
          </w:tcPr>
          <w:p w14:paraId="052951C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1D335F1E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ALL</w:t>
            </w:r>
          </w:p>
        </w:tc>
        <w:tc>
          <w:tcPr>
            <w:tcW w:w="1057" w:type="dxa"/>
          </w:tcPr>
          <w:p w14:paraId="56D4C63B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1</w:t>
            </w:r>
          </w:p>
        </w:tc>
        <w:tc>
          <w:tcPr>
            <w:tcW w:w="3235" w:type="dxa"/>
          </w:tcPr>
          <w:p w14:paraId="3BC5B873" w14:textId="77777777" w:rsidR="00FF66B2" w:rsidRPr="00A3290D" w:rsidRDefault="00FF66B2" w:rsidP="00A3290D">
            <w:pPr>
              <w:pStyle w:val="TableParagraph"/>
              <w:spacing w:line="240" w:lineRule="auto"/>
              <w:ind w:left="86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ASCII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code</w:t>
            </w:r>
            <w:r w:rsidRPr="00A3290D">
              <w:rPr>
                <w:spacing w:val="-9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for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upper</w:t>
            </w:r>
            <w:r w:rsidRPr="00A3290D">
              <w:rPr>
                <w:spacing w:val="-11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nibble</w:t>
            </w:r>
          </w:p>
        </w:tc>
      </w:tr>
      <w:tr w:rsidR="00FF66B2" w:rsidRPr="00A3290D" w14:paraId="2622A9FB" w14:textId="77777777" w:rsidTr="00E659F1">
        <w:trPr>
          <w:trHeight w:val="269"/>
        </w:trPr>
        <w:tc>
          <w:tcPr>
            <w:tcW w:w="1794" w:type="dxa"/>
          </w:tcPr>
          <w:p w14:paraId="1A3A441A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48534C19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1057" w:type="dxa"/>
          </w:tcPr>
          <w:p w14:paraId="3E9B2CD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3235" w:type="dxa"/>
          </w:tcPr>
          <w:p w14:paraId="6213A15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9636511" w14:textId="77777777" w:rsidTr="00E659F1">
        <w:trPr>
          <w:trHeight w:val="269"/>
        </w:trPr>
        <w:tc>
          <w:tcPr>
            <w:tcW w:w="1794" w:type="dxa"/>
          </w:tcPr>
          <w:p w14:paraId="1ADFCE5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16FA9B85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1057" w:type="dxa"/>
          </w:tcPr>
          <w:p w14:paraId="272D0998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B</w:t>
            </w:r>
          </w:p>
        </w:tc>
        <w:tc>
          <w:tcPr>
            <w:tcW w:w="3235" w:type="dxa"/>
          </w:tcPr>
          <w:p w14:paraId="05D5E2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F7645E8" w14:textId="77777777" w:rsidTr="00E659F1">
        <w:trPr>
          <w:trHeight w:val="1619"/>
        </w:trPr>
        <w:tc>
          <w:tcPr>
            <w:tcW w:w="1794" w:type="dxa"/>
          </w:tcPr>
          <w:p w14:paraId="75293AA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49BD08A4" w14:textId="77777777" w:rsidR="00FF66B2" w:rsidRPr="00A3290D" w:rsidRDefault="00FF66B2" w:rsidP="00A3290D">
            <w:pPr>
              <w:pStyle w:val="TableParagraph"/>
              <w:spacing w:line="240" w:lineRule="auto"/>
              <w:ind w:left="415" w:right="573" w:hanging="1"/>
              <w:contextualSpacing/>
              <w:jc w:val="both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NI</w:t>
            </w:r>
            <w:r w:rsidRPr="00A3290D">
              <w:rPr>
                <w:spacing w:val="-58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RLC</w:t>
            </w:r>
            <w:r w:rsidRPr="00A3290D">
              <w:rPr>
                <w:spacing w:val="-5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RLC</w:t>
            </w:r>
            <w:r w:rsidRPr="00A3290D">
              <w:rPr>
                <w:spacing w:val="-5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RLC</w:t>
            </w:r>
            <w:r w:rsidRPr="00A3290D">
              <w:rPr>
                <w:spacing w:val="-52"/>
                <w:w w:val="90"/>
                <w:sz w:val="24"/>
                <w:szCs w:val="24"/>
              </w:rPr>
              <w:t xml:space="preserve"> </w:t>
            </w:r>
            <w:r w:rsidRPr="00A3290D">
              <w:rPr>
                <w:w w:val="90"/>
                <w:sz w:val="24"/>
                <w:szCs w:val="24"/>
              </w:rPr>
              <w:t>RLC</w:t>
            </w:r>
          </w:p>
          <w:p w14:paraId="740156EA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ALL</w:t>
            </w:r>
          </w:p>
        </w:tc>
        <w:tc>
          <w:tcPr>
            <w:tcW w:w="1057" w:type="dxa"/>
          </w:tcPr>
          <w:p w14:paraId="727038F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F0</w:t>
            </w:r>
          </w:p>
          <w:p w14:paraId="5645E2D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521C829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AC99F1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3E8E17E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1</w:t>
            </w:r>
          </w:p>
        </w:tc>
        <w:tc>
          <w:tcPr>
            <w:tcW w:w="3235" w:type="dxa"/>
          </w:tcPr>
          <w:p w14:paraId="681F51B9" w14:textId="77777777" w:rsidR="00FF66B2" w:rsidRPr="00A3290D" w:rsidRDefault="00FF66B2" w:rsidP="00A3290D">
            <w:pPr>
              <w:pStyle w:val="TableParagraph"/>
              <w:spacing w:line="240" w:lineRule="auto"/>
              <w:ind w:left="87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Mask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ower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ibble</w:t>
            </w:r>
          </w:p>
          <w:p w14:paraId="148F13D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4FF87BE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0AB5A56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7598515D" w14:textId="77777777" w:rsidR="00FF66B2" w:rsidRPr="00A3290D" w:rsidRDefault="00FF66B2" w:rsidP="00A3290D">
            <w:pPr>
              <w:pStyle w:val="TableParagraph"/>
              <w:spacing w:line="240" w:lineRule="auto"/>
              <w:ind w:left="86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Get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SCII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de</w:t>
            </w:r>
            <w:r w:rsidRPr="00A3290D">
              <w:rPr>
                <w:spacing w:val="1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ower</w:t>
            </w:r>
            <w:r w:rsidRPr="00A3290D">
              <w:rPr>
                <w:spacing w:val="8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nibble</w:t>
            </w:r>
          </w:p>
        </w:tc>
      </w:tr>
      <w:tr w:rsidR="00FF66B2" w:rsidRPr="00A3290D" w14:paraId="5A147FB0" w14:textId="77777777" w:rsidTr="00E659F1">
        <w:trPr>
          <w:trHeight w:val="675"/>
        </w:trPr>
        <w:tc>
          <w:tcPr>
            <w:tcW w:w="1794" w:type="dxa"/>
          </w:tcPr>
          <w:p w14:paraId="2764CF7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6178D223" w14:textId="77777777" w:rsidR="00FF66B2" w:rsidRPr="00A3290D" w:rsidRDefault="00FF66B2" w:rsidP="00A3290D">
            <w:pPr>
              <w:pStyle w:val="TableParagraph"/>
              <w:spacing w:line="240" w:lineRule="auto"/>
              <w:ind w:left="415" w:right="53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  <w:r w:rsidRPr="00A3290D">
              <w:rPr>
                <w:spacing w:val="-5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1057" w:type="dxa"/>
          </w:tcPr>
          <w:p w14:paraId="73227FD9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3235" w:type="dxa"/>
          </w:tcPr>
          <w:p w14:paraId="0D8FA0B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5A8934A2" w14:textId="77777777" w:rsidTr="00E659F1">
        <w:trPr>
          <w:trHeight w:val="404"/>
        </w:trPr>
        <w:tc>
          <w:tcPr>
            <w:tcW w:w="1794" w:type="dxa"/>
          </w:tcPr>
          <w:p w14:paraId="5F737786" w14:textId="77777777" w:rsidR="00FF66B2" w:rsidRPr="00A3290D" w:rsidRDefault="00FF66B2" w:rsidP="00A3290D">
            <w:pPr>
              <w:pStyle w:val="TableParagraph"/>
              <w:spacing w:line="240" w:lineRule="auto"/>
              <w:ind w:right="414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UB1:</w:t>
            </w:r>
          </w:p>
        </w:tc>
        <w:tc>
          <w:tcPr>
            <w:tcW w:w="1432" w:type="dxa"/>
          </w:tcPr>
          <w:p w14:paraId="6BBD41CB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PI</w:t>
            </w:r>
          </w:p>
        </w:tc>
        <w:tc>
          <w:tcPr>
            <w:tcW w:w="1057" w:type="dxa"/>
          </w:tcPr>
          <w:p w14:paraId="5691FB16" w14:textId="77777777" w:rsidR="00FF66B2" w:rsidRPr="00A3290D" w:rsidRDefault="00FF66B2" w:rsidP="00A3290D">
            <w:pPr>
              <w:pStyle w:val="TableParagraph"/>
              <w:spacing w:line="240" w:lineRule="auto"/>
              <w:ind w:left="42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A</w:t>
            </w:r>
          </w:p>
        </w:tc>
        <w:tc>
          <w:tcPr>
            <w:tcW w:w="3235" w:type="dxa"/>
          </w:tcPr>
          <w:p w14:paraId="395A5C0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1036FE0" w14:textId="77777777" w:rsidTr="00E659F1">
        <w:trPr>
          <w:trHeight w:val="269"/>
        </w:trPr>
        <w:tc>
          <w:tcPr>
            <w:tcW w:w="1794" w:type="dxa"/>
          </w:tcPr>
          <w:p w14:paraId="5CB51E9D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2B645F3A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1057" w:type="dxa"/>
          </w:tcPr>
          <w:p w14:paraId="44A60704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</w:t>
            </w:r>
          </w:p>
        </w:tc>
        <w:tc>
          <w:tcPr>
            <w:tcW w:w="3235" w:type="dxa"/>
          </w:tcPr>
          <w:p w14:paraId="3068013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5B813AC" w14:textId="77777777" w:rsidTr="00E659F1">
        <w:trPr>
          <w:trHeight w:val="269"/>
        </w:trPr>
        <w:tc>
          <w:tcPr>
            <w:tcW w:w="1794" w:type="dxa"/>
          </w:tcPr>
          <w:p w14:paraId="1BE7B68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1432" w:type="dxa"/>
          </w:tcPr>
          <w:p w14:paraId="235102FA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I</w:t>
            </w:r>
          </w:p>
        </w:tc>
        <w:tc>
          <w:tcPr>
            <w:tcW w:w="1057" w:type="dxa"/>
          </w:tcPr>
          <w:p w14:paraId="75EBE651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7</w:t>
            </w:r>
          </w:p>
        </w:tc>
        <w:tc>
          <w:tcPr>
            <w:tcW w:w="3235" w:type="dxa"/>
          </w:tcPr>
          <w:p w14:paraId="75EFA5C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4629B442" w14:textId="77777777" w:rsidTr="00E659F1">
        <w:trPr>
          <w:trHeight w:val="540"/>
        </w:trPr>
        <w:tc>
          <w:tcPr>
            <w:tcW w:w="1794" w:type="dxa"/>
          </w:tcPr>
          <w:p w14:paraId="01D76682" w14:textId="77777777" w:rsidR="00FF66B2" w:rsidRPr="00A3290D" w:rsidRDefault="00FF66B2" w:rsidP="00A3290D">
            <w:pPr>
              <w:pStyle w:val="TableParagraph"/>
              <w:spacing w:line="240" w:lineRule="auto"/>
              <w:ind w:right="448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KIP:</w:t>
            </w:r>
          </w:p>
        </w:tc>
        <w:tc>
          <w:tcPr>
            <w:tcW w:w="1432" w:type="dxa"/>
          </w:tcPr>
          <w:p w14:paraId="3F844578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DI</w:t>
            </w:r>
          </w:p>
          <w:p w14:paraId="5069E7EF" w14:textId="77777777" w:rsidR="00FF66B2" w:rsidRPr="00A3290D" w:rsidRDefault="00FF66B2" w:rsidP="00A3290D">
            <w:pPr>
              <w:pStyle w:val="TableParagraph"/>
              <w:spacing w:line="240" w:lineRule="auto"/>
              <w:ind w:left="41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RET</w:t>
            </w:r>
          </w:p>
        </w:tc>
        <w:tc>
          <w:tcPr>
            <w:tcW w:w="1057" w:type="dxa"/>
          </w:tcPr>
          <w:p w14:paraId="09F3966B" w14:textId="77777777" w:rsidR="00FF66B2" w:rsidRPr="00A3290D" w:rsidRDefault="00FF66B2" w:rsidP="00A3290D">
            <w:pPr>
              <w:pStyle w:val="TableParagraph"/>
              <w:spacing w:line="240" w:lineRule="auto"/>
              <w:ind w:left="423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30</w:t>
            </w:r>
          </w:p>
        </w:tc>
        <w:tc>
          <w:tcPr>
            <w:tcW w:w="3235" w:type="dxa"/>
          </w:tcPr>
          <w:p w14:paraId="60DE2B22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</w:tbl>
    <w:p w14:paraId="48F519F3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7DF14E2C" w14:textId="77777777" w:rsidR="00FF66B2" w:rsidRPr="00A3290D" w:rsidRDefault="00FF66B2" w:rsidP="00A3290D">
      <w:pPr>
        <w:pStyle w:val="BodyText"/>
        <w:contextualSpacing/>
      </w:pPr>
    </w:p>
    <w:p w14:paraId="2D50F874" w14:textId="77777777" w:rsidR="00FF66B2" w:rsidRPr="00A3290D" w:rsidRDefault="00FF66B2" w:rsidP="00A3290D">
      <w:pPr>
        <w:pStyle w:val="BodyText"/>
        <w:contextualSpacing/>
      </w:pPr>
    </w:p>
    <w:p w14:paraId="16584765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53B7AB95" w14:textId="77777777" w:rsidR="00FF66B2" w:rsidRPr="00A3290D" w:rsidRDefault="00FF66B2" w:rsidP="00A3290D">
      <w:pPr>
        <w:pStyle w:val="BodyText"/>
        <w:contextualSpacing/>
      </w:pPr>
    </w:p>
    <w:p w14:paraId="483E4E51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219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0"/>
        <w:gridCol w:w="985"/>
        <w:gridCol w:w="2263"/>
      </w:tblGrid>
      <w:tr w:rsidR="00FF66B2" w:rsidRPr="00A3290D" w14:paraId="7E7811CE" w14:textId="77777777" w:rsidTr="00E659F1">
        <w:trPr>
          <w:trHeight w:val="404"/>
        </w:trPr>
        <w:tc>
          <w:tcPr>
            <w:tcW w:w="1090" w:type="dxa"/>
          </w:tcPr>
          <w:p w14:paraId="194F557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985" w:type="dxa"/>
          </w:tcPr>
          <w:p w14:paraId="138D85A1" w14:textId="77777777" w:rsidR="00FF66B2" w:rsidRPr="00A3290D" w:rsidRDefault="00FF66B2" w:rsidP="00A3290D">
            <w:pPr>
              <w:pStyle w:val="TableParagraph"/>
              <w:spacing w:line="240" w:lineRule="auto"/>
              <w:ind w:right="13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0</w:t>
            </w:r>
          </w:p>
        </w:tc>
        <w:tc>
          <w:tcPr>
            <w:tcW w:w="2263" w:type="dxa"/>
          </w:tcPr>
          <w:p w14:paraId="374C2018" w14:textId="77777777" w:rsidR="00FF66B2" w:rsidRPr="00A3290D" w:rsidRDefault="00FF66B2" w:rsidP="00A3290D">
            <w:pPr>
              <w:pStyle w:val="TableParagraph"/>
              <w:spacing w:line="240" w:lineRule="auto"/>
              <w:ind w:left="13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E4(Hexa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ata)</w:t>
            </w:r>
          </w:p>
        </w:tc>
      </w:tr>
      <w:tr w:rsidR="00FF66B2" w:rsidRPr="00A3290D" w14:paraId="6EEA94C0" w14:textId="77777777" w:rsidTr="00E659F1">
        <w:trPr>
          <w:trHeight w:val="404"/>
        </w:trPr>
        <w:tc>
          <w:tcPr>
            <w:tcW w:w="1090" w:type="dxa"/>
          </w:tcPr>
          <w:p w14:paraId="5F500AEA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985" w:type="dxa"/>
          </w:tcPr>
          <w:p w14:paraId="1CBF8F3F" w14:textId="77777777" w:rsidR="00FF66B2" w:rsidRPr="00A3290D" w:rsidRDefault="00FF66B2" w:rsidP="00A3290D">
            <w:pPr>
              <w:pStyle w:val="TableParagraph"/>
              <w:spacing w:line="240" w:lineRule="auto"/>
              <w:ind w:right="13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1</w:t>
            </w:r>
          </w:p>
        </w:tc>
        <w:tc>
          <w:tcPr>
            <w:tcW w:w="2263" w:type="dxa"/>
          </w:tcPr>
          <w:p w14:paraId="7BE72E5D" w14:textId="77777777" w:rsidR="00FF66B2" w:rsidRPr="00A3290D" w:rsidRDefault="00FF66B2" w:rsidP="00A3290D">
            <w:pPr>
              <w:pStyle w:val="TableParagraph"/>
              <w:spacing w:line="240" w:lineRule="auto"/>
              <w:ind w:left="13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34(ASCII</w:t>
            </w:r>
            <w:r w:rsidRPr="00A3290D">
              <w:rPr>
                <w:spacing w:val="4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de</w:t>
            </w:r>
            <w:r w:rsidRPr="00A3290D">
              <w:rPr>
                <w:spacing w:val="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4)</w:t>
            </w:r>
          </w:p>
        </w:tc>
      </w:tr>
      <w:tr w:rsidR="00FF66B2" w:rsidRPr="00A3290D" w14:paraId="09DFD87A" w14:textId="77777777" w:rsidTr="00E659F1">
        <w:trPr>
          <w:trHeight w:val="269"/>
        </w:trPr>
        <w:tc>
          <w:tcPr>
            <w:tcW w:w="1090" w:type="dxa"/>
          </w:tcPr>
          <w:p w14:paraId="38598A6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985" w:type="dxa"/>
          </w:tcPr>
          <w:p w14:paraId="5E1F669C" w14:textId="77777777" w:rsidR="00FF66B2" w:rsidRPr="00A3290D" w:rsidRDefault="00FF66B2" w:rsidP="00A3290D">
            <w:pPr>
              <w:pStyle w:val="TableParagraph"/>
              <w:spacing w:line="240" w:lineRule="auto"/>
              <w:ind w:right="132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202</w:t>
            </w:r>
          </w:p>
        </w:tc>
        <w:tc>
          <w:tcPr>
            <w:tcW w:w="2263" w:type="dxa"/>
          </w:tcPr>
          <w:p w14:paraId="75B05CAA" w14:textId="77777777" w:rsidR="00FF66B2" w:rsidRPr="00A3290D" w:rsidRDefault="00FF66B2" w:rsidP="00A3290D">
            <w:pPr>
              <w:pStyle w:val="TableParagraph"/>
              <w:spacing w:line="240" w:lineRule="auto"/>
              <w:ind w:left="13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45(ASCII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Cod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for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E)</w:t>
            </w:r>
          </w:p>
        </w:tc>
      </w:tr>
    </w:tbl>
    <w:p w14:paraId="6B807764" w14:textId="77777777" w:rsidR="00FF66B2" w:rsidRPr="00A3290D" w:rsidRDefault="00FF66B2" w:rsidP="00A3290D">
      <w:pPr>
        <w:pStyle w:val="BodyText"/>
        <w:contextualSpacing/>
      </w:pPr>
    </w:p>
    <w:p w14:paraId="3A712493" w14:textId="77777777" w:rsidR="00FF66B2" w:rsidRPr="00A3290D" w:rsidRDefault="00FF66B2" w:rsidP="00A3290D">
      <w:pPr>
        <w:pStyle w:val="BodyText"/>
        <w:contextualSpacing/>
      </w:pPr>
    </w:p>
    <w:p w14:paraId="2194EEF3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699FA80E" w14:textId="77777777" w:rsidR="00FF66B2" w:rsidRPr="00A3290D" w:rsidRDefault="00FF66B2" w:rsidP="00A3290D">
      <w:pPr>
        <w:pStyle w:val="BodyText"/>
        <w:contextualSpacing/>
      </w:pPr>
    </w:p>
    <w:p w14:paraId="2CFF21BD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Hexa</w:t>
      </w:r>
      <w:r w:rsidRPr="00A3290D">
        <w:rPr>
          <w:spacing w:val="10"/>
          <w:w w:val="95"/>
        </w:rPr>
        <w:t xml:space="preserve"> </w:t>
      </w:r>
      <w:r w:rsidRPr="00A3290D">
        <w:rPr>
          <w:w w:val="95"/>
        </w:rPr>
        <w:t>decimal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number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converted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nto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its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equivalent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ASCII</w:t>
      </w:r>
      <w:r w:rsidRPr="00A3290D">
        <w:rPr>
          <w:spacing w:val="9"/>
          <w:w w:val="95"/>
        </w:rPr>
        <w:t xml:space="preserve"> </w:t>
      </w:r>
      <w:r w:rsidRPr="00A3290D">
        <w:rPr>
          <w:w w:val="95"/>
        </w:rPr>
        <w:t>Code.</w:t>
      </w:r>
    </w:p>
    <w:p w14:paraId="52BE24C7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6395CD51" w14:textId="77777777" w:rsidR="00FF66B2" w:rsidRPr="00A3290D" w:rsidRDefault="00FF66B2" w:rsidP="00A3290D">
      <w:pPr>
        <w:pStyle w:val="BodyText"/>
        <w:contextualSpacing/>
      </w:pPr>
    </w:p>
    <w:p w14:paraId="04F29344" w14:textId="77777777" w:rsidR="00FF66B2" w:rsidRPr="00A3290D" w:rsidRDefault="00FF66B2" w:rsidP="00A3290D">
      <w:pPr>
        <w:pStyle w:val="BodyText"/>
        <w:contextualSpacing/>
      </w:pPr>
    </w:p>
    <w:p w14:paraId="69084E53" w14:textId="77777777" w:rsidR="00FF66B2" w:rsidRPr="00A3290D" w:rsidRDefault="00FF66B2" w:rsidP="00A3290D">
      <w:pPr>
        <w:pStyle w:val="BodyText"/>
        <w:contextualSpacing/>
      </w:pPr>
    </w:p>
    <w:p w14:paraId="7EB1AFF3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01B7E967" w14:textId="77777777" w:rsidR="00FF66B2" w:rsidRPr="00A3290D" w:rsidRDefault="00FF66B2" w:rsidP="00A3290D">
      <w:pPr>
        <w:pStyle w:val="BodyText"/>
        <w:contextualSpacing/>
      </w:pPr>
    </w:p>
    <w:p w14:paraId="0781CC18" w14:textId="77777777" w:rsidR="00FF66B2" w:rsidRPr="00A3290D" w:rsidRDefault="00FF66B2" w:rsidP="00A3290D">
      <w:pPr>
        <w:pStyle w:val="BodyText"/>
        <w:contextualSpacing/>
      </w:pPr>
    </w:p>
    <w:p w14:paraId="197F66A0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4790D18C" w14:textId="77777777" w:rsidR="00FF66B2" w:rsidRPr="00A3290D" w:rsidRDefault="00FF66B2" w:rsidP="00A3290D">
      <w:pPr>
        <w:pStyle w:val="Heading2"/>
        <w:spacing w:before="0"/>
        <w:ind w:left="799"/>
        <w:contextualSpacing/>
        <w:jc w:val="left"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z w:val="24"/>
          <w:szCs w:val="24"/>
          <w:u w:val="none"/>
        </w:rPr>
        <w:br w:type="column"/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SCII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TO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HEX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w w:val="105"/>
          <w:sz w:val="24"/>
          <w:szCs w:val="24"/>
        </w:rPr>
        <w:t>CONVERSION</w:t>
      </w:r>
    </w:p>
    <w:p w14:paraId="19C3B2C1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type w:val="continuous"/>
          <w:pgSz w:w="12240" w:h="15840"/>
          <w:pgMar w:top="1340" w:right="840" w:bottom="1460" w:left="1720" w:header="720" w:footer="720" w:gutter="0"/>
          <w:cols w:num="2" w:space="720" w:equalWidth="0">
            <w:col w:w="1378" w:space="971"/>
            <w:col w:w="7331"/>
          </w:cols>
        </w:sectPr>
      </w:pPr>
    </w:p>
    <w:p w14:paraId="03AD4B77" w14:textId="77777777" w:rsidR="00FF66B2" w:rsidRPr="00A3290D" w:rsidRDefault="00FF66B2" w:rsidP="00A3290D">
      <w:pPr>
        <w:pStyle w:val="BodyText"/>
        <w:contextualSpacing/>
      </w:pPr>
    </w:p>
    <w:p w14:paraId="2A34D44C" w14:textId="77777777" w:rsidR="00FF66B2" w:rsidRPr="00A3290D" w:rsidRDefault="00FF66B2" w:rsidP="00A3290D">
      <w:pPr>
        <w:pStyle w:val="BodyText"/>
        <w:ind w:left="799" w:right="230" w:firstLine="719"/>
        <w:contextualSpacing/>
      </w:pPr>
      <w:r w:rsidRPr="00A3290D">
        <w:t>To convert given ASCII Character into its equivalent Hexa Decimal number using</w:t>
      </w:r>
      <w:r w:rsidRPr="00A3290D">
        <w:rPr>
          <w:spacing w:val="-57"/>
        </w:rPr>
        <w:t xml:space="preserve"> </w:t>
      </w:r>
      <w:r w:rsidRPr="00A3290D">
        <w:t>8085</w:t>
      </w:r>
      <w:r w:rsidRPr="00A3290D">
        <w:rPr>
          <w:spacing w:val="-1"/>
        </w:rPr>
        <w:t xml:space="preserve"> </w:t>
      </w:r>
      <w:r w:rsidRPr="00A3290D">
        <w:t>instruction</w:t>
      </w:r>
      <w:r w:rsidRPr="00A3290D">
        <w:rPr>
          <w:spacing w:val="-1"/>
        </w:rPr>
        <w:t xml:space="preserve"> </w:t>
      </w:r>
      <w:r w:rsidRPr="00A3290D">
        <w:t>set.</w:t>
      </w:r>
    </w:p>
    <w:p w14:paraId="47C126B3" w14:textId="77777777" w:rsidR="00FF66B2" w:rsidRPr="00A3290D" w:rsidRDefault="00FF66B2" w:rsidP="00A3290D">
      <w:pPr>
        <w:pStyle w:val="BodyText"/>
        <w:contextualSpacing/>
      </w:pPr>
    </w:p>
    <w:p w14:paraId="57F6789E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257E2C34" w14:textId="77777777" w:rsidR="00FF66B2" w:rsidRPr="00A3290D" w:rsidRDefault="00FF66B2" w:rsidP="00A3290D">
      <w:pPr>
        <w:pStyle w:val="BodyText"/>
        <w:contextualSpacing/>
      </w:pPr>
    </w:p>
    <w:p w14:paraId="74728275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Load</w:t>
      </w:r>
      <w:r w:rsidRPr="00A3290D">
        <w:rPr>
          <w:spacing w:val="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iven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ata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- register</w:t>
      </w:r>
    </w:p>
    <w:p w14:paraId="6803ABDA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ubtrac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30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rom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6FE4B304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Compare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content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of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0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with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0A</w:t>
      </w:r>
      <w:r w:rsidRPr="00A3290D">
        <w:rPr>
          <w:spacing w:val="-9"/>
          <w:sz w:val="24"/>
          <w:szCs w:val="24"/>
        </w:rPr>
        <w:t xml:space="preserve"> </w:t>
      </w:r>
      <w:r w:rsidRPr="00A3290D">
        <w:rPr>
          <w:sz w:val="24"/>
          <w:szCs w:val="24"/>
        </w:rPr>
        <w:t>H</w:t>
      </w:r>
    </w:p>
    <w:p w14:paraId="33B4A514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8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&lt;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0A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H,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jump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step6.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Else</w:t>
      </w:r>
      <w:r w:rsidRPr="00A3290D">
        <w:rPr>
          <w:spacing w:val="-6"/>
          <w:sz w:val="24"/>
          <w:szCs w:val="24"/>
        </w:rPr>
        <w:t xml:space="preserve"> </w:t>
      </w:r>
      <w:r w:rsidRPr="00A3290D">
        <w:rPr>
          <w:sz w:val="24"/>
          <w:szCs w:val="24"/>
        </w:rPr>
        <w:t>proceed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7"/>
          <w:sz w:val="24"/>
          <w:szCs w:val="24"/>
        </w:rPr>
        <w:t xml:space="preserve"> </w:t>
      </w:r>
      <w:r w:rsidRPr="00A3290D">
        <w:rPr>
          <w:sz w:val="24"/>
          <w:szCs w:val="24"/>
        </w:rPr>
        <w:t>step.</w:t>
      </w:r>
    </w:p>
    <w:p w14:paraId="342DB739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ubtrac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07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H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from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A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–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register</w:t>
      </w:r>
    </w:p>
    <w:p w14:paraId="58DAE012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tore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result</w:t>
      </w:r>
    </w:p>
    <w:p w14:paraId="5FD2EEA0" w14:textId="77777777" w:rsidR="00FF66B2" w:rsidRPr="00A3290D" w:rsidRDefault="00FF66B2" w:rsidP="00A3290D">
      <w:pPr>
        <w:pStyle w:val="ListParagraph"/>
        <w:numPr>
          <w:ilvl w:val="0"/>
          <w:numId w:val="21"/>
        </w:numPr>
        <w:tabs>
          <w:tab w:val="left" w:pos="1880"/>
        </w:tabs>
        <w:spacing w:line="240" w:lineRule="auto"/>
        <w:ind w:left="1879"/>
        <w:contextualSpacing/>
        <w:rPr>
          <w:sz w:val="24"/>
          <w:szCs w:val="24"/>
        </w:rPr>
      </w:pPr>
      <w:r w:rsidRPr="00A3290D">
        <w:rPr>
          <w:spacing w:val="-1"/>
          <w:sz w:val="24"/>
          <w:szCs w:val="24"/>
        </w:rPr>
        <w:t>Terminat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program</w:t>
      </w:r>
    </w:p>
    <w:p w14:paraId="3A195308" w14:textId="77777777" w:rsidR="00FF66B2" w:rsidRPr="00A3290D" w:rsidRDefault="00FF66B2" w:rsidP="00A3290D">
      <w:pPr>
        <w:pStyle w:val="BodyText"/>
        <w:contextualSpacing/>
      </w:pPr>
    </w:p>
    <w:p w14:paraId="78932AC0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PROGRAM:</w:t>
      </w:r>
    </w:p>
    <w:p w14:paraId="40DC0794" w14:textId="77777777" w:rsidR="00FF66B2" w:rsidRPr="00A3290D" w:rsidRDefault="00FF66B2" w:rsidP="00A3290D">
      <w:pPr>
        <w:pStyle w:val="BodyText"/>
        <w:contextualSpacing/>
      </w:pPr>
    </w:p>
    <w:p w14:paraId="541B8E1C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LDA</w:t>
      </w:r>
      <w:r w:rsidRPr="00A3290D">
        <w:tab/>
        <w:t>4500</w:t>
      </w:r>
    </w:p>
    <w:p w14:paraId="40279DBE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SUI</w:t>
      </w:r>
      <w:r w:rsidRPr="00A3290D">
        <w:tab/>
        <w:t>30</w:t>
      </w:r>
    </w:p>
    <w:p w14:paraId="4ADB4622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CPI</w:t>
      </w:r>
      <w:r w:rsidRPr="00A3290D">
        <w:tab/>
        <w:t>0A</w:t>
      </w:r>
    </w:p>
    <w:p w14:paraId="591E6476" w14:textId="77777777" w:rsidR="00FF66B2" w:rsidRPr="00A3290D" w:rsidRDefault="00FF66B2" w:rsidP="00A3290D">
      <w:pPr>
        <w:pStyle w:val="BodyText"/>
        <w:tabs>
          <w:tab w:val="left" w:pos="3679"/>
        </w:tabs>
        <w:ind w:left="2959"/>
        <w:contextualSpacing/>
      </w:pPr>
      <w:r w:rsidRPr="00A3290D">
        <w:t>JC</w:t>
      </w:r>
      <w:r w:rsidRPr="00A3290D">
        <w:tab/>
        <w:t>SKIP</w:t>
      </w:r>
    </w:p>
    <w:p w14:paraId="7E00E219" w14:textId="77777777" w:rsidR="00FF66B2" w:rsidRPr="00A3290D" w:rsidRDefault="00FF66B2" w:rsidP="00A3290D">
      <w:pPr>
        <w:pStyle w:val="BodyText"/>
        <w:tabs>
          <w:tab w:val="left" w:pos="3679"/>
        </w:tabs>
        <w:ind w:left="2960"/>
        <w:contextualSpacing/>
      </w:pPr>
      <w:r w:rsidRPr="00A3290D">
        <w:t>SUI</w:t>
      </w:r>
      <w:r w:rsidRPr="00A3290D">
        <w:tab/>
        <w:t>07</w:t>
      </w:r>
    </w:p>
    <w:p w14:paraId="02EED41E" w14:textId="77777777" w:rsidR="00FF66B2" w:rsidRPr="00A3290D" w:rsidRDefault="00FF66B2" w:rsidP="00A3290D">
      <w:pPr>
        <w:pStyle w:val="BodyText"/>
        <w:tabs>
          <w:tab w:val="left" w:pos="2960"/>
          <w:tab w:val="left" w:pos="3680"/>
        </w:tabs>
        <w:ind w:left="2960" w:right="5546" w:hanging="1440"/>
        <w:contextualSpacing/>
      </w:pPr>
      <w:r w:rsidRPr="00A3290D">
        <w:t>SKIP:</w:t>
      </w:r>
      <w:r w:rsidRPr="00A3290D">
        <w:tab/>
        <w:t>STA</w:t>
      </w:r>
      <w:r w:rsidRPr="00A3290D">
        <w:tab/>
      </w:r>
      <w:r w:rsidRPr="00A3290D">
        <w:rPr>
          <w:spacing w:val="-3"/>
          <w:w w:val="95"/>
        </w:rPr>
        <w:t>4501</w:t>
      </w:r>
      <w:r w:rsidRPr="00A3290D">
        <w:rPr>
          <w:spacing w:val="-54"/>
          <w:w w:val="95"/>
        </w:rPr>
        <w:t xml:space="preserve"> </w:t>
      </w:r>
      <w:r w:rsidRPr="00A3290D">
        <w:t>HLT</w:t>
      </w:r>
    </w:p>
    <w:p w14:paraId="1F4C4044" w14:textId="77777777" w:rsidR="00FF66B2" w:rsidRPr="00A3290D" w:rsidRDefault="00FF66B2" w:rsidP="00A3290D">
      <w:pPr>
        <w:pStyle w:val="BodyText"/>
        <w:contextualSpacing/>
      </w:pPr>
    </w:p>
    <w:p w14:paraId="4B4A417A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OBSERVATION:</w:t>
      </w:r>
    </w:p>
    <w:p w14:paraId="7ABECED1" w14:textId="77777777" w:rsidR="00FF66B2" w:rsidRPr="00A3290D" w:rsidRDefault="00FF66B2" w:rsidP="00A3290D">
      <w:pPr>
        <w:pStyle w:val="BodyText"/>
        <w:contextualSpacing/>
      </w:pPr>
    </w:p>
    <w:p w14:paraId="05111E8B" w14:textId="77777777" w:rsidR="00FF66B2" w:rsidRPr="00A3290D" w:rsidRDefault="00FF66B2" w:rsidP="00A3290D">
      <w:pPr>
        <w:tabs>
          <w:tab w:val="left" w:pos="3679"/>
          <w:tab w:val="left" w:pos="4400"/>
        </w:tabs>
        <w:spacing w:after="0" w:line="240" w:lineRule="auto"/>
        <w:ind w:left="224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>Input:</w:t>
      </w:r>
      <w:r w:rsidRPr="00A3290D">
        <w:rPr>
          <w:rFonts w:ascii="Times New Roman" w:hAnsi="Times New Roman" w:cs="Times New Roman"/>
          <w:i/>
          <w:w w:val="80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500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31</w:t>
      </w:r>
    </w:p>
    <w:p w14:paraId="7CCD5C49" w14:textId="77777777" w:rsidR="00FF66B2" w:rsidRPr="00A3290D" w:rsidRDefault="00FF66B2" w:rsidP="00A3290D">
      <w:pPr>
        <w:pStyle w:val="BodyText"/>
        <w:contextualSpacing/>
      </w:pPr>
    </w:p>
    <w:p w14:paraId="6D5A59A6" w14:textId="77777777" w:rsidR="00FF66B2" w:rsidRPr="00A3290D" w:rsidRDefault="00FF66B2" w:rsidP="00A3290D">
      <w:pPr>
        <w:tabs>
          <w:tab w:val="left" w:pos="3679"/>
          <w:tab w:val="left" w:pos="4400"/>
        </w:tabs>
        <w:spacing w:after="0" w:line="240" w:lineRule="auto"/>
        <w:ind w:left="2240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>Output:</w:t>
      </w:r>
      <w:r w:rsidRPr="00A3290D">
        <w:rPr>
          <w:rFonts w:ascii="Times New Roman" w:hAnsi="Times New Roman" w:cs="Times New Roman"/>
          <w:i/>
          <w:w w:val="85"/>
          <w:sz w:val="24"/>
          <w:szCs w:val="24"/>
        </w:rPr>
        <w:tab/>
      </w:r>
      <w:r w:rsidRPr="00A3290D">
        <w:rPr>
          <w:rFonts w:ascii="Times New Roman" w:hAnsi="Times New Roman" w:cs="Times New Roman"/>
          <w:w w:val="95"/>
          <w:sz w:val="24"/>
          <w:szCs w:val="24"/>
        </w:rPr>
        <w:t>4501</w:t>
      </w:r>
      <w:r w:rsidRPr="00A3290D">
        <w:rPr>
          <w:rFonts w:ascii="Times New Roman" w:hAnsi="Times New Roman" w:cs="Times New Roman"/>
          <w:w w:val="95"/>
          <w:sz w:val="24"/>
          <w:szCs w:val="24"/>
        </w:rPr>
        <w:tab/>
        <w:t>0B</w:t>
      </w:r>
    </w:p>
    <w:p w14:paraId="3E2E1C55" w14:textId="77777777" w:rsidR="00FF66B2" w:rsidRPr="00A3290D" w:rsidRDefault="00FF66B2" w:rsidP="00A3290D">
      <w:pPr>
        <w:pStyle w:val="BodyText"/>
        <w:contextualSpacing/>
      </w:pPr>
    </w:p>
    <w:p w14:paraId="0A01B96E" w14:textId="77777777" w:rsidR="00FF66B2" w:rsidRPr="00A3290D" w:rsidRDefault="00FF66B2" w:rsidP="00A3290D">
      <w:pPr>
        <w:pStyle w:val="BodyText"/>
        <w:contextualSpacing/>
      </w:pPr>
    </w:p>
    <w:p w14:paraId="7F336E8C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RESULT:</w:t>
      </w:r>
    </w:p>
    <w:p w14:paraId="7324FCE6" w14:textId="77777777" w:rsidR="00FF66B2" w:rsidRPr="00A3290D" w:rsidRDefault="00FF66B2" w:rsidP="00A3290D">
      <w:pPr>
        <w:pStyle w:val="BodyText"/>
        <w:contextualSpacing/>
      </w:pPr>
    </w:p>
    <w:p w14:paraId="6D06F020" w14:textId="77777777" w:rsidR="00FF66B2" w:rsidRPr="00A3290D" w:rsidRDefault="00FF66B2" w:rsidP="00A3290D">
      <w:pPr>
        <w:pStyle w:val="BodyText"/>
        <w:ind w:left="1519"/>
        <w:contextualSpacing/>
      </w:pPr>
      <w:r w:rsidRPr="00A3290D">
        <w:rPr>
          <w:w w:val="95"/>
        </w:rPr>
        <w:t>Thus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the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given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ASCII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character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was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converted</w:t>
      </w:r>
      <w:r w:rsidRPr="00A3290D">
        <w:rPr>
          <w:spacing w:val="8"/>
          <w:w w:val="95"/>
        </w:rPr>
        <w:t xml:space="preserve"> </w:t>
      </w:r>
      <w:r w:rsidRPr="00A3290D">
        <w:rPr>
          <w:w w:val="95"/>
        </w:rPr>
        <w:t>into</w:t>
      </w:r>
      <w:r w:rsidRPr="00A3290D">
        <w:rPr>
          <w:spacing w:val="4"/>
          <w:w w:val="95"/>
        </w:rPr>
        <w:t xml:space="preserve"> </w:t>
      </w:r>
      <w:r w:rsidRPr="00A3290D">
        <w:rPr>
          <w:w w:val="95"/>
        </w:rPr>
        <w:t>its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equivalent</w:t>
      </w:r>
      <w:r w:rsidRPr="00A3290D">
        <w:rPr>
          <w:spacing w:val="6"/>
          <w:w w:val="95"/>
        </w:rPr>
        <w:t xml:space="preserve"> </w:t>
      </w:r>
      <w:r w:rsidRPr="00A3290D">
        <w:rPr>
          <w:w w:val="95"/>
        </w:rPr>
        <w:t>Hexa</w:t>
      </w:r>
      <w:r w:rsidRPr="00A3290D">
        <w:rPr>
          <w:spacing w:val="7"/>
          <w:w w:val="95"/>
        </w:rPr>
        <w:t xml:space="preserve"> </w:t>
      </w:r>
      <w:r w:rsidRPr="00A3290D">
        <w:rPr>
          <w:w w:val="95"/>
        </w:rPr>
        <w:t>Value.</w:t>
      </w:r>
    </w:p>
    <w:p w14:paraId="3E36DD1B" w14:textId="77777777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  <w:sectPr w:rsidR="00FF66B2" w:rsidRPr="00A3290D">
          <w:type w:val="continuous"/>
          <w:pgSz w:w="12240" w:h="15840"/>
          <w:pgMar w:top="1340" w:right="840" w:bottom="1460" w:left="1720" w:header="720" w:footer="720" w:gutter="0"/>
          <w:cols w:space="720"/>
        </w:sectPr>
      </w:pPr>
    </w:p>
    <w:p w14:paraId="59CD3AC9" w14:textId="77777777" w:rsidR="00FF66B2" w:rsidRPr="00A3290D" w:rsidRDefault="00FF66B2" w:rsidP="00A3290D">
      <w:pPr>
        <w:pStyle w:val="BodyText"/>
        <w:contextualSpacing/>
      </w:pPr>
    </w:p>
    <w:p w14:paraId="31551307" w14:textId="77777777" w:rsidR="00FF66B2" w:rsidRPr="00A3290D" w:rsidRDefault="00FF66B2" w:rsidP="00A3290D">
      <w:pPr>
        <w:pStyle w:val="Heading2"/>
        <w:spacing w:before="0"/>
        <w:ind w:left="1925"/>
        <w:contextualSpacing/>
        <w:jc w:val="left"/>
        <w:rPr>
          <w:rFonts w:ascii="Times New Roman" w:hAnsi="Times New Roman" w:cs="Times New Roman"/>
          <w:sz w:val="24"/>
          <w:szCs w:val="24"/>
          <w:u w:val="none"/>
        </w:rPr>
      </w:pP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SQUARE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OF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A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NUMBER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USING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LOOK</w:t>
      </w:r>
      <w:r w:rsidRPr="00A3290D">
        <w:rPr>
          <w:rFonts w:ascii="Times New Roman" w:hAnsi="Times New Roman" w:cs="Times New Roman"/>
          <w:spacing w:val="-16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UP</w:t>
      </w:r>
      <w:r w:rsidRPr="00A3290D">
        <w:rPr>
          <w:rFonts w:ascii="Times New Roman" w:hAnsi="Times New Roman" w:cs="Times New Roman"/>
          <w:spacing w:val="-15"/>
          <w:w w:val="105"/>
          <w:sz w:val="24"/>
          <w:szCs w:val="24"/>
        </w:rPr>
        <w:t xml:space="preserve"> </w:t>
      </w:r>
      <w:r w:rsidRPr="00A3290D">
        <w:rPr>
          <w:rFonts w:ascii="Times New Roman" w:hAnsi="Times New Roman" w:cs="Times New Roman"/>
          <w:spacing w:val="-1"/>
          <w:w w:val="105"/>
          <w:sz w:val="24"/>
          <w:szCs w:val="24"/>
        </w:rPr>
        <w:t>TABLE</w:t>
      </w:r>
    </w:p>
    <w:p w14:paraId="27C7BD80" w14:textId="77777777" w:rsidR="00FF66B2" w:rsidRPr="00A3290D" w:rsidRDefault="00FF66B2" w:rsidP="00A3290D">
      <w:pPr>
        <w:pStyle w:val="BodyText"/>
        <w:contextualSpacing/>
      </w:pPr>
    </w:p>
    <w:p w14:paraId="34BD95B1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IM:</w:t>
      </w:r>
    </w:p>
    <w:p w14:paraId="682477FF" w14:textId="77777777" w:rsidR="00FF66B2" w:rsidRPr="00A3290D" w:rsidRDefault="00FF66B2" w:rsidP="00A3290D">
      <w:pPr>
        <w:pStyle w:val="BodyText"/>
        <w:contextualSpacing/>
      </w:pPr>
    </w:p>
    <w:p w14:paraId="5A1C6387" w14:textId="77777777" w:rsidR="00FF66B2" w:rsidRPr="00A3290D" w:rsidRDefault="00FF66B2" w:rsidP="00A3290D">
      <w:pPr>
        <w:pStyle w:val="BodyText"/>
        <w:ind w:left="1159"/>
        <w:contextualSpacing/>
      </w:pPr>
      <w:r w:rsidRPr="00A3290D">
        <w:t>To</w:t>
      </w:r>
      <w:r w:rsidRPr="00A3290D">
        <w:rPr>
          <w:spacing w:val="-11"/>
        </w:rPr>
        <w:t xml:space="preserve"> </w:t>
      </w:r>
      <w:r w:rsidRPr="00A3290D">
        <w:t>find</w:t>
      </w:r>
      <w:r w:rsidRPr="00A3290D">
        <w:rPr>
          <w:spacing w:val="-11"/>
        </w:rPr>
        <w:t xml:space="preserve"> </w:t>
      </w:r>
      <w:r w:rsidRPr="00A3290D">
        <w:t>the</w:t>
      </w:r>
      <w:r w:rsidRPr="00A3290D">
        <w:rPr>
          <w:spacing w:val="-11"/>
        </w:rPr>
        <w:t xml:space="preserve"> </w:t>
      </w:r>
      <w:r w:rsidRPr="00A3290D">
        <w:t>square</w:t>
      </w:r>
      <w:r w:rsidRPr="00A3290D">
        <w:rPr>
          <w:spacing w:val="-10"/>
        </w:rPr>
        <w:t xml:space="preserve"> </w:t>
      </w:r>
      <w:r w:rsidRPr="00A3290D">
        <w:t>of</w:t>
      </w:r>
      <w:r w:rsidRPr="00A3290D">
        <w:rPr>
          <w:spacing w:val="-11"/>
        </w:rPr>
        <w:t xml:space="preserve"> </w:t>
      </w:r>
      <w:r w:rsidRPr="00A3290D">
        <w:t>the</w:t>
      </w:r>
      <w:r w:rsidRPr="00A3290D">
        <w:rPr>
          <w:spacing w:val="-9"/>
        </w:rPr>
        <w:t xml:space="preserve"> </w:t>
      </w:r>
      <w:r w:rsidRPr="00A3290D">
        <w:t>number</w:t>
      </w:r>
      <w:r w:rsidRPr="00A3290D">
        <w:rPr>
          <w:spacing w:val="-12"/>
        </w:rPr>
        <w:t xml:space="preserve"> </w:t>
      </w:r>
      <w:r w:rsidRPr="00A3290D">
        <w:t>from</w:t>
      </w:r>
      <w:r w:rsidRPr="00A3290D">
        <w:rPr>
          <w:spacing w:val="-11"/>
        </w:rPr>
        <w:t xml:space="preserve"> </w:t>
      </w:r>
      <w:r w:rsidRPr="00A3290D">
        <w:t>0</w:t>
      </w:r>
      <w:r w:rsidRPr="00A3290D">
        <w:rPr>
          <w:spacing w:val="-11"/>
        </w:rPr>
        <w:t xml:space="preserve"> </w:t>
      </w:r>
      <w:r w:rsidRPr="00A3290D">
        <w:t>to</w:t>
      </w:r>
      <w:r w:rsidRPr="00A3290D">
        <w:rPr>
          <w:spacing w:val="-11"/>
        </w:rPr>
        <w:t xml:space="preserve"> </w:t>
      </w:r>
      <w:r w:rsidRPr="00A3290D">
        <w:t>9</w:t>
      </w:r>
      <w:r w:rsidRPr="00A3290D">
        <w:rPr>
          <w:spacing w:val="-11"/>
        </w:rPr>
        <w:t xml:space="preserve"> </w:t>
      </w:r>
      <w:r w:rsidRPr="00A3290D">
        <w:t>using</w:t>
      </w:r>
      <w:r w:rsidRPr="00A3290D">
        <w:rPr>
          <w:spacing w:val="-9"/>
        </w:rPr>
        <w:t xml:space="preserve"> </w:t>
      </w:r>
      <w:r w:rsidRPr="00A3290D">
        <w:t>a</w:t>
      </w:r>
      <w:r w:rsidRPr="00A3290D">
        <w:rPr>
          <w:spacing w:val="-11"/>
        </w:rPr>
        <w:t xml:space="preserve"> </w:t>
      </w:r>
      <w:r w:rsidRPr="00A3290D">
        <w:t>Table</w:t>
      </w:r>
      <w:r w:rsidRPr="00A3290D">
        <w:rPr>
          <w:spacing w:val="-10"/>
        </w:rPr>
        <w:t xml:space="preserve"> </w:t>
      </w:r>
      <w:r w:rsidRPr="00A3290D">
        <w:t>of</w:t>
      </w:r>
      <w:r w:rsidRPr="00A3290D">
        <w:rPr>
          <w:spacing w:val="-12"/>
        </w:rPr>
        <w:t xml:space="preserve"> </w:t>
      </w:r>
      <w:r w:rsidRPr="00A3290D">
        <w:t>Square.</w:t>
      </w:r>
    </w:p>
    <w:p w14:paraId="0E230F7B" w14:textId="77777777" w:rsidR="00FF66B2" w:rsidRPr="00A3290D" w:rsidRDefault="00FF66B2" w:rsidP="00A3290D">
      <w:pPr>
        <w:pStyle w:val="BodyText"/>
        <w:contextualSpacing/>
      </w:pPr>
    </w:p>
    <w:p w14:paraId="7215A890" w14:textId="77777777" w:rsidR="00FF66B2" w:rsidRPr="00A3290D" w:rsidRDefault="00FF66B2" w:rsidP="00A3290D">
      <w:pPr>
        <w:pStyle w:val="BodyText"/>
        <w:contextualSpacing/>
      </w:pPr>
    </w:p>
    <w:p w14:paraId="43F09612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ALGORITHM:</w:t>
      </w:r>
    </w:p>
    <w:p w14:paraId="7FBA10D1" w14:textId="77777777" w:rsidR="00FF66B2" w:rsidRPr="00A3290D" w:rsidRDefault="00FF66B2" w:rsidP="00A3290D">
      <w:pPr>
        <w:pStyle w:val="BodyText"/>
        <w:contextualSpacing/>
      </w:pPr>
    </w:p>
    <w:p w14:paraId="202431CA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nitialize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HL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pair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point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Look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up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able</w:t>
      </w:r>
    </w:p>
    <w:p w14:paraId="2796E2A2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Get</w:t>
      </w:r>
      <w:r w:rsidRPr="00A3290D">
        <w:rPr>
          <w:spacing w:val="-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data</w:t>
      </w:r>
      <w:r w:rsidRPr="00A3290D">
        <w:rPr>
          <w:spacing w:val="-3"/>
          <w:sz w:val="24"/>
          <w:szCs w:val="24"/>
        </w:rPr>
        <w:t xml:space="preserve"> </w:t>
      </w:r>
      <w:r w:rsidRPr="00A3290D">
        <w:rPr>
          <w:sz w:val="24"/>
          <w:szCs w:val="24"/>
        </w:rPr>
        <w:t>.</w:t>
      </w:r>
    </w:p>
    <w:p w14:paraId="628128EE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Check</w:t>
      </w:r>
      <w:r w:rsidRPr="00A3290D">
        <w:rPr>
          <w:spacing w:val="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hether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give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nput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is</w:t>
      </w:r>
      <w:r w:rsidRPr="00A3290D">
        <w:rPr>
          <w:spacing w:val="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less</w:t>
      </w:r>
      <w:r w:rsidRPr="00A3290D">
        <w:rPr>
          <w:spacing w:val="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an</w:t>
      </w:r>
      <w:r w:rsidRPr="00A3290D">
        <w:rPr>
          <w:spacing w:val="7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9.</w:t>
      </w:r>
    </w:p>
    <w:p w14:paraId="100C28A0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If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yes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g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to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nex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step</w:t>
      </w:r>
      <w:r w:rsidRPr="00A3290D">
        <w:rPr>
          <w:spacing w:val="-12"/>
          <w:sz w:val="24"/>
          <w:szCs w:val="24"/>
        </w:rPr>
        <w:t xml:space="preserve"> </w:t>
      </w:r>
      <w:r w:rsidRPr="00A3290D">
        <w:rPr>
          <w:sz w:val="24"/>
          <w:szCs w:val="24"/>
        </w:rPr>
        <w:t>els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halt</w:t>
      </w:r>
      <w:r w:rsidRPr="00A3290D">
        <w:rPr>
          <w:spacing w:val="-13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1"/>
          <w:sz w:val="24"/>
          <w:szCs w:val="24"/>
        </w:rPr>
        <w:t xml:space="preserve"> </w:t>
      </w:r>
      <w:r w:rsidRPr="00A3290D">
        <w:rPr>
          <w:sz w:val="24"/>
          <w:szCs w:val="24"/>
        </w:rPr>
        <w:t>program</w:t>
      </w:r>
    </w:p>
    <w:p w14:paraId="3D7F46C3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ind w:hanging="361"/>
        <w:contextualSpacing/>
        <w:rPr>
          <w:sz w:val="24"/>
          <w:szCs w:val="24"/>
        </w:rPr>
      </w:pPr>
      <w:r w:rsidRPr="00A3290D">
        <w:rPr>
          <w:w w:val="95"/>
          <w:sz w:val="24"/>
          <w:szCs w:val="24"/>
        </w:rPr>
        <w:t>Add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desired</w:t>
      </w:r>
      <w:r w:rsidRPr="00A3290D">
        <w:rPr>
          <w:spacing w:val="15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ddress</w:t>
      </w:r>
      <w:r w:rsidRPr="00A3290D">
        <w:rPr>
          <w:spacing w:val="12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with</w:t>
      </w:r>
      <w:r w:rsidRPr="00A3290D">
        <w:rPr>
          <w:spacing w:val="14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the</w:t>
      </w:r>
      <w:r w:rsidRPr="00A3290D">
        <w:rPr>
          <w:spacing w:val="16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accumulator</w:t>
      </w:r>
      <w:r w:rsidRPr="00A3290D">
        <w:rPr>
          <w:spacing w:val="13"/>
          <w:w w:val="95"/>
          <w:sz w:val="24"/>
          <w:szCs w:val="24"/>
        </w:rPr>
        <w:t xml:space="preserve"> </w:t>
      </w:r>
      <w:r w:rsidRPr="00A3290D">
        <w:rPr>
          <w:w w:val="95"/>
          <w:sz w:val="24"/>
          <w:szCs w:val="24"/>
        </w:rPr>
        <w:t>content</w:t>
      </w:r>
    </w:p>
    <w:p w14:paraId="56CA6900" w14:textId="77777777" w:rsidR="00FF66B2" w:rsidRPr="00A3290D" w:rsidRDefault="00FF66B2" w:rsidP="00A3290D">
      <w:pPr>
        <w:pStyle w:val="ListParagraph"/>
        <w:numPr>
          <w:ilvl w:val="0"/>
          <w:numId w:val="20"/>
        </w:numPr>
        <w:tabs>
          <w:tab w:val="left" w:pos="1520"/>
        </w:tabs>
        <w:spacing w:line="240" w:lineRule="auto"/>
        <w:contextualSpacing/>
        <w:rPr>
          <w:sz w:val="24"/>
          <w:szCs w:val="24"/>
        </w:rPr>
      </w:pPr>
      <w:r w:rsidRPr="00A3290D">
        <w:rPr>
          <w:sz w:val="24"/>
          <w:szCs w:val="24"/>
        </w:rPr>
        <w:t>Store</w:t>
      </w:r>
      <w:r w:rsidRPr="00A3290D">
        <w:rPr>
          <w:spacing w:val="-15"/>
          <w:sz w:val="24"/>
          <w:szCs w:val="24"/>
        </w:rPr>
        <w:t xml:space="preserve"> </w:t>
      </w:r>
      <w:r w:rsidRPr="00A3290D">
        <w:rPr>
          <w:sz w:val="24"/>
          <w:szCs w:val="24"/>
        </w:rPr>
        <w:t>the</w:t>
      </w:r>
      <w:r w:rsidRPr="00A3290D">
        <w:rPr>
          <w:spacing w:val="-14"/>
          <w:sz w:val="24"/>
          <w:szCs w:val="24"/>
        </w:rPr>
        <w:t xml:space="preserve"> </w:t>
      </w:r>
      <w:r w:rsidRPr="00A3290D">
        <w:rPr>
          <w:sz w:val="24"/>
          <w:szCs w:val="24"/>
        </w:rPr>
        <w:t>result</w:t>
      </w:r>
    </w:p>
    <w:p w14:paraId="2E2B0DC0" w14:textId="77777777" w:rsidR="00FF66B2" w:rsidRPr="00A3290D" w:rsidRDefault="00FF66B2" w:rsidP="00A3290D">
      <w:pPr>
        <w:pStyle w:val="BodyText"/>
        <w:contextualSpacing/>
      </w:pPr>
    </w:p>
    <w:p w14:paraId="44BB560B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7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15"/>
        <w:gridCol w:w="710"/>
        <w:gridCol w:w="806"/>
        <w:gridCol w:w="3664"/>
      </w:tblGrid>
      <w:tr w:rsidR="00FF66B2" w:rsidRPr="00A3290D" w14:paraId="335E47A8" w14:textId="77777777" w:rsidTr="00E659F1">
        <w:trPr>
          <w:trHeight w:val="404"/>
        </w:trPr>
        <w:tc>
          <w:tcPr>
            <w:tcW w:w="1415" w:type="dxa"/>
          </w:tcPr>
          <w:p w14:paraId="61E0AEEC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PROGRAM:</w:t>
            </w:r>
          </w:p>
        </w:tc>
        <w:tc>
          <w:tcPr>
            <w:tcW w:w="5180" w:type="dxa"/>
            <w:gridSpan w:val="3"/>
          </w:tcPr>
          <w:p w14:paraId="03A3862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13C55E44" w14:textId="77777777" w:rsidTr="00E659F1">
        <w:trPr>
          <w:trHeight w:val="404"/>
        </w:trPr>
        <w:tc>
          <w:tcPr>
            <w:tcW w:w="1415" w:type="dxa"/>
          </w:tcPr>
          <w:p w14:paraId="42EFC86E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03E8F9FC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XI</w:t>
            </w:r>
          </w:p>
        </w:tc>
        <w:tc>
          <w:tcPr>
            <w:tcW w:w="806" w:type="dxa"/>
          </w:tcPr>
          <w:p w14:paraId="1BCAD9BE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H,4125</w:t>
            </w:r>
          </w:p>
        </w:tc>
        <w:tc>
          <w:tcPr>
            <w:tcW w:w="3664" w:type="dxa"/>
          </w:tcPr>
          <w:p w14:paraId="50101368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Initialsie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Look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up</w:t>
            </w:r>
            <w:r w:rsidRPr="00A3290D">
              <w:rPr>
                <w:spacing w:val="5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able</w:t>
            </w:r>
            <w:r w:rsidRPr="00A3290D">
              <w:rPr>
                <w:spacing w:val="6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</w:t>
            </w:r>
          </w:p>
        </w:tc>
      </w:tr>
      <w:tr w:rsidR="00FF66B2" w:rsidRPr="00A3290D" w14:paraId="2E7A92AA" w14:textId="77777777" w:rsidTr="00E659F1">
        <w:trPr>
          <w:trHeight w:val="269"/>
        </w:trPr>
        <w:tc>
          <w:tcPr>
            <w:tcW w:w="1415" w:type="dxa"/>
          </w:tcPr>
          <w:p w14:paraId="15BE163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38682390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LDA</w:t>
            </w:r>
          </w:p>
        </w:tc>
        <w:tc>
          <w:tcPr>
            <w:tcW w:w="806" w:type="dxa"/>
          </w:tcPr>
          <w:p w14:paraId="0E291964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</w:t>
            </w:r>
          </w:p>
        </w:tc>
        <w:tc>
          <w:tcPr>
            <w:tcW w:w="3664" w:type="dxa"/>
          </w:tcPr>
          <w:p w14:paraId="59BFCF25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Get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data</w:t>
            </w:r>
          </w:p>
        </w:tc>
      </w:tr>
      <w:tr w:rsidR="00FF66B2" w:rsidRPr="00A3290D" w14:paraId="7FAA35AD" w14:textId="77777777" w:rsidTr="00E659F1">
        <w:trPr>
          <w:trHeight w:val="269"/>
        </w:trPr>
        <w:tc>
          <w:tcPr>
            <w:tcW w:w="1415" w:type="dxa"/>
          </w:tcPr>
          <w:p w14:paraId="2F593D8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0D9A3F9C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PI</w:t>
            </w:r>
          </w:p>
        </w:tc>
        <w:tc>
          <w:tcPr>
            <w:tcW w:w="806" w:type="dxa"/>
          </w:tcPr>
          <w:p w14:paraId="7186F5CC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A</w:t>
            </w:r>
          </w:p>
        </w:tc>
        <w:tc>
          <w:tcPr>
            <w:tcW w:w="3664" w:type="dxa"/>
          </w:tcPr>
          <w:p w14:paraId="619080CD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heck</w:t>
            </w:r>
            <w:r w:rsidRPr="00A3290D">
              <w:rPr>
                <w:spacing w:val="-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put</w:t>
            </w:r>
            <w:r w:rsidRPr="00A3290D">
              <w:rPr>
                <w:spacing w:val="-6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&gt;</w:t>
            </w:r>
            <w:r w:rsidRPr="00A3290D">
              <w:rPr>
                <w:spacing w:val="-2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9</w:t>
            </w:r>
          </w:p>
        </w:tc>
      </w:tr>
      <w:tr w:rsidR="00FF66B2" w:rsidRPr="00A3290D" w14:paraId="4EA55BF5" w14:textId="77777777" w:rsidTr="00E659F1">
        <w:trPr>
          <w:trHeight w:val="269"/>
        </w:trPr>
        <w:tc>
          <w:tcPr>
            <w:tcW w:w="1415" w:type="dxa"/>
          </w:tcPr>
          <w:p w14:paraId="3FDA1BB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2D653A3B" w14:textId="77777777" w:rsidR="00FF66B2" w:rsidRPr="00A3290D" w:rsidRDefault="00FF66B2" w:rsidP="00A3290D">
            <w:pPr>
              <w:pStyle w:val="TableParagraph"/>
              <w:spacing w:line="240" w:lineRule="auto"/>
              <w:ind w:left="7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JC</w:t>
            </w:r>
          </w:p>
        </w:tc>
        <w:tc>
          <w:tcPr>
            <w:tcW w:w="4470" w:type="dxa"/>
            <w:gridSpan w:val="2"/>
          </w:tcPr>
          <w:p w14:paraId="1F77B69D" w14:textId="77777777" w:rsidR="00FF66B2" w:rsidRPr="00A3290D" w:rsidRDefault="00FF66B2" w:rsidP="00A3290D">
            <w:pPr>
              <w:pStyle w:val="TableParagraph"/>
              <w:tabs>
                <w:tab w:val="left" w:pos="1524"/>
              </w:tabs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FTER</w:t>
            </w:r>
            <w:r w:rsidRPr="00A3290D">
              <w:rPr>
                <w:sz w:val="24"/>
                <w:szCs w:val="24"/>
              </w:rPr>
              <w:tab/>
            </w:r>
            <w:r w:rsidRPr="00A3290D">
              <w:rPr>
                <w:spacing w:val="-1"/>
                <w:sz w:val="24"/>
                <w:szCs w:val="24"/>
              </w:rPr>
              <w:t>if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yes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pacing w:val="-1"/>
                <w:sz w:val="24"/>
                <w:szCs w:val="24"/>
              </w:rPr>
              <w:t>error</w:t>
            </w:r>
          </w:p>
        </w:tc>
      </w:tr>
      <w:tr w:rsidR="00FF66B2" w:rsidRPr="00A3290D" w14:paraId="07D91FFB" w14:textId="77777777" w:rsidTr="00E659F1">
        <w:trPr>
          <w:trHeight w:val="269"/>
        </w:trPr>
        <w:tc>
          <w:tcPr>
            <w:tcW w:w="1415" w:type="dxa"/>
          </w:tcPr>
          <w:p w14:paraId="38C5A55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1163C9B4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806" w:type="dxa"/>
          </w:tcPr>
          <w:p w14:paraId="3C3DB77D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FF</w:t>
            </w:r>
          </w:p>
        </w:tc>
        <w:tc>
          <w:tcPr>
            <w:tcW w:w="3664" w:type="dxa"/>
          </w:tcPr>
          <w:p w14:paraId="26B4F99F" w14:textId="77777777" w:rsidR="00FF66B2" w:rsidRPr="00A3290D" w:rsidRDefault="00FF66B2" w:rsidP="00A3290D">
            <w:pPr>
              <w:pStyle w:val="TableParagraph"/>
              <w:spacing w:line="240" w:lineRule="auto"/>
              <w:ind w:left="719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Error</w:t>
            </w:r>
            <w:r w:rsidRPr="00A3290D">
              <w:rPr>
                <w:spacing w:val="-7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dication</w:t>
            </w:r>
          </w:p>
        </w:tc>
      </w:tr>
      <w:tr w:rsidR="00FF66B2" w:rsidRPr="00A3290D" w14:paraId="4F7AEFD9" w14:textId="77777777" w:rsidTr="00E659F1">
        <w:trPr>
          <w:trHeight w:val="269"/>
        </w:trPr>
        <w:tc>
          <w:tcPr>
            <w:tcW w:w="1415" w:type="dxa"/>
          </w:tcPr>
          <w:p w14:paraId="2FACA42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0D21EF9E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806" w:type="dxa"/>
          </w:tcPr>
          <w:p w14:paraId="69F24182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3664" w:type="dxa"/>
          </w:tcPr>
          <w:p w14:paraId="0DC81283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75F57EDC" w14:textId="77777777" w:rsidTr="00E659F1">
        <w:trPr>
          <w:trHeight w:val="269"/>
        </w:trPr>
        <w:tc>
          <w:tcPr>
            <w:tcW w:w="1415" w:type="dxa"/>
          </w:tcPr>
          <w:p w14:paraId="3A5043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3448E5BB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806" w:type="dxa"/>
          </w:tcPr>
          <w:p w14:paraId="6BA20C59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664" w:type="dxa"/>
          </w:tcPr>
          <w:p w14:paraId="42C0B53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4CCAB07F" w14:textId="77777777" w:rsidTr="00E659F1">
        <w:trPr>
          <w:trHeight w:val="269"/>
        </w:trPr>
        <w:tc>
          <w:tcPr>
            <w:tcW w:w="1415" w:type="dxa"/>
          </w:tcPr>
          <w:p w14:paraId="6610A35F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FTER:</w:t>
            </w:r>
          </w:p>
        </w:tc>
        <w:tc>
          <w:tcPr>
            <w:tcW w:w="710" w:type="dxa"/>
          </w:tcPr>
          <w:p w14:paraId="2758719E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806" w:type="dxa"/>
          </w:tcPr>
          <w:p w14:paraId="070B88C7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C,A</w:t>
            </w:r>
          </w:p>
        </w:tc>
        <w:tc>
          <w:tcPr>
            <w:tcW w:w="3664" w:type="dxa"/>
          </w:tcPr>
          <w:p w14:paraId="608AED9E" w14:textId="77777777" w:rsidR="00FF66B2" w:rsidRPr="00A3290D" w:rsidRDefault="00FF66B2" w:rsidP="00A3290D">
            <w:pPr>
              <w:pStyle w:val="TableParagraph"/>
              <w:spacing w:line="240" w:lineRule="auto"/>
              <w:ind w:left="-2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Add</w:t>
            </w:r>
            <w:r w:rsidRPr="00A3290D">
              <w:rPr>
                <w:spacing w:val="10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the</w:t>
            </w:r>
            <w:r w:rsidRPr="00A3290D">
              <w:rPr>
                <w:spacing w:val="12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desired</w:t>
            </w:r>
            <w:r w:rsidRPr="00A3290D">
              <w:rPr>
                <w:spacing w:val="11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Address</w:t>
            </w:r>
          </w:p>
        </w:tc>
      </w:tr>
      <w:tr w:rsidR="00FF66B2" w:rsidRPr="00A3290D" w14:paraId="07C6B00D" w14:textId="77777777" w:rsidTr="00E659F1">
        <w:trPr>
          <w:trHeight w:val="269"/>
        </w:trPr>
        <w:tc>
          <w:tcPr>
            <w:tcW w:w="1415" w:type="dxa"/>
          </w:tcPr>
          <w:p w14:paraId="16E1D9C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716C280A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VI</w:t>
            </w:r>
          </w:p>
        </w:tc>
        <w:tc>
          <w:tcPr>
            <w:tcW w:w="806" w:type="dxa"/>
          </w:tcPr>
          <w:p w14:paraId="5D4900CA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B,00</w:t>
            </w:r>
          </w:p>
        </w:tc>
        <w:tc>
          <w:tcPr>
            <w:tcW w:w="3664" w:type="dxa"/>
          </w:tcPr>
          <w:p w14:paraId="54B03AA5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0338F147" w14:textId="77777777" w:rsidTr="00E659F1">
        <w:trPr>
          <w:trHeight w:val="269"/>
        </w:trPr>
        <w:tc>
          <w:tcPr>
            <w:tcW w:w="1415" w:type="dxa"/>
          </w:tcPr>
          <w:p w14:paraId="6C5C899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351809ED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DAD</w:t>
            </w:r>
          </w:p>
        </w:tc>
        <w:tc>
          <w:tcPr>
            <w:tcW w:w="806" w:type="dxa"/>
          </w:tcPr>
          <w:p w14:paraId="7641A46F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w w:val="91"/>
                <w:sz w:val="24"/>
                <w:szCs w:val="24"/>
              </w:rPr>
              <w:t>B</w:t>
            </w:r>
          </w:p>
        </w:tc>
        <w:tc>
          <w:tcPr>
            <w:tcW w:w="3664" w:type="dxa"/>
          </w:tcPr>
          <w:p w14:paraId="4F4E204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63119FCD" w14:textId="77777777" w:rsidTr="00E659F1">
        <w:trPr>
          <w:trHeight w:val="269"/>
        </w:trPr>
        <w:tc>
          <w:tcPr>
            <w:tcW w:w="1415" w:type="dxa"/>
          </w:tcPr>
          <w:p w14:paraId="3A8CEE16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4B968BCC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MOV</w:t>
            </w:r>
          </w:p>
        </w:tc>
        <w:tc>
          <w:tcPr>
            <w:tcW w:w="806" w:type="dxa"/>
          </w:tcPr>
          <w:p w14:paraId="697DFEBA" w14:textId="77777777" w:rsidR="00FF66B2" w:rsidRPr="00A3290D" w:rsidRDefault="00FF66B2" w:rsidP="00A3290D">
            <w:pPr>
              <w:pStyle w:val="TableParagraph"/>
              <w:spacing w:line="240" w:lineRule="auto"/>
              <w:ind w:left="84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A,M</w:t>
            </w:r>
          </w:p>
        </w:tc>
        <w:tc>
          <w:tcPr>
            <w:tcW w:w="3664" w:type="dxa"/>
          </w:tcPr>
          <w:p w14:paraId="21A21BCF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</w:tr>
      <w:tr w:rsidR="00FF66B2" w:rsidRPr="00A3290D" w14:paraId="296FC40A" w14:textId="77777777" w:rsidTr="00E659F1">
        <w:trPr>
          <w:trHeight w:val="269"/>
        </w:trPr>
        <w:tc>
          <w:tcPr>
            <w:tcW w:w="1415" w:type="dxa"/>
          </w:tcPr>
          <w:p w14:paraId="362C5FE1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5F66FD7F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A</w:t>
            </w:r>
          </w:p>
        </w:tc>
        <w:tc>
          <w:tcPr>
            <w:tcW w:w="806" w:type="dxa"/>
          </w:tcPr>
          <w:p w14:paraId="0D17EB46" w14:textId="77777777" w:rsidR="00FF66B2" w:rsidRPr="00A3290D" w:rsidRDefault="00FF66B2" w:rsidP="00A3290D">
            <w:pPr>
              <w:pStyle w:val="TableParagraph"/>
              <w:spacing w:line="240" w:lineRule="auto"/>
              <w:ind w:left="8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3664" w:type="dxa"/>
          </w:tcPr>
          <w:p w14:paraId="69A992C0" w14:textId="77777777" w:rsidR="00FF66B2" w:rsidRPr="00A3290D" w:rsidRDefault="00FF66B2" w:rsidP="00A3290D">
            <w:pPr>
              <w:pStyle w:val="TableParagraph"/>
              <w:spacing w:line="240" w:lineRule="auto"/>
              <w:ind w:left="-1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Store</w:t>
            </w:r>
            <w:r w:rsidRPr="00A3290D">
              <w:rPr>
                <w:spacing w:val="-15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4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result</w:t>
            </w:r>
          </w:p>
        </w:tc>
      </w:tr>
      <w:tr w:rsidR="00FF66B2" w:rsidRPr="00A3290D" w14:paraId="2AEB1BC6" w14:textId="77777777" w:rsidTr="00E659F1">
        <w:trPr>
          <w:trHeight w:val="270"/>
        </w:trPr>
        <w:tc>
          <w:tcPr>
            <w:tcW w:w="1415" w:type="dxa"/>
          </w:tcPr>
          <w:p w14:paraId="3FC089E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710" w:type="dxa"/>
          </w:tcPr>
          <w:p w14:paraId="587632D6" w14:textId="77777777" w:rsidR="00FF66B2" w:rsidRPr="00A3290D" w:rsidRDefault="00FF66B2" w:rsidP="00A3290D">
            <w:pPr>
              <w:pStyle w:val="TableParagraph"/>
              <w:spacing w:line="240" w:lineRule="auto"/>
              <w:ind w:left="75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HLT</w:t>
            </w:r>
          </w:p>
        </w:tc>
        <w:tc>
          <w:tcPr>
            <w:tcW w:w="806" w:type="dxa"/>
          </w:tcPr>
          <w:p w14:paraId="49891B20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</w:tc>
        <w:tc>
          <w:tcPr>
            <w:tcW w:w="3664" w:type="dxa"/>
          </w:tcPr>
          <w:p w14:paraId="2BE27D3B" w14:textId="77777777" w:rsidR="00FF66B2" w:rsidRPr="00A3290D" w:rsidRDefault="00FF66B2" w:rsidP="00A3290D">
            <w:pPr>
              <w:pStyle w:val="TableParagraph"/>
              <w:spacing w:line="240" w:lineRule="auto"/>
              <w:ind w:left="-1"/>
              <w:contextualSpacing/>
              <w:rPr>
                <w:sz w:val="24"/>
                <w:szCs w:val="24"/>
              </w:rPr>
            </w:pPr>
            <w:r w:rsidRPr="00A3290D">
              <w:rPr>
                <w:spacing w:val="-1"/>
                <w:sz w:val="24"/>
                <w:szCs w:val="24"/>
              </w:rPr>
              <w:t>Terminat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the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program</w:t>
            </w:r>
          </w:p>
        </w:tc>
      </w:tr>
    </w:tbl>
    <w:p w14:paraId="18953E85" w14:textId="77777777" w:rsidR="00FF66B2" w:rsidRPr="00A3290D" w:rsidRDefault="00FF66B2" w:rsidP="00A3290D">
      <w:pPr>
        <w:pStyle w:val="BodyText"/>
        <w:contextualSpacing/>
      </w:pPr>
    </w:p>
    <w:p w14:paraId="308C21A6" w14:textId="77777777" w:rsidR="00FF66B2" w:rsidRPr="00A3290D" w:rsidRDefault="00FF66B2" w:rsidP="00A3290D">
      <w:pPr>
        <w:pStyle w:val="BodyText"/>
        <w:contextualSpacing/>
      </w:pPr>
    </w:p>
    <w:p w14:paraId="0AF3B307" w14:textId="77777777" w:rsidR="00FF66B2" w:rsidRPr="00A3290D" w:rsidRDefault="00FF66B2" w:rsidP="00A3290D">
      <w:pPr>
        <w:pStyle w:val="BodyText"/>
        <w:ind w:left="800"/>
        <w:contextualSpacing/>
      </w:pPr>
      <w:r w:rsidRPr="00A3290D">
        <w:t>LOOKUP</w:t>
      </w:r>
      <w:r w:rsidRPr="00A3290D">
        <w:rPr>
          <w:spacing w:val="25"/>
        </w:rPr>
        <w:t xml:space="preserve"> </w:t>
      </w:r>
      <w:r w:rsidRPr="00A3290D">
        <w:t>TABLE:</w:t>
      </w:r>
    </w:p>
    <w:p w14:paraId="4227BF3A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83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15"/>
        <w:gridCol w:w="589"/>
      </w:tblGrid>
      <w:tr w:rsidR="00FF66B2" w:rsidRPr="00A3290D" w14:paraId="228E719D" w14:textId="77777777" w:rsidTr="00E659F1">
        <w:trPr>
          <w:trHeight w:val="270"/>
        </w:trPr>
        <w:tc>
          <w:tcPr>
            <w:tcW w:w="815" w:type="dxa"/>
          </w:tcPr>
          <w:p w14:paraId="09DFE9F1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5</w:t>
            </w:r>
          </w:p>
        </w:tc>
        <w:tc>
          <w:tcPr>
            <w:tcW w:w="589" w:type="dxa"/>
          </w:tcPr>
          <w:p w14:paraId="6E1E7C2B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1</w:t>
            </w:r>
          </w:p>
        </w:tc>
      </w:tr>
      <w:tr w:rsidR="00FF66B2" w:rsidRPr="00A3290D" w14:paraId="549477AB" w14:textId="77777777" w:rsidTr="00E659F1">
        <w:trPr>
          <w:trHeight w:val="269"/>
        </w:trPr>
        <w:tc>
          <w:tcPr>
            <w:tcW w:w="815" w:type="dxa"/>
          </w:tcPr>
          <w:p w14:paraId="4DA94E6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6</w:t>
            </w:r>
          </w:p>
        </w:tc>
        <w:tc>
          <w:tcPr>
            <w:tcW w:w="589" w:type="dxa"/>
          </w:tcPr>
          <w:p w14:paraId="7331B25C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4</w:t>
            </w:r>
          </w:p>
        </w:tc>
      </w:tr>
      <w:tr w:rsidR="00FF66B2" w:rsidRPr="00A3290D" w14:paraId="64A7D290" w14:textId="77777777" w:rsidTr="00E659F1">
        <w:trPr>
          <w:trHeight w:val="269"/>
        </w:trPr>
        <w:tc>
          <w:tcPr>
            <w:tcW w:w="815" w:type="dxa"/>
          </w:tcPr>
          <w:p w14:paraId="5EBFCBE3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7</w:t>
            </w:r>
          </w:p>
        </w:tc>
        <w:tc>
          <w:tcPr>
            <w:tcW w:w="589" w:type="dxa"/>
          </w:tcPr>
          <w:p w14:paraId="7EFDAB76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9</w:t>
            </w:r>
          </w:p>
        </w:tc>
      </w:tr>
      <w:tr w:rsidR="00FF66B2" w:rsidRPr="00A3290D" w14:paraId="4B718802" w14:textId="77777777" w:rsidTr="00E659F1">
        <w:trPr>
          <w:trHeight w:val="269"/>
        </w:trPr>
        <w:tc>
          <w:tcPr>
            <w:tcW w:w="815" w:type="dxa"/>
          </w:tcPr>
          <w:p w14:paraId="1545D28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8</w:t>
            </w:r>
          </w:p>
        </w:tc>
        <w:tc>
          <w:tcPr>
            <w:tcW w:w="589" w:type="dxa"/>
          </w:tcPr>
          <w:p w14:paraId="32AA5451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16</w:t>
            </w:r>
          </w:p>
        </w:tc>
      </w:tr>
      <w:tr w:rsidR="00FF66B2" w:rsidRPr="00A3290D" w14:paraId="6042142D" w14:textId="77777777" w:rsidTr="00E659F1">
        <w:trPr>
          <w:trHeight w:val="269"/>
        </w:trPr>
        <w:tc>
          <w:tcPr>
            <w:tcW w:w="815" w:type="dxa"/>
          </w:tcPr>
          <w:p w14:paraId="5D7B93BC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29</w:t>
            </w:r>
          </w:p>
        </w:tc>
        <w:tc>
          <w:tcPr>
            <w:tcW w:w="589" w:type="dxa"/>
          </w:tcPr>
          <w:p w14:paraId="68DF796C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25</w:t>
            </w:r>
          </w:p>
        </w:tc>
      </w:tr>
      <w:tr w:rsidR="00FF66B2" w:rsidRPr="00A3290D" w14:paraId="608F75C9" w14:textId="77777777" w:rsidTr="00E659F1">
        <w:trPr>
          <w:trHeight w:val="269"/>
        </w:trPr>
        <w:tc>
          <w:tcPr>
            <w:tcW w:w="815" w:type="dxa"/>
          </w:tcPr>
          <w:p w14:paraId="620CEA6C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0</w:t>
            </w:r>
          </w:p>
        </w:tc>
        <w:tc>
          <w:tcPr>
            <w:tcW w:w="589" w:type="dxa"/>
          </w:tcPr>
          <w:p w14:paraId="248A168A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36</w:t>
            </w:r>
          </w:p>
        </w:tc>
      </w:tr>
      <w:tr w:rsidR="00FF66B2" w:rsidRPr="00A3290D" w14:paraId="297CB5BE" w14:textId="77777777" w:rsidTr="00E659F1">
        <w:trPr>
          <w:trHeight w:val="269"/>
        </w:trPr>
        <w:tc>
          <w:tcPr>
            <w:tcW w:w="815" w:type="dxa"/>
          </w:tcPr>
          <w:p w14:paraId="7AA68F0F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1</w:t>
            </w:r>
          </w:p>
        </w:tc>
        <w:tc>
          <w:tcPr>
            <w:tcW w:w="589" w:type="dxa"/>
          </w:tcPr>
          <w:p w14:paraId="62CB39FE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9</w:t>
            </w:r>
          </w:p>
        </w:tc>
      </w:tr>
      <w:tr w:rsidR="00FF66B2" w:rsidRPr="00A3290D" w14:paraId="66D89C66" w14:textId="77777777" w:rsidTr="00E659F1">
        <w:trPr>
          <w:trHeight w:val="269"/>
        </w:trPr>
        <w:tc>
          <w:tcPr>
            <w:tcW w:w="815" w:type="dxa"/>
          </w:tcPr>
          <w:p w14:paraId="30550627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2</w:t>
            </w:r>
          </w:p>
        </w:tc>
        <w:tc>
          <w:tcPr>
            <w:tcW w:w="589" w:type="dxa"/>
          </w:tcPr>
          <w:p w14:paraId="48D9CEA0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64</w:t>
            </w:r>
          </w:p>
        </w:tc>
      </w:tr>
      <w:tr w:rsidR="00FF66B2" w:rsidRPr="00A3290D" w14:paraId="72D1D0B9" w14:textId="77777777" w:rsidTr="00E659F1">
        <w:trPr>
          <w:trHeight w:val="269"/>
        </w:trPr>
        <w:tc>
          <w:tcPr>
            <w:tcW w:w="815" w:type="dxa"/>
          </w:tcPr>
          <w:p w14:paraId="1EF4F1D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33</w:t>
            </w:r>
          </w:p>
        </w:tc>
        <w:tc>
          <w:tcPr>
            <w:tcW w:w="589" w:type="dxa"/>
          </w:tcPr>
          <w:p w14:paraId="35ED7C99" w14:textId="77777777" w:rsidR="00FF66B2" w:rsidRPr="00A3290D" w:rsidRDefault="00FF66B2" w:rsidP="00A3290D">
            <w:pPr>
              <w:pStyle w:val="TableParagraph"/>
              <w:spacing w:line="240" w:lineRule="auto"/>
              <w:ind w:right="4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81</w:t>
            </w:r>
          </w:p>
        </w:tc>
      </w:tr>
    </w:tbl>
    <w:p w14:paraId="76412C8F" w14:textId="77777777" w:rsidR="00FF66B2" w:rsidRPr="00A3290D" w:rsidRDefault="00FF66B2" w:rsidP="00A3290D">
      <w:pPr>
        <w:spacing w:after="0" w:line="240" w:lineRule="auto"/>
        <w:contextualSpacing/>
        <w:jc w:val="right"/>
        <w:rPr>
          <w:rFonts w:ascii="Times New Roman" w:hAnsi="Times New Roman" w:cs="Times New Roman"/>
          <w:sz w:val="24"/>
          <w:szCs w:val="24"/>
        </w:rPr>
        <w:sectPr w:rsidR="00FF66B2" w:rsidRPr="00A3290D">
          <w:pgSz w:w="12240" w:h="15840"/>
          <w:pgMar w:top="1340" w:right="840" w:bottom="1460" w:left="1720" w:header="754" w:footer="1278" w:gutter="0"/>
          <w:cols w:space="720"/>
        </w:sectPr>
      </w:pPr>
    </w:p>
    <w:p w14:paraId="3D5764C2" w14:textId="77777777" w:rsidR="00FF66B2" w:rsidRPr="00A3290D" w:rsidRDefault="00FF66B2" w:rsidP="00A3290D">
      <w:pPr>
        <w:pStyle w:val="BodyText"/>
        <w:contextualSpacing/>
      </w:pPr>
    </w:p>
    <w:p w14:paraId="5CC1353A" w14:textId="77777777" w:rsidR="00FF66B2" w:rsidRPr="00A3290D" w:rsidRDefault="00FF66B2" w:rsidP="00A3290D">
      <w:pPr>
        <w:pStyle w:val="BodyText"/>
        <w:contextualSpacing/>
      </w:pPr>
    </w:p>
    <w:p w14:paraId="7B23C83C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OBSERVATION:</w:t>
      </w:r>
    </w:p>
    <w:p w14:paraId="26C5A1A8" w14:textId="77777777" w:rsidR="00FF66B2" w:rsidRPr="00A3290D" w:rsidRDefault="00FF66B2" w:rsidP="00A3290D">
      <w:pPr>
        <w:pStyle w:val="BodyText"/>
        <w:contextualSpacing/>
      </w:pPr>
    </w:p>
    <w:tbl>
      <w:tblPr>
        <w:tblW w:w="0" w:type="auto"/>
        <w:tblInd w:w="16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00"/>
        <w:gridCol w:w="922"/>
        <w:gridCol w:w="2157"/>
      </w:tblGrid>
      <w:tr w:rsidR="00FF66B2" w:rsidRPr="00A3290D" w14:paraId="10565981" w14:textId="77777777" w:rsidTr="00E659F1">
        <w:trPr>
          <w:trHeight w:val="404"/>
        </w:trPr>
        <w:tc>
          <w:tcPr>
            <w:tcW w:w="1000" w:type="dxa"/>
          </w:tcPr>
          <w:p w14:paraId="06D76740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:</w:t>
            </w:r>
          </w:p>
        </w:tc>
        <w:tc>
          <w:tcPr>
            <w:tcW w:w="922" w:type="dxa"/>
          </w:tcPr>
          <w:p w14:paraId="10A0C517" w14:textId="77777777" w:rsidR="00FF66B2" w:rsidRPr="00A3290D" w:rsidRDefault="00FF66B2" w:rsidP="00A3290D">
            <w:pPr>
              <w:pStyle w:val="TableParagraph"/>
              <w:spacing w:line="240" w:lineRule="auto"/>
              <w:ind w:right="10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:</w:t>
            </w:r>
          </w:p>
        </w:tc>
        <w:tc>
          <w:tcPr>
            <w:tcW w:w="2157" w:type="dxa"/>
          </w:tcPr>
          <w:p w14:paraId="02B5B7BC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05</w:t>
            </w:r>
          </w:p>
        </w:tc>
      </w:tr>
      <w:tr w:rsidR="00FF66B2" w:rsidRPr="00A3290D" w14:paraId="4EDCC382" w14:textId="77777777" w:rsidTr="00E659F1">
        <w:trPr>
          <w:trHeight w:val="809"/>
        </w:trPr>
        <w:tc>
          <w:tcPr>
            <w:tcW w:w="1000" w:type="dxa"/>
          </w:tcPr>
          <w:p w14:paraId="5BB451CD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922" w:type="dxa"/>
          </w:tcPr>
          <w:p w14:paraId="2FB30F33" w14:textId="77777777" w:rsidR="00FF66B2" w:rsidRPr="00A3290D" w:rsidRDefault="00FF66B2" w:rsidP="00A3290D">
            <w:pPr>
              <w:pStyle w:val="TableParagraph"/>
              <w:spacing w:line="240" w:lineRule="auto"/>
              <w:ind w:right="159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</w:t>
            </w:r>
          </w:p>
        </w:tc>
        <w:tc>
          <w:tcPr>
            <w:tcW w:w="2157" w:type="dxa"/>
          </w:tcPr>
          <w:p w14:paraId="035AD652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w w:val="95"/>
                <w:sz w:val="24"/>
                <w:szCs w:val="24"/>
              </w:rPr>
              <w:t>25</w:t>
            </w:r>
            <w:r w:rsidRPr="00A3290D">
              <w:rPr>
                <w:spacing w:val="-7"/>
                <w:w w:val="95"/>
                <w:sz w:val="24"/>
                <w:szCs w:val="24"/>
              </w:rPr>
              <w:t xml:space="preserve"> </w:t>
            </w:r>
            <w:r w:rsidRPr="00A3290D">
              <w:rPr>
                <w:w w:val="95"/>
                <w:sz w:val="24"/>
                <w:szCs w:val="24"/>
              </w:rPr>
              <w:t>(Square)</w:t>
            </w:r>
          </w:p>
        </w:tc>
      </w:tr>
      <w:tr w:rsidR="00FF66B2" w:rsidRPr="00A3290D" w14:paraId="3691D387" w14:textId="77777777" w:rsidTr="00E659F1">
        <w:trPr>
          <w:trHeight w:val="809"/>
        </w:trPr>
        <w:tc>
          <w:tcPr>
            <w:tcW w:w="1000" w:type="dxa"/>
          </w:tcPr>
          <w:p w14:paraId="06452327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2562493D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sz w:val="24"/>
                <w:szCs w:val="24"/>
              </w:rPr>
            </w:pPr>
            <w:r w:rsidRPr="00A3290D">
              <w:rPr>
                <w:i/>
                <w:w w:val="80"/>
                <w:sz w:val="24"/>
                <w:szCs w:val="24"/>
              </w:rPr>
              <w:t>Input</w:t>
            </w:r>
            <w:r w:rsidRPr="00A3290D">
              <w:rPr>
                <w:i/>
                <w:spacing w:val="-3"/>
                <w:w w:val="80"/>
                <w:sz w:val="24"/>
                <w:szCs w:val="24"/>
              </w:rPr>
              <w:t xml:space="preserve"> </w:t>
            </w:r>
            <w:r w:rsidRPr="00A3290D">
              <w:rPr>
                <w:w w:val="80"/>
                <w:sz w:val="24"/>
                <w:szCs w:val="24"/>
              </w:rPr>
              <w:t>:</w:t>
            </w:r>
          </w:p>
        </w:tc>
        <w:tc>
          <w:tcPr>
            <w:tcW w:w="922" w:type="dxa"/>
          </w:tcPr>
          <w:p w14:paraId="46A07A3C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57E17CE" w14:textId="77777777" w:rsidR="00FF66B2" w:rsidRPr="00A3290D" w:rsidRDefault="00FF66B2" w:rsidP="00A3290D">
            <w:pPr>
              <w:pStyle w:val="TableParagraph"/>
              <w:spacing w:line="240" w:lineRule="auto"/>
              <w:ind w:right="10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0:</w:t>
            </w:r>
          </w:p>
        </w:tc>
        <w:tc>
          <w:tcPr>
            <w:tcW w:w="2157" w:type="dxa"/>
          </w:tcPr>
          <w:p w14:paraId="216402AB" w14:textId="77777777" w:rsidR="00FF66B2" w:rsidRPr="00A3290D" w:rsidRDefault="00FF66B2" w:rsidP="00A3290D">
            <w:pPr>
              <w:pStyle w:val="TableParagraph"/>
              <w:spacing w:line="240" w:lineRule="auto"/>
              <w:contextualSpacing/>
              <w:rPr>
                <w:sz w:val="24"/>
                <w:szCs w:val="24"/>
              </w:rPr>
            </w:pPr>
          </w:p>
          <w:p w14:paraId="14C722E1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11</w:t>
            </w:r>
          </w:p>
        </w:tc>
      </w:tr>
      <w:tr w:rsidR="00FF66B2" w:rsidRPr="00A3290D" w14:paraId="30102114" w14:textId="77777777" w:rsidTr="00E659F1">
        <w:trPr>
          <w:trHeight w:val="404"/>
        </w:trPr>
        <w:tc>
          <w:tcPr>
            <w:tcW w:w="1000" w:type="dxa"/>
          </w:tcPr>
          <w:p w14:paraId="136CA7F4" w14:textId="77777777" w:rsidR="00FF66B2" w:rsidRPr="00A3290D" w:rsidRDefault="00FF66B2" w:rsidP="00A3290D">
            <w:pPr>
              <w:pStyle w:val="TableParagraph"/>
              <w:spacing w:line="240" w:lineRule="auto"/>
              <w:ind w:left="50"/>
              <w:contextualSpacing/>
              <w:rPr>
                <w:i/>
                <w:sz w:val="24"/>
                <w:szCs w:val="24"/>
              </w:rPr>
            </w:pPr>
            <w:r w:rsidRPr="00A3290D">
              <w:rPr>
                <w:i/>
                <w:w w:val="85"/>
                <w:sz w:val="24"/>
                <w:szCs w:val="24"/>
              </w:rPr>
              <w:t>Output:</w:t>
            </w:r>
          </w:p>
        </w:tc>
        <w:tc>
          <w:tcPr>
            <w:tcW w:w="922" w:type="dxa"/>
          </w:tcPr>
          <w:p w14:paraId="4A74012C" w14:textId="77777777" w:rsidR="00FF66B2" w:rsidRPr="00A3290D" w:rsidRDefault="00FF66B2" w:rsidP="00A3290D">
            <w:pPr>
              <w:pStyle w:val="TableParagraph"/>
              <w:spacing w:line="240" w:lineRule="auto"/>
              <w:ind w:right="106"/>
              <w:contextualSpacing/>
              <w:jc w:val="right"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4151:</w:t>
            </w:r>
          </w:p>
        </w:tc>
        <w:tc>
          <w:tcPr>
            <w:tcW w:w="2157" w:type="dxa"/>
          </w:tcPr>
          <w:p w14:paraId="5F5DE467" w14:textId="77777777" w:rsidR="00FF66B2" w:rsidRPr="00A3290D" w:rsidRDefault="00FF66B2" w:rsidP="00A3290D">
            <w:pPr>
              <w:pStyle w:val="TableParagraph"/>
              <w:spacing w:line="240" w:lineRule="auto"/>
              <w:ind w:left="108"/>
              <w:contextualSpacing/>
              <w:rPr>
                <w:sz w:val="24"/>
                <w:szCs w:val="24"/>
              </w:rPr>
            </w:pPr>
            <w:r w:rsidRPr="00A3290D">
              <w:rPr>
                <w:sz w:val="24"/>
                <w:szCs w:val="24"/>
              </w:rPr>
              <w:t>FF</w:t>
            </w:r>
            <w:r w:rsidRPr="00A3290D">
              <w:rPr>
                <w:spacing w:val="-13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(Error</w:t>
            </w:r>
            <w:r w:rsidRPr="00A3290D">
              <w:rPr>
                <w:spacing w:val="-10"/>
                <w:sz w:val="24"/>
                <w:szCs w:val="24"/>
              </w:rPr>
              <w:t xml:space="preserve"> </w:t>
            </w:r>
            <w:r w:rsidRPr="00A3290D">
              <w:rPr>
                <w:sz w:val="24"/>
                <w:szCs w:val="24"/>
              </w:rPr>
              <w:t>Indication)</w:t>
            </w:r>
          </w:p>
        </w:tc>
      </w:tr>
    </w:tbl>
    <w:p w14:paraId="75D1D80D" w14:textId="77777777" w:rsidR="00FF66B2" w:rsidRPr="00A3290D" w:rsidRDefault="00FF66B2" w:rsidP="00A3290D">
      <w:pPr>
        <w:pStyle w:val="BodyText"/>
        <w:contextualSpacing/>
      </w:pPr>
    </w:p>
    <w:p w14:paraId="0E5A581F" w14:textId="77777777" w:rsidR="00FF66B2" w:rsidRPr="00A3290D" w:rsidRDefault="00FF66B2" w:rsidP="00A3290D">
      <w:pPr>
        <w:pStyle w:val="BodyText"/>
        <w:ind w:left="799"/>
        <w:contextualSpacing/>
      </w:pPr>
      <w:r w:rsidRPr="00A3290D">
        <w:t>RESULT:</w:t>
      </w:r>
    </w:p>
    <w:p w14:paraId="3AF3583B" w14:textId="77777777" w:rsidR="00FF66B2" w:rsidRPr="00A3290D" w:rsidRDefault="00FF66B2" w:rsidP="00A3290D">
      <w:pPr>
        <w:pStyle w:val="BodyText"/>
        <w:contextualSpacing/>
      </w:pPr>
    </w:p>
    <w:p w14:paraId="248CA767" w14:textId="77777777" w:rsidR="00FF66B2" w:rsidRPr="00A3290D" w:rsidRDefault="00FF66B2" w:rsidP="00A3290D">
      <w:pPr>
        <w:pStyle w:val="BodyText"/>
        <w:ind w:left="799" w:right="365" w:firstLine="540"/>
        <w:contextualSpacing/>
      </w:pPr>
      <w:r w:rsidRPr="00A3290D">
        <w:t>Thus</w:t>
      </w:r>
      <w:r w:rsidRPr="00A3290D">
        <w:rPr>
          <w:spacing w:val="-11"/>
        </w:rPr>
        <w:t xml:space="preserve"> </w:t>
      </w:r>
      <w:r w:rsidRPr="00A3290D">
        <w:t>the</w:t>
      </w:r>
      <w:r w:rsidRPr="00A3290D">
        <w:rPr>
          <w:spacing w:val="-8"/>
        </w:rPr>
        <w:t xml:space="preserve"> </w:t>
      </w:r>
      <w:r w:rsidRPr="00A3290D">
        <w:t>program</w:t>
      </w:r>
      <w:r w:rsidRPr="00A3290D">
        <w:rPr>
          <w:spacing w:val="-9"/>
        </w:rPr>
        <w:t xml:space="preserve"> </w:t>
      </w:r>
      <w:r w:rsidRPr="00A3290D">
        <w:t>to</w:t>
      </w:r>
      <w:r w:rsidRPr="00A3290D">
        <w:rPr>
          <w:spacing w:val="-8"/>
        </w:rPr>
        <w:t xml:space="preserve"> </w:t>
      </w:r>
      <w:r w:rsidRPr="00A3290D">
        <w:t>find</w:t>
      </w:r>
      <w:r w:rsidRPr="00A3290D">
        <w:rPr>
          <w:spacing w:val="-9"/>
        </w:rPr>
        <w:t xml:space="preserve"> </w:t>
      </w:r>
      <w:r w:rsidRPr="00A3290D">
        <w:t>the</w:t>
      </w:r>
      <w:r w:rsidRPr="00A3290D">
        <w:rPr>
          <w:spacing w:val="-9"/>
        </w:rPr>
        <w:t xml:space="preserve"> </w:t>
      </w:r>
      <w:r w:rsidRPr="00A3290D">
        <w:t>square</w:t>
      </w:r>
      <w:r w:rsidRPr="00A3290D">
        <w:rPr>
          <w:spacing w:val="-8"/>
        </w:rPr>
        <w:t xml:space="preserve"> </w:t>
      </w:r>
      <w:r w:rsidRPr="00A3290D">
        <w:t>of</w:t>
      </w:r>
      <w:r w:rsidRPr="00A3290D">
        <w:rPr>
          <w:spacing w:val="-10"/>
        </w:rPr>
        <w:t xml:space="preserve"> </w:t>
      </w:r>
      <w:r w:rsidRPr="00A3290D">
        <w:t>the</w:t>
      </w:r>
      <w:r w:rsidRPr="00A3290D">
        <w:rPr>
          <w:spacing w:val="-9"/>
        </w:rPr>
        <w:t xml:space="preserve"> </w:t>
      </w:r>
      <w:r w:rsidRPr="00A3290D">
        <w:t>number</w:t>
      </w:r>
      <w:r w:rsidRPr="00A3290D">
        <w:rPr>
          <w:spacing w:val="-10"/>
        </w:rPr>
        <w:t xml:space="preserve"> </w:t>
      </w:r>
      <w:r w:rsidRPr="00A3290D">
        <w:t>from</w:t>
      </w:r>
      <w:r w:rsidRPr="00A3290D">
        <w:rPr>
          <w:spacing w:val="-9"/>
        </w:rPr>
        <w:t xml:space="preserve"> </w:t>
      </w:r>
      <w:r w:rsidRPr="00A3290D">
        <w:t>0</w:t>
      </w:r>
      <w:r w:rsidRPr="00A3290D">
        <w:rPr>
          <w:spacing w:val="-9"/>
        </w:rPr>
        <w:t xml:space="preserve"> </w:t>
      </w:r>
      <w:r w:rsidRPr="00A3290D">
        <w:t>to</w:t>
      </w:r>
      <w:r w:rsidRPr="00A3290D">
        <w:rPr>
          <w:spacing w:val="-10"/>
        </w:rPr>
        <w:t xml:space="preserve"> </w:t>
      </w:r>
      <w:r w:rsidRPr="00A3290D">
        <w:t>9</w:t>
      </w:r>
      <w:r w:rsidRPr="00A3290D">
        <w:rPr>
          <w:spacing w:val="-9"/>
        </w:rPr>
        <w:t xml:space="preserve"> </w:t>
      </w:r>
      <w:r w:rsidRPr="00A3290D">
        <w:t>using</w:t>
      </w:r>
      <w:r w:rsidRPr="00A3290D">
        <w:rPr>
          <w:spacing w:val="-9"/>
        </w:rPr>
        <w:t xml:space="preserve"> </w:t>
      </w:r>
      <w:r w:rsidRPr="00A3290D">
        <w:t>a</w:t>
      </w:r>
      <w:r w:rsidRPr="00A3290D">
        <w:rPr>
          <w:spacing w:val="-9"/>
        </w:rPr>
        <w:t xml:space="preserve"> </w:t>
      </w:r>
      <w:r w:rsidRPr="00A3290D">
        <w:t>Look</w:t>
      </w:r>
      <w:r w:rsidRPr="00A3290D">
        <w:rPr>
          <w:spacing w:val="-7"/>
        </w:rPr>
        <w:t xml:space="preserve"> </w:t>
      </w:r>
      <w:r w:rsidRPr="00A3290D">
        <w:t>up</w:t>
      </w:r>
      <w:r w:rsidRPr="00A3290D">
        <w:rPr>
          <w:spacing w:val="-10"/>
        </w:rPr>
        <w:t xml:space="preserve"> </w:t>
      </w:r>
      <w:r w:rsidRPr="00A3290D">
        <w:t>table</w:t>
      </w:r>
      <w:r w:rsidRPr="00A3290D">
        <w:rPr>
          <w:spacing w:val="-57"/>
        </w:rPr>
        <w:t xml:space="preserve"> </w:t>
      </w:r>
      <w:r w:rsidRPr="00A3290D">
        <w:t>was</w:t>
      </w:r>
      <w:r w:rsidRPr="00A3290D">
        <w:rPr>
          <w:spacing w:val="-2"/>
        </w:rPr>
        <w:t xml:space="preserve"> </w:t>
      </w:r>
      <w:r w:rsidRPr="00A3290D">
        <w:t>executed.</w:t>
      </w:r>
    </w:p>
    <w:p w14:paraId="2A085DAF" w14:textId="227A2D36" w:rsidR="00FF66B2" w:rsidRPr="00A3290D" w:rsidRDefault="00FF66B2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44253F5E" w14:textId="63FCCF50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5C9CC103" w14:textId="77777777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;string input and display</w:t>
      </w:r>
    </w:p>
    <w:p w14:paraId="04A5685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org 100h</w:t>
      </w:r>
    </w:p>
    <w:p w14:paraId="58A14F5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3F6C8B4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sg DB 'Hello How are you$'</w:t>
      </w:r>
    </w:p>
    <w:p w14:paraId="4226F24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CODE</w:t>
      </w:r>
    </w:p>
    <w:p w14:paraId="6B28D04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17CB08C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X,@DATA</w:t>
      </w:r>
    </w:p>
    <w:p w14:paraId="631BFA1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S,AX</w:t>
      </w:r>
    </w:p>
    <w:p w14:paraId="4355B7E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DX,msg</w:t>
      </w:r>
    </w:p>
    <w:p w14:paraId="4A7D865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09H</w:t>
      </w:r>
    </w:p>
    <w:p w14:paraId="4C988F6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3C13DC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END MAIN</w:t>
      </w:r>
    </w:p>
    <w:p w14:paraId="74AA2BEB" w14:textId="7F3DD8FC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Ret</w:t>
      </w:r>
    </w:p>
    <w:p w14:paraId="34B6C8E4" w14:textId="02BA36A8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93F2704" w14:textId="77777777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58DF9600" w14:textId="655F0491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;factorial</w:t>
      </w:r>
    </w:p>
    <w:p w14:paraId="148A761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org 100h</w:t>
      </w:r>
    </w:p>
    <w:p w14:paraId="1EE1F08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5CD55B8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ANS DB ?</w:t>
      </w:r>
    </w:p>
    <w:p w14:paraId="00247CB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CODE</w:t>
      </w:r>
    </w:p>
    <w:p w14:paraId="12D1674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0674C1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X,@DATA</w:t>
      </w:r>
    </w:p>
    <w:p w14:paraId="4826990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S,AX</w:t>
      </w:r>
    </w:p>
    <w:p w14:paraId="0BC8CF2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L,5       ;5*4*3*2*1</w:t>
      </w:r>
    </w:p>
    <w:p w14:paraId="31C0E18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CL,4</w:t>
      </w:r>
    </w:p>
    <w:p w14:paraId="4F985B9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BL,AL</w:t>
      </w:r>
    </w:p>
    <w:p w14:paraId="22FDC8F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SUB BL,1</w:t>
      </w:r>
    </w:p>
    <w:p w14:paraId="7D140FF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L:</w:t>
      </w:r>
    </w:p>
    <w:p w14:paraId="05B534D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UL BL</w:t>
      </w:r>
    </w:p>
    <w:p w14:paraId="13B932A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SUB BL,1</w:t>
      </w:r>
    </w:p>
    <w:p w14:paraId="42D86DD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OOP L</w:t>
      </w:r>
    </w:p>
    <w:p w14:paraId="03FA5D5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6DADD9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NS,AL</w:t>
      </w:r>
    </w:p>
    <w:p w14:paraId="0572E82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END MAIN</w:t>
      </w:r>
    </w:p>
    <w:p w14:paraId="3CCF8F4B" w14:textId="456DC5A5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Ret</w:t>
      </w:r>
    </w:p>
    <w:p w14:paraId="620A0A03" w14:textId="1F442622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133A22A" w14:textId="77777777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;binary to hexa</w:t>
      </w:r>
    </w:p>
    <w:p w14:paraId="24E102B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model small</w:t>
      </w:r>
    </w:p>
    <w:p w14:paraId="67312D8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stack 100h</w:t>
      </w:r>
    </w:p>
    <w:p w14:paraId="64AD27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61C7C8D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1 db 'enter binary num $'</w:t>
      </w:r>
    </w:p>
    <w:p w14:paraId="487002D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2 db 'hexa num $'</w:t>
      </w:r>
    </w:p>
    <w:p w14:paraId="0C2906A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3 db 'invalid $'</w:t>
      </w:r>
    </w:p>
    <w:p w14:paraId="1CF1491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F8E3DC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code</w:t>
      </w:r>
    </w:p>
    <w:p w14:paraId="3EE4617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5A7B12C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x,@data</w:t>
      </w:r>
    </w:p>
    <w:p w14:paraId="3E8C374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s,ax</w:t>
      </w:r>
    </w:p>
    <w:p w14:paraId="2430A61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</w:t>
      </w:r>
    </w:p>
    <w:p w14:paraId="79605BE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lear:</w:t>
      </w:r>
    </w:p>
    <w:p w14:paraId="00B38D4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0340CD1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6807D5F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FA7A94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2E15B36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191440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CEA80F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1B61D90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dx,m1</w:t>
      </w:r>
    </w:p>
    <w:p w14:paraId="13CF807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1A8115E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532E8C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xor bh,bh</w:t>
      </w:r>
    </w:p>
    <w:p w14:paraId="6D18352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4BB77A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input:</w:t>
      </w:r>
    </w:p>
    <w:p w14:paraId="36EAFA5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1</w:t>
      </w:r>
    </w:p>
    <w:p w14:paraId="6F92DB4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6FF346C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2EF103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ch,al</w:t>
      </w:r>
    </w:p>
    <w:p w14:paraId="084EED2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6ED71D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mp ch,0dh</w:t>
      </w:r>
    </w:p>
    <w:p w14:paraId="6E365D6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e print</w:t>
      </w:r>
    </w:p>
    <w:p w14:paraId="36A995F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22EA763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mp ch,'0'</w:t>
      </w:r>
    </w:p>
    <w:p w14:paraId="17C5641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l exit</w:t>
      </w:r>
    </w:p>
    <w:p w14:paraId="0A9D668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</w:p>
    <w:p w14:paraId="5372136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mp ch,'1'</w:t>
      </w:r>
    </w:p>
    <w:p w14:paraId="5A5FBE5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g exit</w:t>
      </w:r>
    </w:p>
    <w:p w14:paraId="2615307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5F06B6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and ch,15 ;0000 1111</w:t>
      </w:r>
    </w:p>
    <w:p w14:paraId="4354BD5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shl bh,1</w:t>
      </w:r>
    </w:p>
    <w:p w14:paraId="24F0563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or bh,ch</w:t>
      </w:r>
    </w:p>
    <w:p w14:paraId="3327A0B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24D838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mp input</w:t>
      </w:r>
    </w:p>
    <w:p w14:paraId="42BC370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997BE9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print:</w:t>
      </w:r>
    </w:p>
    <w:p w14:paraId="5D787A4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71F7EF8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4FADD46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ABB627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61BE502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D15632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18897C2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6D6BB0D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dx,m2</w:t>
      </w:r>
    </w:p>
    <w:p w14:paraId="576CF4F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 ;hexa output</w:t>
      </w:r>
    </w:p>
    <w:p w14:paraId="09FD6F5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AA4E90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  </w:t>
      </w:r>
    </w:p>
    <w:p w14:paraId="038D2AA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9AB2D5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mp bh,9</w:t>
      </w:r>
    </w:p>
    <w:p w14:paraId="16F6BA5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le mumber    </w:t>
      </w:r>
    </w:p>
    <w:p w14:paraId="1258939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B231A3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cmp bh,15</w:t>
      </w:r>
    </w:p>
    <w:p w14:paraId="3CB099D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le character</w:t>
      </w:r>
    </w:p>
    <w:p w14:paraId="5E0A0D3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42A8ECF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mumber:</w:t>
      </w:r>
    </w:p>
    <w:p w14:paraId="6597833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add bh,48</w:t>
      </w:r>
    </w:p>
    <w:p w14:paraId="0092AE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1633A71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bh</w:t>
      </w:r>
    </w:p>
    <w:p w14:paraId="569DEF07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3E7C470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mp clear</w:t>
      </w:r>
    </w:p>
    <w:p w14:paraId="6D67B33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3E53E7A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character:</w:t>
      </w:r>
    </w:p>
    <w:p w14:paraId="33E9D57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add bh,55</w:t>
      </w:r>
    </w:p>
    <w:p w14:paraId="2CAE349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3224EF0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bh</w:t>
      </w:r>
    </w:p>
    <w:p w14:paraId="4DF1EB4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54DAFA0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jmp clear</w:t>
      </w:r>
    </w:p>
    <w:p w14:paraId="6FB78B9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6F738CB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exit:</w:t>
      </w:r>
    </w:p>
    <w:p w14:paraId="3EE9B5A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2</w:t>
      </w:r>
    </w:p>
    <w:p w14:paraId="26EB710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dh</w:t>
      </w:r>
    </w:p>
    <w:p w14:paraId="315D23A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int 21h</w:t>
      </w:r>
    </w:p>
    <w:p w14:paraId="5D2E1B1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0ah</w:t>
      </w:r>
    </w:p>
    <w:p w14:paraId="4CD1C4C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    </w:t>
      </w:r>
    </w:p>
    <w:p w14:paraId="2677D3F3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5E0AE532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9</w:t>
      </w:r>
    </w:p>
    <w:p w14:paraId="630799C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lea dx,m3</w:t>
      </w:r>
    </w:p>
    <w:p w14:paraId="35A3A011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  </w:t>
      </w:r>
    </w:p>
    <w:p w14:paraId="6140832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</w:t>
      </w:r>
    </w:p>
    <w:p w14:paraId="02F4DE0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4ch</w:t>
      </w:r>
    </w:p>
    <w:p w14:paraId="06F7022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4D1B11FA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ain endp</w:t>
      </w:r>
    </w:p>
    <w:p w14:paraId="14779C01" w14:textId="073447C5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end main</w:t>
      </w:r>
    </w:p>
    <w:p w14:paraId="7BB21400" w14:textId="4749A5BB" w:rsidR="008C34B4" w:rsidRPr="00A3290D" w:rsidRDefault="008C34B4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if Condition</w:t>
      </w:r>
    </w:p>
    <w:p w14:paraId="6025A5F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include 'emu8086.inc'</w:t>
      </w:r>
    </w:p>
    <w:p w14:paraId="1F5CBF49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model small</w:t>
      </w:r>
    </w:p>
    <w:p w14:paraId="44232318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stack 100h</w:t>
      </w:r>
    </w:p>
    <w:p w14:paraId="6DE56B16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154A129F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code</w:t>
      </w:r>
    </w:p>
    <w:p w14:paraId="55B9195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390D94D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dl,5</w:t>
      </w:r>
    </w:p>
    <w:p w14:paraId="5914CAF5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bl,67</w:t>
      </w:r>
    </w:p>
    <w:p w14:paraId="5C55C859" w14:textId="09359043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cmp dl,bl</w:t>
      </w:r>
    </w:p>
    <w:p w14:paraId="665957E2" w14:textId="693E6ADE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je show</w:t>
      </w:r>
    </w:p>
    <w:p w14:paraId="0C8D5E1C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print 'Both are not same'</w:t>
      </w:r>
    </w:p>
    <w:p w14:paraId="266005F4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 04h</w:t>
      </w:r>
    </w:p>
    <w:p w14:paraId="4CD13AC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06515670" w14:textId="24E1902C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show:</w:t>
      </w:r>
    </w:p>
    <w:p w14:paraId="796DAB2D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print 'Both are same'</w:t>
      </w:r>
    </w:p>
    <w:p w14:paraId="7F4CC8CB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mov ah,04h</w:t>
      </w:r>
    </w:p>
    <w:p w14:paraId="3FBFFFDE" w14:textId="77777777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int 21h</w:t>
      </w:r>
    </w:p>
    <w:p w14:paraId="61F7A2D7" w14:textId="7C64AA84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main endp</w:t>
      </w:r>
    </w:p>
    <w:p w14:paraId="5D60F34C" w14:textId="2E040B74" w:rsidR="008C34B4" w:rsidRPr="00A3290D" w:rsidRDefault="008C34B4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end main</w:t>
      </w:r>
    </w:p>
    <w:p w14:paraId="07FE5446" w14:textId="77777777" w:rsidR="009C62E8" w:rsidRPr="00A3290D" w:rsidRDefault="009C62E8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14:paraId="6C383FC6" w14:textId="369B89B2" w:rsidR="009C62E8" w:rsidRPr="00A3290D" w:rsidRDefault="009C62E8" w:rsidP="00A3290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bCs/>
          <w:cap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caps/>
          <w:sz w:val="24"/>
          <w:szCs w:val="24"/>
        </w:rPr>
        <w:t>Keyboard input</w:t>
      </w:r>
    </w:p>
    <w:p w14:paraId="0EC0B36B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include 'emu8086.inc'</w:t>
      </w:r>
    </w:p>
    <w:p w14:paraId="11AFB9FC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stack 100h</w:t>
      </w:r>
    </w:p>
    <w:p w14:paraId="1D7EAF2C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model small</w:t>
      </w:r>
    </w:p>
    <w:p w14:paraId="11516AFF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data</w:t>
      </w:r>
    </w:p>
    <w:p w14:paraId="56187F18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.code</w:t>
      </w:r>
    </w:p>
    <w:p w14:paraId="517F1B30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main proc</w:t>
      </w:r>
    </w:p>
    <w:p w14:paraId="1442EC90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</w:p>
    <w:p w14:paraId="667A07E8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print 'Enter your character : '</w:t>
      </w:r>
    </w:p>
    <w:p w14:paraId="728E46F0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mov ah, 01h ;data will be stroed AL</w:t>
      </w:r>
    </w:p>
    <w:p w14:paraId="57446876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1C45F1E9" w14:textId="0032275B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bl,al</w:t>
      </w:r>
    </w:p>
    <w:p w14:paraId="323E8F36" w14:textId="1F1C79E5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dl, 10 ; new line</w:t>
      </w:r>
    </w:p>
    <w:p w14:paraId="2508CD88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lastRenderedPageBreak/>
        <w:t xml:space="preserve">        mov ah,02h</w:t>
      </w:r>
    </w:p>
    <w:p w14:paraId="5DC195BF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590C3BD6" w14:textId="227D03A3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dl,13 ; c return</w:t>
      </w:r>
    </w:p>
    <w:p w14:paraId="4560764E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mov ah,02h</w:t>
      </w:r>
    </w:p>
    <w:p w14:paraId="20A767F4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60EE5388" w14:textId="310143FB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print 'Your Character : '</w:t>
      </w:r>
    </w:p>
    <w:p w14:paraId="6427F054" w14:textId="1899BDC4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dl,bl  ; dl=bl</w:t>
      </w:r>
    </w:p>
    <w:p w14:paraId="6AF3842D" w14:textId="5D11C9EA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    mov ah,02h</w:t>
      </w:r>
    </w:p>
    <w:p w14:paraId="1B22957B" w14:textId="77777777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int 21h</w:t>
      </w:r>
    </w:p>
    <w:p w14:paraId="176238E1" w14:textId="0E7BFB50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            main endp</w:t>
      </w:r>
    </w:p>
    <w:p w14:paraId="4B65A41A" w14:textId="52FD2A71" w:rsidR="009C62E8" w:rsidRPr="00A3290D" w:rsidRDefault="009C62E8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end main</w:t>
      </w:r>
    </w:p>
    <w:p w14:paraId="55520AF7" w14:textId="477B7E5F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3BBB4DA7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 w:rsidRPr="00A3290D">
        <w:rPr>
          <w:rFonts w:ascii="Times New Roman" w:hAnsi="Times New Roman" w:cs="Times New Roman"/>
          <w:b/>
          <w:bCs/>
          <w:sz w:val="24"/>
          <w:szCs w:val="24"/>
        </w:rPr>
        <w:t xml:space="preserve">;Write an assembly language program to take the input of ;N numbers from memory location 2201 and store sum of even ;number at 2210 and sum of odd number at 2211 in ;8085 microprocessor </w:t>
      </w:r>
    </w:p>
    <w:p w14:paraId="4F21F0D3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LDA 2200 </w:t>
      </w:r>
    </w:p>
    <w:p w14:paraId="3953F87A" w14:textId="4857B51B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C, A </w:t>
      </w:r>
      <w:r w:rsidRPr="00A3290D">
        <w:rPr>
          <w:rFonts w:ascii="Times New Roman" w:hAnsi="Times New Roman" w:cs="Times New Roman"/>
          <w:sz w:val="24"/>
          <w:szCs w:val="24"/>
        </w:rPr>
        <w:tab/>
        <w:t xml:space="preserve">;C=4 COUNTER </w:t>
      </w:r>
    </w:p>
    <w:p w14:paraId="0BA869EE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B, 0 </w:t>
      </w:r>
      <w:r w:rsidRPr="00A3290D">
        <w:rPr>
          <w:rFonts w:ascii="Times New Roman" w:hAnsi="Times New Roman" w:cs="Times New Roman"/>
          <w:sz w:val="24"/>
          <w:szCs w:val="24"/>
        </w:rPr>
        <w:tab/>
        <w:t xml:space="preserve">;B=0 FOR EVEN </w:t>
      </w:r>
    </w:p>
    <w:p w14:paraId="6311E08F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VI D,0 </w:t>
      </w:r>
      <w:r w:rsidRPr="00A3290D">
        <w:rPr>
          <w:rFonts w:ascii="Times New Roman" w:hAnsi="Times New Roman" w:cs="Times New Roman"/>
          <w:sz w:val="24"/>
          <w:szCs w:val="24"/>
        </w:rPr>
        <w:tab/>
        <w:t xml:space="preserve">;D=0 FOR ODD </w:t>
      </w:r>
    </w:p>
    <w:p w14:paraId="745F88A1" w14:textId="77777777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LXI H, 2201 </w:t>
      </w:r>
    </w:p>
    <w:p w14:paraId="594C74E1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BACK: MOV A,M </w:t>
      </w:r>
      <w:r w:rsidRPr="00A3290D">
        <w:rPr>
          <w:rFonts w:ascii="Times New Roman" w:hAnsi="Times New Roman" w:cs="Times New Roman"/>
          <w:sz w:val="24"/>
          <w:szCs w:val="24"/>
        </w:rPr>
        <w:tab/>
        <w:t>;A=1 FROM 2201, A=2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3, 4 </w:t>
      </w:r>
    </w:p>
    <w:p w14:paraId="41DA1689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NI 01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AND 01 WITH A FOR CHECKING EVEN OR ODD </w:t>
      </w:r>
    </w:p>
    <w:p w14:paraId="3560B0D2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JNZ ODD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 ODD IF RESULT NOT 0 EVEN IF 0=&gt; 1,0,1,0 </w:t>
      </w:r>
    </w:p>
    <w:p w14:paraId="107AC912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A,B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FOR EVEN A=B=&gt;012 </w:t>
      </w:r>
    </w:p>
    <w:p w14:paraId="24A1D8D3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DD M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A=A+M=&gt;0+2=2 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2+4=6 </w:t>
      </w:r>
    </w:p>
    <w:p w14:paraId="7ADFDE25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B,A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NOW B=2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 xml:space="preserve">6 </w:t>
      </w:r>
    </w:p>
    <w:p w14:paraId="0CD27981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JMP NEXT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 NEXT ADDRESS </w:t>
      </w:r>
    </w:p>
    <w:p w14:paraId="24DE69F1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ODD: MOV A,D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=D=&gt;0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 xml:space="preserve">1 </w:t>
      </w:r>
    </w:p>
    <w:p w14:paraId="13161B73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ADD M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A=A+M=&gt;0+1=1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1+3=4 </w:t>
      </w:r>
    </w:p>
    <w:p w14:paraId="33CEF2FA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D,A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D=A=&gt;1</w:t>
      </w:r>
      <w:r w:rsidR="00754582" w:rsidRPr="00A3290D">
        <w:rPr>
          <w:rFonts w:ascii="Times New Roman" w:hAnsi="Times New Roman" w:cs="Times New Roman"/>
          <w:sz w:val="24"/>
          <w:szCs w:val="24"/>
        </w:rPr>
        <w:t xml:space="preserve">, </w:t>
      </w:r>
      <w:r w:rsidRPr="00A3290D">
        <w:rPr>
          <w:rFonts w:ascii="Times New Roman" w:hAnsi="Times New Roman" w:cs="Times New Roman"/>
          <w:sz w:val="24"/>
          <w:szCs w:val="24"/>
        </w:rPr>
        <w:t xml:space="preserve">4 </w:t>
      </w:r>
    </w:p>
    <w:p w14:paraId="791A61BC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NEXT: INX H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 xml:space="preserve">;INCREMENT MEMORY POINTER 2202,2203,2204,2205 </w:t>
      </w:r>
    </w:p>
    <w:p w14:paraId="63BDA1D9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DCR C </w:t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="00754582" w:rsidRPr="00A3290D">
        <w:rPr>
          <w:rFonts w:ascii="Times New Roman" w:hAnsi="Times New Roman" w:cs="Times New Roman"/>
          <w:sz w:val="24"/>
          <w:szCs w:val="24"/>
        </w:rPr>
        <w:tab/>
      </w:r>
      <w:r w:rsidRPr="00A3290D">
        <w:rPr>
          <w:rFonts w:ascii="Times New Roman" w:hAnsi="Times New Roman" w:cs="Times New Roman"/>
          <w:sz w:val="24"/>
          <w:szCs w:val="24"/>
        </w:rPr>
        <w:t>;C=3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>2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>1</w:t>
      </w:r>
      <w:r w:rsidR="00754582" w:rsidRPr="00A3290D">
        <w:rPr>
          <w:rFonts w:ascii="Times New Roman" w:hAnsi="Times New Roman" w:cs="Times New Roman"/>
          <w:sz w:val="24"/>
          <w:szCs w:val="24"/>
        </w:rPr>
        <w:t>,</w:t>
      </w:r>
      <w:r w:rsidRPr="00A3290D">
        <w:rPr>
          <w:rFonts w:ascii="Times New Roman" w:hAnsi="Times New Roman" w:cs="Times New Roman"/>
          <w:sz w:val="24"/>
          <w:szCs w:val="24"/>
        </w:rPr>
        <w:t xml:space="preserve">0 </w:t>
      </w:r>
    </w:p>
    <w:p w14:paraId="270553C2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JNZ BACK </w:t>
      </w:r>
    </w:p>
    <w:p w14:paraId="3018E460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A,B </w:t>
      </w:r>
    </w:p>
    <w:p w14:paraId="3E0AD735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STA 2210 </w:t>
      </w:r>
    </w:p>
    <w:p w14:paraId="47DEB145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MOV A,D </w:t>
      </w:r>
    </w:p>
    <w:p w14:paraId="4A9DCF4E" w14:textId="77777777" w:rsidR="00754582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 xml:space="preserve">STA 2211 </w:t>
      </w:r>
    </w:p>
    <w:p w14:paraId="67ABD7C7" w14:textId="454386F9" w:rsidR="00D75FF0" w:rsidRPr="00A3290D" w:rsidRDefault="00D75FF0" w:rsidP="00A3290D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A3290D">
        <w:rPr>
          <w:rFonts w:ascii="Times New Roman" w:hAnsi="Times New Roman" w:cs="Times New Roman"/>
          <w:sz w:val="24"/>
          <w:szCs w:val="24"/>
        </w:rPr>
        <w:t>HLT</w:t>
      </w:r>
    </w:p>
    <w:sectPr w:rsidR="00D75FF0" w:rsidRPr="00A3290D" w:rsidSect="00524DE1">
      <w:pgSz w:w="12240" w:h="15840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43A28"/>
    <w:multiLevelType w:val="hybridMultilevel"/>
    <w:tmpl w:val="7B560572"/>
    <w:lvl w:ilvl="0" w:tplc="4CD874F2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C990174E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4EB02230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F9AA82F6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B2C6E9AA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C9DCAA14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51D238F6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7E8EA6BC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1C0A1D04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115234E7"/>
    <w:multiLevelType w:val="hybridMultilevel"/>
    <w:tmpl w:val="6E923E9C"/>
    <w:lvl w:ilvl="0" w:tplc="5D90C582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89CE33EC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34564BF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778E0B74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B6D22912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DB70DFDE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F366457C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0162695A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3000B9A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65A2A1E"/>
    <w:multiLevelType w:val="hybridMultilevel"/>
    <w:tmpl w:val="DA3E2796"/>
    <w:lvl w:ilvl="0" w:tplc="1F347AF2">
      <w:start w:val="5"/>
      <w:numFmt w:val="decimal"/>
      <w:lvlText w:val="%1."/>
      <w:lvlJc w:val="left"/>
      <w:pPr>
        <w:ind w:left="1520" w:hanging="180"/>
        <w:jc w:val="left"/>
      </w:pPr>
      <w:rPr>
        <w:rFonts w:ascii="Times New Roman" w:eastAsia="Times New Roman" w:hAnsi="Times New Roman" w:cs="Times New Roman" w:hint="default"/>
        <w:w w:val="87"/>
        <w:sz w:val="22"/>
        <w:szCs w:val="22"/>
        <w:lang w:val="en-US" w:eastAsia="en-US" w:bidi="ar-SA"/>
      </w:rPr>
    </w:lvl>
    <w:lvl w:ilvl="1" w:tplc="FB0CA6BC">
      <w:numFmt w:val="bullet"/>
      <w:lvlText w:val="•"/>
      <w:lvlJc w:val="left"/>
      <w:pPr>
        <w:ind w:left="2336" w:hanging="180"/>
      </w:pPr>
      <w:rPr>
        <w:rFonts w:hint="default"/>
        <w:lang w:val="en-US" w:eastAsia="en-US" w:bidi="ar-SA"/>
      </w:rPr>
    </w:lvl>
    <w:lvl w:ilvl="2" w:tplc="0EFA0B62">
      <w:numFmt w:val="bullet"/>
      <w:lvlText w:val="•"/>
      <w:lvlJc w:val="left"/>
      <w:pPr>
        <w:ind w:left="3152" w:hanging="180"/>
      </w:pPr>
      <w:rPr>
        <w:rFonts w:hint="default"/>
        <w:lang w:val="en-US" w:eastAsia="en-US" w:bidi="ar-SA"/>
      </w:rPr>
    </w:lvl>
    <w:lvl w:ilvl="3" w:tplc="1178683A">
      <w:numFmt w:val="bullet"/>
      <w:lvlText w:val="•"/>
      <w:lvlJc w:val="left"/>
      <w:pPr>
        <w:ind w:left="3968" w:hanging="180"/>
      </w:pPr>
      <w:rPr>
        <w:rFonts w:hint="default"/>
        <w:lang w:val="en-US" w:eastAsia="en-US" w:bidi="ar-SA"/>
      </w:rPr>
    </w:lvl>
    <w:lvl w:ilvl="4" w:tplc="E480B156">
      <w:numFmt w:val="bullet"/>
      <w:lvlText w:val="•"/>
      <w:lvlJc w:val="left"/>
      <w:pPr>
        <w:ind w:left="4784" w:hanging="180"/>
      </w:pPr>
      <w:rPr>
        <w:rFonts w:hint="default"/>
        <w:lang w:val="en-US" w:eastAsia="en-US" w:bidi="ar-SA"/>
      </w:rPr>
    </w:lvl>
    <w:lvl w:ilvl="5" w:tplc="C672B008">
      <w:numFmt w:val="bullet"/>
      <w:lvlText w:val="•"/>
      <w:lvlJc w:val="left"/>
      <w:pPr>
        <w:ind w:left="5600" w:hanging="180"/>
      </w:pPr>
      <w:rPr>
        <w:rFonts w:hint="default"/>
        <w:lang w:val="en-US" w:eastAsia="en-US" w:bidi="ar-SA"/>
      </w:rPr>
    </w:lvl>
    <w:lvl w:ilvl="6" w:tplc="A41065A6">
      <w:numFmt w:val="bullet"/>
      <w:lvlText w:val="•"/>
      <w:lvlJc w:val="left"/>
      <w:pPr>
        <w:ind w:left="6416" w:hanging="180"/>
      </w:pPr>
      <w:rPr>
        <w:rFonts w:hint="default"/>
        <w:lang w:val="en-US" w:eastAsia="en-US" w:bidi="ar-SA"/>
      </w:rPr>
    </w:lvl>
    <w:lvl w:ilvl="7" w:tplc="156E6CE8">
      <w:numFmt w:val="bullet"/>
      <w:lvlText w:val="•"/>
      <w:lvlJc w:val="left"/>
      <w:pPr>
        <w:ind w:left="7232" w:hanging="180"/>
      </w:pPr>
      <w:rPr>
        <w:rFonts w:hint="default"/>
        <w:lang w:val="en-US" w:eastAsia="en-US" w:bidi="ar-SA"/>
      </w:rPr>
    </w:lvl>
    <w:lvl w:ilvl="8" w:tplc="5DFCFC86">
      <w:numFmt w:val="bullet"/>
      <w:lvlText w:val="•"/>
      <w:lvlJc w:val="left"/>
      <w:pPr>
        <w:ind w:left="8048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2D363D45"/>
    <w:multiLevelType w:val="hybridMultilevel"/>
    <w:tmpl w:val="67826480"/>
    <w:lvl w:ilvl="0" w:tplc="22FEBB34">
      <w:start w:val="1"/>
      <w:numFmt w:val="decimal"/>
      <w:lvlText w:val="%1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5BC876EC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99B0767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4B4897C4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D3563048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8D42C808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513E0BC6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F82094A6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2B6079A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2E897D01"/>
    <w:multiLevelType w:val="hybridMultilevel"/>
    <w:tmpl w:val="B03696E6"/>
    <w:lvl w:ilvl="0" w:tplc="6658C514">
      <w:start w:val="1"/>
      <w:numFmt w:val="decimal"/>
      <w:lvlText w:val="%1)"/>
      <w:lvlJc w:val="left"/>
      <w:pPr>
        <w:ind w:left="1700" w:hanging="54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4BC06280">
      <w:numFmt w:val="bullet"/>
      <w:lvlText w:val="•"/>
      <w:lvlJc w:val="left"/>
      <w:pPr>
        <w:ind w:left="2498" w:hanging="540"/>
      </w:pPr>
      <w:rPr>
        <w:rFonts w:hint="default"/>
        <w:lang w:val="en-US" w:eastAsia="en-US" w:bidi="ar-SA"/>
      </w:rPr>
    </w:lvl>
    <w:lvl w:ilvl="2" w:tplc="58F63DA2">
      <w:numFmt w:val="bullet"/>
      <w:lvlText w:val="•"/>
      <w:lvlJc w:val="left"/>
      <w:pPr>
        <w:ind w:left="3296" w:hanging="540"/>
      </w:pPr>
      <w:rPr>
        <w:rFonts w:hint="default"/>
        <w:lang w:val="en-US" w:eastAsia="en-US" w:bidi="ar-SA"/>
      </w:rPr>
    </w:lvl>
    <w:lvl w:ilvl="3" w:tplc="DF4CE61E">
      <w:numFmt w:val="bullet"/>
      <w:lvlText w:val="•"/>
      <w:lvlJc w:val="left"/>
      <w:pPr>
        <w:ind w:left="4094" w:hanging="540"/>
      </w:pPr>
      <w:rPr>
        <w:rFonts w:hint="default"/>
        <w:lang w:val="en-US" w:eastAsia="en-US" w:bidi="ar-SA"/>
      </w:rPr>
    </w:lvl>
    <w:lvl w:ilvl="4" w:tplc="9214A966">
      <w:numFmt w:val="bullet"/>
      <w:lvlText w:val="•"/>
      <w:lvlJc w:val="left"/>
      <w:pPr>
        <w:ind w:left="4892" w:hanging="540"/>
      </w:pPr>
      <w:rPr>
        <w:rFonts w:hint="default"/>
        <w:lang w:val="en-US" w:eastAsia="en-US" w:bidi="ar-SA"/>
      </w:rPr>
    </w:lvl>
    <w:lvl w:ilvl="5" w:tplc="40788AD6">
      <w:numFmt w:val="bullet"/>
      <w:lvlText w:val="•"/>
      <w:lvlJc w:val="left"/>
      <w:pPr>
        <w:ind w:left="5690" w:hanging="540"/>
      </w:pPr>
      <w:rPr>
        <w:rFonts w:hint="default"/>
        <w:lang w:val="en-US" w:eastAsia="en-US" w:bidi="ar-SA"/>
      </w:rPr>
    </w:lvl>
    <w:lvl w:ilvl="6" w:tplc="CE76FBE6">
      <w:numFmt w:val="bullet"/>
      <w:lvlText w:val="•"/>
      <w:lvlJc w:val="left"/>
      <w:pPr>
        <w:ind w:left="6488" w:hanging="540"/>
      </w:pPr>
      <w:rPr>
        <w:rFonts w:hint="default"/>
        <w:lang w:val="en-US" w:eastAsia="en-US" w:bidi="ar-SA"/>
      </w:rPr>
    </w:lvl>
    <w:lvl w:ilvl="7" w:tplc="4AA056A6">
      <w:numFmt w:val="bullet"/>
      <w:lvlText w:val="•"/>
      <w:lvlJc w:val="left"/>
      <w:pPr>
        <w:ind w:left="7286" w:hanging="540"/>
      </w:pPr>
      <w:rPr>
        <w:rFonts w:hint="default"/>
        <w:lang w:val="en-US" w:eastAsia="en-US" w:bidi="ar-SA"/>
      </w:rPr>
    </w:lvl>
    <w:lvl w:ilvl="8" w:tplc="A7F4E23C">
      <w:numFmt w:val="bullet"/>
      <w:lvlText w:val="•"/>
      <w:lvlJc w:val="left"/>
      <w:pPr>
        <w:ind w:left="8084" w:hanging="540"/>
      </w:pPr>
      <w:rPr>
        <w:rFonts w:hint="default"/>
        <w:lang w:val="en-US" w:eastAsia="en-US" w:bidi="ar-SA"/>
      </w:rPr>
    </w:lvl>
  </w:abstractNum>
  <w:abstractNum w:abstractNumId="5" w15:restartNumberingAfterBreak="0">
    <w:nsid w:val="302F3A26"/>
    <w:multiLevelType w:val="hybridMultilevel"/>
    <w:tmpl w:val="13DC2BBC"/>
    <w:lvl w:ilvl="0" w:tplc="487AF69E">
      <w:start w:val="1"/>
      <w:numFmt w:val="decimal"/>
      <w:lvlText w:val="%1."/>
      <w:lvlJc w:val="left"/>
      <w:pPr>
        <w:ind w:left="1018" w:hanging="219"/>
        <w:jc w:val="left"/>
      </w:pPr>
      <w:rPr>
        <w:rFonts w:ascii="Georgia" w:eastAsia="Georgia" w:hAnsi="Georgia" w:cs="Georgia" w:hint="default"/>
        <w:spacing w:val="0"/>
        <w:w w:val="91"/>
        <w:sz w:val="24"/>
        <w:szCs w:val="24"/>
        <w:lang w:val="en-US" w:eastAsia="en-US" w:bidi="ar-SA"/>
      </w:rPr>
    </w:lvl>
    <w:lvl w:ilvl="1" w:tplc="CDC22A5A">
      <w:start w:val="1"/>
      <w:numFmt w:val="decimal"/>
      <w:lvlText w:val="%2."/>
      <w:lvlJc w:val="left"/>
      <w:pPr>
        <w:ind w:left="224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0EA662BA">
      <w:numFmt w:val="bullet"/>
      <w:lvlText w:val="•"/>
      <w:lvlJc w:val="left"/>
      <w:pPr>
        <w:ind w:left="3066" w:hanging="360"/>
      </w:pPr>
      <w:rPr>
        <w:rFonts w:hint="default"/>
        <w:lang w:val="en-US" w:eastAsia="en-US" w:bidi="ar-SA"/>
      </w:rPr>
    </w:lvl>
    <w:lvl w:ilvl="3" w:tplc="E52A172A">
      <w:numFmt w:val="bullet"/>
      <w:lvlText w:val="•"/>
      <w:lvlJc w:val="left"/>
      <w:pPr>
        <w:ind w:left="3893" w:hanging="360"/>
      </w:pPr>
      <w:rPr>
        <w:rFonts w:hint="default"/>
        <w:lang w:val="en-US" w:eastAsia="en-US" w:bidi="ar-SA"/>
      </w:rPr>
    </w:lvl>
    <w:lvl w:ilvl="4" w:tplc="1C0E87AA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5" w:tplc="1E00499A">
      <w:numFmt w:val="bullet"/>
      <w:lvlText w:val="•"/>
      <w:lvlJc w:val="left"/>
      <w:pPr>
        <w:ind w:left="5546" w:hanging="360"/>
      </w:pPr>
      <w:rPr>
        <w:rFonts w:hint="default"/>
        <w:lang w:val="en-US" w:eastAsia="en-US" w:bidi="ar-SA"/>
      </w:rPr>
    </w:lvl>
    <w:lvl w:ilvl="6" w:tplc="F23C6A94">
      <w:numFmt w:val="bullet"/>
      <w:lvlText w:val="•"/>
      <w:lvlJc w:val="left"/>
      <w:pPr>
        <w:ind w:left="6373" w:hanging="360"/>
      </w:pPr>
      <w:rPr>
        <w:rFonts w:hint="default"/>
        <w:lang w:val="en-US" w:eastAsia="en-US" w:bidi="ar-SA"/>
      </w:rPr>
    </w:lvl>
    <w:lvl w:ilvl="7" w:tplc="0C9C03E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8" w:tplc="DFCE64F8">
      <w:numFmt w:val="bullet"/>
      <w:lvlText w:val="•"/>
      <w:lvlJc w:val="left"/>
      <w:pPr>
        <w:ind w:left="8026" w:hanging="360"/>
      </w:pPr>
      <w:rPr>
        <w:rFonts w:hint="default"/>
        <w:lang w:val="en-US" w:eastAsia="en-US" w:bidi="ar-SA"/>
      </w:rPr>
    </w:lvl>
  </w:abstractNum>
  <w:abstractNum w:abstractNumId="6" w15:restartNumberingAfterBreak="0">
    <w:nsid w:val="35780983"/>
    <w:multiLevelType w:val="hybridMultilevel"/>
    <w:tmpl w:val="244835F4"/>
    <w:lvl w:ilvl="0" w:tplc="548038A4">
      <w:start w:val="1"/>
      <w:numFmt w:val="decimal"/>
      <w:lvlText w:val="%1."/>
      <w:lvlJc w:val="left"/>
      <w:pPr>
        <w:ind w:left="1520" w:hanging="72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41003006">
      <w:numFmt w:val="bullet"/>
      <w:lvlText w:val="•"/>
      <w:lvlJc w:val="left"/>
      <w:pPr>
        <w:ind w:left="2336" w:hanging="720"/>
      </w:pPr>
      <w:rPr>
        <w:rFonts w:hint="default"/>
        <w:lang w:val="en-US" w:eastAsia="en-US" w:bidi="ar-SA"/>
      </w:rPr>
    </w:lvl>
    <w:lvl w:ilvl="2" w:tplc="A0044088">
      <w:numFmt w:val="bullet"/>
      <w:lvlText w:val="•"/>
      <w:lvlJc w:val="left"/>
      <w:pPr>
        <w:ind w:left="3152" w:hanging="720"/>
      </w:pPr>
      <w:rPr>
        <w:rFonts w:hint="default"/>
        <w:lang w:val="en-US" w:eastAsia="en-US" w:bidi="ar-SA"/>
      </w:rPr>
    </w:lvl>
    <w:lvl w:ilvl="3" w:tplc="1EA04BAA">
      <w:numFmt w:val="bullet"/>
      <w:lvlText w:val="•"/>
      <w:lvlJc w:val="left"/>
      <w:pPr>
        <w:ind w:left="3968" w:hanging="720"/>
      </w:pPr>
      <w:rPr>
        <w:rFonts w:hint="default"/>
        <w:lang w:val="en-US" w:eastAsia="en-US" w:bidi="ar-SA"/>
      </w:rPr>
    </w:lvl>
    <w:lvl w:ilvl="4" w:tplc="0F7EAD12">
      <w:numFmt w:val="bullet"/>
      <w:lvlText w:val="•"/>
      <w:lvlJc w:val="left"/>
      <w:pPr>
        <w:ind w:left="4784" w:hanging="720"/>
      </w:pPr>
      <w:rPr>
        <w:rFonts w:hint="default"/>
        <w:lang w:val="en-US" w:eastAsia="en-US" w:bidi="ar-SA"/>
      </w:rPr>
    </w:lvl>
    <w:lvl w:ilvl="5" w:tplc="03B4723C">
      <w:numFmt w:val="bullet"/>
      <w:lvlText w:val="•"/>
      <w:lvlJc w:val="left"/>
      <w:pPr>
        <w:ind w:left="5600" w:hanging="720"/>
      </w:pPr>
      <w:rPr>
        <w:rFonts w:hint="default"/>
        <w:lang w:val="en-US" w:eastAsia="en-US" w:bidi="ar-SA"/>
      </w:rPr>
    </w:lvl>
    <w:lvl w:ilvl="6" w:tplc="E00E078C">
      <w:numFmt w:val="bullet"/>
      <w:lvlText w:val="•"/>
      <w:lvlJc w:val="left"/>
      <w:pPr>
        <w:ind w:left="6416" w:hanging="720"/>
      </w:pPr>
      <w:rPr>
        <w:rFonts w:hint="default"/>
        <w:lang w:val="en-US" w:eastAsia="en-US" w:bidi="ar-SA"/>
      </w:rPr>
    </w:lvl>
    <w:lvl w:ilvl="7" w:tplc="07A8F9E2">
      <w:numFmt w:val="bullet"/>
      <w:lvlText w:val="•"/>
      <w:lvlJc w:val="left"/>
      <w:pPr>
        <w:ind w:left="7232" w:hanging="720"/>
      </w:pPr>
      <w:rPr>
        <w:rFonts w:hint="default"/>
        <w:lang w:val="en-US" w:eastAsia="en-US" w:bidi="ar-SA"/>
      </w:rPr>
    </w:lvl>
    <w:lvl w:ilvl="8" w:tplc="1D4090B0">
      <w:numFmt w:val="bullet"/>
      <w:lvlText w:val="•"/>
      <w:lvlJc w:val="left"/>
      <w:pPr>
        <w:ind w:left="8048" w:hanging="720"/>
      </w:pPr>
      <w:rPr>
        <w:rFonts w:hint="default"/>
        <w:lang w:val="en-US" w:eastAsia="en-US" w:bidi="ar-SA"/>
      </w:rPr>
    </w:lvl>
  </w:abstractNum>
  <w:abstractNum w:abstractNumId="7" w15:restartNumberingAfterBreak="0">
    <w:nsid w:val="39BD4E8A"/>
    <w:multiLevelType w:val="hybridMultilevel"/>
    <w:tmpl w:val="B9D2469A"/>
    <w:lvl w:ilvl="0" w:tplc="DACC5D4A">
      <w:start w:val="1"/>
      <w:numFmt w:val="lowerLetter"/>
      <w:lvlText w:val="(%1)"/>
      <w:lvlJc w:val="left"/>
      <w:pPr>
        <w:ind w:left="1160" w:hanging="36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6EBA6564">
      <w:start w:val="1"/>
      <w:numFmt w:val="decimal"/>
      <w:lvlText w:val="%2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0AD85E88">
      <w:numFmt w:val="bullet"/>
      <w:lvlText w:val="•"/>
      <w:lvlJc w:val="left"/>
      <w:pPr>
        <w:ind w:left="2746" w:hanging="360"/>
      </w:pPr>
      <w:rPr>
        <w:rFonts w:hint="default"/>
        <w:lang w:val="en-US" w:eastAsia="en-US" w:bidi="ar-SA"/>
      </w:rPr>
    </w:lvl>
    <w:lvl w:ilvl="3" w:tplc="2294F742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4" w:tplc="2B0612F4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87B26162">
      <w:numFmt w:val="bullet"/>
      <w:lvlText w:val="•"/>
      <w:lvlJc w:val="left"/>
      <w:pPr>
        <w:ind w:left="5346" w:hanging="360"/>
      </w:pPr>
      <w:rPr>
        <w:rFonts w:hint="default"/>
        <w:lang w:val="en-US" w:eastAsia="en-US" w:bidi="ar-SA"/>
      </w:rPr>
    </w:lvl>
    <w:lvl w:ilvl="6" w:tplc="8182FF82">
      <w:numFmt w:val="bullet"/>
      <w:lvlText w:val="•"/>
      <w:lvlJc w:val="left"/>
      <w:pPr>
        <w:ind w:left="6213" w:hanging="360"/>
      </w:pPr>
      <w:rPr>
        <w:rFonts w:hint="default"/>
        <w:lang w:val="en-US" w:eastAsia="en-US" w:bidi="ar-SA"/>
      </w:rPr>
    </w:lvl>
    <w:lvl w:ilvl="7" w:tplc="D9B4471C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4A121A4A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A922B3C"/>
    <w:multiLevelType w:val="hybridMultilevel"/>
    <w:tmpl w:val="D174D2EC"/>
    <w:lvl w:ilvl="0" w:tplc="463E23C4">
      <w:start w:val="1"/>
      <w:numFmt w:val="decimal"/>
      <w:lvlText w:val="%1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8CD2BF6C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3D5E95C6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30C8C646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FB4E8932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D6FAC5A0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34F4FD80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C700D0C4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8B522C70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3ED531E0"/>
    <w:multiLevelType w:val="hybridMultilevel"/>
    <w:tmpl w:val="5AE8DCC8"/>
    <w:lvl w:ilvl="0" w:tplc="83A8571E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8648DBF0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089A6BB2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1B6C7F40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190AE7C2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C198818A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FC92370A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D546726A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BDBC74A6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428F24FD"/>
    <w:multiLevelType w:val="hybridMultilevel"/>
    <w:tmpl w:val="697AD1AA"/>
    <w:lvl w:ilvl="0" w:tplc="FE46503A">
      <w:numFmt w:val="bullet"/>
      <w:lvlText w:val=""/>
      <w:lvlJc w:val="left"/>
      <w:pPr>
        <w:ind w:left="2960" w:hanging="72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554CB452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ar-SA"/>
      </w:rPr>
    </w:lvl>
    <w:lvl w:ilvl="2" w:tplc="328C7FB4">
      <w:numFmt w:val="bullet"/>
      <w:lvlText w:val="•"/>
      <w:lvlJc w:val="left"/>
      <w:pPr>
        <w:ind w:left="4304" w:hanging="720"/>
      </w:pPr>
      <w:rPr>
        <w:rFonts w:hint="default"/>
        <w:lang w:val="en-US" w:eastAsia="en-US" w:bidi="ar-SA"/>
      </w:rPr>
    </w:lvl>
    <w:lvl w:ilvl="3" w:tplc="8960A2CE">
      <w:numFmt w:val="bullet"/>
      <w:lvlText w:val="•"/>
      <w:lvlJc w:val="left"/>
      <w:pPr>
        <w:ind w:left="4976" w:hanging="720"/>
      </w:pPr>
      <w:rPr>
        <w:rFonts w:hint="default"/>
        <w:lang w:val="en-US" w:eastAsia="en-US" w:bidi="ar-SA"/>
      </w:rPr>
    </w:lvl>
    <w:lvl w:ilvl="4" w:tplc="379E0B50">
      <w:numFmt w:val="bullet"/>
      <w:lvlText w:val="•"/>
      <w:lvlJc w:val="left"/>
      <w:pPr>
        <w:ind w:left="5648" w:hanging="720"/>
      </w:pPr>
      <w:rPr>
        <w:rFonts w:hint="default"/>
        <w:lang w:val="en-US" w:eastAsia="en-US" w:bidi="ar-SA"/>
      </w:rPr>
    </w:lvl>
    <w:lvl w:ilvl="5" w:tplc="5268DF04">
      <w:numFmt w:val="bullet"/>
      <w:lvlText w:val="•"/>
      <w:lvlJc w:val="left"/>
      <w:pPr>
        <w:ind w:left="6320" w:hanging="720"/>
      </w:pPr>
      <w:rPr>
        <w:rFonts w:hint="default"/>
        <w:lang w:val="en-US" w:eastAsia="en-US" w:bidi="ar-SA"/>
      </w:rPr>
    </w:lvl>
    <w:lvl w:ilvl="6" w:tplc="3522B420">
      <w:numFmt w:val="bullet"/>
      <w:lvlText w:val="•"/>
      <w:lvlJc w:val="left"/>
      <w:pPr>
        <w:ind w:left="6992" w:hanging="720"/>
      </w:pPr>
      <w:rPr>
        <w:rFonts w:hint="default"/>
        <w:lang w:val="en-US" w:eastAsia="en-US" w:bidi="ar-SA"/>
      </w:rPr>
    </w:lvl>
    <w:lvl w:ilvl="7" w:tplc="D35E45AC">
      <w:numFmt w:val="bullet"/>
      <w:lvlText w:val="•"/>
      <w:lvlJc w:val="left"/>
      <w:pPr>
        <w:ind w:left="7664" w:hanging="720"/>
      </w:pPr>
      <w:rPr>
        <w:rFonts w:hint="default"/>
        <w:lang w:val="en-US" w:eastAsia="en-US" w:bidi="ar-SA"/>
      </w:rPr>
    </w:lvl>
    <w:lvl w:ilvl="8" w:tplc="35208D5A">
      <w:numFmt w:val="bullet"/>
      <w:lvlText w:val="•"/>
      <w:lvlJc w:val="left"/>
      <w:pPr>
        <w:ind w:left="8336" w:hanging="720"/>
      </w:pPr>
      <w:rPr>
        <w:rFonts w:hint="default"/>
        <w:lang w:val="en-US" w:eastAsia="en-US" w:bidi="ar-SA"/>
      </w:rPr>
    </w:lvl>
  </w:abstractNum>
  <w:abstractNum w:abstractNumId="11" w15:restartNumberingAfterBreak="0">
    <w:nsid w:val="43207082"/>
    <w:multiLevelType w:val="hybridMultilevel"/>
    <w:tmpl w:val="E9A8860C"/>
    <w:lvl w:ilvl="0" w:tplc="0E08B03C">
      <w:numFmt w:val="bullet"/>
      <w:lvlText w:val=""/>
      <w:lvlJc w:val="left"/>
      <w:pPr>
        <w:ind w:left="2960" w:hanging="72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5E2AEEBE">
      <w:numFmt w:val="bullet"/>
      <w:lvlText w:val="•"/>
      <w:lvlJc w:val="left"/>
      <w:pPr>
        <w:ind w:left="3632" w:hanging="720"/>
      </w:pPr>
      <w:rPr>
        <w:rFonts w:hint="default"/>
        <w:lang w:val="en-US" w:eastAsia="en-US" w:bidi="ar-SA"/>
      </w:rPr>
    </w:lvl>
    <w:lvl w:ilvl="2" w:tplc="ADFAD1DE">
      <w:numFmt w:val="bullet"/>
      <w:lvlText w:val="•"/>
      <w:lvlJc w:val="left"/>
      <w:pPr>
        <w:ind w:left="4304" w:hanging="720"/>
      </w:pPr>
      <w:rPr>
        <w:rFonts w:hint="default"/>
        <w:lang w:val="en-US" w:eastAsia="en-US" w:bidi="ar-SA"/>
      </w:rPr>
    </w:lvl>
    <w:lvl w:ilvl="3" w:tplc="E5EA07E4">
      <w:numFmt w:val="bullet"/>
      <w:lvlText w:val="•"/>
      <w:lvlJc w:val="left"/>
      <w:pPr>
        <w:ind w:left="4976" w:hanging="720"/>
      </w:pPr>
      <w:rPr>
        <w:rFonts w:hint="default"/>
        <w:lang w:val="en-US" w:eastAsia="en-US" w:bidi="ar-SA"/>
      </w:rPr>
    </w:lvl>
    <w:lvl w:ilvl="4" w:tplc="0B007DB2">
      <w:numFmt w:val="bullet"/>
      <w:lvlText w:val="•"/>
      <w:lvlJc w:val="left"/>
      <w:pPr>
        <w:ind w:left="5648" w:hanging="720"/>
      </w:pPr>
      <w:rPr>
        <w:rFonts w:hint="default"/>
        <w:lang w:val="en-US" w:eastAsia="en-US" w:bidi="ar-SA"/>
      </w:rPr>
    </w:lvl>
    <w:lvl w:ilvl="5" w:tplc="BAB8D158">
      <w:numFmt w:val="bullet"/>
      <w:lvlText w:val="•"/>
      <w:lvlJc w:val="left"/>
      <w:pPr>
        <w:ind w:left="6320" w:hanging="720"/>
      </w:pPr>
      <w:rPr>
        <w:rFonts w:hint="default"/>
        <w:lang w:val="en-US" w:eastAsia="en-US" w:bidi="ar-SA"/>
      </w:rPr>
    </w:lvl>
    <w:lvl w:ilvl="6" w:tplc="9558C384">
      <w:numFmt w:val="bullet"/>
      <w:lvlText w:val="•"/>
      <w:lvlJc w:val="left"/>
      <w:pPr>
        <w:ind w:left="6992" w:hanging="720"/>
      </w:pPr>
      <w:rPr>
        <w:rFonts w:hint="default"/>
        <w:lang w:val="en-US" w:eastAsia="en-US" w:bidi="ar-SA"/>
      </w:rPr>
    </w:lvl>
    <w:lvl w:ilvl="7" w:tplc="18EEE04C">
      <w:numFmt w:val="bullet"/>
      <w:lvlText w:val="•"/>
      <w:lvlJc w:val="left"/>
      <w:pPr>
        <w:ind w:left="7664" w:hanging="720"/>
      </w:pPr>
      <w:rPr>
        <w:rFonts w:hint="default"/>
        <w:lang w:val="en-US" w:eastAsia="en-US" w:bidi="ar-SA"/>
      </w:rPr>
    </w:lvl>
    <w:lvl w:ilvl="8" w:tplc="70C21CB2">
      <w:numFmt w:val="bullet"/>
      <w:lvlText w:val="•"/>
      <w:lvlJc w:val="left"/>
      <w:pPr>
        <w:ind w:left="8336" w:hanging="720"/>
      </w:pPr>
      <w:rPr>
        <w:rFonts w:hint="default"/>
        <w:lang w:val="en-US" w:eastAsia="en-US" w:bidi="ar-SA"/>
      </w:rPr>
    </w:lvl>
  </w:abstractNum>
  <w:abstractNum w:abstractNumId="12" w15:restartNumberingAfterBreak="0">
    <w:nsid w:val="43B70742"/>
    <w:multiLevelType w:val="hybridMultilevel"/>
    <w:tmpl w:val="1E808FB2"/>
    <w:lvl w:ilvl="0" w:tplc="116E3100">
      <w:start w:val="1"/>
      <w:numFmt w:val="lowerLetter"/>
      <w:lvlText w:val="(%1)"/>
      <w:lvlJc w:val="left"/>
      <w:pPr>
        <w:ind w:left="1160" w:hanging="36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2708D294">
      <w:start w:val="1"/>
      <w:numFmt w:val="decimal"/>
      <w:lvlText w:val="%2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0C0EF7B4">
      <w:start w:val="1"/>
      <w:numFmt w:val="decimal"/>
      <w:lvlText w:val="%3."/>
      <w:lvlJc w:val="left"/>
      <w:pPr>
        <w:ind w:left="1340" w:hanging="180"/>
        <w:jc w:val="left"/>
      </w:pPr>
      <w:rPr>
        <w:rFonts w:ascii="Times New Roman" w:eastAsia="Times New Roman" w:hAnsi="Times New Roman" w:cs="Times New Roman" w:hint="default"/>
        <w:w w:val="87"/>
        <w:sz w:val="22"/>
        <w:szCs w:val="22"/>
        <w:lang w:val="en-US" w:eastAsia="en-US" w:bidi="ar-SA"/>
      </w:rPr>
    </w:lvl>
    <w:lvl w:ilvl="3" w:tplc="7D8E190C">
      <w:numFmt w:val="bullet"/>
      <w:lvlText w:val="•"/>
      <w:lvlJc w:val="left"/>
      <w:pPr>
        <w:ind w:left="2540" w:hanging="180"/>
      </w:pPr>
      <w:rPr>
        <w:rFonts w:hint="default"/>
        <w:lang w:val="en-US" w:eastAsia="en-US" w:bidi="ar-SA"/>
      </w:rPr>
    </w:lvl>
    <w:lvl w:ilvl="4" w:tplc="4EA0DB12">
      <w:numFmt w:val="bullet"/>
      <w:lvlText w:val="•"/>
      <w:lvlJc w:val="left"/>
      <w:pPr>
        <w:ind w:left="3560" w:hanging="180"/>
      </w:pPr>
      <w:rPr>
        <w:rFonts w:hint="default"/>
        <w:lang w:val="en-US" w:eastAsia="en-US" w:bidi="ar-SA"/>
      </w:rPr>
    </w:lvl>
    <w:lvl w:ilvl="5" w:tplc="F08E3A5A">
      <w:numFmt w:val="bullet"/>
      <w:lvlText w:val="•"/>
      <w:lvlJc w:val="left"/>
      <w:pPr>
        <w:ind w:left="4580" w:hanging="180"/>
      </w:pPr>
      <w:rPr>
        <w:rFonts w:hint="default"/>
        <w:lang w:val="en-US" w:eastAsia="en-US" w:bidi="ar-SA"/>
      </w:rPr>
    </w:lvl>
    <w:lvl w:ilvl="6" w:tplc="18BADB6E">
      <w:numFmt w:val="bullet"/>
      <w:lvlText w:val="•"/>
      <w:lvlJc w:val="left"/>
      <w:pPr>
        <w:ind w:left="5600" w:hanging="180"/>
      </w:pPr>
      <w:rPr>
        <w:rFonts w:hint="default"/>
        <w:lang w:val="en-US" w:eastAsia="en-US" w:bidi="ar-SA"/>
      </w:rPr>
    </w:lvl>
    <w:lvl w:ilvl="7" w:tplc="AF32834C">
      <w:numFmt w:val="bullet"/>
      <w:lvlText w:val="•"/>
      <w:lvlJc w:val="left"/>
      <w:pPr>
        <w:ind w:left="6620" w:hanging="180"/>
      </w:pPr>
      <w:rPr>
        <w:rFonts w:hint="default"/>
        <w:lang w:val="en-US" w:eastAsia="en-US" w:bidi="ar-SA"/>
      </w:rPr>
    </w:lvl>
    <w:lvl w:ilvl="8" w:tplc="89724F52">
      <w:numFmt w:val="bullet"/>
      <w:lvlText w:val="•"/>
      <w:lvlJc w:val="left"/>
      <w:pPr>
        <w:ind w:left="7640" w:hanging="180"/>
      </w:pPr>
      <w:rPr>
        <w:rFonts w:hint="default"/>
        <w:lang w:val="en-US" w:eastAsia="en-US" w:bidi="ar-SA"/>
      </w:rPr>
    </w:lvl>
  </w:abstractNum>
  <w:abstractNum w:abstractNumId="13" w15:restartNumberingAfterBreak="0">
    <w:nsid w:val="47F37EBB"/>
    <w:multiLevelType w:val="hybridMultilevel"/>
    <w:tmpl w:val="231A0088"/>
    <w:lvl w:ilvl="0" w:tplc="9A0AE8BE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47E6CCA6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A7FE2E22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4AB0AF10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7FA0A88A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63FC5462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C4D6EF68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30DAAA02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B792D3B6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1190232"/>
    <w:multiLevelType w:val="hybridMultilevel"/>
    <w:tmpl w:val="AEE626A4"/>
    <w:lvl w:ilvl="0" w:tplc="AB042E86">
      <w:start w:val="1"/>
      <w:numFmt w:val="lowerLetter"/>
      <w:lvlText w:val="(%1)"/>
      <w:lvlJc w:val="left"/>
      <w:pPr>
        <w:ind w:left="1520" w:hanging="72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40DEFBB0">
      <w:numFmt w:val="bullet"/>
      <w:lvlText w:val="•"/>
      <w:lvlJc w:val="left"/>
      <w:pPr>
        <w:ind w:left="2336" w:hanging="720"/>
      </w:pPr>
      <w:rPr>
        <w:rFonts w:hint="default"/>
        <w:lang w:val="en-US" w:eastAsia="en-US" w:bidi="ar-SA"/>
      </w:rPr>
    </w:lvl>
    <w:lvl w:ilvl="2" w:tplc="168C3CDC">
      <w:numFmt w:val="bullet"/>
      <w:lvlText w:val="•"/>
      <w:lvlJc w:val="left"/>
      <w:pPr>
        <w:ind w:left="3152" w:hanging="720"/>
      </w:pPr>
      <w:rPr>
        <w:rFonts w:hint="default"/>
        <w:lang w:val="en-US" w:eastAsia="en-US" w:bidi="ar-SA"/>
      </w:rPr>
    </w:lvl>
    <w:lvl w:ilvl="3" w:tplc="46129856">
      <w:numFmt w:val="bullet"/>
      <w:lvlText w:val="•"/>
      <w:lvlJc w:val="left"/>
      <w:pPr>
        <w:ind w:left="3968" w:hanging="720"/>
      </w:pPr>
      <w:rPr>
        <w:rFonts w:hint="default"/>
        <w:lang w:val="en-US" w:eastAsia="en-US" w:bidi="ar-SA"/>
      </w:rPr>
    </w:lvl>
    <w:lvl w:ilvl="4" w:tplc="BE64ACA8">
      <w:numFmt w:val="bullet"/>
      <w:lvlText w:val="•"/>
      <w:lvlJc w:val="left"/>
      <w:pPr>
        <w:ind w:left="4784" w:hanging="720"/>
      </w:pPr>
      <w:rPr>
        <w:rFonts w:hint="default"/>
        <w:lang w:val="en-US" w:eastAsia="en-US" w:bidi="ar-SA"/>
      </w:rPr>
    </w:lvl>
    <w:lvl w:ilvl="5" w:tplc="4CE2D772">
      <w:numFmt w:val="bullet"/>
      <w:lvlText w:val="•"/>
      <w:lvlJc w:val="left"/>
      <w:pPr>
        <w:ind w:left="5600" w:hanging="720"/>
      </w:pPr>
      <w:rPr>
        <w:rFonts w:hint="default"/>
        <w:lang w:val="en-US" w:eastAsia="en-US" w:bidi="ar-SA"/>
      </w:rPr>
    </w:lvl>
    <w:lvl w:ilvl="6" w:tplc="DF2C1BD0">
      <w:numFmt w:val="bullet"/>
      <w:lvlText w:val="•"/>
      <w:lvlJc w:val="left"/>
      <w:pPr>
        <w:ind w:left="6416" w:hanging="720"/>
      </w:pPr>
      <w:rPr>
        <w:rFonts w:hint="default"/>
        <w:lang w:val="en-US" w:eastAsia="en-US" w:bidi="ar-SA"/>
      </w:rPr>
    </w:lvl>
    <w:lvl w:ilvl="7" w:tplc="8012C348">
      <w:numFmt w:val="bullet"/>
      <w:lvlText w:val="•"/>
      <w:lvlJc w:val="left"/>
      <w:pPr>
        <w:ind w:left="7232" w:hanging="720"/>
      </w:pPr>
      <w:rPr>
        <w:rFonts w:hint="default"/>
        <w:lang w:val="en-US" w:eastAsia="en-US" w:bidi="ar-SA"/>
      </w:rPr>
    </w:lvl>
    <w:lvl w:ilvl="8" w:tplc="4EBCE2C6">
      <w:numFmt w:val="bullet"/>
      <w:lvlText w:val="•"/>
      <w:lvlJc w:val="left"/>
      <w:pPr>
        <w:ind w:left="8048" w:hanging="720"/>
      </w:pPr>
      <w:rPr>
        <w:rFonts w:hint="default"/>
        <w:lang w:val="en-US" w:eastAsia="en-US" w:bidi="ar-SA"/>
      </w:rPr>
    </w:lvl>
  </w:abstractNum>
  <w:abstractNum w:abstractNumId="15" w15:restartNumberingAfterBreak="0">
    <w:nsid w:val="51FF6C12"/>
    <w:multiLevelType w:val="hybridMultilevel"/>
    <w:tmpl w:val="920C7780"/>
    <w:lvl w:ilvl="0" w:tplc="D0D8A2A0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79BEEAAE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C1B8318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3F60B07E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6B6C8FBE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D4B01A0C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85128AA4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47B667AC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CA0000C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16" w15:restartNumberingAfterBreak="0">
    <w:nsid w:val="529F7624"/>
    <w:multiLevelType w:val="hybridMultilevel"/>
    <w:tmpl w:val="1E5AB7D6"/>
    <w:lvl w:ilvl="0" w:tplc="3B1CEC98">
      <w:start w:val="1"/>
      <w:numFmt w:val="decimal"/>
      <w:lvlText w:val="%1)"/>
      <w:lvlJc w:val="left"/>
      <w:pPr>
        <w:ind w:left="1699" w:hanging="54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2F2E3EB6">
      <w:start w:val="1"/>
      <w:numFmt w:val="decimal"/>
      <w:lvlText w:val="%2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4E64B444">
      <w:numFmt w:val="bullet"/>
      <w:lvlText w:val="•"/>
      <w:lvlJc w:val="left"/>
      <w:pPr>
        <w:ind w:left="2746" w:hanging="360"/>
      </w:pPr>
      <w:rPr>
        <w:rFonts w:hint="default"/>
        <w:lang w:val="en-US" w:eastAsia="en-US" w:bidi="ar-SA"/>
      </w:rPr>
    </w:lvl>
    <w:lvl w:ilvl="3" w:tplc="07FA58AE">
      <w:numFmt w:val="bullet"/>
      <w:lvlText w:val="•"/>
      <w:lvlJc w:val="left"/>
      <w:pPr>
        <w:ind w:left="3613" w:hanging="360"/>
      </w:pPr>
      <w:rPr>
        <w:rFonts w:hint="default"/>
        <w:lang w:val="en-US" w:eastAsia="en-US" w:bidi="ar-SA"/>
      </w:rPr>
    </w:lvl>
    <w:lvl w:ilvl="4" w:tplc="7798752E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5" w:tplc="F4480D4A">
      <w:numFmt w:val="bullet"/>
      <w:lvlText w:val="•"/>
      <w:lvlJc w:val="left"/>
      <w:pPr>
        <w:ind w:left="5346" w:hanging="360"/>
      </w:pPr>
      <w:rPr>
        <w:rFonts w:hint="default"/>
        <w:lang w:val="en-US" w:eastAsia="en-US" w:bidi="ar-SA"/>
      </w:rPr>
    </w:lvl>
    <w:lvl w:ilvl="6" w:tplc="4F2E0268">
      <w:numFmt w:val="bullet"/>
      <w:lvlText w:val="•"/>
      <w:lvlJc w:val="left"/>
      <w:pPr>
        <w:ind w:left="6213" w:hanging="360"/>
      </w:pPr>
      <w:rPr>
        <w:rFonts w:hint="default"/>
        <w:lang w:val="en-US" w:eastAsia="en-US" w:bidi="ar-SA"/>
      </w:rPr>
    </w:lvl>
    <w:lvl w:ilvl="7" w:tplc="8BFCD4B4">
      <w:numFmt w:val="bullet"/>
      <w:lvlText w:val="•"/>
      <w:lvlJc w:val="left"/>
      <w:pPr>
        <w:ind w:left="7080" w:hanging="360"/>
      </w:pPr>
      <w:rPr>
        <w:rFonts w:hint="default"/>
        <w:lang w:val="en-US" w:eastAsia="en-US" w:bidi="ar-SA"/>
      </w:rPr>
    </w:lvl>
    <w:lvl w:ilvl="8" w:tplc="BCC8CAA4">
      <w:numFmt w:val="bullet"/>
      <w:lvlText w:val="•"/>
      <w:lvlJc w:val="left"/>
      <w:pPr>
        <w:ind w:left="7946" w:hanging="360"/>
      </w:pPr>
      <w:rPr>
        <w:rFonts w:hint="default"/>
        <w:lang w:val="en-US" w:eastAsia="en-US" w:bidi="ar-SA"/>
      </w:rPr>
    </w:lvl>
  </w:abstractNum>
  <w:abstractNum w:abstractNumId="17" w15:restartNumberingAfterBreak="0">
    <w:nsid w:val="5AB64D40"/>
    <w:multiLevelType w:val="hybridMultilevel"/>
    <w:tmpl w:val="A87E986A"/>
    <w:lvl w:ilvl="0" w:tplc="8B8C122C">
      <w:start w:val="2"/>
      <w:numFmt w:val="decimal"/>
      <w:lvlText w:val="%1.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A46688D6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E506C9D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C966DB2C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B8F2C7D0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F65482B6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E3F4C4D6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F65E22C8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B8145B7A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18" w15:restartNumberingAfterBreak="0">
    <w:nsid w:val="61CE6E89"/>
    <w:multiLevelType w:val="hybridMultilevel"/>
    <w:tmpl w:val="AE9C119C"/>
    <w:lvl w:ilvl="0" w:tplc="00A64FD6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5A001C52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D1F89658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249A6ADC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E7E496A0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0B7012E4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27623458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61CC4F1E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BC92D00C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19" w15:restartNumberingAfterBreak="0">
    <w:nsid w:val="61F415CA"/>
    <w:multiLevelType w:val="hybridMultilevel"/>
    <w:tmpl w:val="35CAD770"/>
    <w:lvl w:ilvl="0" w:tplc="6DB67844">
      <w:start w:val="1"/>
      <w:numFmt w:val="decimal"/>
      <w:lvlText w:val="%1."/>
      <w:lvlJc w:val="left"/>
      <w:pPr>
        <w:ind w:left="116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2E386D6A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ar-SA"/>
      </w:rPr>
    </w:lvl>
    <w:lvl w:ilvl="2" w:tplc="D98A2A4E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6C1C04FA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4" w:tplc="635A1328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5D30703A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BBDEEDF6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7" w:tplc="A0961BEC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8" w:tplc="B556372C">
      <w:numFmt w:val="bullet"/>
      <w:lvlText w:val="•"/>
      <w:lvlJc w:val="left"/>
      <w:pPr>
        <w:ind w:left="797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62133F23"/>
    <w:multiLevelType w:val="hybridMultilevel"/>
    <w:tmpl w:val="A9AA6356"/>
    <w:lvl w:ilvl="0" w:tplc="65E6C38E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95624DE4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8D44E7C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8E142302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872ABECE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8C1EE2B2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7BCC9F44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824AF5C8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85DCE760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abstractNum w:abstractNumId="21" w15:restartNumberingAfterBreak="0">
    <w:nsid w:val="62C163EE"/>
    <w:multiLevelType w:val="hybridMultilevel"/>
    <w:tmpl w:val="D40690B0"/>
    <w:lvl w:ilvl="0" w:tplc="861659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7AC7B3A"/>
    <w:multiLevelType w:val="hybridMultilevel"/>
    <w:tmpl w:val="41085B0A"/>
    <w:lvl w:ilvl="0" w:tplc="E14CDBFA">
      <w:start w:val="1"/>
      <w:numFmt w:val="decimal"/>
      <w:lvlText w:val="%1."/>
      <w:lvlJc w:val="left"/>
      <w:pPr>
        <w:ind w:left="116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AF12DB1E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ar-SA"/>
      </w:rPr>
    </w:lvl>
    <w:lvl w:ilvl="2" w:tplc="CBCE40CC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59B60B94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4" w:tplc="7D1864EA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D9065318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446C49F0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7" w:tplc="015A4C96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8" w:tplc="8034AF94">
      <w:numFmt w:val="bullet"/>
      <w:lvlText w:val="•"/>
      <w:lvlJc w:val="left"/>
      <w:pPr>
        <w:ind w:left="7976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68CB1227"/>
    <w:multiLevelType w:val="hybridMultilevel"/>
    <w:tmpl w:val="19A63AA2"/>
    <w:lvl w:ilvl="0" w:tplc="C2467028">
      <w:start w:val="1"/>
      <w:numFmt w:val="lowerLetter"/>
      <w:lvlText w:val="(%1)"/>
      <w:lvlJc w:val="left"/>
      <w:pPr>
        <w:ind w:left="1160" w:hanging="360"/>
        <w:jc w:val="left"/>
      </w:pPr>
      <w:rPr>
        <w:rFonts w:ascii="Georgia" w:eastAsia="Georgia" w:hAnsi="Georgia" w:cs="Georgia" w:hint="default"/>
        <w:spacing w:val="-1"/>
        <w:w w:val="94"/>
        <w:sz w:val="24"/>
        <w:szCs w:val="24"/>
        <w:lang w:val="en-US" w:eastAsia="en-US" w:bidi="ar-SA"/>
      </w:rPr>
    </w:lvl>
    <w:lvl w:ilvl="1" w:tplc="0EE49D38">
      <w:start w:val="1"/>
      <w:numFmt w:val="decimal"/>
      <w:lvlText w:val="%2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F746E186">
      <w:start w:val="1"/>
      <w:numFmt w:val="decimal"/>
      <w:lvlText w:val="%3)"/>
      <w:lvlJc w:val="left"/>
      <w:pPr>
        <w:ind w:left="260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3" w:tplc="5BE24388">
      <w:numFmt w:val="bullet"/>
      <w:lvlText w:val="•"/>
      <w:lvlJc w:val="left"/>
      <w:pPr>
        <w:ind w:left="3485" w:hanging="360"/>
      </w:pPr>
      <w:rPr>
        <w:rFonts w:hint="default"/>
        <w:lang w:val="en-US" w:eastAsia="en-US" w:bidi="ar-SA"/>
      </w:rPr>
    </w:lvl>
    <w:lvl w:ilvl="4" w:tplc="3EC69904">
      <w:numFmt w:val="bullet"/>
      <w:lvlText w:val="•"/>
      <w:lvlJc w:val="left"/>
      <w:pPr>
        <w:ind w:left="4370" w:hanging="360"/>
      </w:pPr>
      <w:rPr>
        <w:rFonts w:hint="default"/>
        <w:lang w:val="en-US" w:eastAsia="en-US" w:bidi="ar-SA"/>
      </w:rPr>
    </w:lvl>
    <w:lvl w:ilvl="5" w:tplc="C5363A9C">
      <w:numFmt w:val="bullet"/>
      <w:lvlText w:val="•"/>
      <w:lvlJc w:val="left"/>
      <w:pPr>
        <w:ind w:left="5255" w:hanging="360"/>
      </w:pPr>
      <w:rPr>
        <w:rFonts w:hint="default"/>
        <w:lang w:val="en-US" w:eastAsia="en-US" w:bidi="ar-SA"/>
      </w:rPr>
    </w:lvl>
    <w:lvl w:ilvl="6" w:tplc="EE5260A2">
      <w:numFmt w:val="bullet"/>
      <w:lvlText w:val="•"/>
      <w:lvlJc w:val="left"/>
      <w:pPr>
        <w:ind w:left="6140" w:hanging="360"/>
      </w:pPr>
      <w:rPr>
        <w:rFonts w:hint="default"/>
        <w:lang w:val="en-US" w:eastAsia="en-US" w:bidi="ar-SA"/>
      </w:rPr>
    </w:lvl>
    <w:lvl w:ilvl="7" w:tplc="855451D8">
      <w:numFmt w:val="bullet"/>
      <w:lvlText w:val="•"/>
      <w:lvlJc w:val="left"/>
      <w:pPr>
        <w:ind w:left="7025" w:hanging="360"/>
      </w:pPr>
      <w:rPr>
        <w:rFonts w:hint="default"/>
        <w:lang w:val="en-US" w:eastAsia="en-US" w:bidi="ar-SA"/>
      </w:rPr>
    </w:lvl>
    <w:lvl w:ilvl="8" w:tplc="610437AC">
      <w:numFmt w:val="bullet"/>
      <w:lvlText w:val="•"/>
      <w:lvlJc w:val="left"/>
      <w:pPr>
        <w:ind w:left="7910" w:hanging="360"/>
      </w:pPr>
      <w:rPr>
        <w:rFonts w:hint="default"/>
        <w:lang w:val="en-US" w:eastAsia="en-US" w:bidi="ar-SA"/>
      </w:rPr>
    </w:lvl>
  </w:abstractNum>
  <w:abstractNum w:abstractNumId="24" w15:restartNumberingAfterBreak="0">
    <w:nsid w:val="69AD6BB6"/>
    <w:multiLevelType w:val="hybridMultilevel"/>
    <w:tmpl w:val="F2182612"/>
    <w:lvl w:ilvl="0" w:tplc="D8363BD0">
      <w:start w:val="1"/>
      <w:numFmt w:val="decimal"/>
      <w:lvlText w:val="%1."/>
      <w:lvlJc w:val="left"/>
      <w:pPr>
        <w:ind w:left="1519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1236E0D2">
      <w:start w:val="1"/>
      <w:numFmt w:val="decimal"/>
      <w:lvlText w:val="%2."/>
      <w:lvlJc w:val="left"/>
      <w:pPr>
        <w:ind w:left="2465" w:hanging="226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72AE0F28">
      <w:numFmt w:val="bullet"/>
      <w:lvlText w:val="•"/>
      <w:lvlJc w:val="left"/>
      <w:pPr>
        <w:ind w:left="3262" w:hanging="226"/>
      </w:pPr>
      <w:rPr>
        <w:rFonts w:hint="default"/>
        <w:lang w:val="en-US" w:eastAsia="en-US" w:bidi="ar-SA"/>
      </w:rPr>
    </w:lvl>
    <w:lvl w:ilvl="3" w:tplc="DCF4419E">
      <w:numFmt w:val="bullet"/>
      <w:lvlText w:val="•"/>
      <w:lvlJc w:val="left"/>
      <w:pPr>
        <w:ind w:left="4064" w:hanging="226"/>
      </w:pPr>
      <w:rPr>
        <w:rFonts w:hint="default"/>
        <w:lang w:val="en-US" w:eastAsia="en-US" w:bidi="ar-SA"/>
      </w:rPr>
    </w:lvl>
    <w:lvl w:ilvl="4" w:tplc="9BCA16F6">
      <w:numFmt w:val="bullet"/>
      <w:lvlText w:val="•"/>
      <w:lvlJc w:val="left"/>
      <w:pPr>
        <w:ind w:left="4866" w:hanging="226"/>
      </w:pPr>
      <w:rPr>
        <w:rFonts w:hint="default"/>
        <w:lang w:val="en-US" w:eastAsia="en-US" w:bidi="ar-SA"/>
      </w:rPr>
    </w:lvl>
    <w:lvl w:ilvl="5" w:tplc="371E0622">
      <w:numFmt w:val="bullet"/>
      <w:lvlText w:val="•"/>
      <w:lvlJc w:val="left"/>
      <w:pPr>
        <w:ind w:left="5668" w:hanging="226"/>
      </w:pPr>
      <w:rPr>
        <w:rFonts w:hint="default"/>
        <w:lang w:val="en-US" w:eastAsia="en-US" w:bidi="ar-SA"/>
      </w:rPr>
    </w:lvl>
    <w:lvl w:ilvl="6" w:tplc="97981414">
      <w:numFmt w:val="bullet"/>
      <w:lvlText w:val="•"/>
      <w:lvlJc w:val="left"/>
      <w:pPr>
        <w:ind w:left="6471" w:hanging="226"/>
      </w:pPr>
      <w:rPr>
        <w:rFonts w:hint="default"/>
        <w:lang w:val="en-US" w:eastAsia="en-US" w:bidi="ar-SA"/>
      </w:rPr>
    </w:lvl>
    <w:lvl w:ilvl="7" w:tplc="85B4C674">
      <w:numFmt w:val="bullet"/>
      <w:lvlText w:val="•"/>
      <w:lvlJc w:val="left"/>
      <w:pPr>
        <w:ind w:left="7273" w:hanging="226"/>
      </w:pPr>
      <w:rPr>
        <w:rFonts w:hint="default"/>
        <w:lang w:val="en-US" w:eastAsia="en-US" w:bidi="ar-SA"/>
      </w:rPr>
    </w:lvl>
    <w:lvl w:ilvl="8" w:tplc="D820C51E">
      <w:numFmt w:val="bullet"/>
      <w:lvlText w:val="•"/>
      <w:lvlJc w:val="left"/>
      <w:pPr>
        <w:ind w:left="8075" w:hanging="226"/>
      </w:pPr>
      <w:rPr>
        <w:rFonts w:hint="default"/>
        <w:lang w:val="en-US" w:eastAsia="en-US" w:bidi="ar-SA"/>
      </w:rPr>
    </w:lvl>
  </w:abstractNum>
  <w:abstractNum w:abstractNumId="25" w15:restartNumberingAfterBreak="0">
    <w:nsid w:val="6F236BA4"/>
    <w:multiLevelType w:val="hybridMultilevel"/>
    <w:tmpl w:val="A364E0C0"/>
    <w:lvl w:ilvl="0" w:tplc="A58A14D0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B69061D6">
      <w:start w:val="1"/>
      <w:numFmt w:val="decimal"/>
      <w:lvlText w:val="%2."/>
      <w:lvlJc w:val="left"/>
      <w:pPr>
        <w:ind w:left="224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2" w:tplc="B8E49A92">
      <w:numFmt w:val="bullet"/>
      <w:lvlText w:val="•"/>
      <w:lvlJc w:val="left"/>
      <w:pPr>
        <w:ind w:left="3066" w:hanging="360"/>
      </w:pPr>
      <w:rPr>
        <w:rFonts w:hint="default"/>
        <w:lang w:val="en-US" w:eastAsia="en-US" w:bidi="ar-SA"/>
      </w:rPr>
    </w:lvl>
    <w:lvl w:ilvl="3" w:tplc="3FA63E3C">
      <w:numFmt w:val="bullet"/>
      <w:lvlText w:val="•"/>
      <w:lvlJc w:val="left"/>
      <w:pPr>
        <w:ind w:left="3893" w:hanging="360"/>
      </w:pPr>
      <w:rPr>
        <w:rFonts w:hint="default"/>
        <w:lang w:val="en-US" w:eastAsia="en-US" w:bidi="ar-SA"/>
      </w:rPr>
    </w:lvl>
    <w:lvl w:ilvl="4" w:tplc="DA20AFEE">
      <w:numFmt w:val="bullet"/>
      <w:lvlText w:val="•"/>
      <w:lvlJc w:val="left"/>
      <w:pPr>
        <w:ind w:left="4720" w:hanging="360"/>
      </w:pPr>
      <w:rPr>
        <w:rFonts w:hint="default"/>
        <w:lang w:val="en-US" w:eastAsia="en-US" w:bidi="ar-SA"/>
      </w:rPr>
    </w:lvl>
    <w:lvl w:ilvl="5" w:tplc="E3CCC2C2">
      <w:numFmt w:val="bullet"/>
      <w:lvlText w:val="•"/>
      <w:lvlJc w:val="left"/>
      <w:pPr>
        <w:ind w:left="5546" w:hanging="360"/>
      </w:pPr>
      <w:rPr>
        <w:rFonts w:hint="default"/>
        <w:lang w:val="en-US" w:eastAsia="en-US" w:bidi="ar-SA"/>
      </w:rPr>
    </w:lvl>
    <w:lvl w:ilvl="6" w:tplc="0FAC7E8C">
      <w:numFmt w:val="bullet"/>
      <w:lvlText w:val="•"/>
      <w:lvlJc w:val="left"/>
      <w:pPr>
        <w:ind w:left="6373" w:hanging="360"/>
      </w:pPr>
      <w:rPr>
        <w:rFonts w:hint="default"/>
        <w:lang w:val="en-US" w:eastAsia="en-US" w:bidi="ar-SA"/>
      </w:rPr>
    </w:lvl>
    <w:lvl w:ilvl="7" w:tplc="292CCC30">
      <w:numFmt w:val="bullet"/>
      <w:lvlText w:val="•"/>
      <w:lvlJc w:val="left"/>
      <w:pPr>
        <w:ind w:left="7200" w:hanging="360"/>
      </w:pPr>
      <w:rPr>
        <w:rFonts w:hint="default"/>
        <w:lang w:val="en-US" w:eastAsia="en-US" w:bidi="ar-SA"/>
      </w:rPr>
    </w:lvl>
    <w:lvl w:ilvl="8" w:tplc="E946D174">
      <w:numFmt w:val="bullet"/>
      <w:lvlText w:val="•"/>
      <w:lvlJc w:val="left"/>
      <w:pPr>
        <w:ind w:left="8026" w:hanging="360"/>
      </w:pPr>
      <w:rPr>
        <w:rFonts w:hint="default"/>
        <w:lang w:val="en-US" w:eastAsia="en-US" w:bidi="ar-SA"/>
      </w:rPr>
    </w:lvl>
  </w:abstractNum>
  <w:abstractNum w:abstractNumId="26" w15:restartNumberingAfterBreak="0">
    <w:nsid w:val="73A435B5"/>
    <w:multiLevelType w:val="hybridMultilevel"/>
    <w:tmpl w:val="1FF41B44"/>
    <w:lvl w:ilvl="0" w:tplc="56B48798">
      <w:numFmt w:val="bullet"/>
      <w:lvlText w:val=""/>
      <w:lvlJc w:val="left"/>
      <w:pPr>
        <w:ind w:left="1520" w:hanging="720"/>
      </w:pPr>
      <w:rPr>
        <w:rFonts w:ascii="Symbol" w:eastAsia="Symbol" w:hAnsi="Symbol" w:cs="Symbol" w:hint="default"/>
        <w:w w:val="99"/>
        <w:sz w:val="24"/>
        <w:szCs w:val="24"/>
        <w:lang w:val="en-US" w:eastAsia="en-US" w:bidi="ar-SA"/>
      </w:rPr>
    </w:lvl>
    <w:lvl w:ilvl="1" w:tplc="4A3EBF06">
      <w:numFmt w:val="bullet"/>
      <w:lvlText w:val="•"/>
      <w:lvlJc w:val="left"/>
      <w:pPr>
        <w:ind w:left="2336" w:hanging="720"/>
      </w:pPr>
      <w:rPr>
        <w:rFonts w:hint="default"/>
        <w:lang w:val="en-US" w:eastAsia="en-US" w:bidi="ar-SA"/>
      </w:rPr>
    </w:lvl>
    <w:lvl w:ilvl="2" w:tplc="E5C0935A">
      <w:numFmt w:val="bullet"/>
      <w:lvlText w:val="•"/>
      <w:lvlJc w:val="left"/>
      <w:pPr>
        <w:ind w:left="3152" w:hanging="720"/>
      </w:pPr>
      <w:rPr>
        <w:rFonts w:hint="default"/>
        <w:lang w:val="en-US" w:eastAsia="en-US" w:bidi="ar-SA"/>
      </w:rPr>
    </w:lvl>
    <w:lvl w:ilvl="3" w:tplc="4BDA4AC8">
      <w:numFmt w:val="bullet"/>
      <w:lvlText w:val="•"/>
      <w:lvlJc w:val="left"/>
      <w:pPr>
        <w:ind w:left="3968" w:hanging="720"/>
      </w:pPr>
      <w:rPr>
        <w:rFonts w:hint="default"/>
        <w:lang w:val="en-US" w:eastAsia="en-US" w:bidi="ar-SA"/>
      </w:rPr>
    </w:lvl>
    <w:lvl w:ilvl="4" w:tplc="6D34F5B6">
      <w:numFmt w:val="bullet"/>
      <w:lvlText w:val="•"/>
      <w:lvlJc w:val="left"/>
      <w:pPr>
        <w:ind w:left="4784" w:hanging="720"/>
      </w:pPr>
      <w:rPr>
        <w:rFonts w:hint="default"/>
        <w:lang w:val="en-US" w:eastAsia="en-US" w:bidi="ar-SA"/>
      </w:rPr>
    </w:lvl>
    <w:lvl w:ilvl="5" w:tplc="F7BA20FC">
      <w:numFmt w:val="bullet"/>
      <w:lvlText w:val="•"/>
      <w:lvlJc w:val="left"/>
      <w:pPr>
        <w:ind w:left="5600" w:hanging="720"/>
      </w:pPr>
      <w:rPr>
        <w:rFonts w:hint="default"/>
        <w:lang w:val="en-US" w:eastAsia="en-US" w:bidi="ar-SA"/>
      </w:rPr>
    </w:lvl>
    <w:lvl w:ilvl="6" w:tplc="E45A0946">
      <w:numFmt w:val="bullet"/>
      <w:lvlText w:val="•"/>
      <w:lvlJc w:val="left"/>
      <w:pPr>
        <w:ind w:left="6416" w:hanging="720"/>
      </w:pPr>
      <w:rPr>
        <w:rFonts w:hint="default"/>
        <w:lang w:val="en-US" w:eastAsia="en-US" w:bidi="ar-SA"/>
      </w:rPr>
    </w:lvl>
    <w:lvl w:ilvl="7" w:tplc="08AE59C4">
      <w:numFmt w:val="bullet"/>
      <w:lvlText w:val="•"/>
      <w:lvlJc w:val="left"/>
      <w:pPr>
        <w:ind w:left="7232" w:hanging="720"/>
      </w:pPr>
      <w:rPr>
        <w:rFonts w:hint="default"/>
        <w:lang w:val="en-US" w:eastAsia="en-US" w:bidi="ar-SA"/>
      </w:rPr>
    </w:lvl>
    <w:lvl w:ilvl="8" w:tplc="3C6C8C60">
      <w:numFmt w:val="bullet"/>
      <w:lvlText w:val="•"/>
      <w:lvlJc w:val="left"/>
      <w:pPr>
        <w:ind w:left="8048" w:hanging="720"/>
      </w:pPr>
      <w:rPr>
        <w:rFonts w:hint="default"/>
        <w:lang w:val="en-US" w:eastAsia="en-US" w:bidi="ar-SA"/>
      </w:rPr>
    </w:lvl>
  </w:abstractNum>
  <w:abstractNum w:abstractNumId="27" w15:restartNumberingAfterBreak="0">
    <w:nsid w:val="748906EE"/>
    <w:multiLevelType w:val="hybridMultilevel"/>
    <w:tmpl w:val="0F709560"/>
    <w:lvl w:ilvl="0" w:tplc="18FE0D16">
      <w:start w:val="1"/>
      <w:numFmt w:val="decimal"/>
      <w:lvlText w:val="%1."/>
      <w:lvlJc w:val="left"/>
      <w:pPr>
        <w:ind w:left="116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5FACD52E">
      <w:numFmt w:val="bullet"/>
      <w:lvlText w:val="•"/>
      <w:lvlJc w:val="left"/>
      <w:pPr>
        <w:ind w:left="2012" w:hanging="360"/>
      </w:pPr>
      <w:rPr>
        <w:rFonts w:hint="default"/>
        <w:lang w:val="en-US" w:eastAsia="en-US" w:bidi="ar-SA"/>
      </w:rPr>
    </w:lvl>
    <w:lvl w:ilvl="2" w:tplc="CE74B14C">
      <w:numFmt w:val="bullet"/>
      <w:lvlText w:val="•"/>
      <w:lvlJc w:val="left"/>
      <w:pPr>
        <w:ind w:left="2864" w:hanging="360"/>
      </w:pPr>
      <w:rPr>
        <w:rFonts w:hint="default"/>
        <w:lang w:val="en-US" w:eastAsia="en-US" w:bidi="ar-SA"/>
      </w:rPr>
    </w:lvl>
    <w:lvl w:ilvl="3" w:tplc="223CD550">
      <w:numFmt w:val="bullet"/>
      <w:lvlText w:val="•"/>
      <w:lvlJc w:val="left"/>
      <w:pPr>
        <w:ind w:left="3716" w:hanging="360"/>
      </w:pPr>
      <w:rPr>
        <w:rFonts w:hint="default"/>
        <w:lang w:val="en-US" w:eastAsia="en-US" w:bidi="ar-SA"/>
      </w:rPr>
    </w:lvl>
    <w:lvl w:ilvl="4" w:tplc="12968CBA">
      <w:numFmt w:val="bullet"/>
      <w:lvlText w:val="•"/>
      <w:lvlJc w:val="left"/>
      <w:pPr>
        <w:ind w:left="4568" w:hanging="360"/>
      </w:pPr>
      <w:rPr>
        <w:rFonts w:hint="default"/>
        <w:lang w:val="en-US" w:eastAsia="en-US" w:bidi="ar-SA"/>
      </w:rPr>
    </w:lvl>
    <w:lvl w:ilvl="5" w:tplc="61988D46">
      <w:numFmt w:val="bullet"/>
      <w:lvlText w:val="•"/>
      <w:lvlJc w:val="left"/>
      <w:pPr>
        <w:ind w:left="5420" w:hanging="360"/>
      </w:pPr>
      <w:rPr>
        <w:rFonts w:hint="default"/>
        <w:lang w:val="en-US" w:eastAsia="en-US" w:bidi="ar-SA"/>
      </w:rPr>
    </w:lvl>
    <w:lvl w:ilvl="6" w:tplc="1D76BC20">
      <w:numFmt w:val="bullet"/>
      <w:lvlText w:val="•"/>
      <w:lvlJc w:val="left"/>
      <w:pPr>
        <w:ind w:left="6272" w:hanging="360"/>
      </w:pPr>
      <w:rPr>
        <w:rFonts w:hint="default"/>
        <w:lang w:val="en-US" w:eastAsia="en-US" w:bidi="ar-SA"/>
      </w:rPr>
    </w:lvl>
    <w:lvl w:ilvl="7" w:tplc="A9780EE6">
      <w:numFmt w:val="bullet"/>
      <w:lvlText w:val="•"/>
      <w:lvlJc w:val="left"/>
      <w:pPr>
        <w:ind w:left="7124" w:hanging="360"/>
      </w:pPr>
      <w:rPr>
        <w:rFonts w:hint="default"/>
        <w:lang w:val="en-US" w:eastAsia="en-US" w:bidi="ar-SA"/>
      </w:rPr>
    </w:lvl>
    <w:lvl w:ilvl="8" w:tplc="ED86BAA0">
      <w:numFmt w:val="bullet"/>
      <w:lvlText w:val="•"/>
      <w:lvlJc w:val="left"/>
      <w:pPr>
        <w:ind w:left="7976" w:hanging="360"/>
      </w:pPr>
      <w:rPr>
        <w:rFonts w:hint="default"/>
        <w:lang w:val="en-US" w:eastAsia="en-US" w:bidi="ar-SA"/>
      </w:rPr>
    </w:lvl>
  </w:abstractNum>
  <w:abstractNum w:abstractNumId="28" w15:restartNumberingAfterBreak="0">
    <w:nsid w:val="7A28297E"/>
    <w:multiLevelType w:val="hybridMultilevel"/>
    <w:tmpl w:val="EF563F3C"/>
    <w:lvl w:ilvl="0" w:tplc="7570AA0A">
      <w:start w:val="1"/>
      <w:numFmt w:val="decimal"/>
      <w:lvlText w:val="%1."/>
      <w:lvlJc w:val="left"/>
      <w:pPr>
        <w:ind w:left="152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E29895FE">
      <w:numFmt w:val="bullet"/>
      <w:lvlText w:val="•"/>
      <w:lvlJc w:val="left"/>
      <w:pPr>
        <w:ind w:left="2336" w:hanging="360"/>
      </w:pPr>
      <w:rPr>
        <w:rFonts w:hint="default"/>
        <w:lang w:val="en-US" w:eastAsia="en-US" w:bidi="ar-SA"/>
      </w:rPr>
    </w:lvl>
    <w:lvl w:ilvl="2" w:tplc="CEE25366">
      <w:numFmt w:val="bullet"/>
      <w:lvlText w:val="•"/>
      <w:lvlJc w:val="left"/>
      <w:pPr>
        <w:ind w:left="3152" w:hanging="360"/>
      </w:pPr>
      <w:rPr>
        <w:rFonts w:hint="default"/>
        <w:lang w:val="en-US" w:eastAsia="en-US" w:bidi="ar-SA"/>
      </w:rPr>
    </w:lvl>
    <w:lvl w:ilvl="3" w:tplc="F5821FB6">
      <w:numFmt w:val="bullet"/>
      <w:lvlText w:val="•"/>
      <w:lvlJc w:val="left"/>
      <w:pPr>
        <w:ind w:left="3968" w:hanging="360"/>
      </w:pPr>
      <w:rPr>
        <w:rFonts w:hint="default"/>
        <w:lang w:val="en-US" w:eastAsia="en-US" w:bidi="ar-SA"/>
      </w:rPr>
    </w:lvl>
    <w:lvl w:ilvl="4" w:tplc="E31AE0CE">
      <w:numFmt w:val="bullet"/>
      <w:lvlText w:val="•"/>
      <w:lvlJc w:val="left"/>
      <w:pPr>
        <w:ind w:left="4784" w:hanging="360"/>
      </w:pPr>
      <w:rPr>
        <w:rFonts w:hint="default"/>
        <w:lang w:val="en-US" w:eastAsia="en-US" w:bidi="ar-SA"/>
      </w:rPr>
    </w:lvl>
    <w:lvl w:ilvl="5" w:tplc="DCF2E108">
      <w:numFmt w:val="bullet"/>
      <w:lvlText w:val="•"/>
      <w:lvlJc w:val="left"/>
      <w:pPr>
        <w:ind w:left="5600" w:hanging="360"/>
      </w:pPr>
      <w:rPr>
        <w:rFonts w:hint="default"/>
        <w:lang w:val="en-US" w:eastAsia="en-US" w:bidi="ar-SA"/>
      </w:rPr>
    </w:lvl>
    <w:lvl w:ilvl="6" w:tplc="7FC6573C">
      <w:numFmt w:val="bullet"/>
      <w:lvlText w:val="•"/>
      <w:lvlJc w:val="left"/>
      <w:pPr>
        <w:ind w:left="6416" w:hanging="360"/>
      </w:pPr>
      <w:rPr>
        <w:rFonts w:hint="default"/>
        <w:lang w:val="en-US" w:eastAsia="en-US" w:bidi="ar-SA"/>
      </w:rPr>
    </w:lvl>
    <w:lvl w:ilvl="7" w:tplc="FB36FE9C">
      <w:numFmt w:val="bullet"/>
      <w:lvlText w:val="•"/>
      <w:lvlJc w:val="left"/>
      <w:pPr>
        <w:ind w:left="7232" w:hanging="360"/>
      </w:pPr>
      <w:rPr>
        <w:rFonts w:hint="default"/>
        <w:lang w:val="en-US" w:eastAsia="en-US" w:bidi="ar-SA"/>
      </w:rPr>
    </w:lvl>
    <w:lvl w:ilvl="8" w:tplc="4D947DA6">
      <w:numFmt w:val="bullet"/>
      <w:lvlText w:val="•"/>
      <w:lvlJc w:val="left"/>
      <w:pPr>
        <w:ind w:left="8048" w:hanging="360"/>
      </w:pPr>
      <w:rPr>
        <w:rFonts w:hint="default"/>
        <w:lang w:val="en-US" w:eastAsia="en-US" w:bidi="ar-SA"/>
      </w:rPr>
    </w:lvl>
  </w:abstractNum>
  <w:abstractNum w:abstractNumId="29" w15:restartNumberingAfterBreak="0">
    <w:nsid w:val="7A8C1496"/>
    <w:multiLevelType w:val="hybridMultilevel"/>
    <w:tmpl w:val="C86C6774"/>
    <w:lvl w:ilvl="0" w:tplc="348656EC">
      <w:start w:val="1"/>
      <w:numFmt w:val="decimal"/>
      <w:lvlText w:val="%1."/>
      <w:lvlJc w:val="left"/>
      <w:pPr>
        <w:ind w:left="224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024692AE">
      <w:numFmt w:val="bullet"/>
      <w:lvlText w:val="•"/>
      <w:lvlJc w:val="left"/>
      <w:pPr>
        <w:ind w:left="2984" w:hanging="360"/>
      </w:pPr>
      <w:rPr>
        <w:rFonts w:hint="default"/>
        <w:lang w:val="en-US" w:eastAsia="en-US" w:bidi="ar-SA"/>
      </w:rPr>
    </w:lvl>
    <w:lvl w:ilvl="2" w:tplc="94FE4F9E">
      <w:numFmt w:val="bullet"/>
      <w:lvlText w:val="•"/>
      <w:lvlJc w:val="left"/>
      <w:pPr>
        <w:ind w:left="3728" w:hanging="360"/>
      </w:pPr>
      <w:rPr>
        <w:rFonts w:hint="default"/>
        <w:lang w:val="en-US" w:eastAsia="en-US" w:bidi="ar-SA"/>
      </w:rPr>
    </w:lvl>
    <w:lvl w:ilvl="3" w:tplc="C8ECAD86">
      <w:numFmt w:val="bullet"/>
      <w:lvlText w:val="•"/>
      <w:lvlJc w:val="left"/>
      <w:pPr>
        <w:ind w:left="4472" w:hanging="360"/>
      </w:pPr>
      <w:rPr>
        <w:rFonts w:hint="default"/>
        <w:lang w:val="en-US" w:eastAsia="en-US" w:bidi="ar-SA"/>
      </w:rPr>
    </w:lvl>
    <w:lvl w:ilvl="4" w:tplc="9F064B30">
      <w:numFmt w:val="bullet"/>
      <w:lvlText w:val="•"/>
      <w:lvlJc w:val="left"/>
      <w:pPr>
        <w:ind w:left="5216" w:hanging="360"/>
      </w:pPr>
      <w:rPr>
        <w:rFonts w:hint="default"/>
        <w:lang w:val="en-US" w:eastAsia="en-US" w:bidi="ar-SA"/>
      </w:rPr>
    </w:lvl>
    <w:lvl w:ilvl="5" w:tplc="CBB0BB0E">
      <w:numFmt w:val="bullet"/>
      <w:lvlText w:val="•"/>
      <w:lvlJc w:val="left"/>
      <w:pPr>
        <w:ind w:left="5960" w:hanging="360"/>
      </w:pPr>
      <w:rPr>
        <w:rFonts w:hint="default"/>
        <w:lang w:val="en-US" w:eastAsia="en-US" w:bidi="ar-SA"/>
      </w:rPr>
    </w:lvl>
    <w:lvl w:ilvl="6" w:tplc="7E42232E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7" w:tplc="FF201950">
      <w:numFmt w:val="bullet"/>
      <w:lvlText w:val="•"/>
      <w:lvlJc w:val="left"/>
      <w:pPr>
        <w:ind w:left="7448" w:hanging="360"/>
      </w:pPr>
      <w:rPr>
        <w:rFonts w:hint="default"/>
        <w:lang w:val="en-US" w:eastAsia="en-US" w:bidi="ar-SA"/>
      </w:rPr>
    </w:lvl>
    <w:lvl w:ilvl="8" w:tplc="626C5ECA">
      <w:numFmt w:val="bullet"/>
      <w:lvlText w:val="•"/>
      <w:lvlJc w:val="left"/>
      <w:pPr>
        <w:ind w:left="8192" w:hanging="360"/>
      </w:pPr>
      <w:rPr>
        <w:rFonts w:hint="default"/>
        <w:lang w:val="en-US" w:eastAsia="en-US" w:bidi="ar-SA"/>
      </w:rPr>
    </w:lvl>
  </w:abstractNum>
  <w:abstractNum w:abstractNumId="30" w15:restartNumberingAfterBreak="0">
    <w:nsid w:val="7E37585C"/>
    <w:multiLevelType w:val="hybridMultilevel"/>
    <w:tmpl w:val="0614A06E"/>
    <w:lvl w:ilvl="0" w:tplc="1DD01CDE">
      <w:start w:val="1"/>
      <w:numFmt w:val="decimal"/>
      <w:lvlText w:val="%1)"/>
      <w:lvlJc w:val="left"/>
      <w:pPr>
        <w:ind w:left="1880" w:hanging="360"/>
        <w:jc w:val="left"/>
      </w:pPr>
      <w:rPr>
        <w:rFonts w:ascii="Times New Roman" w:eastAsia="Times New Roman" w:hAnsi="Times New Roman" w:cs="Times New Roman" w:hint="default"/>
        <w:w w:val="87"/>
        <w:sz w:val="24"/>
        <w:szCs w:val="24"/>
        <w:lang w:val="en-US" w:eastAsia="en-US" w:bidi="ar-SA"/>
      </w:rPr>
    </w:lvl>
    <w:lvl w:ilvl="1" w:tplc="D2B02370">
      <w:numFmt w:val="bullet"/>
      <w:lvlText w:val="•"/>
      <w:lvlJc w:val="left"/>
      <w:pPr>
        <w:ind w:left="2660" w:hanging="360"/>
      </w:pPr>
      <w:rPr>
        <w:rFonts w:hint="default"/>
        <w:lang w:val="en-US" w:eastAsia="en-US" w:bidi="ar-SA"/>
      </w:rPr>
    </w:lvl>
    <w:lvl w:ilvl="2" w:tplc="C6F8B30E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ar-SA"/>
      </w:rPr>
    </w:lvl>
    <w:lvl w:ilvl="3" w:tplc="90208830">
      <w:numFmt w:val="bullet"/>
      <w:lvlText w:val="•"/>
      <w:lvlJc w:val="left"/>
      <w:pPr>
        <w:ind w:left="4220" w:hanging="360"/>
      </w:pPr>
      <w:rPr>
        <w:rFonts w:hint="default"/>
        <w:lang w:val="en-US" w:eastAsia="en-US" w:bidi="ar-SA"/>
      </w:rPr>
    </w:lvl>
    <w:lvl w:ilvl="4" w:tplc="1EAAC938">
      <w:numFmt w:val="bullet"/>
      <w:lvlText w:val="•"/>
      <w:lvlJc w:val="left"/>
      <w:pPr>
        <w:ind w:left="5000" w:hanging="360"/>
      </w:pPr>
      <w:rPr>
        <w:rFonts w:hint="default"/>
        <w:lang w:val="en-US" w:eastAsia="en-US" w:bidi="ar-SA"/>
      </w:rPr>
    </w:lvl>
    <w:lvl w:ilvl="5" w:tplc="E876B54A">
      <w:numFmt w:val="bullet"/>
      <w:lvlText w:val="•"/>
      <w:lvlJc w:val="left"/>
      <w:pPr>
        <w:ind w:left="5780" w:hanging="360"/>
      </w:pPr>
      <w:rPr>
        <w:rFonts w:hint="default"/>
        <w:lang w:val="en-US" w:eastAsia="en-US" w:bidi="ar-SA"/>
      </w:rPr>
    </w:lvl>
    <w:lvl w:ilvl="6" w:tplc="828252DC">
      <w:numFmt w:val="bullet"/>
      <w:lvlText w:val="•"/>
      <w:lvlJc w:val="left"/>
      <w:pPr>
        <w:ind w:left="6560" w:hanging="360"/>
      </w:pPr>
      <w:rPr>
        <w:rFonts w:hint="default"/>
        <w:lang w:val="en-US" w:eastAsia="en-US" w:bidi="ar-SA"/>
      </w:rPr>
    </w:lvl>
    <w:lvl w:ilvl="7" w:tplc="36721EBC">
      <w:numFmt w:val="bullet"/>
      <w:lvlText w:val="•"/>
      <w:lvlJc w:val="left"/>
      <w:pPr>
        <w:ind w:left="7340" w:hanging="360"/>
      </w:pPr>
      <w:rPr>
        <w:rFonts w:hint="default"/>
        <w:lang w:val="en-US" w:eastAsia="en-US" w:bidi="ar-SA"/>
      </w:rPr>
    </w:lvl>
    <w:lvl w:ilvl="8" w:tplc="58BEEB66">
      <w:numFmt w:val="bullet"/>
      <w:lvlText w:val="•"/>
      <w:lvlJc w:val="left"/>
      <w:pPr>
        <w:ind w:left="8120" w:hanging="360"/>
      </w:pPr>
      <w:rPr>
        <w:rFonts w:hint="default"/>
        <w:lang w:val="en-US" w:eastAsia="en-US" w:bidi="ar-SA"/>
      </w:rPr>
    </w:lvl>
  </w:abstractNum>
  <w:num w:numId="1" w16cid:durableId="1123960215">
    <w:abstractNumId w:val="2"/>
  </w:num>
  <w:num w:numId="2" w16cid:durableId="1801995600">
    <w:abstractNumId w:val="12"/>
  </w:num>
  <w:num w:numId="3" w16cid:durableId="1098595188">
    <w:abstractNumId w:val="22"/>
  </w:num>
  <w:num w:numId="4" w16cid:durableId="582685232">
    <w:abstractNumId w:val="19"/>
  </w:num>
  <w:num w:numId="5" w16cid:durableId="1754933082">
    <w:abstractNumId w:val="27"/>
  </w:num>
  <w:num w:numId="6" w16cid:durableId="1761369374">
    <w:abstractNumId w:val="14"/>
  </w:num>
  <w:num w:numId="7" w16cid:durableId="247421945">
    <w:abstractNumId w:val="26"/>
  </w:num>
  <w:num w:numId="8" w16cid:durableId="380443944">
    <w:abstractNumId w:val="6"/>
  </w:num>
  <w:num w:numId="9" w16cid:durableId="1007633372">
    <w:abstractNumId w:val="11"/>
  </w:num>
  <w:num w:numId="10" w16cid:durableId="499539072">
    <w:abstractNumId w:val="9"/>
  </w:num>
  <w:num w:numId="11" w16cid:durableId="1783652126">
    <w:abstractNumId w:val="0"/>
  </w:num>
  <w:num w:numId="12" w16cid:durableId="1122461111">
    <w:abstractNumId w:val="13"/>
  </w:num>
  <w:num w:numId="13" w16cid:durableId="1469198697">
    <w:abstractNumId w:val="28"/>
  </w:num>
  <w:num w:numId="14" w16cid:durableId="1038318427">
    <w:abstractNumId w:val="18"/>
  </w:num>
  <w:num w:numId="15" w16cid:durableId="458038649">
    <w:abstractNumId w:val="23"/>
  </w:num>
  <w:num w:numId="16" w16cid:durableId="1402100565">
    <w:abstractNumId w:val="17"/>
  </w:num>
  <w:num w:numId="17" w16cid:durableId="256212662">
    <w:abstractNumId w:val="7"/>
  </w:num>
  <w:num w:numId="18" w16cid:durableId="1611274913">
    <w:abstractNumId w:val="10"/>
  </w:num>
  <w:num w:numId="19" w16cid:durableId="1108476186">
    <w:abstractNumId w:val="5"/>
  </w:num>
  <w:num w:numId="20" w16cid:durableId="2095584849">
    <w:abstractNumId w:val="24"/>
  </w:num>
  <w:num w:numId="21" w16cid:durableId="1224172368">
    <w:abstractNumId w:val="3"/>
  </w:num>
  <w:num w:numId="22" w16cid:durableId="943532327">
    <w:abstractNumId w:val="16"/>
  </w:num>
  <w:num w:numId="23" w16cid:durableId="2140876983">
    <w:abstractNumId w:val="4"/>
  </w:num>
  <w:num w:numId="24" w16cid:durableId="576476801">
    <w:abstractNumId w:val="29"/>
  </w:num>
  <w:num w:numId="25" w16cid:durableId="1233001388">
    <w:abstractNumId w:val="25"/>
  </w:num>
  <w:num w:numId="26" w16cid:durableId="1247377023">
    <w:abstractNumId w:val="1"/>
  </w:num>
  <w:num w:numId="27" w16cid:durableId="763841707">
    <w:abstractNumId w:val="30"/>
  </w:num>
  <w:num w:numId="28" w16cid:durableId="1951355103">
    <w:abstractNumId w:val="15"/>
  </w:num>
  <w:num w:numId="29" w16cid:durableId="1096560768">
    <w:abstractNumId w:val="8"/>
  </w:num>
  <w:num w:numId="30" w16cid:durableId="1329092852">
    <w:abstractNumId w:val="20"/>
  </w:num>
  <w:num w:numId="31" w16cid:durableId="123608891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124" w:allStyles="0" w:customStyles="0" w:latentStyles="1" w:stylesInUse="0" w:headingStyles="1" w:numberingStyles="0" w:tableStyles="0" w:directFormattingOnRuns="1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1MDO1MDI0NDcyNjRX0lEKTi0uzszPAykwrAUA70javSwAAAA="/>
  </w:docVars>
  <w:rsids>
    <w:rsidRoot w:val="00FF66B2"/>
    <w:rsid w:val="000D367F"/>
    <w:rsid w:val="0022539E"/>
    <w:rsid w:val="00524DE1"/>
    <w:rsid w:val="00681ED4"/>
    <w:rsid w:val="00754582"/>
    <w:rsid w:val="007C5D49"/>
    <w:rsid w:val="008C34B4"/>
    <w:rsid w:val="009C62E8"/>
    <w:rsid w:val="00A120DE"/>
    <w:rsid w:val="00A3290D"/>
    <w:rsid w:val="00A4043D"/>
    <w:rsid w:val="00A50FE5"/>
    <w:rsid w:val="00A66D8E"/>
    <w:rsid w:val="00AD6656"/>
    <w:rsid w:val="00D75FF0"/>
    <w:rsid w:val="00F8529D"/>
    <w:rsid w:val="00FF6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14CAD"/>
  <w15:chartTrackingRefBased/>
  <w15:docId w15:val="{6831327B-7388-49EC-93F0-26457A1D0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043D"/>
  </w:style>
  <w:style w:type="paragraph" w:styleId="Heading1">
    <w:name w:val="heading 1"/>
    <w:basedOn w:val="Normal"/>
    <w:link w:val="Heading1Char"/>
    <w:uiPriority w:val="9"/>
    <w:qFormat/>
    <w:rsid w:val="00FF66B2"/>
    <w:pPr>
      <w:widowControl w:val="0"/>
      <w:autoSpaceDE w:val="0"/>
      <w:autoSpaceDN w:val="0"/>
      <w:spacing w:before="72" w:after="0" w:line="240" w:lineRule="auto"/>
      <w:ind w:left="1034" w:hanging="1844"/>
      <w:outlineLvl w:val="0"/>
    </w:pPr>
    <w:rPr>
      <w:rFonts w:ascii="Georgia" w:eastAsia="Georgia" w:hAnsi="Georgia" w:cs="Georgia"/>
      <w:sz w:val="52"/>
      <w:szCs w:val="52"/>
    </w:rPr>
  </w:style>
  <w:style w:type="paragraph" w:styleId="Heading2">
    <w:name w:val="heading 2"/>
    <w:basedOn w:val="Normal"/>
    <w:link w:val="Heading2Char"/>
    <w:uiPriority w:val="9"/>
    <w:unhideWhenUsed/>
    <w:qFormat/>
    <w:rsid w:val="00FF66B2"/>
    <w:pPr>
      <w:widowControl w:val="0"/>
      <w:autoSpaceDE w:val="0"/>
      <w:autoSpaceDN w:val="0"/>
      <w:spacing w:before="85" w:after="0" w:line="240" w:lineRule="auto"/>
      <w:ind w:left="1157"/>
      <w:jc w:val="center"/>
      <w:outlineLvl w:val="1"/>
    </w:pPr>
    <w:rPr>
      <w:rFonts w:ascii="Georgia" w:eastAsia="Georgia" w:hAnsi="Georgia" w:cs="Georgia"/>
      <w:sz w:val="28"/>
      <w:szCs w:val="28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66B2"/>
    <w:rPr>
      <w:rFonts w:ascii="Georgia" w:eastAsia="Georgia" w:hAnsi="Georgia" w:cs="Georgia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FF66B2"/>
    <w:rPr>
      <w:rFonts w:ascii="Georgia" w:eastAsia="Georgia" w:hAnsi="Georgia" w:cs="Georgia"/>
      <w:sz w:val="28"/>
      <w:szCs w:val="28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FF66B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F66B2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FF66B2"/>
    <w:pPr>
      <w:widowControl w:val="0"/>
      <w:autoSpaceDE w:val="0"/>
      <w:autoSpaceDN w:val="0"/>
      <w:spacing w:after="0" w:line="270" w:lineRule="exact"/>
      <w:ind w:left="1880" w:hanging="361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FF66B2"/>
    <w:pPr>
      <w:widowControl w:val="0"/>
      <w:autoSpaceDE w:val="0"/>
      <w:autoSpaceDN w:val="0"/>
      <w:spacing w:after="0" w:line="250" w:lineRule="exact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92AB4424D6C04CA5A2D2EFD0CCB497" ma:contentTypeVersion="12" ma:contentTypeDescription="Create a new document." ma:contentTypeScope="" ma:versionID="8d27b32ace4bf03890b85e031e4009e5">
  <xsd:schema xmlns:xsd="http://www.w3.org/2001/XMLSchema" xmlns:xs="http://www.w3.org/2001/XMLSchema" xmlns:p="http://schemas.microsoft.com/office/2006/metadata/properties" xmlns:ns2="44ea191f-1900-44ba-a84f-f2f258cf563f" xmlns:ns3="52809b0a-625c-4535-b4b3-8600d1b12921" targetNamespace="http://schemas.microsoft.com/office/2006/metadata/properties" ma:root="true" ma:fieldsID="102c3e5d58d9358762435c2531dcea44" ns2:_="" ns3:_="">
    <xsd:import namespace="44ea191f-1900-44ba-a84f-f2f258cf563f"/>
    <xsd:import namespace="52809b0a-625c-4535-b4b3-8600d1b1292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ea191f-1900-44ba-a84f-f2f258cf56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809b0a-625c-4535-b4b3-8600d1b1292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E8A8BF-266B-4A83-9818-7A9E29E9E0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D236E81-CDC9-4C0E-ADA2-51112619ED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ea191f-1900-44ba-a84f-f2f258cf563f"/>
    <ds:schemaRef ds:uri="52809b0a-625c-4535-b4b3-8600d1b1292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0029D6-C550-4FAC-A0EC-75CCA256B8F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13A0BC-10D1-4875-91FE-273E7BE93F4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8</Pages>
  <Words>2665</Words>
  <Characters>1519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S</dc:creator>
  <cp:keywords/>
  <dc:description/>
  <cp:lastModifiedBy>Srijan Gyawali</cp:lastModifiedBy>
  <cp:revision>10</cp:revision>
  <dcterms:created xsi:type="dcterms:W3CDTF">2022-04-16T12:42:00Z</dcterms:created>
  <dcterms:modified xsi:type="dcterms:W3CDTF">2022-04-30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92AB4424D6C04CA5A2D2EFD0CCB497</vt:lpwstr>
  </property>
</Properties>
</file>